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0600DA" w14:textId="77777777" w:rsidR="00CE29A0" w:rsidRPr="00DC3207" w:rsidRDefault="00CE29A0" w:rsidP="00DC3207">
      <w:pPr>
        <w:contextualSpacing/>
        <w:jc w:val="center"/>
        <w:rPr>
          <w:rFonts w:asciiTheme="minorHAnsi" w:hAnsiTheme="minorHAnsi" w:cstheme="minorHAnsi"/>
          <w:sz w:val="22"/>
          <w:szCs w:val="22"/>
          <w:lang w:val="en-CA"/>
        </w:rPr>
      </w:pPr>
      <w:r w:rsidRPr="00DC3207">
        <w:rPr>
          <w:rFonts w:asciiTheme="minorHAnsi" w:hAnsiTheme="minorHAnsi" w:cstheme="minorHAnsi"/>
          <w:sz w:val="22"/>
          <w:szCs w:val="22"/>
          <w:lang w:val="en-CA"/>
        </w:rPr>
        <w:t>Chapter 1</w:t>
      </w:r>
    </w:p>
    <w:p w14:paraId="0F5B942C" w14:textId="77777777" w:rsidR="00171D27" w:rsidRPr="00DC3207" w:rsidRDefault="00DA0F01" w:rsidP="00DC3207">
      <w:pPr>
        <w:contextualSpacing/>
        <w:jc w:val="center"/>
        <w:rPr>
          <w:rFonts w:asciiTheme="minorHAnsi" w:hAnsiTheme="minorHAnsi" w:cstheme="minorHAnsi"/>
          <w:sz w:val="22"/>
          <w:szCs w:val="22"/>
          <w:lang w:val="en-CA"/>
        </w:rPr>
      </w:pPr>
      <w:r w:rsidRPr="00DC3207">
        <w:rPr>
          <w:rFonts w:asciiTheme="minorHAnsi" w:hAnsiTheme="minorHAnsi" w:cstheme="minorHAnsi"/>
          <w:sz w:val="22"/>
          <w:szCs w:val="22"/>
          <w:lang w:val="en-CA"/>
        </w:rPr>
        <w:t>Introduction to Information Systems</w:t>
      </w:r>
    </w:p>
    <w:p w14:paraId="475021D1" w14:textId="77777777" w:rsidR="00CE29A0" w:rsidRDefault="00CE29A0" w:rsidP="00DC3207">
      <w:pPr>
        <w:contextualSpacing/>
        <w:rPr>
          <w:rFonts w:asciiTheme="minorHAnsi" w:hAnsiTheme="minorHAnsi" w:cstheme="minorHAnsi"/>
          <w:sz w:val="22"/>
          <w:szCs w:val="22"/>
          <w:lang w:val="en-CA"/>
        </w:rPr>
      </w:pPr>
    </w:p>
    <w:p w14:paraId="4AE061CA" w14:textId="77777777" w:rsidR="006C3E42" w:rsidRPr="00DC3207" w:rsidRDefault="006C3E42" w:rsidP="00DC3207">
      <w:pPr>
        <w:contextualSpacing/>
        <w:rPr>
          <w:rFonts w:asciiTheme="minorHAnsi" w:hAnsiTheme="minorHAnsi" w:cstheme="minorHAnsi"/>
          <w:sz w:val="22"/>
          <w:szCs w:val="22"/>
          <w:lang w:val="en-CA"/>
        </w:rPr>
      </w:pPr>
    </w:p>
    <w:p w14:paraId="682E33DA" w14:textId="77777777" w:rsidR="00F20924"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Question type: True/False</w:t>
      </w:r>
    </w:p>
    <w:p w14:paraId="4F8825BC" w14:textId="77777777" w:rsidR="00F20924" w:rsidRPr="00DC3207" w:rsidRDefault="00F20924" w:rsidP="00DC3207">
      <w:pPr>
        <w:contextualSpacing/>
        <w:rPr>
          <w:rFonts w:asciiTheme="minorHAnsi" w:hAnsiTheme="minorHAnsi" w:cstheme="minorHAnsi"/>
          <w:sz w:val="22"/>
          <w:szCs w:val="22"/>
          <w:lang w:val="en-CA"/>
        </w:rPr>
      </w:pPr>
    </w:p>
    <w:p w14:paraId="351C7A95" w14:textId="77777777" w:rsidR="00633795" w:rsidRPr="00DC3207" w:rsidRDefault="00633795" w:rsidP="00DC3207">
      <w:pPr>
        <w:contextualSpacing/>
        <w:rPr>
          <w:rFonts w:asciiTheme="minorHAnsi" w:hAnsiTheme="minorHAnsi" w:cstheme="minorHAnsi"/>
          <w:sz w:val="22"/>
          <w:szCs w:val="22"/>
          <w:lang w:val="en-CA"/>
        </w:rPr>
      </w:pPr>
    </w:p>
    <w:p w14:paraId="20978571" w14:textId="77777777" w:rsidR="001568BA"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1) Managing the IS function with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 xml:space="preserve"> is the exclusive responsibility of the IS department in contemporary </w:t>
      </w:r>
      <w:r w:rsidRPr="0068594B">
        <w:rPr>
          <w:rFonts w:asciiTheme="minorHAnsi" w:hAnsiTheme="minorHAnsi" w:cstheme="minorHAnsi"/>
          <w:noProof/>
          <w:sz w:val="22"/>
          <w:szCs w:val="22"/>
          <w:lang w:val="en-CA"/>
        </w:rPr>
        <w:t>organizations</w:t>
      </w:r>
      <w:r w:rsidRPr="00DC3207">
        <w:rPr>
          <w:rFonts w:asciiTheme="minorHAnsi" w:hAnsiTheme="minorHAnsi" w:cstheme="minorHAnsi"/>
          <w:sz w:val="22"/>
          <w:szCs w:val="22"/>
          <w:lang w:val="en-CA"/>
        </w:rPr>
        <w:t>.</w:t>
      </w:r>
    </w:p>
    <w:p w14:paraId="6FE6F552" w14:textId="77777777" w:rsidR="001568BA" w:rsidRPr="00DC3207" w:rsidRDefault="001568BA" w:rsidP="00DC3207">
      <w:pPr>
        <w:contextualSpacing/>
        <w:rPr>
          <w:rFonts w:asciiTheme="minorHAnsi" w:hAnsiTheme="minorHAnsi" w:cstheme="minorHAnsi"/>
          <w:sz w:val="22"/>
          <w:szCs w:val="22"/>
          <w:lang w:val="en-CA"/>
        </w:rPr>
      </w:pPr>
    </w:p>
    <w:p w14:paraId="0A5E509D" w14:textId="77777777" w:rsidR="001568BA"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5F475A65" w14:textId="77777777" w:rsidR="001568BA" w:rsidRPr="00DC3207" w:rsidRDefault="001568BA" w:rsidP="00DC3207">
      <w:pPr>
        <w:contextualSpacing/>
        <w:rPr>
          <w:rFonts w:asciiTheme="minorHAnsi" w:hAnsiTheme="minorHAnsi" w:cstheme="minorHAnsi"/>
          <w:sz w:val="22"/>
          <w:szCs w:val="22"/>
          <w:lang w:val="en-CA"/>
        </w:rPr>
      </w:pPr>
    </w:p>
    <w:p w14:paraId="4F63B9D8"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FDD758D" w14:textId="77777777" w:rsidR="001568BA"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2DF37326" w14:textId="77777777" w:rsidR="001568BA"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49CD8C72" w14:textId="52F287C7" w:rsidR="00802E6C" w:rsidRPr="00DC3207" w:rsidRDefault="00DA0F01" w:rsidP="00DC3207">
      <w:pPr>
        <w:rPr>
          <w:rFonts w:asciiTheme="minorHAnsi" w:hAnsiTheme="minorHAnsi" w:cstheme="minorHAnsi"/>
          <w:sz w:val="22"/>
          <w:szCs w:val="22"/>
          <w:lang w:val="en-CA"/>
        </w:rPr>
      </w:pPr>
      <w:r w:rsidRPr="00DC3207">
        <w:rPr>
          <w:rFonts w:asciiTheme="minorHAnsi" w:hAnsiTheme="minorHAnsi" w:cstheme="minorHAnsi"/>
          <w:sz w:val="22"/>
          <w:szCs w:val="22"/>
          <w:lang w:val="en-CA"/>
        </w:rPr>
        <w:t>AACSB: U</w:t>
      </w:r>
      <w:r w:rsidR="00EF26BE">
        <w:rPr>
          <w:rFonts w:asciiTheme="minorHAnsi" w:hAnsiTheme="minorHAnsi" w:cstheme="minorHAnsi"/>
          <w:sz w:val="22"/>
          <w:szCs w:val="22"/>
          <w:lang w:val="en-CA"/>
        </w:rPr>
        <w:t>se of Information T</w:t>
      </w:r>
      <w:r w:rsidRPr="00DC3207">
        <w:rPr>
          <w:rFonts w:asciiTheme="minorHAnsi" w:hAnsiTheme="minorHAnsi" w:cstheme="minorHAnsi"/>
          <w:sz w:val="22"/>
          <w:szCs w:val="22"/>
          <w:lang w:val="en-CA"/>
        </w:rPr>
        <w:t>echnology</w:t>
      </w:r>
    </w:p>
    <w:p w14:paraId="6D91DFEE" w14:textId="46A61F2A" w:rsidR="002D41C1" w:rsidRPr="00DC3207" w:rsidRDefault="00857304" w:rsidP="00DC3207">
      <w:pPr>
        <w:rPr>
          <w:rFonts w:asciiTheme="minorHAnsi" w:hAnsiTheme="minorHAnsi" w:cstheme="minorHAnsi"/>
          <w:color w:val="000000"/>
          <w:sz w:val="22"/>
          <w:szCs w:val="22"/>
          <w:lang w:val="en-CA" w:eastAsia="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2D41C1" w:rsidRPr="00DC3207">
        <w:rPr>
          <w:rFonts w:asciiTheme="minorHAnsi" w:hAnsiTheme="minorHAnsi" w:cstheme="minorHAnsi"/>
          <w:sz w:val="22"/>
          <w:szCs w:val="22"/>
          <w:lang w:val="en-CA"/>
        </w:rPr>
        <w:t xml:space="preserve"> </w:t>
      </w:r>
      <w:r w:rsidR="002D41C1" w:rsidRPr="00DC3207">
        <w:rPr>
          <w:rFonts w:asciiTheme="minorHAnsi" w:hAnsiTheme="minorHAnsi" w:cstheme="minorHAnsi"/>
          <w:color w:val="000000"/>
          <w:sz w:val="22"/>
          <w:szCs w:val="22"/>
          <w:lang w:val="en-CA" w:eastAsia="en-CA"/>
        </w:rPr>
        <w:t>Comprehension</w:t>
      </w:r>
    </w:p>
    <w:p w14:paraId="1048AA98" w14:textId="77777777" w:rsidR="00802E6C" w:rsidRPr="00DC3207" w:rsidRDefault="00802E6C" w:rsidP="00DC3207">
      <w:pPr>
        <w:contextualSpacing/>
        <w:rPr>
          <w:rFonts w:asciiTheme="minorHAnsi" w:hAnsiTheme="minorHAnsi" w:cstheme="minorHAnsi"/>
          <w:sz w:val="22"/>
          <w:szCs w:val="22"/>
          <w:lang w:val="en-CA"/>
        </w:rPr>
      </w:pPr>
    </w:p>
    <w:p w14:paraId="01B03394" w14:textId="77777777" w:rsidR="00F20924" w:rsidRPr="00DC3207" w:rsidRDefault="00F20924" w:rsidP="00DC3207">
      <w:pPr>
        <w:contextualSpacing/>
        <w:rPr>
          <w:rFonts w:asciiTheme="minorHAnsi" w:hAnsiTheme="minorHAnsi" w:cstheme="minorHAnsi"/>
          <w:sz w:val="22"/>
          <w:szCs w:val="22"/>
          <w:lang w:val="en-CA"/>
        </w:rPr>
      </w:pPr>
    </w:p>
    <w:p w14:paraId="5FB76B63" w14:textId="77777777" w:rsidR="00F20924"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2) An information system collects, processes, stores, </w:t>
      </w:r>
      <w:r w:rsidRPr="0068594B">
        <w:rPr>
          <w:rFonts w:asciiTheme="minorHAnsi" w:hAnsiTheme="minorHAnsi" w:cstheme="minorHAnsi"/>
          <w:noProof/>
          <w:sz w:val="22"/>
          <w:szCs w:val="22"/>
          <w:lang w:val="en-CA"/>
        </w:rPr>
        <w:t>analyzes</w:t>
      </w:r>
      <w:r w:rsidRPr="00DC3207">
        <w:rPr>
          <w:rFonts w:asciiTheme="minorHAnsi" w:hAnsiTheme="minorHAnsi" w:cstheme="minorHAnsi"/>
          <w:sz w:val="22"/>
          <w:szCs w:val="22"/>
          <w:lang w:val="en-CA"/>
        </w:rPr>
        <w:t>, and disseminates information for a specific purpose.</w:t>
      </w:r>
    </w:p>
    <w:p w14:paraId="1A9F9EC5" w14:textId="77777777" w:rsidR="00F20924" w:rsidRPr="00DC3207" w:rsidRDefault="00F20924" w:rsidP="00DC3207">
      <w:pPr>
        <w:contextualSpacing/>
        <w:rPr>
          <w:rFonts w:asciiTheme="minorHAnsi" w:hAnsiTheme="minorHAnsi" w:cstheme="minorHAnsi"/>
          <w:sz w:val="22"/>
          <w:szCs w:val="22"/>
          <w:lang w:val="en-CA"/>
        </w:rPr>
      </w:pPr>
    </w:p>
    <w:p w14:paraId="789AA1F6" w14:textId="77777777" w:rsidR="00F20924"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5F44559F" w14:textId="77777777" w:rsidR="00F20924" w:rsidRPr="00DC3207" w:rsidRDefault="00F20924" w:rsidP="00DC3207">
      <w:pPr>
        <w:contextualSpacing/>
        <w:rPr>
          <w:rFonts w:asciiTheme="minorHAnsi" w:hAnsiTheme="minorHAnsi" w:cstheme="minorHAnsi"/>
          <w:sz w:val="22"/>
          <w:szCs w:val="22"/>
          <w:lang w:val="en-CA"/>
        </w:rPr>
      </w:pPr>
    </w:p>
    <w:p w14:paraId="5B95AD52"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18270699" w14:textId="77777777" w:rsidR="00481217"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2C34CCF6" w14:textId="77777777" w:rsidR="00F20924"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3FA69DB7" w14:textId="6543DBF4" w:rsidR="00802E6C" w:rsidRPr="00DC3207" w:rsidRDefault="00EF26BE" w:rsidP="00DC3207">
      <w:pPr>
        <w:rPr>
          <w:rFonts w:asciiTheme="minorHAnsi" w:hAnsiTheme="minorHAnsi" w:cstheme="minorHAnsi"/>
          <w:sz w:val="22"/>
          <w:szCs w:val="22"/>
          <w:lang w:val="en-CA"/>
        </w:rPr>
      </w:pPr>
      <w:r>
        <w:rPr>
          <w:rFonts w:asciiTheme="minorHAnsi" w:hAnsiTheme="minorHAnsi" w:cstheme="minorHAnsi"/>
          <w:sz w:val="22"/>
          <w:szCs w:val="22"/>
          <w:lang w:val="en-CA"/>
        </w:rPr>
        <w:t>AACSB: Use of Information T</w:t>
      </w:r>
      <w:r w:rsidR="00DA0F01" w:rsidRPr="00DC3207">
        <w:rPr>
          <w:rFonts w:asciiTheme="minorHAnsi" w:hAnsiTheme="minorHAnsi" w:cstheme="minorHAnsi"/>
          <w:sz w:val="22"/>
          <w:szCs w:val="22"/>
          <w:lang w:val="en-CA"/>
        </w:rPr>
        <w:t>echnology</w:t>
      </w:r>
    </w:p>
    <w:p w14:paraId="75FD3937" w14:textId="169772F1" w:rsidR="002D41C1" w:rsidRPr="00DC3207" w:rsidRDefault="00857304" w:rsidP="00DC3207">
      <w:pPr>
        <w:rPr>
          <w:rFonts w:asciiTheme="minorHAnsi" w:hAnsiTheme="minorHAnsi" w:cstheme="minorHAnsi"/>
          <w:color w:val="000000"/>
          <w:sz w:val="22"/>
          <w:szCs w:val="22"/>
          <w:lang w:val="en-CA" w:eastAsia="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2D41C1" w:rsidRPr="00DC3207">
        <w:rPr>
          <w:rFonts w:asciiTheme="minorHAnsi" w:hAnsiTheme="minorHAnsi" w:cstheme="minorHAnsi"/>
          <w:sz w:val="22"/>
          <w:szCs w:val="22"/>
          <w:lang w:val="en-CA"/>
        </w:rPr>
        <w:t xml:space="preserve"> </w:t>
      </w:r>
      <w:r w:rsidR="002D41C1" w:rsidRPr="00DC3207">
        <w:rPr>
          <w:rFonts w:asciiTheme="minorHAnsi" w:hAnsiTheme="minorHAnsi" w:cstheme="minorHAnsi"/>
          <w:color w:val="000000"/>
          <w:sz w:val="22"/>
          <w:szCs w:val="22"/>
          <w:lang w:val="en-CA" w:eastAsia="en-CA"/>
        </w:rPr>
        <w:t>Knowledge</w:t>
      </w:r>
    </w:p>
    <w:p w14:paraId="0E88E014" w14:textId="77777777" w:rsidR="00F20924" w:rsidRPr="00DC3207" w:rsidRDefault="00F20924" w:rsidP="00DC3207">
      <w:pPr>
        <w:contextualSpacing/>
        <w:rPr>
          <w:rFonts w:asciiTheme="minorHAnsi" w:hAnsiTheme="minorHAnsi" w:cstheme="minorHAnsi"/>
          <w:sz w:val="22"/>
          <w:szCs w:val="22"/>
          <w:lang w:val="en-CA"/>
        </w:rPr>
      </w:pPr>
    </w:p>
    <w:p w14:paraId="340924BA" w14:textId="77777777" w:rsidR="00F20924" w:rsidRPr="00DC3207" w:rsidRDefault="00F20924" w:rsidP="00DC3207">
      <w:pPr>
        <w:contextualSpacing/>
        <w:rPr>
          <w:rFonts w:asciiTheme="minorHAnsi" w:hAnsiTheme="minorHAnsi" w:cstheme="minorHAnsi"/>
          <w:sz w:val="22"/>
          <w:szCs w:val="22"/>
          <w:lang w:val="en-CA"/>
        </w:rPr>
      </w:pPr>
    </w:p>
    <w:p w14:paraId="5DD2B5A8" w14:textId="77777777" w:rsidR="00F20924" w:rsidRPr="00DC3207" w:rsidRDefault="00DA0F0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3) </w:t>
      </w:r>
      <w:r w:rsidRPr="00DC3207">
        <w:rPr>
          <w:rStyle w:val="eBol"/>
          <w:rFonts w:asciiTheme="minorHAnsi" w:hAnsiTheme="minorHAnsi" w:cstheme="minorHAnsi"/>
          <w:b w:val="0"/>
          <w:sz w:val="22"/>
          <w:szCs w:val="22"/>
          <w:lang w:val="en-CA"/>
        </w:rPr>
        <w:t>Information technology</w:t>
      </w:r>
      <w:r w:rsidR="0083561E" w:rsidRPr="00DC3207">
        <w:rPr>
          <w:rFonts w:asciiTheme="minorHAnsi" w:hAnsiTheme="minorHAnsi" w:cstheme="minorHAnsi"/>
          <w:sz w:val="22"/>
          <w:szCs w:val="22"/>
          <w:lang w:val="en-CA"/>
        </w:rPr>
        <w:t xml:space="preserve"> relates to any computer-based tools that people use to work with information and to support the information and information-processing needs of an </w:t>
      </w:r>
      <w:r w:rsidR="0083561E" w:rsidRPr="0068594B">
        <w:rPr>
          <w:rFonts w:asciiTheme="minorHAnsi" w:hAnsiTheme="minorHAnsi" w:cstheme="minorHAnsi"/>
          <w:noProof/>
          <w:sz w:val="22"/>
          <w:szCs w:val="22"/>
          <w:lang w:val="en-CA"/>
        </w:rPr>
        <w:t>organization</w:t>
      </w:r>
      <w:r w:rsidR="0083561E" w:rsidRPr="00DC3207">
        <w:rPr>
          <w:rFonts w:asciiTheme="minorHAnsi" w:hAnsiTheme="minorHAnsi" w:cstheme="minorHAnsi"/>
          <w:sz w:val="22"/>
          <w:szCs w:val="22"/>
          <w:lang w:val="en-CA"/>
        </w:rPr>
        <w:t>.</w:t>
      </w:r>
    </w:p>
    <w:p w14:paraId="778FCFCF" w14:textId="77777777" w:rsidR="00F20924" w:rsidRPr="00DC3207" w:rsidRDefault="00F20924" w:rsidP="00DC3207">
      <w:pPr>
        <w:contextualSpacing/>
        <w:rPr>
          <w:rFonts w:asciiTheme="minorHAnsi" w:hAnsiTheme="minorHAnsi" w:cstheme="minorHAnsi"/>
          <w:sz w:val="22"/>
          <w:szCs w:val="22"/>
          <w:lang w:val="en-CA"/>
        </w:rPr>
      </w:pPr>
    </w:p>
    <w:p w14:paraId="632439F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7FD0F65F" w14:textId="77777777" w:rsidR="00F20924" w:rsidRPr="00DC3207" w:rsidRDefault="00F20924" w:rsidP="00DC3207">
      <w:pPr>
        <w:contextualSpacing/>
        <w:rPr>
          <w:rFonts w:asciiTheme="minorHAnsi" w:hAnsiTheme="minorHAnsi" w:cstheme="minorHAnsi"/>
          <w:sz w:val="22"/>
          <w:szCs w:val="22"/>
          <w:lang w:val="en-CA"/>
        </w:rPr>
      </w:pPr>
    </w:p>
    <w:p w14:paraId="0E889074" w14:textId="77777777" w:rsidR="00F82675" w:rsidRPr="00DC3207" w:rsidRDefault="00F8267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172F3648" w14:textId="4921F6ED" w:rsidR="000C32EA"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115B74FB" w14:textId="3D31F029"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Section Reference: </w:t>
      </w:r>
      <w:r w:rsidR="00F82675" w:rsidRPr="00DC3207">
        <w:rPr>
          <w:rFonts w:asciiTheme="minorHAnsi" w:hAnsiTheme="minorHAnsi" w:cstheme="minorHAnsi"/>
          <w:sz w:val="22"/>
          <w:szCs w:val="22"/>
          <w:lang w:val="en-CA"/>
        </w:rPr>
        <w:t xml:space="preserve">Case </w:t>
      </w:r>
      <w:r w:rsidRPr="00DC3207">
        <w:rPr>
          <w:rFonts w:asciiTheme="minorHAnsi" w:hAnsiTheme="minorHAnsi" w:cstheme="minorHAnsi"/>
          <w:sz w:val="22"/>
          <w:szCs w:val="22"/>
          <w:lang w:val="en-CA"/>
        </w:rPr>
        <w:t>1.1 SAMs Chaos</w:t>
      </w:r>
    </w:p>
    <w:p w14:paraId="28294D43" w14:textId="1848F332" w:rsidR="000C32EA" w:rsidRPr="00DC3207" w:rsidRDefault="00EF26BE" w:rsidP="00DC3207">
      <w:pPr>
        <w:rPr>
          <w:rFonts w:asciiTheme="minorHAnsi" w:hAnsiTheme="minorHAnsi" w:cstheme="minorHAnsi"/>
          <w:sz w:val="22"/>
          <w:szCs w:val="22"/>
          <w:lang w:val="en-CA"/>
        </w:rPr>
      </w:pPr>
      <w:r>
        <w:rPr>
          <w:rFonts w:asciiTheme="minorHAnsi" w:hAnsiTheme="minorHAnsi" w:cstheme="minorHAnsi"/>
          <w:sz w:val="22"/>
          <w:szCs w:val="22"/>
          <w:lang w:val="en-CA"/>
        </w:rPr>
        <w:t>AACSB: Use of Information T</w:t>
      </w:r>
      <w:r w:rsidR="0083561E" w:rsidRPr="00DC3207">
        <w:rPr>
          <w:rFonts w:asciiTheme="minorHAnsi" w:hAnsiTheme="minorHAnsi" w:cstheme="minorHAnsi"/>
          <w:sz w:val="22"/>
          <w:szCs w:val="22"/>
          <w:lang w:val="en-CA"/>
        </w:rPr>
        <w:t>echnology</w:t>
      </w:r>
    </w:p>
    <w:p w14:paraId="5385D922" w14:textId="1F59DF2C" w:rsidR="002D41C1" w:rsidRPr="00DC3207" w:rsidRDefault="00857304" w:rsidP="00DC3207">
      <w:pPr>
        <w:rPr>
          <w:rFonts w:asciiTheme="minorHAnsi" w:hAnsiTheme="minorHAnsi" w:cstheme="minorHAnsi"/>
          <w:color w:val="000000"/>
          <w:sz w:val="22"/>
          <w:szCs w:val="22"/>
          <w:lang w:val="en-CA" w:eastAsia="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2D41C1" w:rsidRPr="00DC3207">
        <w:rPr>
          <w:rFonts w:asciiTheme="minorHAnsi" w:hAnsiTheme="minorHAnsi" w:cstheme="minorHAnsi"/>
          <w:sz w:val="22"/>
          <w:szCs w:val="22"/>
          <w:lang w:val="en-CA"/>
        </w:rPr>
        <w:t xml:space="preserve"> </w:t>
      </w:r>
      <w:r w:rsidR="002D41C1" w:rsidRPr="00DC3207">
        <w:rPr>
          <w:rFonts w:asciiTheme="minorHAnsi" w:hAnsiTheme="minorHAnsi" w:cstheme="minorHAnsi"/>
          <w:color w:val="000000"/>
          <w:sz w:val="22"/>
          <w:szCs w:val="22"/>
          <w:lang w:val="en-CA" w:eastAsia="en-CA"/>
        </w:rPr>
        <w:t>Knowledge</w:t>
      </w:r>
    </w:p>
    <w:p w14:paraId="50E7C65E" w14:textId="77777777" w:rsidR="00F20924" w:rsidRPr="00DC3207" w:rsidRDefault="00F20924" w:rsidP="00DC3207">
      <w:pPr>
        <w:contextualSpacing/>
        <w:rPr>
          <w:rFonts w:asciiTheme="minorHAnsi" w:hAnsiTheme="minorHAnsi" w:cstheme="minorHAnsi"/>
          <w:sz w:val="22"/>
          <w:szCs w:val="22"/>
          <w:lang w:val="en-CA"/>
        </w:rPr>
      </w:pPr>
    </w:p>
    <w:p w14:paraId="66B1D5E5" w14:textId="77777777" w:rsidR="00F20924" w:rsidRPr="00DC3207" w:rsidRDefault="00F20924" w:rsidP="00DC3207">
      <w:pPr>
        <w:contextualSpacing/>
        <w:rPr>
          <w:rFonts w:asciiTheme="minorHAnsi" w:hAnsiTheme="minorHAnsi" w:cstheme="minorHAnsi"/>
          <w:sz w:val="22"/>
          <w:szCs w:val="22"/>
          <w:lang w:val="en-CA"/>
        </w:rPr>
      </w:pPr>
    </w:p>
    <w:p w14:paraId="4F67928C" w14:textId="08BE2E6C"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 xml:space="preserve">4) IT is enabling more and more people to communicate, collaborate, and compete, thereby </w:t>
      </w:r>
      <w:r w:rsidRPr="0068594B">
        <w:rPr>
          <w:rFonts w:asciiTheme="minorHAnsi" w:hAnsiTheme="minorHAnsi" w:cstheme="minorHAnsi"/>
          <w:noProof/>
          <w:sz w:val="22"/>
          <w:szCs w:val="22"/>
          <w:lang w:val="en-CA"/>
        </w:rPr>
        <w:t>leve</w:t>
      </w:r>
      <w:r w:rsidR="0068594B">
        <w:rPr>
          <w:rFonts w:asciiTheme="minorHAnsi" w:hAnsiTheme="minorHAnsi" w:cstheme="minorHAnsi"/>
          <w:noProof/>
          <w:sz w:val="22"/>
          <w:szCs w:val="22"/>
          <w:lang w:val="en-CA"/>
        </w:rPr>
        <w:t>l</w:t>
      </w:r>
      <w:r w:rsidRPr="0068594B">
        <w:rPr>
          <w:rFonts w:asciiTheme="minorHAnsi" w:hAnsiTheme="minorHAnsi" w:cstheme="minorHAnsi"/>
          <w:noProof/>
          <w:sz w:val="22"/>
          <w:szCs w:val="22"/>
          <w:lang w:val="en-CA"/>
        </w:rPr>
        <w:t>ling</w:t>
      </w:r>
      <w:r w:rsidRPr="00DC3207">
        <w:rPr>
          <w:rFonts w:asciiTheme="minorHAnsi" w:hAnsiTheme="minorHAnsi" w:cstheme="minorHAnsi"/>
          <w:sz w:val="22"/>
          <w:szCs w:val="22"/>
          <w:lang w:val="en-CA"/>
        </w:rPr>
        <w:t xml:space="preserve"> the digital playing field.</w:t>
      </w:r>
    </w:p>
    <w:p w14:paraId="536DF553" w14:textId="77777777" w:rsidR="00F20924" w:rsidRPr="00DC3207" w:rsidRDefault="00F20924" w:rsidP="00DC3207">
      <w:pPr>
        <w:contextualSpacing/>
        <w:rPr>
          <w:rFonts w:asciiTheme="minorHAnsi" w:hAnsiTheme="minorHAnsi" w:cstheme="minorHAnsi"/>
          <w:sz w:val="22"/>
          <w:szCs w:val="22"/>
          <w:lang w:val="en-CA"/>
        </w:rPr>
      </w:pPr>
    </w:p>
    <w:p w14:paraId="3C6963A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32207966" w14:textId="77777777" w:rsidR="00F20924" w:rsidRPr="00DC3207" w:rsidRDefault="00F20924" w:rsidP="00DC3207">
      <w:pPr>
        <w:contextualSpacing/>
        <w:rPr>
          <w:rFonts w:asciiTheme="minorHAnsi" w:hAnsiTheme="minorHAnsi" w:cstheme="minorHAnsi"/>
          <w:sz w:val="22"/>
          <w:szCs w:val="22"/>
          <w:lang w:val="en-CA"/>
        </w:rPr>
      </w:pPr>
    </w:p>
    <w:p w14:paraId="22DE0A55"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3B3F3546" w14:textId="77777777" w:rsidR="0088257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02EB8278" w14:textId="0256663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Section Reference: Case 1.1 SAMs Chaos </w:t>
      </w:r>
    </w:p>
    <w:p w14:paraId="3D4FAC0B" w14:textId="07342278" w:rsidR="00EF26BE" w:rsidRPr="006978F0" w:rsidRDefault="00EF26BE" w:rsidP="00EF26BE">
      <w:pPr>
        <w:rPr>
          <w:rFonts w:asciiTheme="minorHAnsi" w:hAnsiTheme="minorHAnsi"/>
          <w:sz w:val="22"/>
          <w:szCs w:val="22"/>
        </w:rPr>
      </w:pPr>
      <w:r>
        <w:rPr>
          <w:rFonts w:asciiTheme="minorHAnsi" w:hAnsiTheme="minorHAnsi"/>
          <w:sz w:val="22"/>
          <w:szCs w:val="22"/>
        </w:rPr>
        <w:t>AACSB: Use of Information Technology</w:t>
      </w:r>
    </w:p>
    <w:p w14:paraId="2AAAADDF" w14:textId="479BF0C5"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70DD08F1" w14:textId="77777777" w:rsidR="00665A5A" w:rsidRPr="00DC3207" w:rsidRDefault="00665A5A" w:rsidP="00DC3207">
      <w:pPr>
        <w:contextualSpacing/>
        <w:rPr>
          <w:rFonts w:asciiTheme="minorHAnsi" w:hAnsiTheme="minorHAnsi" w:cstheme="minorHAnsi"/>
          <w:sz w:val="22"/>
          <w:szCs w:val="22"/>
          <w:lang w:val="en-CA"/>
        </w:rPr>
      </w:pPr>
    </w:p>
    <w:p w14:paraId="6AAD09F2" w14:textId="77777777" w:rsidR="00F20924" w:rsidRPr="00DC3207" w:rsidRDefault="00F20924" w:rsidP="00DC3207">
      <w:pPr>
        <w:contextualSpacing/>
        <w:rPr>
          <w:rFonts w:asciiTheme="minorHAnsi" w:hAnsiTheme="minorHAnsi" w:cstheme="minorHAnsi"/>
          <w:sz w:val="22"/>
          <w:szCs w:val="22"/>
          <w:lang w:val="en-CA"/>
        </w:rPr>
      </w:pPr>
    </w:p>
    <w:p w14:paraId="0B63879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5) </w:t>
      </w:r>
      <w:r w:rsidR="008C5890" w:rsidRPr="00DC3207">
        <w:rPr>
          <w:rFonts w:asciiTheme="minorHAnsi" w:hAnsiTheme="minorHAnsi" w:cstheme="minorHAnsi"/>
          <w:sz w:val="22"/>
          <w:szCs w:val="22"/>
          <w:lang w:val="en-CA"/>
        </w:rPr>
        <w:t>IT Audits can be used to find problems with IT systems</w:t>
      </w:r>
      <w:r w:rsidRPr="00DC3207">
        <w:rPr>
          <w:rFonts w:asciiTheme="minorHAnsi" w:hAnsiTheme="minorHAnsi" w:cstheme="minorHAnsi"/>
          <w:sz w:val="22"/>
          <w:szCs w:val="22"/>
          <w:lang w:val="en-CA"/>
        </w:rPr>
        <w:t>.</w:t>
      </w:r>
    </w:p>
    <w:p w14:paraId="04569829" w14:textId="77777777" w:rsidR="00F20924" w:rsidRPr="00DC3207" w:rsidRDefault="00F20924" w:rsidP="00DC3207">
      <w:pPr>
        <w:contextualSpacing/>
        <w:rPr>
          <w:rFonts w:asciiTheme="minorHAnsi" w:hAnsiTheme="minorHAnsi" w:cstheme="minorHAnsi"/>
          <w:sz w:val="22"/>
          <w:szCs w:val="22"/>
          <w:lang w:val="en-CA"/>
        </w:rPr>
      </w:pPr>
    </w:p>
    <w:p w14:paraId="0918159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w:t>
      </w:r>
      <w:r w:rsidR="008C5890" w:rsidRPr="00DC3207">
        <w:rPr>
          <w:rFonts w:asciiTheme="minorHAnsi" w:hAnsiTheme="minorHAnsi" w:cstheme="minorHAnsi"/>
          <w:sz w:val="22"/>
          <w:szCs w:val="22"/>
          <w:lang w:val="en-CA"/>
        </w:rPr>
        <w:t>True</w:t>
      </w:r>
    </w:p>
    <w:p w14:paraId="7C021521" w14:textId="77777777" w:rsidR="00F20924" w:rsidRPr="00DC3207" w:rsidRDefault="00F20924" w:rsidP="00DC3207">
      <w:pPr>
        <w:contextualSpacing/>
        <w:rPr>
          <w:rFonts w:asciiTheme="minorHAnsi" w:hAnsiTheme="minorHAnsi" w:cstheme="minorHAnsi"/>
          <w:sz w:val="22"/>
          <w:szCs w:val="22"/>
          <w:lang w:val="en-CA"/>
        </w:rPr>
      </w:pPr>
    </w:p>
    <w:p w14:paraId="76F17ECF"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299AB3BA" w14:textId="77777777" w:rsidR="0088257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2EEDA908" w14:textId="2E4B852C" w:rsidR="0088257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w:t>
      </w:r>
      <w:r w:rsidR="00CA64A4"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Case 1.1</w:t>
      </w:r>
      <w:r w:rsidR="00CA64A4"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SAMs Chaos</w:t>
      </w:r>
    </w:p>
    <w:p w14:paraId="761B16EE" w14:textId="28734974" w:rsidR="00EF26BE" w:rsidRPr="006978F0" w:rsidRDefault="002D41C1" w:rsidP="00EF26BE">
      <w:pPr>
        <w:rPr>
          <w:rFonts w:asciiTheme="minorHAnsi" w:hAnsiTheme="minorHAnsi"/>
          <w:sz w:val="22"/>
          <w:szCs w:val="22"/>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6B14166D" w14:textId="2240B171" w:rsidR="00CD0B02"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7CAD4676" w14:textId="77777777" w:rsidR="00F20924" w:rsidRPr="00DC3207" w:rsidRDefault="00F20924" w:rsidP="00DC3207">
      <w:pPr>
        <w:contextualSpacing/>
        <w:rPr>
          <w:rFonts w:asciiTheme="minorHAnsi" w:hAnsiTheme="minorHAnsi" w:cstheme="minorHAnsi"/>
          <w:sz w:val="22"/>
          <w:szCs w:val="22"/>
          <w:lang w:val="en-CA"/>
        </w:rPr>
      </w:pPr>
    </w:p>
    <w:p w14:paraId="1E75083E" w14:textId="77777777" w:rsidR="00F20924" w:rsidRPr="00DC3207" w:rsidRDefault="00F20924" w:rsidP="00DC3207">
      <w:pPr>
        <w:contextualSpacing/>
        <w:rPr>
          <w:rFonts w:asciiTheme="minorHAnsi" w:hAnsiTheme="minorHAnsi" w:cstheme="minorHAnsi"/>
          <w:sz w:val="22"/>
          <w:szCs w:val="22"/>
          <w:lang w:val="en-CA"/>
        </w:rPr>
      </w:pPr>
    </w:p>
    <w:p w14:paraId="0AC9F13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6) An informed user of IT can enhance his or her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s competitive position.</w:t>
      </w:r>
    </w:p>
    <w:p w14:paraId="00388C47" w14:textId="77777777" w:rsidR="00F20924" w:rsidRPr="00DC3207" w:rsidRDefault="00F20924" w:rsidP="00DC3207">
      <w:pPr>
        <w:contextualSpacing/>
        <w:rPr>
          <w:rFonts w:asciiTheme="minorHAnsi" w:hAnsiTheme="minorHAnsi" w:cstheme="minorHAnsi"/>
          <w:sz w:val="22"/>
          <w:szCs w:val="22"/>
          <w:lang w:val="en-CA"/>
        </w:rPr>
      </w:pPr>
    </w:p>
    <w:p w14:paraId="146A2E7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4885B804" w14:textId="77777777" w:rsidR="00F20924" w:rsidRPr="00DC3207" w:rsidRDefault="00F20924" w:rsidP="00DC3207">
      <w:pPr>
        <w:contextualSpacing/>
        <w:rPr>
          <w:rFonts w:asciiTheme="minorHAnsi" w:hAnsiTheme="minorHAnsi" w:cstheme="minorHAnsi"/>
          <w:sz w:val="22"/>
          <w:szCs w:val="22"/>
          <w:lang w:val="en-CA"/>
        </w:rPr>
      </w:pPr>
    </w:p>
    <w:p w14:paraId="4CF1546A"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61404631" w14:textId="26E40854" w:rsidR="00481217"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79D19DE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79A40B39" w14:textId="6B6E74C7"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254F753B" w14:textId="152054E9"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74512515" w14:textId="77777777" w:rsidR="00665A5A" w:rsidRPr="00DC3207" w:rsidRDefault="00665A5A" w:rsidP="00DC3207">
      <w:pPr>
        <w:contextualSpacing/>
        <w:rPr>
          <w:rFonts w:asciiTheme="minorHAnsi" w:hAnsiTheme="minorHAnsi" w:cstheme="minorHAnsi"/>
          <w:sz w:val="22"/>
          <w:szCs w:val="22"/>
          <w:lang w:val="en-CA"/>
        </w:rPr>
      </w:pPr>
    </w:p>
    <w:p w14:paraId="68088FDC" w14:textId="77777777" w:rsidR="00CF5FFE" w:rsidRPr="00DC3207" w:rsidRDefault="00CF5FFE" w:rsidP="00DC3207">
      <w:pPr>
        <w:contextualSpacing/>
        <w:rPr>
          <w:rFonts w:asciiTheme="minorHAnsi" w:hAnsiTheme="minorHAnsi" w:cstheme="minorHAnsi"/>
          <w:sz w:val="22"/>
          <w:szCs w:val="22"/>
          <w:lang w:val="en-CA"/>
        </w:rPr>
      </w:pPr>
    </w:p>
    <w:p w14:paraId="2B83E73B" w14:textId="77777777" w:rsidR="0063379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7) If you want to run a multinational company, you need to rent office space and hire at least few employees.</w:t>
      </w:r>
    </w:p>
    <w:p w14:paraId="7E4A8305" w14:textId="77777777" w:rsidR="00CF5FFE" w:rsidRPr="00DC3207" w:rsidRDefault="00CF5FFE" w:rsidP="00DC3207">
      <w:pPr>
        <w:contextualSpacing/>
        <w:rPr>
          <w:rFonts w:asciiTheme="minorHAnsi" w:hAnsiTheme="minorHAnsi" w:cstheme="minorHAnsi"/>
          <w:sz w:val="22"/>
          <w:szCs w:val="22"/>
          <w:lang w:val="en-CA"/>
        </w:rPr>
      </w:pPr>
    </w:p>
    <w:p w14:paraId="0B9146B0" w14:textId="77777777" w:rsidR="00CF5FFE"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5F5188C1" w14:textId="77777777" w:rsidR="00CF5FFE" w:rsidRPr="00DC3207" w:rsidRDefault="00CF5FFE" w:rsidP="00DC3207">
      <w:pPr>
        <w:contextualSpacing/>
        <w:rPr>
          <w:rFonts w:asciiTheme="minorHAnsi" w:hAnsiTheme="minorHAnsi" w:cstheme="minorHAnsi"/>
          <w:sz w:val="22"/>
          <w:szCs w:val="22"/>
          <w:lang w:val="en-CA"/>
        </w:rPr>
      </w:pPr>
    </w:p>
    <w:p w14:paraId="55F84481"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3068F463" w14:textId="146632AF" w:rsidR="00CF5FFE"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4574468B" w14:textId="77777777" w:rsidR="00CF5FFE"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18C30E67" w14:textId="0782DB60"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E0C38F9" w14:textId="2FB3145B"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05F25ABD" w14:textId="77777777" w:rsidR="00665A5A" w:rsidRPr="00DC3207" w:rsidRDefault="00665A5A" w:rsidP="00DC3207">
      <w:pPr>
        <w:contextualSpacing/>
        <w:rPr>
          <w:rFonts w:asciiTheme="minorHAnsi" w:hAnsiTheme="minorHAnsi" w:cstheme="minorHAnsi"/>
          <w:sz w:val="22"/>
          <w:szCs w:val="22"/>
          <w:lang w:val="en-CA"/>
        </w:rPr>
      </w:pPr>
    </w:p>
    <w:p w14:paraId="3D8FB391" w14:textId="77777777" w:rsidR="00F20924" w:rsidRPr="00DC3207" w:rsidRDefault="00F20924" w:rsidP="00DC3207">
      <w:pPr>
        <w:contextualSpacing/>
        <w:rPr>
          <w:rFonts w:asciiTheme="minorHAnsi" w:hAnsiTheme="minorHAnsi" w:cstheme="minorHAnsi"/>
          <w:sz w:val="22"/>
          <w:szCs w:val="22"/>
          <w:lang w:val="en-CA"/>
        </w:rPr>
      </w:pPr>
    </w:p>
    <w:p w14:paraId="4CE8904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8) A systems analyst focuses on determining the information requirements and technical specifications for new applications.</w:t>
      </w:r>
    </w:p>
    <w:p w14:paraId="10F3BC07" w14:textId="77777777" w:rsidR="00F20924" w:rsidRPr="00DC3207" w:rsidRDefault="00F20924" w:rsidP="00DC3207">
      <w:pPr>
        <w:contextualSpacing/>
        <w:rPr>
          <w:rFonts w:asciiTheme="minorHAnsi" w:hAnsiTheme="minorHAnsi" w:cstheme="minorHAnsi"/>
          <w:sz w:val="22"/>
          <w:szCs w:val="22"/>
          <w:lang w:val="en-CA"/>
        </w:rPr>
      </w:pPr>
    </w:p>
    <w:p w14:paraId="71810FE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7F4C66C3" w14:textId="77777777" w:rsidR="00F20924" w:rsidRPr="00DC3207" w:rsidRDefault="00F20924" w:rsidP="00DC3207">
      <w:pPr>
        <w:contextualSpacing/>
        <w:rPr>
          <w:rFonts w:asciiTheme="minorHAnsi" w:hAnsiTheme="minorHAnsi" w:cstheme="minorHAnsi"/>
          <w:sz w:val="22"/>
          <w:szCs w:val="22"/>
          <w:lang w:val="en-CA"/>
        </w:rPr>
      </w:pPr>
    </w:p>
    <w:p w14:paraId="2EBB6A0F" w14:textId="73425B04"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66E0949E" w14:textId="5152120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50B2631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668F4BB4" w14:textId="4226A6B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22583200" w14:textId="548A6F68" w:rsidR="00D108C8"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2C82FC46" w14:textId="77777777" w:rsidR="00665A5A" w:rsidRPr="00DC3207" w:rsidRDefault="00665A5A" w:rsidP="00DC3207">
      <w:pPr>
        <w:contextualSpacing/>
        <w:rPr>
          <w:rFonts w:asciiTheme="minorHAnsi" w:hAnsiTheme="minorHAnsi" w:cstheme="minorHAnsi"/>
          <w:sz w:val="22"/>
          <w:szCs w:val="22"/>
          <w:lang w:val="en-CA"/>
        </w:rPr>
      </w:pPr>
    </w:p>
    <w:p w14:paraId="3814CDD7" w14:textId="77777777" w:rsidR="00D108C8" w:rsidRPr="00DC3207" w:rsidRDefault="00D108C8" w:rsidP="00DC3207">
      <w:pPr>
        <w:contextualSpacing/>
        <w:rPr>
          <w:rFonts w:asciiTheme="minorHAnsi" w:hAnsiTheme="minorHAnsi" w:cstheme="minorHAnsi"/>
          <w:sz w:val="22"/>
          <w:szCs w:val="22"/>
          <w:lang w:val="en-CA"/>
        </w:rPr>
      </w:pPr>
    </w:p>
    <w:p w14:paraId="112984B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9) An auditing manager focuses on the ethical and legal use of information systems and evaluates the quality or effectiveness of such systems.</w:t>
      </w:r>
    </w:p>
    <w:p w14:paraId="00D5A253" w14:textId="77777777" w:rsidR="00F20924" w:rsidRPr="00DC3207" w:rsidRDefault="00F20924" w:rsidP="00DC3207">
      <w:pPr>
        <w:contextualSpacing/>
        <w:rPr>
          <w:rFonts w:asciiTheme="minorHAnsi" w:hAnsiTheme="minorHAnsi" w:cstheme="minorHAnsi"/>
          <w:sz w:val="22"/>
          <w:szCs w:val="22"/>
          <w:lang w:val="en-CA"/>
        </w:rPr>
      </w:pPr>
    </w:p>
    <w:p w14:paraId="1EC0F9F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True </w:t>
      </w:r>
    </w:p>
    <w:p w14:paraId="6C42017F" w14:textId="77777777" w:rsidR="00F20924" w:rsidRPr="00DC3207" w:rsidRDefault="00F20924" w:rsidP="00DC3207">
      <w:pPr>
        <w:contextualSpacing/>
        <w:rPr>
          <w:rFonts w:asciiTheme="minorHAnsi" w:hAnsiTheme="minorHAnsi" w:cstheme="minorHAnsi"/>
          <w:sz w:val="22"/>
          <w:szCs w:val="22"/>
          <w:lang w:val="en-CA"/>
        </w:rPr>
      </w:pPr>
    </w:p>
    <w:p w14:paraId="3B405425"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2DE8D9FF" w14:textId="5DE0D2F4"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58FFDB3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6A897CB5" w14:textId="5FD5FD0A"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378220A5" w14:textId="3293EAE1"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62B1B35" w14:textId="77777777" w:rsidR="00633795" w:rsidRPr="00DC3207" w:rsidRDefault="00633795" w:rsidP="00DC3207">
      <w:pPr>
        <w:contextualSpacing/>
        <w:rPr>
          <w:rFonts w:asciiTheme="minorHAnsi" w:hAnsiTheme="minorHAnsi" w:cstheme="minorHAnsi"/>
          <w:sz w:val="22"/>
          <w:szCs w:val="22"/>
          <w:lang w:val="en-CA"/>
        </w:rPr>
      </w:pPr>
    </w:p>
    <w:p w14:paraId="0EBF7BC0" w14:textId="77777777" w:rsidR="00665A5A" w:rsidRPr="00DC3207" w:rsidRDefault="00665A5A" w:rsidP="00DC3207">
      <w:pPr>
        <w:contextualSpacing/>
        <w:rPr>
          <w:rFonts w:asciiTheme="minorHAnsi" w:hAnsiTheme="minorHAnsi" w:cstheme="minorHAnsi"/>
          <w:sz w:val="22"/>
          <w:szCs w:val="22"/>
          <w:lang w:val="en-CA"/>
        </w:rPr>
      </w:pPr>
    </w:p>
    <w:p w14:paraId="62FB30C4" w14:textId="77777777" w:rsidR="00C849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10) The CIO of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 xml:space="preserve"> supervises the day-to-day operations of the data and/or computer centre.</w:t>
      </w:r>
    </w:p>
    <w:p w14:paraId="598ABBFF" w14:textId="77777777" w:rsidR="00C84905" w:rsidRPr="00DC3207" w:rsidRDefault="00C84905" w:rsidP="00DC3207">
      <w:pPr>
        <w:contextualSpacing/>
        <w:rPr>
          <w:rFonts w:asciiTheme="minorHAnsi" w:hAnsiTheme="minorHAnsi" w:cstheme="minorHAnsi"/>
          <w:sz w:val="22"/>
          <w:szCs w:val="22"/>
          <w:lang w:val="en-CA"/>
        </w:rPr>
      </w:pPr>
    </w:p>
    <w:p w14:paraId="3A5B1BF3" w14:textId="77777777" w:rsidR="00C849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544C0BD9" w14:textId="77777777" w:rsidR="00C84905" w:rsidRPr="00DC3207" w:rsidRDefault="00C84905" w:rsidP="00DC3207">
      <w:pPr>
        <w:contextualSpacing/>
        <w:rPr>
          <w:rFonts w:asciiTheme="minorHAnsi" w:hAnsiTheme="minorHAnsi" w:cstheme="minorHAnsi"/>
          <w:sz w:val="22"/>
          <w:szCs w:val="22"/>
          <w:lang w:val="en-CA"/>
        </w:rPr>
      </w:pPr>
    </w:p>
    <w:p w14:paraId="046F641E"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40609609" w14:textId="6FA68CE8" w:rsidR="009D155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5468A784" w14:textId="77777777" w:rsidR="00C849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4DEF6166" w14:textId="2F594492"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737855DA" w14:textId="637891F2" w:rsidR="00390E7B"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6A827731" w14:textId="77777777" w:rsidR="00F20924" w:rsidRPr="00DC3207" w:rsidRDefault="00F20924" w:rsidP="00DC3207">
      <w:pPr>
        <w:contextualSpacing/>
        <w:rPr>
          <w:rFonts w:asciiTheme="minorHAnsi" w:hAnsiTheme="minorHAnsi" w:cstheme="minorHAnsi"/>
          <w:sz w:val="22"/>
          <w:szCs w:val="22"/>
          <w:lang w:val="en-CA"/>
        </w:rPr>
      </w:pPr>
    </w:p>
    <w:p w14:paraId="2A237B54" w14:textId="77777777" w:rsidR="009E6A05" w:rsidRPr="00DC3207" w:rsidRDefault="009E6A05" w:rsidP="00DC3207">
      <w:pPr>
        <w:contextualSpacing/>
        <w:rPr>
          <w:rFonts w:asciiTheme="minorHAnsi" w:hAnsiTheme="minorHAnsi" w:cstheme="minorHAnsi"/>
          <w:sz w:val="22"/>
          <w:szCs w:val="22"/>
          <w:lang w:val="en-CA"/>
        </w:rPr>
      </w:pPr>
    </w:p>
    <w:p w14:paraId="2E3F07E7"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11) The Emerging Technologies Manager</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forecasts technology trends; evaluates and experiments with new technologies.</w:t>
      </w:r>
    </w:p>
    <w:p w14:paraId="431F0036" w14:textId="77777777" w:rsidR="009E6A05" w:rsidRPr="00DC3207" w:rsidRDefault="009E6A05" w:rsidP="00DC3207">
      <w:pPr>
        <w:contextualSpacing/>
        <w:rPr>
          <w:rFonts w:asciiTheme="minorHAnsi" w:hAnsiTheme="minorHAnsi" w:cstheme="minorHAnsi"/>
          <w:sz w:val="22"/>
          <w:szCs w:val="22"/>
          <w:lang w:val="en-CA"/>
        </w:rPr>
      </w:pPr>
    </w:p>
    <w:p w14:paraId="1757E28C"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219AE0EA" w14:textId="77777777" w:rsidR="009E6A05" w:rsidRPr="00DC3207" w:rsidRDefault="009E6A05" w:rsidP="00DC3207">
      <w:pPr>
        <w:contextualSpacing/>
        <w:rPr>
          <w:rFonts w:asciiTheme="minorHAnsi" w:hAnsiTheme="minorHAnsi" w:cstheme="minorHAnsi"/>
          <w:sz w:val="22"/>
          <w:szCs w:val="22"/>
          <w:lang w:val="en-CA"/>
        </w:rPr>
      </w:pPr>
    </w:p>
    <w:p w14:paraId="4DB3327F"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6EA50288" w14:textId="1530BB51"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Learning Objective: Identify the reasons why being an informed user of information systems is important in today’s world.</w:t>
      </w:r>
    </w:p>
    <w:p w14:paraId="4B5F17C9"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1A2067F1" w14:textId="0EA86A0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68404DEF" w14:textId="098EE094" w:rsidR="00633795"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05FAAB4F" w14:textId="77777777" w:rsidR="00665A5A" w:rsidRPr="00DC3207" w:rsidRDefault="00665A5A" w:rsidP="00DC3207">
      <w:pPr>
        <w:contextualSpacing/>
        <w:rPr>
          <w:rFonts w:asciiTheme="minorHAnsi" w:hAnsiTheme="minorHAnsi" w:cstheme="minorHAnsi"/>
          <w:sz w:val="22"/>
          <w:szCs w:val="22"/>
          <w:lang w:val="en-CA"/>
        </w:rPr>
      </w:pPr>
    </w:p>
    <w:p w14:paraId="7C8AB53C" w14:textId="77777777" w:rsidR="00C84905" w:rsidRPr="00DC3207" w:rsidRDefault="00C84905" w:rsidP="00DC3207">
      <w:pPr>
        <w:contextualSpacing/>
        <w:rPr>
          <w:rFonts w:asciiTheme="minorHAnsi" w:hAnsiTheme="minorHAnsi" w:cstheme="minorHAnsi"/>
          <w:sz w:val="22"/>
          <w:szCs w:val="22"/>
          <w:lang w:val="en-CA"/>
        </w:rPr>
      </w:pPr>
    </w:p>
    <w:p w14:paraId="7057C03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12) End-user computing has two components: end-user data entry, reporting, and inquiry (commonly referred to as simply users); and end-user development, where users develop usable systems, such as spreadsheets or programs using programming languages or other development tools.</w:t>
      </w:r>
    </w:p>
    <w:p w14:paraId="717532AD" w14:textId="77777777" w:rsidR="00F20924" w:rsidRPr="00DC3207" w:rsidRDefault="00F20924" w:rsidP="00DC3207">
      <w:pPr>
        <w:contextualSpacing/>
        <w:rPr>
          <w:rFonts w:asciiTheme="minorHAnsi" w:hAnsiTheme="minorHAnsi" w:cstheme="minorHAnsi"/>
          <w:sz w:val="22"/>
          <w:szCs w:val="22"/>
          <w:lang w:val="en-CA"/>
        </w:rPr>
      </w:pPr>
    </w:p>
    <w:p w14:paraId="3826021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252A43AF" w14:textId="77777777" w:rsidR="00F20924" w:rsidRPr="00DC3207" w:rsidRDefault="00F20924" w:rsidP="00DC3207">
      <w:pPr>
        <w:contextualSpacing/>
        <w:rPr>
          <w:rFonts w:asciiTheme="minorHAnsi" w:hAnsiTheme="minorHAnsi" w:cstheme="minorHAnsi"/>
          <w:sz w:val="22"/>
          <w:szCs w:val="22"/>
          <w:lang w:val="en-CA"/>
        </w:rPr>
      </w:pPr>
    </w:p>
    <w:p w14:paraId="61734D90"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1F7387F9" w14:textId="494A528D"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Identify the reasons why being an informed user of information systems is important in today’s world.</w:t>
      </w:r>
    </w:p>
    <w:p w14:paraId="2E341C3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202A819C" w14:textId="6DF7A7D0"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19BAF02D" w14:textId="1818194D" w:rsidR="000B6491"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339CB229" w14:textId="77777777" w:rsidR="000B6491" w:rsidRPr="00DC3207" w:rsidRDefault="000B6491" w:rsidP="00DC3207">
      <w:pPr>
        <w:contextualSpacing/>
        <w:rPr>
          <w:rFonts w:asciiTheme="minorHAnsi" w:hAnsiTheme="minorHAnsi" w:cstheme="minorHAnsi"/>
          <w:sz w:val="22"/>
          <w:szCs w:val="22"/>
          <w:lang w:val="en-CA"/>
        </w:rPr>
      </w:pPr>
    </w:p>
    <w:p w14:paraId="42AB8EB5" w14:textId="77777777" w:rsidR="00F20924" w:rsidRPr="00DC3207" w:rsidRDefault="00F20924" w:rsidP="00DC3207">
      <w:pPr>
        <w:contextualSpacing/>
        <w:rPr>
          <w:rFonts w:asciiTheme="minorHAnsi" w:hAnsiTheme="minorHAnsi" w:cstheme="minorHAnsi"/>
          <w:sz w:val="22"/>
          <w:szCs w:val="22"/>
          <w:lang w:val="en-CA"/>
        </w:rPr>
      </w:pPr>
    </w:p>
    <w:p w14:paraId="4A8E88E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13) Information technology and information systems are the same </w:t>
      </w:r>
      <w:r w:rsidRPr="0068594B">
        <w:rPr>
          <w:rFonts w:asciiTheme="minorHAnsi" w:hAnsiTheme="minorHAnsi" w:cstheme="minorHAnsi"/>
          <w:noProof/>
          <w:sz w:val="22"/>
          <w:szCs w:val="22"/>
          <w:lang w:val="en-CA"/>
        </w:rPr>
        <w:t>thing</w:t>
      </w:r>
      <w:r w:rsidRPr="00DC3207">
        <w:rPr>
          <w:rFonts w:asciiTheme="minorHAnsi" w:hAnsiTheme="minorHAnsi" w:cstheme="minorHAnsi"/>
          <w:sz w:val="22"/>
          <w:szCs w:val="22"/>
          <w:lang w:val="en-CA"/>
        </w:rPr>
        <w:t>.</w:t>
      </w:r>
    </w:p>
    <w:p w14:paraId="5927B766" w14:textId="77777777" w:rsidR="00F20924" w:rsidRPr="00DC3207" w:rsidRDefault="00F20924" w:rsidP="00DC3207">
      <w:pPr>
        <w:contextualSpacing/>
        <w:rPr>
          <w:rFonts w:asciiTheme="minorHAnsi" w:hAnsiTheme="minorHAnsi" w:cstheme="minorHAnsi"/>
          <w:sz w:val="22"/>
          <w:szCs w:val="22"/>
          <w:lang w:val="en-CA"/>
        </w:rPr>
      </w:pPr>
    </w:p>
    <w:p w14:paraId="63B3B2F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7FE4E785" w14:textId="77777777" w:rsidR="00F20924" w:rsidRPr="00DC3207" w:rsidRDefault="00F20924" w:rsidP="00DC3207">
      <w:pPr>
        <w:contextualSpacing/>
        <w:rPr>
          <w:rFonts w:asciiTheme="minorHAnsi" w:hAnsiTheme="minorHAnsi" w:cstheme="minorHAnsi"/>
          <w:sz w:val="22"/>
          <w:szCs w:val="22"/>
          <w:lang w:val="en-CA"/>
        </w:rPr>
      </w:pPr>
    </w:p>
    <w:p w14:paraId="0B92D1F4"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1A8D423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3831801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E0B9280" w14:textId="50EDD5A4"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7D000F6A" w14:textId="6F8F50A6"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065C4A53" w14:textId="77777777" w:rsidR="00665A5A" w:rsidRPr="00DC3207" w:rsidRDefault="00665A5A" w:rsidP="00DC3207">
      <w:pPr>
        <w:contextualSpacing/>
        <w:rPr>
          <w:rFonts w:asciiTheme="minorHAnsi" w:hAnsiTheme="minorHAnsi" w:cstheme="minorHAnsi"/>
          <w:sz w:val="22"/>
          <w:szCs w:val="22"/>
          <w:lang w:val="en-CA"/>
        </w:rPr>
      </w:pPr>
    </w:p>
    <w:p w14:paraId="1D9C0C86" w14:textId="77777777" w:rsidR="00F20924" w:rsidRPr="00DC3207" w:rsidRDefault="00F20924" w:rsidP="00DC3207">
      <w:pPr>
        <w:contextualSpacing/>
        <w:rPr>
          <w:rFonts w:asciiTheme="minorHAnsi" w:hAnsiTheme="minorHAnsi" w:cstheme="minorHAnsi"/>
          <w:sz w:val="22"/>
          <w:szCs w:val="22"/>
          <w:lang w:val="en-CA"/>
        </w:rPr>
      </w:pPr>
    </w:p>
    <w:p w14:paraId="0699374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14) In general, informed users tend to get more value from whatever technologies they use.  </w:t>
      </w:r>
    </w:p>
    <w:p w14:paraId="3EE9E33A" w14:textId="77777777" w:rsidR="00F20924" w:rsidRPr="00DC3207" w:rsidRDefault="00F20924" w:rsidP="00DC3207">
      <w:pPr>
        <w:contextualSpacing/>
        <w:rPr>
          <w:rFonts w:asciiTheme="minorHAnsi" w:hAnsiTheme="minorHAnsi" w:cstheme="minorHAnsi"/>
          <w:sz w:val="22"/>
          <w:szCs w:val="22"/>
          <w:lang w:val="en-CA"/>
        </w:rPr>
      </w:pPr>
    </w:p>
    <w:p w14:paraId="2DBEF26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True </w:t>
      </w:r>
    </w:p>
    <w:p w14:paraId="11661417" w14:textId="77777777" w:rsidR="00F20924" w:rsidRPr="00DC3207" w:rsidRDefault="00F20924" w:rsidP="00DC3207">
      <w:pPr>
        <w:contextualSpacing/>
        <w:rPr>
          <w:rFonts w:asciiTheme="minorHAnsi" w:hAnsiTheme="minorHAnsi" w:cstheme="minorHAnsi"/>
          <w:sz w:val="22"/>
          <w:szCs w:val="22"/>
          <w:lang w:val="en-CA"/>
        </w:rPr>
      </w:pPr>
    </w:p>
    <w:p w14:paraId="141D7273"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48BC732E" w14:textId="6815DA8D" w:rsidR="00481217"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Identify the reasons why being an informed user of information systems is important in today’s </w:t>
      </w:r>
      <w:r w:rsidR="004A62ED" w:rsidRPr="00DC3207">
        <w:rPr>
          <w:rFonts w:asciiTheme="minorHAnsi" w:hAnsiTheme="minorHAnsi" w:cstheme="minorHAnsi"/>
          <w:sz w:val="22"/>
          <w:szCs w:val="22"/>
          <w:lang w:val="en-CA"/>
        </w:rPr>
        <w:t>world.</w:t>
      </w:r>
    </w:p>
    <w:p w14:paraId="009B778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Section Reference: 1.1 Why Should I Study Information Systems? </w:t>
      </w:r>
    </w:p>
    <w:p w14:paraId="6745BC14" w14:textId="4F29D0D0"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794D2806" w14:textId="296E42F1"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00574E7" w14:textId="77777777" w:rsidR="00F20924" w:rsidRPr="00DC3207" w:rsidRDefault="00F20924" w:rsidP="00DC3207">
      <w:pPr>
        <w:contextualSpacing/>
        <w:rPr>
          <w:rFonts w:asciiTheme="minorHAnsi" w:hAnsiTheme="minorHAnsi" w:cstheme="minorHAnsi"/>
          <w:sz w:val="22"/>
          <w:szCs w:val="22"/>
          <w:lang w:val="en-CA"/>
        </w:rPr>
      </w:pPr>
    </w:p>
    <w:p w14:paraId="0C628C2D" w14:textId="77777777" w:rsidR="00665A5A" w:rsidRPr="00DC3207" w:rsidRDefault="00665A5A" w:rsidP="00DC3207">
      <w:pPr>
        <w:contextualSpacing/>
        <w:rPr>
          <w:rFonts w:asciiTheme="minorHAnsi" w:hAnsiTheme="minorHAnsi" w:cstheme="minorHAnsi"/>
          <w:sz w:val="22"/>
          <w:szCs w:val="22"/>
          <w:lang w:val="en-CA"/>
        </w:rPr>
      </w:pPr>
    </w:p>
    <w:p w14:paraId="3BA84E0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15) The grade point average (GPA) values of a class would be considered as information.</w:t>
      </w:r>
    </w:p>
    <w:p w14:paraId="42C708F0" w14:textId="77777777" w:rsidR="00F20924" w:rsidRPr="00DC3207" w:rsidRDefault="00F20924" w:rsidP="00DC3207">
      <w:pPr>
        <w:contextualSpacing/>
        <w:rPr>
          <w:rFonts w:asciiTheme="minorHAnsi" w:hAnsiTheme="minorHAnsi" w:cstheme="minorHAnsi"/>
          <w:sz w:val="22"/>
          <w:szCs w:val="22"/>
          <w:lang w:val="en-CA"/>
        </w:rPr>
      </w:pPr>
    </w:p>
    <w:p w14:paraId="68AEAC3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Answer: False</w:t>
      </w:r>
    </w:p>
    <w:p w14:paraId="10118955" w14:textId="77777777" w:rsidR="00F20924" w:rsidRPr="00DC3207" w:rsidRDefault="00F20924" w:rsidP="00DC3207">
      <w:pPr>
        <w:contextualSpacing/>
        <w:rPr>
          <w:rFonts w:asciiTheme="minorHAnsi" w:hAnsiTheme="minorHAnsi" w:cstheme="minorHAnsi"/>
          <w:sz w:val="22"/>
          <w:szCs w:val="22"/>
          <w:lang w:val="en-CA"/>
        </w:rPr>
      </w:pPr>
    </w:p>
    <w:p w14:paraId="0BCE4312"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02EFBE1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425B525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4471B37C" w14:textId="123CAC68"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8FF8685" w14:textId="060AEABA"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5DD87A6D" w14:textId="77777777" w:rsidR="00B52745" w:rsidRPr="00DC3207" w:rsidRDefault="00B52745" w:rsidP="00DC3207">
      <w:pPr>
        <w:contextualSpacing/>
        <w:rPr>
          <w:rFonts w:asciiTheme="minorHAnsi" w:hAnsiTheme="minorHAnsi" w:cstheme="minorHAnsi"/>
          <w:sz w:val="22"/>
          <w:szCs w:val="22"/>
          <w:lang w:val="en-CA"/>
        </w:rPr>
      </w:pPr>
    </w:p>
    <w:p w14:paraId="54DD86D5" w14:textId="77777777" w:rsidR="00665A5A" w:rsidRPr="00DC3207" w:rsidRDefault="00665A5A" w:rsidP="00DC3207">
      <w:pPr>
        <w:contextualSpacing/>
        <w:rPr>
          <w:rFonts w:asciiTheme="minorHAnsi" w:hAnsiTheme="minorHAnsi" w:cstheme="minorHAnsi"/>
          <w:sz w:val="22"/>
          <w:szCs w:val="22"/>
          <w:lang w:val="en-CA"/>
        </w:rPr>
      </w:pPr>
    </w:p>
    <w:p w14:paraId="518A6E0C" w14:textId="77777777" w:rsidR="007B131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16) The grade point average (GPA) values coupled with appropriate student names of a class would be considered as information.</w:t>
      </w:r>
    </w:p>
    <w:p w14:paraId="46ACA5F0" w14:textId="77777777" w:rsidR="007B1312" w:rsidRPr="00DC3207" w:rsidRDefault="007B1312" w:rsidP="00DC3207">
      <w:pPr>
        <w:contextualSpacing/>
        <w:rPr>
          <w:rFonts w:asciiTheme="minorHAnsi" w:hAnsiTheme="minorHAnsi" w:cstheme="minorHAnsi"/>
          <w:sz w:val="22"/>
          <w:szCs w:val="22"/>
          <w:lang w:val="en-CA"/>
        </w:rPr>
      </w:pPr>
    </w:p>
    <w:p w14:paraId="6866D162" w14:textId="77777777" w:rsidR="007B131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4B7B9DB4" w14:textId="77777777" w:rsidR="007B1312" w:rsidRPr="00DC3207" w:rsidRDefault="007B1312" w:rsidP="00DC3207">
      <w:pPr>
        <w:contextualSpacing/>
        <w:rPr>
          <w:rFonts w:asciiTheme="minorHAnsi" w:hAnsiTheme="minorHAnsi" w:cstheme="minorHAnsi"/>
          <w:sz w:val="22"/>
          <w:szCs w:val="22"/>
          <w:lang w:val="en-CA"/>
        </w:rPr>
      </w:pPr>
    </w:p>
    <w:p w14:paraId="605DDAF4"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0BA5B74F" w14:textId="77777777" w:rsidR="007B131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6F75FE0E" w14:textId="77777777" w:rsidR="007B131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1CA04D4F" w14:textId="3CAEDA6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CC28AAB" w14:textId="6BDB8682"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5E4E9A16" w14:textId="77777777" w:rsidR="00B52745" w:rsidRPr="00DC3207" w:rsidRDefault="00B52745" w:rsidP="00DC3207">
      <w:pPr>
        <w:contextualSpacing/>
        <w:rPr>
          <w:rFonts w:asciiTheme="minorHAnsi" w:hAnsiTheme="minorHAnsi" w:cstheme="minorHAnsi"/>
          <w:sz w:val="22"/>
          <w:szCs w:val="22"/>
          <w:lang w:val="en-CA"/>
        </w:rPr>
      </w:pPr>
    </w:p>
    <w:p w14:paraId="087A2147" w14:textId="77777777" w:rsidR="00665A5A" w:rsidRPr="00DC3207" w:rsidRDefault="00665A5A" w:rsidP="00DC3207">
      <w:pPr>
        <w:contextualSpacing/>
        <w:rPr>
          <w:rFonts w:asciiTheme="minorHAnsi" w:hAnsiTheme="minorHAnsi" w:cstheme="minorHAnsi"/>
          <w:sz w:val="22"/>
          <w:szCs w:val="22"/>
          <w:lang w:val="en-CA"/>
        </w:rPr>
      </w:pPr>
    </w:p>
    <w:p w14:paraId="505B47C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17) A university registrar who uses her experience with university admissions in reviewing the applicant grades, application essays, and letters of recommendation, would be applying her knowledge in your application process.</w:t>
      </w:r>
    </w:p>
    <w:p w14:paraId="58DCA256" w14:textId="77777777" w:rsidR="00F20924" w:rsidRPr="00DC3207" w:rsidRDefault="00F20924" w:rsidP="00DC3207">
      <w:pPr>
        <w:contextualSpacing/>
        <w:rPr>
          <w:rFonts w:asciiTheme="minorHAnsi" w:hAnsiTheme="minorHAnsi" w:cstheme="minorHAnsi"/>
          <w:sz w:val="22"/>
          <w:szCs w:val="22"/>
          <w:lang w:val="en-CA"/>
        </w:rPr>
      </w:pPr>
    </w:p>
    <w:p w14:paraId="234C945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4BE27716" w14:textId="77777777" w:rsidR="00F20924" w:rsidRPr="00DC3207" w:rsidRDefault="00F20924" w:rsidP="00DC3207">
      <w:pPr>
        <w:contextualSpacing/>
        <w:rPr>
          <w:rFonts w:asciiTheme="minorHAnsi" w:hAnsiTheme="minorHAnsi" w:cstheme="minorHAnsi"/>
          <w:sz w:val="22"/>
          <w:szCs w:val="22"/>
          <w:lang w:val="en-CA"/>
        </w:rPr>
      </w:pPr>
    </w:p>
    <w:p w14:paraId="49FF5F68"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64FBFF8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3285F93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8B593E8" w14:textId="1AFCE22E"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8F81395" w14:textId="5FC4181E"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70140EF9" w14:textId="77777777" w:rsidR="00F20924" w:rsidRPr="00DC3207" w:rsidRDefault="00F20924" w:rsidP="00DC3207">
      <w:pPr>
        <w:contextualSpacing/>
        <w:rPr>
          <w:rFonts w:asciiTheme="minorHAnsi" w:hAnsiTheme="minorHAnsi" w:cstheme="minorHAnsi"/>
          <w:sz w:val="22"/>
          <w:szCs w:val="22"/>
          <w:lang w:val="en-CA"/>
        </w:rPr>
      </w:pPr>
    </w:p>
    <w:p w14:paraId="4C8F4A1C" w14:textId="77777777" w:rsidR="00665A5A" w:rsidRPr="00DC3207" w:rsidRDefault="00665A5A" w:rsidP="00DC3207">
      <w:pPr>
        <w:contextualSpacing/>
        <w:rPr>
          <w:rFonts w:asciiTheme="minorHAnsi" w:hAnsiTheme="minorHAnsi" w:cstheme="minorHAnsi"/>
          <w:sz w:val="22"/>
          <w:szCs w:val="22"/>
          <w:lang w:val="en-CA"/>
        </w:rPr>
      </w:pPr>
    </w:p>
    <w:p w14:paraId="301B047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18) A list of football scores with the names of the teams that played the games would be considered information.</w:t>
      </w:r>
    </w:p>
    <w:p w14:paraId="178813F7" w14:textId="77777777" w:rsidR="00F20924" w:rsidRPr="00DC3207" w:rsidRDefault="00F20924" w:rsidP="00DC3207">
      <w:pPr>
        <w:contextualSpacing/>
        <w:rPr>
          <w:rFonts w:asciiTheme="minorHAnsi" w:hAnsiTheme="minorHAnsi" w:cstheme="minorHAnsi"/>
          <w:sz w:val="22"/>
          <w:szCs w:val="22"/>
          <w:lang w:val="en-CA"/>
        </w:rPr>
      </w:pPr>
    </w:p>
    <w:p w14:paraId="5A72BB6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7E8D367C" w14:textId="77777777" w:rsidR="00F20924" w:rsidRPr="00DC3207" w:rsidRDefault="00F20924" w:rsidP="00DC3207">
      <w:pPr>
        <w:contextualSpacing/>
        <w:rPr>
          <w:rFonts w:asciiTheme="minorHAnsi" w:hAnsiTheme="minorHAnsi" w:cstheme="minorHAnsi"/>
          <w:sz w:val="22"/>
          <w:szCs w:val="22"/>
          <w:lang w:val="en-CA"/>
        </w:rPr>
      </w:pPr>
    </w:p>
    <w:p w14:paraId="0A7036D9"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0DF4E9CB" w14:textId="66F7BD7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07AE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escribe the various types of computer-based information systems in an</w:t>
      </w:r>
      <w:r w:rsidR="00481217" w:rsidRPr="00DC3207">
        <w:rPr>
          <w:rFonts w:asciiTheme="minorHAnsi" w:hAnsiTheme="minorHAnsi" w:cstheme="minorHAnsi"/>
          <w:sz w:val="22"/>
          <w:szCs w:val="22"/>
          <w:lang w:val="en-CA"/>
        </w:rPr>
        <w:t xml:space="preserv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07B9C4C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7CBDAF78" w14:textId="727DCCDC"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140197DE" w14:textId="492D9BE9"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C2BCA23" w14:textId="77777777" w:rsidR="00665A5A" w:rsidRPr="00DC3207" w:rsidRDefault="00665A5A" w:rsidP="00DC3207">
      <w:pPr>
        <w:contextualSpacing/>
        <w:rPr>
          <w:rFonts w:asciiTheme="minorHAnsi" w:hAnsiTheme="minorHAnsi" w:cstheme="minorHAnsi"/>
          <w:sz w:val="22"/>
          <w:szCs w:val="22"/>
          <w:lang w:val="en-CA"/>
        </w:rPr>
      </w:pPr>
    </w:p>
    <w:p w14:paraId="56F653D1" w14:textId="77777777" w:rsidR="00F20924" w:rsidRPr="00DC3207" w:rsidRDefault="00F20924" w:rsidP="00DC3207">
      <w:pPr>
        <w:contextualSpacing/>
        <w:rPr>
          <w:rFonts w:asciiTheme="minorHAnsi" w:hAnsiTheme="minorHAnsi" w:cstheme="minorHAnsi"/>
          <w:sz w:val="22"/>
          <w:szCs w:val="22"/>
          <w:lang w:val="en-CA"/>
        </w:rPr>
      </w:pPr>
    </w:p>
    <w:p w14:paraId="42FA4E1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19) The Information Systems functional area, a department of Information technology, deals with the planning, development, management, and use of management information tools to help people perform all the tasks related to information processing and management.</w:t>
      </w:r>
    </w:p>
    <w:p w14:paraId="1793C2E5" w14:textId="77777777" w:rsidR="00F20924" w:rsidRPr="00DC3207" w:rsidRDefault="00F20924" w:rsidP="00DC3207">
      <w:pPr>
        <w:contextualSpacing/>
        <w:rPr>
          <w:rFonts w:asciiTheme="minorHAnsi" w:hAnsiTheme="minorHAnsi" w:cstheme="minorHAnsi"/>
          <w:sz w:val="22"/>
          <w:szCs w:val="22"/>
          <w:lang w:val="en-CA"/>
        </w:rPr>
      </w:pPr>
    </w:p>
    <w:p w14:paraId="1AA8978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50CA8CDB" w14:textId="77777777" w:rsidR="00F20924" w:rsidRPr="00DC3207" w:rsidRDefault="00F20924" w:rsidP="00DC3207">
      <w:pPr>
        <w:contextualSpacing/>
        <w:rPr>
          <w:rFonts w:asciiTheme="minorHAnsi" w:hAnsiTheme="minorHAnsi" w:cstheme="minorHAnsi"/>
          <w:sz w:val="22"/>
          <w:szCs w:val="22"/>
          <w:lang w:val="en-CA"/>
        </w:rPr>
      </w:pPr>
    </w:p>
    <w:p w14:paraId="058A93D7"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3056504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7A51D3C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30379241" w14:textId="5F28FF11"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EF28A5F" w14:textId="75C318BA"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9B358A6" w14:textId="77777777" w:rsidR="00F20924" w:rsidRPr="00DC3207" w:rsidRDefault="00F20924" w:rsidP="00DC3207">
      <w:pPr>
        <w:contextualSpacing/>
        <w:rPr>
          <w:rFonts w:asciiTheme="minorHAnsi" w:hAnsiTheme="minorHAnsi" w:cstheme="minorHAnsi"/>
          <w:sz w:val="22"/>
          <w:szCs w:val="22"/>
          <w:lang w:val="en-CA"/>
        </w:rPr>
      </w:pPr>
    </w:p>
    <w:p w14:paraId="105C8EA2" w14:textId="77777777" w:rsidR="00665A5A" w:rsidRPr="00DC3207" w:rsidRDefault="00665A5A" w:rsidP="00DC3207">
      <w:pPr>
        <w:contextualSpacing/>
        <w:rPr>
          <w:rFonts w:asciiTheme="minorHAnsi" w:hAnsiTheme="minorHAnsi" w:cstheme="minorHAnsi"/>
          <w:sz w:val="22"/>
          <w:szCs w:val="22"/>
          <w:lang w:val="en-CA"/>
        </w:rPr>
      </w:pPr>
    </w:p>
    <w:p w14:paraId="49D8846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20) A student’s decision to drop one course and add another would be considered a transaction to the university’s information system but not to its accounting system.</w:t>
      </w:r>
    </w:p>
    <w:p w14:paraId="125CACC1" w14:textId="77777777" w:rsidR="00F20924" w:rsidRPr="00DC3207" w:rsidRDefault="00F20924" w:rsidP="00DC3207">
      <w:pPr>
        <w:contextualSpacing/>
        <w:rPr>
          <w:rFonts w:asciiTheme="minorHAnsi" w:hAnsiTheme="minorHAnsi" w:cstheme="minorHAnsi"/>
          <w:sz w:val="22"/>
          <w:szCs w:val="22"/>
          <w:lang w:val="en-CA"/>
        </w:rPr>
      </w:pPr>
    </w:p>
    <w:p w14:paraId="085C1E3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True </w:t>
      </w:r>
    </w:p>
    <w:p w14:paraId="50FFDD00" w14:textId="77777777" w:rsidR="00F20924" w:rsidRPr="00DC3207" w:rsidRDefault="00F20924" w:rsidP="00DC3207">
      <w:pPr>
        <w:contextualSpacing/>
        <w:rPr>
          <w:rFonts w:asciiTheme="minorHAnsi" w:hAnsiTheme="minorHAnsi" w:cstheme="minorHAnsi"/>
          <w:sz w:val="22"/>
          <w:szCs w:val="22"/>
          <w:lang w:val="en-CA"/>
        </w:rPr>
      </w:pPr>
    </w:p>
    <w:p w14:paraId="02CE2B9C"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A6BB4A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50FE07E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3C81A087" w14:textId="42CE25CA"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3F827B2" w14:textId="589884AA"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7217AA88" w14:textId="77777777" w:rsidR="00665A5A" w:rsidRPr="00DC3207" w:rsidRDefault="00665A5A" w:rsidP="00DC3207">
      <w:pPr>
        <w:contextualSpacing/>
        <w:rPr>
          <w:rFonts w:asciiTheme="minorHAnsi" w:hAnsiTheme="minorHAnsi" w:cstheme="minorHAnsi"/>
          <w:sz w:val="22"/>
          <w:szCs w:val="22"/>
          <w:lang w:val="en-CA"/>
        </w:rPr>
      </w:pPr>
    </w:p>
    <w:p w14:paraId="10F61F91" w14:textId="77777777" w:rsidR="00F20924" w:rsidRPr="00DC3207" w:rsidRDefault="00F20924" w:rsidP="00DC3207">
      <w:pPr>
        <w:contextualSpacing/>
        <w:rPr>
          <w:rFonts w:asciiTheme="minorHAnsi" w:hAnsiTheme="minorHAnsi" w:cstheme="minorHAnsi"/>
          <w:sz w:val="22"/>
          <w:szCs w:val="22"/>
          <w:lang w:val="en-CA"/>
        </w:rPr>
      </w:pPr>
    </w:p>
    <w:p w14:paraId="4D25B06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21) The Supply Chain Management system is an </w:t>
      </w:r>
      <w:r w:rsidRPr="0068594B">
        <w:rPr>
          <w:rFonts w:asciiTheme="minorHAnsi" w:hAnsiTheme="minorHAnsi" w:cstheme="minorHAnsi"/>
          <w:noProof/>
          <w:sz w:val="22"/>
          <w:szCs w:val="22"/>
          <w:lang w:val="en-CA"/>
        </w:rPr>
        <w:t>interorganizational</w:t>
      </w:r>
      <w:r w:rsidRPr="00DC3207">
        <w:rPr>
          <w:rFonts w:asciiTheme="minorHAnsi" w:hAnsiTheme="minorHAnsi" w:cstheme="minorHAnsi"/>
          <w:sz w:val="22"/>
          <w:szCs w:val="22"/>
          <w:lang w:val="en-CA"/>
        </w:rPr>
        <w:t xml:space="preserve"> information system.</w:t>
      </w:r>
    </w:p>
    <w:p w14:paraId="39ED3822" w14:textId="77777777" w:rsidR="00F20924" w:rsidRPr="00DC3207" w:rsidRDefault="00F20924" w:rsidP="00DC3207">
      <w:pPr>
        <w:contextualSpacing/>
        <w:rPr>
          <w:rFonts w:asciiTheme="minorHAnsi" w:hAnsiTheme="minorHAnsi" w:cstheme="minorHAnsi"/>
          <w:sz w:val="22"/>
          <w:szCs w:val="22"/>
          <w:lang w:val="en-CA"/>
        </w:rPr>
      </w:pPr>
    </w:p>
    <w:p w14:paraId="5C8F4C9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007A0757" w14:textId="77777777" w:rsidR="00F20924" w:rsidRPr="00DC3207" w:rsidRDefault="00F20924" w:rsidP="00DC3207">
      <w:pPr>
        <w:contextualSpacing/>
        <w:rPr>
          <w:rFonts w:asciiTheme="minorHAnsi" w:hAnsiTheme="minorHAnsi" w:cstheme="minorHAnsi"/>
          <w:sz w:val="22"/>
          <w:szCs w:val="22"/>
          <w:lang w:val="en-CA"/>
        </w:rPr>
      </w:pPr>
    </w:p>
    <w:p w14:paraId="647836D9"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72DCFD0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22E48EF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354DC997" w14:textId="798C7E76"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43B6540" w14:textId="6E265994" w:rsidR="00C8741C"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75A7EEFC" w14:textId="77777777" w:rsidR="00C8741C" w:rsidRPr="00DC3207" w:rsidRDefault="00C8741C" w:rsidP="00DC3207">
      <w:pPr>
        <w:contextualSpacing/>
        <w:rPr>
          <w:rFonts w:asciiTheme="minorHAnsi" w:hAnsiTheme="minorHAnsi" w:cstheme="minorHAnsi"/>
          <w:sz w:val="22"/>
          <w:szCs w:val="22"/>
          <w:lang w:val="en-CA"/>
        </w:rPr>
      </w:pPr>
    </w:p>
    <w:p w14:paraId="4688363A" w14:textId="77777777" w:rsidR="00665A5A" w:rsidRPr="00DC3207" w:rsidRDefault="00665A5A" w:rsidP="00DC3207">
      <w:pPr>
        <w:contextualSpacing/>
        <w:rPr>
          <w:rFonts w:asciiTheme="minorHAnsi" w:hAnsiTheme="minorHAnsi" w:cstheme="minorHAnsi"/>
          <w:sz w:val="22"/>
          <w:szCs w:val="22"/>
          <w:lang w:val="en-CA"/>
        </w:rPr>
      </w:pPr>
    </w:p>
    <w:p w14:paraId="7295327F" w14:textId="77777777" w:rsidR="00C8741C"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22) An Electronic Commerce (e-Commerce) system is an </w:t>
      </w:r>
      <w:r w:rsidRPr="0068594B">
        <w:rPr>
          <w:rFonts w:asciiTheme="minorHAnsi" w:hAnsiTheme="minorHAnsi" w:cstheme="minorHAnsi"/>
          <w:noProof/>
          <w:sz w:val="22"/>
          <w:szCs w:val="22"/>
          <w:lang w:val="en-CA"/>
        </w:rPr>
        <w:t>intraorganizational</w:t>
      </w:r>
      <w:r w:rsidRPr="00DC3207">
        <w:rPr>
          <w:rFonts w:asciiTheme="minorHAnsi" w:hAnsiTheme="minorHAnsi" w:cstheme="minorHAnsi"/>
          <w:sz w:val="22"/>
          <w:szCs w:val="22"/>
          <w:lang w:val="en-CA"/>
        </w:rPr>
        <w:t xml:space="preserve"> information system.</w:t>
      </w:r>
    </w:p>
    <w:p w14:paraId="60BF33C3" w14:textId="77777777" w:rsidR="00C8741C" w:rsidRPr="00DC3207" w:rsidRDefault="00C8741C" w:rsidP="00DC3207">
      <w:pPr>
        <w:contextualSpacing/>
        <w:rPr>
          <w:rFonts w:asciiTheme="minorHAnsi" w:hAnsiTheme="minorHAnsi" w:cstheme="minorHAnsi"/>
          <w:sz w:val="22"/>
          <w:szCs w:val="22"/>
          <w:lang w:val="en-CA"/>
        </w:rPr>
      </w:pPr>
    </w:p>
    <w:p w14:paraId="2231A2F9" w14:textId="77777777" w:rsidR="00C8741C"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6545E9D8" w14:textId="77777777" w:rsidR="00C8741C" w:rsidRPr="00DC3207" w:rsidRDefault="00C8741C" w:rsidP="00DC3207">
      <w:pPr>
        <w:contextualSpacing/>
        <w:rPr>
          <w:rFonts w:asciiTheme="minorHAnsi" w:hAnsiTheme="minorHAnsi" w:cstheme="minorHAnsi"/>
          <w:sz w:val="22"/>
          <w:szCs w:val="22"/>
          <w:lang w:val="en-CA"/>
        </w:rPr>
      </w:pPr>
    </w:p>
    <w:p w14:paraId="4628F6EF"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2C960525" w14:textId="77777777" w:rsidR="00C8741C"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12501983" w14:textId="77777777" w:rsidR="00C8741C"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Section Reference: 1.2 Overview of Computer-Based Information Systems</w:t>
      </w:r>
    </w:p>
    <w:p w14:paraId="25EF6B7E" w14:textId="1DDC6B08"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6CFB7D63" w14:textId="50476B37" w:rsidR="00C8741C"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07063D26" w14:textId="77777777" w:rsidR="00F20924" w:rsidRPr="00DC3207" w:rsidRDefault="00F20924" w:rsidP="00DC3207">
      <w:pPr>
        <w:contextualSpacing/>
        <w:rPr>
          <w:rFonts w:asciiTheme="minorHAnsi" w:hAnsiTheme="minorHAnsi" w:cstheme="minorHAnsi"/>
          <w:sz w:val="22"/>
          <w:szCs w:val="22"/>
          <w:lang w:val="en-CA"/>
        </w:rPr>
      </w:pPr>
    </w:p>
    <w:p w14:paraId="156489CA" w14:textId="77777777" w:rsidR="00665A5A" w:rsidRPr="00DC3207" w:rsidRDefault="00665A5A" w:rsidP="00DC3207">
      <w:pPr>
        <w:contextualSpacing/>
        <w:rPr>
          <w:rFonts w:asciiTheme="minorHAnsi" w:hAnsiTheme="minorHAnsi" w:cstheme="minorHAnsi"/>
          <w:sz w:val="22"/>
          <w:szCs w:val="22"/>
          <w:lang w:val="en-CA"/>
        </w:rPr>
      </w:pPr>
    </w:p>
    <w:p w14:paraId="4D06B99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23)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s supply chain starts at the supplier and ends at the customer.</w:t>
      </w:r>
    </w:p>
    <w:p w14:paraId="160A99F8" w14:textId="77777777" w:rsidR="00F20924" w:rsidRPr="00DC3207" w:rsidRDefault="00F20924" w:rsidP="00DC3207">
      <w:pPr>
        <w:contextualSpacing/>
        <w:rPr>
          <w:rFonts w:asciiTheme="minorHAnsi" w:hAnsiTheme="minorHAnsi" w:cstheme="minorHAnsi"/>
          <w:sz w:val="22"/>
          <w:szCs w:val="22"/>
          <w:lang w:val="en-CA"/>
        </w:rPr>
      </w:pPr>
    </w:p>
    <w:p w14:paraId="2FC176D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2BF8F557" w14:textId="77777777" w:rsidR="00F20924" w:rsidRPr="00DC3207" w:rsidRDefault="00F20924" w:rsidP="00DC3207">
      <w:pPr>
        <w:contextualSpacing/>
        <w:rPr>
          <w:rFonts w:asciiTheme="minorHAnsi" w:hAnsiTheme="minorHAnsi" w:cstheme="minorHAnsi"/>
          <w:sz w:val="22"/>
          <w:szCs w:val="22"/>
          <w:lang w:val="en-CA"/>
        </w:rPr>
      </w:pPr>
    </w:p>
    <w:p w14:paraId="08E8DF47"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68CA6402" w14:textId="2B8819F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7F6B66"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escribe the various types of computer-based information systems in an</w:t>
      </w:r>
      <w:r w:rsidR="00481217" w:rsidRPr="00DC3207">
        <w:rPr>
          <w:rFonts w:asciiTheme="minorHAnsi" w:hAnsiTheme="minorHAnsi" w:cstheme="minorHAnsi"/>
          <w:sz w:val="22"/>
          <w:szCs w:val="22"/>
          <w:lang w:val="en-CA"/>
        </w:rPr>
        <w:t xml:space="preserv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376B89E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339723D6" w14:textId="2C02D69E"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846A14F" w14:textId="1F5A0DF3"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58A72200" w14:textId="77777777" w:rsidR="00F20924" w:rsidRPr="00DC3207" w:rsidRDefault="00F20924" w:rsidP="00DC3207">
      <w:pPr>
        <w:contextualSpacing/>
        <w:rPr>
          <w:rFonts w:asciiTheme="minorHAnsi" w:hAnsiTheme="minorHAnsi" w:cstheme="minorHAnsi"/>
          <w:sz w:val="22"/>
          <w:szCs w:val="22"/>
          <w:lang w:val="en-CA"/>
        </w:rPr>
      </w:pPr>
    </w:p>
    <w:p w14:paraId="1ED02CB9" w14:textId="77777777" w:rsidR="00665A5A" w:rsidRPr="00DC3207" w:rsidRDefault="00665A5A" w:rsidP="00DC3207">
      <w:pPr>
        <w:contextualSpacing/>
        <w:rPr>
          <w:rFonts w:asciiTheme="minorHAnsi" w:hAnsiTheme="minorHAnsi" w:cstheme="minorHAnsi"/>
          <w:sz w:val="22"/>
          <w:szCs w:val="22"/>
          <w:lang w:val="en-CA"/>
        </w:rPr>
      </w:pPr>
    </w:p>
    <w:p w14:paraId="33507D1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24) E-commerce systems are a type of </w:t>
      </w:r>
      <w:r w:rsidRPr="0068594B">
        <w:rPr>
          <w:rFonts w:asciiTheme="minorHAnsi" w:hAnsiTheme="minorHAnsi" w:cstheme="minorHAnsi"/>
          <w:noProof/>
          <w:sz w:val="22"/>
          <w:szCs w:val="22"/>
          <w:lang w:val="en-CA"/>
        </w:rPr>
        <w:t>interorganizational</w:t>
      </w:r>
      <w:r w:rsidRPr="00DC3207">
        <w:rPr>
          <w:rFonts w:asciiTheme="minorHAnsi" w:hAnsiTheme="minorHAnsi" w:cstheme="minorHAnsi"/>
          <w:sz w:val="22"/>
          <w:szCs w:val="22"/>
          <w:lang w:val="en-CA"/>
        </w:rPr>
        <w:t xml:space="preserve"> information systems.</w:t>
      </w:r>
    </w:p>
    <w:p w14:paraId="31DAB012" w14:textId="77777777" w:rsidR="00F20924" w:rsidRPr="00DC3207" w:rsidRDefault="00F20924" w:rsidP="00DC3207">
      <w:pPr>
        <w:contextualSpacing/>
        <w:rPr>
          <w:rFonts w:asciiTheme="minorHAnsi" w:hAnsiTheme="minorHAnsi" w:cstheme="minorHAnsi"/>
          <w:sz w:val="22"/>
          <w:szCs w:val="22"/>
          <w:lang w:val="en-CA"/>
        </w:rPr>
      </w:pPr>
    </w:p>
    <w:p w14:paraId="2DA1738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25DA362C" w14:textId="77777777" w:rsidR="00F20924" w:rsidRPr="00DC3207" w:rsidRDefault="00F20924" w:rsidP="00DC3207">
      <w:pPr>
        <w:contextualSpacing/>
        <w:rPr>
          <w:rFonts w:asciiTheme="minorHAnsi" w:hAnsiTheme="minorHAnsi" w:cstheme="minorHAnsi"/>
          <w:sz w:val="22"/>
          <w:szCs w:val="22"/>
          <w:lang w:val="en-CA"/>
        </w:rPr>
      </w:pPr>
    </w:p>
    <w:p w14:paraId="3F5D02F0"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6E46799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20B29B5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7EFE7FEB" w14:textId="03F03488"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47E4B5E" w14:textId="5CD5F399"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7C1E0553" w14:textId="77777777" w:rsidR="00F20924" w:rsidRPr="00DC3207" w:rsidRDefault="00F20924" w:rsidP="00DC3207">
      <w:pPr>
        <w:contextualSpacing/>
        <w:rPr>
          <w:rFonts w:asciiTheme="minorHAnsi" w:hAnsiTheme="minorHAnsi" w:cstheme="minorHAnsi"/>
          <w:sz w:val="22"/>
          <w:szCs w:val="22"/>
          <w:lang w:val="en-CA"/>
        </w:rPr>
      </w:pPr>
    </w:p>
    <w:p w14:paraId="26BF397D" w14:textId="77777777" w:rsidR="00665A5A" w:rsidRPr="00DC3207" w:rsidRDefault="00665A5A" w:rsidP="00DC3207">
      <w:pPr>
        <w:contextualSpacing/>
        <w:rPr>
          <w:rFonts w:asciiTheme="minorHAnsi" w:hAnsiTheme="minorHAnsi" w:cstheme="minorHAnsi"/>
          <w:sz w:val="22"/>
          <w:szCs w:val="22"/>
          <w:lang w:val="en-CA"/>
        </w:rPr>
      </w:pPr>
    </w:p>
    <w:p w14:paraId="110D3F7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25) An organization’s IT infrastructure consists of the IT components and IT services.</w:t>
      </w:r>
    </w:p>
    <w:p w14:paraId="44485D8B" w14:textId="77777777" w:rsidR="00F20924" w:rsidRPr="00DC3207" w:rsidRDefault="00F20924" w:rsidP="00DC3207">
      <w:pPr>
        <w:contextualSpacing/>
        <w:rPr>
          <w:rFonts w:asciiTheme="minorHAnsi" w:hAnsiTheme="minorHAnsi" w:cstheme="minorHAnsi"/>
          <w:sz w:val="22"/>
          <w:szCs w:val="22"/>
          <w:lang w:val="en-CA"/>
        </w:rPr>
      </w:pPr>
    </w:p>
    <w:p w14:paraId="273988D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654491A6" w14:textId="77777777" w:rsidR="00F20924" w:rsidRPr="00DC3207" w:rsidRDefault="00F20924" w:rsidP="00DC3207">
      <w:pPr>
        <w:contextualSpacing/>
        <w:rPr>
          <w:rFonts w:asciiTheme="minorHAnsi" w:hAnsiTheme="minorHAnsi" w:cstheme="minorHAnsi"/>
          <w:sz w:val="22"/>
          <w:szCs w:val="22"/>
          <w:lang w:val="en-CA"/>
        </w:rPr>
      </w:pPr>
    </w:p>
    <w:p w14:paraId="129487D1"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672B0FBA" w14:textId="16EF29F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7A07324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011FBFBC" w14:textId="311C03AC"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3A0B33CA" w14:textId="702AE750"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5ACE9177" w14:textId="77777777" w:rsidR="00F20924" w:rsidRPr="00DC3207" w:rsidRDefault="00F20924" w:rsidP="00DC3207">
      <w:pPr>
        <w:contextualSpacing/>
        <w:rPr>
          <w:rFonts w:asciiTheme="minorHAnsi" w:hAnsiTheme="minorHAnsi" w:cstheme="minorHAnsi"/>
          <w:sz w:val="22"/>
          <w:szCs w:val="22"/>
          <w:lang w:val="en-CA"/>
        </w:rPr>
      </w:pPr>
    </w:p>
    <w:p w14:paraId="41AF79AB" w14:textId="77777777" w:rsidR="00665A5A" w:rsidRPr="00DC3207" w:rsidRDefault="00665A5A" w:rsidP="00DC3207">
      <w:pPr>
        <w:contextualSpacing/>
        <w:rPr>
          <w:rFonts w:asciiTheme="minorHAnsi" w:hAnsiTheme="minorHAnsi" w:cstheme="minorHAnsi"/>
          <w:sz w:val="22"/>
          <w:szCs w:val="22"/>
          <w:lang w:val="en-CA"/>
        </w:rPr>
      </w:pPr>
    </w:p>
    <w:p w14:paraId="03DB5D2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26) IT personnel use the IT infrastructure to develop information systems.</w:t>
      </w:r>
    </w:p>
    <w:p w14:paraId="119083D2" w14:textId="77777777" w:rsidR="00F20924" w:rsidRPr="00DC3207" w:rsidRDefault="00F20924" w:rsidP="00DC3207">
      <w:pPr>
        <w:contextualSpacing/>
        <w:rPr>
          <w:rFonts w:asciiTheme="minorHAnsi" w:hAnsiTheme="minorHAnsi" w:cstheme="minorHAnsi"/>
          <w:sz w:val="22"/>
          <w:szCs w:val="22"/>
          <w:lang w:val="en-CA"/>
        </w:rPr>
      </w:pPr>
    </w:p>
    <w:p w14:paraId="701DD80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43F60626" w14:textId="77777777" w:rsidR="00F20924" w:rsidRPr="00DC3207" w:rsidRDefault="00F20924" w:rsidP="00DC3207">
      <w:pPr>
        <w:contextualSpacing/>
        <w:rPr>
          <w:rFonts w:asciiTheme="minorHAnsi" w:hAnsiTheme="minorHAnsi" w:cstheme="minorHAnsi"/>
          <w:sz w:val="22"/>
          <w:szCs w:val="22"/>
          <w:lang w:val="en-CA"/>
        </w:rPr>
      </w:pPr>
    </w:p>
    <w:p w14:paraId="5056A5DD"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2725E2C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7378ED4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Section Reference: 1.2 Overview of Computer-Based Information Systems</w:t>
      </w:r>
    </w:p>
    <w:p w14:paraId="01340E4C" w14:textId="1AC5B527"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51527FD" w14:textId="38F8D36F"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57ABFF75" w14:textId="77777777" w:rsidR="00665A5A" w:rsidRPr="00DC3207" w:rsidRDefault="00665A5A" w:rsidP="00DC3207">
      <w:pPr>
        <w:contextualSpacing/>
        <w:rPr>
          <w:rFonts w:asciiTheme="minorHAnsi" w:hAnsiTheme="minorHAnsi" w:cstheme="minorHAnsi"/>
          <w:sz w:val="22"/>
          <w:szCs w:val="22"/>
          <w:lang w:val="en-CA"/>
        </w:rPr>
      </w:pPr>
    </w:p>
    <w:p w14:paraId="7C741C0B" w14:textId="77777777" w:rsidR="00633795" w:rsidRPr="00DC3207" w:rsidRDefault="00633795" w:rsidP="00DC3207">
      <w:pPr>
        <w:contextualSpacing/>
        <w:rPr>
          <w:rFonts w:asciiTheme="minorHAnsi" w:hAnsiTheme="minorHAnsi" w:cstheme="minorHAnsi"/>
          <w:sz w:val="22"/>
          <w:szCs w:val="22"/>
          <w:lang w:val="en-CA"/>
        </w:rPr>
      </w:pPr>
    </w:p>
    <w:p w14:paraId="0D64CB75" w14:textId="77777777" w:rsidR="0012533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27) Meaningful knowledge is information and meaningful information is data.</w:t>
      </w:r>
    </w:p>
    <w:p w14:paraId="6EDE0BE9" w14:textId="77777777" w:rsidR="00125332" w:rsidRPr="00DC3207" w:rsidRDefault="00125332" w:rsidP="00DC3207">
      <w:pPr>
        <w:contextualSpacing/>
        <w:rPr>
          <w:rFonts w:asciiTheme="minorHAnsi" w:hAnsiTheme="minorHAnsi" w:cstheme="minorHAnsi"/>
          <w:sz w:val="22"/>
          <w:szCs w:val="22"/>
          <w:lang w:val="en-CA"/>
        </w:rPr>
      </w:pPr>
    </w:p>
    <w:p w14:paraId="577BE3A0" w14:textId="77777777" w:rsidR="0012533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46D8663D" w14:textId="77777777" w:rsidR="00125332" w:rsidRPr="00DC3207" w:rsidRDefault="00125332" w:rsidP="00DC3207">
      <w:pPr>
        <w:contextualSpacing/>
        <w:rPr>
          <w:rFonts w:asciiTheme="minorHAnsi" w:hAnsiTheme="minorHAnsi" w:cstheme="minorHAnsi"/>
          <w:sz w:val="22"/>
          <w:szCs w:val="22"/>
          <w:lang w:val="en-CA"/>
        </w:rPr>
      </w:pPr>
    </w:p>
    <w:p w14:paraId="76D70853"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2675403" w14:textId="77777777" w:rsidR="0012533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410EB44E" w14:textId="77777777" w:rsidR="0012533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6C27FD88" w14:textId="2DC3609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5364B82" w14:textId="3CD42E67"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EFB92DE" w14:textId="77777777" w:rsidR="00125332" w:rsidRPr="00DC3207" w:rsidRDefault="00125332" w:rsidP="00DC3207">
      <w:pPr>
        <w:contextualSpacing/>
        <w:rPr>
          <w:rFonts w:asciiTheme="minorHAnsi" w:hAnsiTheme="minorHAnsi" w:cstheme="minorHAnsi"/>
          <w:sz w:val="22"/>
          <w:szCs w:val="22"/>
          <w:lang w:val="en-CA"/>
        </w:rPr>
      </w:pPr>
    </w:p>
    <w:p w14:paraId="343E23EB" w14:textId="77777777" w:rsidR="00665A5A" w:rsidRPr="00DC3207" w:rsidRDefault="00665A5A" w:rsidP="00DC3207">
      <w:pPr>
        <w:contextualSpacing/>
        <w:rPr>
          <w:rFonts w:asciiTheme="minorHAnsi" w:hAnsiTheme="minorHAnsi" w:cstheme="minorHAnsi"/>
          <w:sz w:val="22"/>
          <w:szCs w:val="22"/>
          <w:lang w:val="en-CA"/>
        </w:rPr>
      </w:pPr>
    </w:p>
    <w:p w14:paraId="4EF4BCF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28) Information is data that have been </w:t>
      </w:r>
      <w:r w:rsidRPr="0068594B">
        <w:rPr>
          <w:rFonts w:asciiTheme="minorHAnsi" w:hAnsiTheme="minorHAnsi" w:cstheme="minorHAnsi"/>
          <w:noProof/>
          <w:sz w:val="22"/>
          <w:szCs w:val="22"/>
          <w:lang w:val="en-CA"/>
        </w:rPr>
        <w:t>organized</w:t>
      </w:r>
      <w:r w:rsidRPr="00DC3207">
        <w:rPr>
          <w:rFonts w:asciiTheme="minorHAnsi" w:hAnsiTheme="minorHAnsi" w:cstheme="minorHAnsi"/>
          <w:sz w:val="22"/>
          <w:szCs w:val="22"/>
          <w:lang w:val="en-CA"/>
        </w:rPr>
        <w:t xml:space="preserve"> so that they have meaning to provide value to the recipient.</w:t>
      </w:r>
    </w:p>
    <w:p w14:paraId="1E0264B1" w14:textId="77777777" w:rsidR="00F20924" w:rsidRPr="00DC3207" w:rsidRDefault="00F20924" w:rsidP="00DC3207">
      <w:pPr>
        <w:contextualSpacing/>
        <w:rPr>
          <w:rFonts w:asciiTheme="minorHAnsi" w:hAnsiTheme="minorHAnsi" w:cstheme="minorHAnsi"/>
          <w:sz w:val="22"/>
          <w:szCs w:val="22"/>
          <w:lang w:val="en-CA"/>
        </w:rPr>
      </w:pPr>
    </w:p>
    <w:p w14:paraId="5CDD91A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3B2A563E" w14:textId="77777777" w:rsidR="00F20924" w:rsidRPr="00DC3207" w:rsidRDefault="00F20924" w:rsidP="00DC3207">
      <w:pPr>
        <w:contextualSpacing/>
        <w:rPr>
          <w:rFonts w:asciiTheme="minorHAnsi" w:hAnsiTheme="minorHAnsi" w:cstheme="minorHAnsi"/>
          <w:sz w:val="22"/>
          <w:szCs w:val="22"/>
          <w:lang w:val="en-CA"/>
        </w:rPr>
      </w:pPr>
    </w:p>
    <w:p w14:paraId="623B4B6F"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17C9C30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324BDE5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239DF15F" w14:textId="3B5CC537"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7D4198B5" w14:textId="33050088"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588C57BB" w14:textId="77777777" w:rsidR="00CD5031" w:rsidRPr="00DC3207" w:rsidRDefault="00CD5031" w:rsidP="00DC3207">
      <w:pPr>
        <w:contextualSpacing/>
        <w:rPr>
          <w:rFonts w:asciiTheme="minorHAnsi" w:hAnsiTheme="minorHAnsi" w:cstheme="minorHAnsi"/>
          <w:sz w:val="22"/>
          <w:szCs w:val="22"/>
          <w:lang w:val="en-CA"/>
        </w:rPr>
      </w:pPr>
    </w:p>
    <w:p w14:paraId="1B0E8411" w14:textId="77777777" w:rsidR="00665A5A" w:rsidRPr="00DC3207" w:rsidRDefault="00665A5A" w:rsidP="00DC3207">
      <w:pPr>
        <w:contextualSpacing/>
        <w:rPr>
          <w:rFonts w:asciiTheme="minorHAnsi" w:hAnsiTheme="minorHAnsi" w:cstheme="minorHAnsi"/>
          <w:sz w:val="22"/>
          <w:szCs w:val="22"/>
          <w:lang w:val="en-CA"/>
        </w:rPr>
      </w:pPr>
    </w:p>
    <w:p w14:paraId="16ED3F91" w14:textId="61F23673" w:rsidR="00CD5031"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29) Knowledge is data that have been </w:t>
      </w:r>
      <w:r w:rsidRPr="0068594B">
        <w:rPr>
          <w:rFonts w:asciiTheme="minorHAnsi" w:hAnsiTheme="minorHAnsi" w:cstheme="minorHAnsi"/>
          <w:noProof/>
          <w:sz w:val="22"/>
          <w:szCs w:val="22"/>
          <w:lang w:val="en-CA"/>
        </w:rPr>
        <w:t>organized</w:t>
      </w:r>
      <w:r w:rsidRPr="00DC3207">
        <w:rPr>
          <w:rFonts w:asciiTheme="minorHAnsi" w:hAnsiTheme="minorHAnsi" w:cstheme="minorHAnsi"/>
          <w:sz w:val="22"/>
          <w:szCs w:val="22"/>
          <w:lang w:val="en-CA"/>
        </w:rPr>
        <w:t xml:space="preserve"> so that they have meaning to provide value to</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the recipient.</w:t>
      </w:r>
    </w:p>
    <w:p w14:paraId="26AC6AC7" w14:textId="77777777" w:rsidR="00CD5031" w:rsidRPr="00DC3207" w:rsidRDefault="00CD5031" w:rsidP="00DC3207">
      <w:pPr>
        <w:contextualSpacing/>
        <w:rPr>
          <w:rFonts w:asciiTheme="minorHAnsi" w:hAnsiTheme="minorHAnsi" w:cstheme="minorHAnsi"/>
          <w:sz w:val="22"/>
          <w:szCs w:val="22"/>
          <w:lang w:val="en-CA"/>
        </w:rPr>
      </w:pPr>
    </w:p>
    <w:p w14:paraId="3F892A9C" w14:textId="77777777" w:rsidR="00CD5031"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0C34861B" w14:textId="77777777" w:rsidR="00CD5031" w:rsidRPr="00DC3207" w:rsidRDefault="00CD5031" w:rsidP="00DC3207">
      <w:pPr>
        <w:contextualSpacing/>
        <w:rPr>
          <w:rFonts w:asciiTheme="minorHAnsi" w:hAnsiTheme="minorHAnsi" w:cstheme="minorHAnsi"/>
          <w:sz w:val="22"/>
          <w:szCs w:val="22"/>
          <w:lang w:val="en-CA"/>
        </w:rPr>
      </w:pPr>
    </w:p>
    <w:p w14:paraId="56096EB5"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42E8F8BC" w14:textId="77777777" w:rsidR="00CD5031"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7E9B1C1C" w14:textId="77777777" w:rsidR="00CD5031"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1F9259E1" w14:textId="71069257"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C8EE262" w14:textId="241FB9D6"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208F94AF" w14:textId="77777777" w:rsidR="00CD5031" w:rsidRPr="00DC3207" w:rsidRDefault="00CD5031" w:rsidP="00DC3207">
      <w:pPr>
        <w:contextualSpacing/>
        <w:rPr>
          <w:rFonts w:asciiTheme="minorHAnsi" w:hAnsiTheme="minorHAnsi" w:cstheme="minorHAnsi"/>
          <w:sz w:val="22"/>
          <w:szCs w:val="22"/>
          <w:lang w:val="en-CA"/>
        </w:rPr>
      </w:pPr>
    </w:p>
    <w:p w14:paraId="3F47B133" w14:textId="77777777" w:rsidR="00665A5A" w:rsidRPr="00DC3207" w:rsidRDefault="00665A5A" w:rsidP="00DC3207">
      <w:pPr>
        <w:contextualSpacing/>
        <w:rPr>
          <w:rFonts w:asciiTheme="minorHAnsi" w:hAnsiTheme="minorHAnsi" w:cstheme="minorHAnsi"/>
          <w:sz w:val="22"/>
          <w:szCs w:val="22"/>
          <w:lang w:val="en-CA"/>
        </w:rPr>
      </w:pPr>
    </w:p>
    <w:p w14:paraId="3C65D123" w14:textId="70291B55"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30) Knowledge is data and information that have been </w:t>
      </w:r>
      <w:r w:rsidRPr="0068594B">
        <w:rPr>
          <w:rFonts w:asciiTheme="minorHAnsi" w:hAnsiTheme="minorHAnsi" w:cstheme="minorHAnsi"/>
          <w:noProof/>
          <w:sz w:val="22"/>
          <w:szCs w:val="22"/>
          <w:lang w:val="en-CA"/>
        </w:rPr>
        <w:t>organized</w:t>
      </w:r>
      <w:r w:rsidRPr="00DC3207">
        <w:rPr>
          <w:rFonts w:asciiTheme="minorHAnsi" w:hAnsiTheme="minorHAnsi" w:cstheme="minorHAnsi"/>
          <w:sz w:val="22"/>
          <w:szCs w:val="22"/>
          <w:lang w:val="en-CA"/>
        </w:rPr>
        <w:t xml:space="preserve"> and processed to convey</w:t>
      </w:r>
      <w:r w:rsidR="00481217"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understanding, experience, accumulated learning, and expertise applied to a current problem.</w:t>
      </w:r>
    </w:p>
    <w:p w14:paraId="2914FCDD" w14:textId="77777777" w:rsidR="00F20924" w:rsidRPr="00DC3207" w:rsidRDefault="00F20924" w:rsidP="00DC3207">
      <w:pPr>
        <w:contextualSpacing/>
        <w:rPr>
          <w:rFonts w:asciiTheme="minorHAnsi" w:hAnsiTheme="minorHAnsi" w:cstheme="minorHAnsi"/>
          <w:sz w:val="22"/>
          <w:szCs w:val="22"/>
          <w:lang w:val="en-CA"/>
        </w:rPr>
      </w:pPr>
    </w:p>
    <w:p w14:paraId="2535794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0F79C40D" w14:textId="77777777" w:rsidR="00F20924" w:rsidRPr="00DC3207" w:rsidRDefault="00F20924" w:rsidP="00DC3207">
      <w:pPr>
        <w:contextualSpacing/>
        <w:rPr>
          <w:rFonts w:asciiTheme="minorHAnsi" w:hAnsiTheme="minorHAnsi" w:cstheme="minorHAnsi"/>
          <w:sz w:val="22"/>
          <w:szCs w:val="22"/>
          <w:lang w:val="en-CA"/>
        </w:rPr>
      </w:pPr>
    </w:p>
    <w:p w14:paraId="4D62EFDA"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Difficulty: Easy</w:t>
      </w:r>
    </w:p>
    <w:p w14:paraId="679862D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5C14105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08C2E133" w14:textId="2428F8C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374618FA" w14:textId="740A8EDA"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738F22F" w14:textId="77777777" w:rsidR="00F20924" w:rsidRPr="00DC3207" w:rsidRDefault="00F20924" w:rsidP="00DC3207">
      <w:pPr>
        <w:contextualSpacing/>
        <w:rPr>
          <w:rFonts w:asciiTheme="minorHAnsi" w:hAnsiTheme="minorHAnsi" w:cstheme="minorHAnsi"/>
          <w:sz w:val="22"/>
          <w:szCs w:val="22"/>
          <w:lang w:val="en-CA"/>
        </w:rPr>
      </w:pPr>
    </w:p>
    <w:p w14:paraId="7EAFB3DC" w14:textId="77777777" w:rsidR="00665A5A" w:rsidRPr="00DC3207" w:rsidRDefault="00665A5A" w:rsidP="00DC3207">
      <w:pPr>
        <w:contextualSpacing/>
        <w:rPr>
          <w:rFonts w:asciiTheme="minorHAnsi" w:hAnsiTheme="minorHAnsi" w:cstheme="minorHAnsi"/>
          <w:sz w:val="22"/>
          <w:szCs w:val="22"/>
          <w:lang w:val="en-CA"/>
        </w:rPr>
      </w:pPr>
    </w:p>
    <w:p w14:paraId="3594075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31) Digital dashboards are special information systems that that support all managers of th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0AEB7226" w14:textId="77777777" w:rsidR="00F20924" w:rsidRPr="00DC3207" w:rsidRDefault="00F20924" w:rsidP="00DC3207">
      <w:pPr>
        <w:contextualSpacing/>
        <w:rPr>
          <w:rFonts w:asciiTheme="minorHAnsi" w:hAnsiTheme="minorHAnsi" w:cstheme="minorHAnsi"/>
          <w:sz w:val="22"/>
          <w:szCs w:val="22"/>
          <w:lang w:val="en-CA"/>
        </w:rPr>
      </w:pPr>
    </w:p>
    <w:p w14:paraId="0586DCD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True</w:t>
      </w:r>
    </w:p>
    <w:p w14:paraId="21D3176C" w14:textId="77777777" w:rsidR="00F20924" w:rsidRPr="00DC3207" w:rsidRDefault="00F20924" w:rsidP="00DC3207">
      <w:pPr>
        <w:contextualSpacing/>
        <w:rPr>
          <w:rFonts w:asciiTheme="minorHAnsi" w:hAnsiTheme="minorHAnsi" w:cstheme="minorHAnsi"/>
          <w:sz w:val="22"/>
          <w:szCs w:val="22"/>
          <w:lang w:val="en-CA"/>
        </w:rPr>
      </w:pPr>
    </w:p>
    <w:p w14:paraId="3A36529E"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510C3CB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5D81C64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6A008BA" w14:textId="52DC0CB5"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47BA23C" w14:textId="54172E84"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260BA965" w14:textId="77777777" w:rsidR="00633795" w:rsidRPr="00DC3207" w:rsidRDefault="00633795" w:rsidP="00DC3207">
      <w:pPr>
        <w:contextualSpacing/>
        <w:rPr>
          <w:rFonts w:asciiTheme="minorHAnsi" w:hAnsiTheme="minorHAnsi" w:cstheme="minorHAnsi"/>
          <w:sz w:val="22"/>
          <w:szCs w:val="22"/>
          <w:lang w:val="en-CA"/>
        </w:rPr>
      </w:pPr>
    </w:p>
    <w:p w14:paraId="286E5A1D" w14:textId="77777777" w:rsidR="00665A5A" w:rsidRPr="00DC3207" w:rsidRDefault="00665A5A" w:rsidP="00DC3207">
      <w:pPr>
        <w:contextualSpacing/>
        <w:rPr>
          <w:rFonts w:asciiTheme="minorHAnsi" w:hAnsiTheme="minorHAnsi" w:cstheme="minorHAnsi"/>
          <w:sz w:val="22"/>
          <w:szCs w:val="22"/>
          <w:lang w:val="en-CA"/>
        </w:rPr>
      </w:pPr>
    </w:p>
    <w:p w14:paraId="2C83DCE2" w14:textId="77777777" w:rsidR="002A439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2) IT only positively affects our quality of life.</w:t>
      </w:r>
    </w:p>
    <w:p w14:paraId="59BD957A" w14:textId="77777777" w:rsidR="002A4394" w:rsidRPr="00DC3207" w:rsidRDefault="002A4394" w:rsidP="00DC3207">
      <w:pPr>
        <w:contextualSpacing/>
        <w:rPr>
          <w:rFonts w:asciiTheme="minorHAnsi" w:hAnsiTheme="minorHAnsi" w:cstheme="minorHAnsi"/>
          <w:sz w:val="22"/>
          <w:szCs w:val="22"/>
          <w:lang w:val="en-CA"/>
        </w:rPr>
      </w:pPr>
    </w:p>
    <w:p w14:paraId="591C5F2E" w14:textId="77777777" w:rsidR="002A439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False</w:t>
      </w:r>
    </w:p>
    <w:p w14:paraId="307C5D33" w14:textId="77777777" w:rsidR="00D377E1" w:rsidRPr="00DC3207" w:rsidRDefault="00D377E1" w:rsidP="00DC3207">
      <w:pPr>
        <w:contextualSpacing/>
        <w:rPr>
          <w:rFonts w:asciiTheme="minorHAnsi" w:hAnsiTheme="minorHAnsi" w:cstheme="minorHAnsi"/>
          <w:sz w:val="22"/>
          <w:szCs w:val="22"/>
          <w:lang w:val="en-CA"/>
        </w:rPr>
      </w:pPr>
    </w:p>
    <w:p w14:paraId="2E10402D"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407ABF3C" w14:textId="77777777" w:rsidR="002A439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positive and negative societal effects of the increased use of information technology.</w:t>
      </w:r>
    </w:p>
    <w:p w14:paraId="4007462D" w14:textId="77777777" w:rsidR="00D377E1"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Section </w:t>
      </w:r>
      <w:r w:rsidR="00EE116C" w:rsidRPr="00DC3207">
        <w:rPr>
          <w:rFonts w:asciiTheme="minorHAnsi" w:hAnsiTheme="minorHAnsi" w:cstheme="minorHAnsi"/>
          <w:sz w:val="22"/>
          <w:szCs w:val="22"/>
          <w:lang w:val="en-CA"/>
        </w:rPr>
        <w:t xml:space="preserve">Reference </w:t>
      </w:r>
      <w:r w:rsidRPr="00DC3207">
        <w:rPr>
          <w:rFonts w:asciiTheme="minorHAnsi" w:hAnsiTheme="minorHAnsi" w:cstheme="minorHAnsi"/>
          <w:sz w:val="22"/>
          <w:szCs w:val="22"/>
          <w:lang w:val="en-CA"/>
        </w:rPr>
        <w:t>1.4: Importance of Information Systems to Society</w:t>
      </w:r>
    </w:p>
    <w:p w14:paraId="721BFCF8" w14:textId="5EE05A9D"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36C4A104" w14:textId="18605865" w:rsidR="008C36E9"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3061F816" w14:textId="77777777" w:rsidR="00F20924" w:rsidRPr="00DC3207" w:rsidRDefault="00F20924" w:rsidP="00DC3207">
      <w:pPr>
        <w:contextualSpacing/>
        <w:rPr>
          <w:rFonts w:asciiTheme="minorHAnsi" w:hAnsiTheme="minorHAnsi" w:cstheme="minorHAnsi"/>
          <w:sz w:val="22"/>
          <w:szCs w:val="22"/>
          <w:lang w:val="en-CA"/>
        </w:rPr>
      </w:pPr>
    </w:p>
    <w:p w14:paraId="39773178" w14:textId="77777777" w:rsidR="00633795" w:rsidRPr="00DC3207" w:rsidRDefault="00633795" w:rsidP="00DC3207">
      <w:pPr>
        <w:contextualSpacing/>
        <w:rPr>
          <w:rFonts w:asciiTheme="minorHAnsi" w:hAnsiTheme="minorHAnsi" w:cstheme="minorHAnsi"/>
          <w:sz w:val="22"/>
          <w:szCs w:val="22"/>
          <w:lang w:val="en-CA"/>
        </w:rPr>
      </w:pPr>
    </w:p>
    <w:p w14:paraId="2CB19B64" w14:textId="432BD762"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Question </w:t>
      </w:r>
      <w:r w:rsidR="00EA4EBD" w:rsidRPr="00DC3207">
        <w:rPr>
          <w:rFonts w:asciiTheme="minorHAnsi" w:hAnsiTheme="minorHAnsi" w:cstheme="minorHAnsi"/>
          <w:sz w:val="22"/>
          <w:szCs w:val="22"/>
          <w:lang w:val="en-CA"/>
        </w:rPr>
        <w:t>t</w:t>
      </w:r>
      <w:r w:rsidRPr="00DC3207">
        <w:rPr>
          <w:rFonts w:asciiTheme="minorHAnsi" w:hAnsiTheme="minorHAnsi" w:cstheme="minorHAnsi"/>
          <w:sz w:val="22"/>
          <w:szCs w:val="22"/>
          <w:lang w:val="en-CA"/>
        </w:rPr>
        <w:t>ype: Multiple Choice</w:t>
      </w:r>
    </w:p>
    <w:p w14:paraId="34A31A27" w14:textId="77777777" w:rsidR="00F20924" w:rsidRPr="00DC3207" w:rsidRDefault="00F20924" w:rsidP="00DC3207">
      <w:pPr>
        <w:contextualSpacing/>
        <w:rPr>
          <w:rFonts w:asciiTheme="minorHAnsi" w:hAnsiTheme="minorHAnsi" w:cstheme="minorHAnsi"/>
          <w:sz w:val="22"/>
          <w:szCs w:val="22"/>
          <w:lang w:val="en-CA"/>
        </w:rPr>
      </w:pPr>
    </w:p>
    <w:p w14:paraId="702F274D" w14:textId="77777777" w:rsidR="00F20924" w:rsidRPr="00DC3207" w:rsidRDefault="00F20924" w:rsidP="00DC3207">
      <w:pPr>
        <w:contextualSpacing/>
        <w:rPr>
          <w:rFonts w:asciiTheme="minorHAnsi" w:hAnsiTheme="minorHAnsi" w:cstheme="minorHAnsi"/>
          <w:sz w:val="22"/>
          <w:szCs w:val="22"/>
          <w:lang w:val="en-CA"/>
        </w:rPr>
      </w:pPr>
    </w:p>
    <w:p w14:paraId="5C03ACB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3) Which of the following is a benefit of being an informed user of IT?</w:t>
      </w:r>
    </w:p>
    <w:p w14:paraId="14057FC9" w14:textId="77777777" w:rsidR="00F20924" w:rsidRPr="00DC3207" w:rsidRDefault="00F20924" w:rsidP="00DC3207">
      <w:pPr>
        <w:contextualSpacing/>
        <w:rPr>
          <w:rFonts w:asciiTheme="minorHAnsi" w:hAnsiTheme="minorHAnsi" w:cstheme="minorHAnsi"/>
          <w:sz w:val="22"/>
          <w:szCs w:val="22"/>
          <w:lang w:val="en-CA"/>
        </w:rPr>
      </w:pPr>
    </w:p>
    <w:p w14:paraId="3204084E" w14:textId="72A9FC3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00D76189">
        <w:rPr>
          <w:rFonts w:asciiTheme="minorHAnsi" w:hAnsiTheme="minorHAnsi" w:cstheme="minorHAnsi"/>
          <w:sz w:val="22"/>
          <w:szCs w:val="22"/>
          <w:lang w:val="en-CA"/>
        </w:rPr>
        <w:t>u</w:t>
      </w:r>
      <w:r w:rsidRPr="00DC3207">
        <w:rPr>
          <w:rFonts w:asciiTheme="minorHAnsi" w:hAnsiTheme="minorHAnsi" w:cstheme="minorHAnsi"/>
          <w:sz w:val="22"/>
          <w:szCs w:val="22"/>
          <w:lang w:val="en-CA"/>
        </w:rPr>
        <w:t>nderstanding</w:t>
      </w:r>
      <w:proofErr w:type="gramEnd"/>
      <w:r w:rsidRPr="00DC3207">
        <w:rPr>
          <w:rFonts w:asciiTheme="minorHAnsi" w:hAnsiTheme="minorHAnsi" w:cstheme="minorHAnsi"/>
          <w:sz w:val="22"/>
          <w:szCs w:val="22"/>
          <w:lang w:val="en-CA"/>
        </w:rPr>
        <w:t xml:space="preserve"> what is “behind” applications you use in your </w:t>
      </w:r>
      <w:r w:rsidRPr="0068594B">
        <w:rPr>
          <w:rFonts w:asciiTheme="minorHAnsi" w:hAnsiTheme="minorHAnsi" w:cstheme="minorHAnsi"/>
          <w:noProof/>
          <w:sz w:val="22"/>
          <w:szCs w:val="22"/>
          <w:lang w:val="en-CA"/>
        </w:rPr>
        <w:t>organization</w:t>
      </w:r>
    </w:p>
    <w:p w14:paraId="5FBF5A59" w14:textId="4FABA21B"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00D76189">
        <w:rPr>
          <w:rFonts w:asciiTheme="minorHAnsi" w:hAnsiTheme="minorHAnsi" w:cstheme="minorHAnsi"/>
          <w:sz w:val="22"/>
          <w:szCs w:val="22"/>
          <w:lang w:val="en-CA"/>
        </w:rPr>
        <w:t>p</w:t>
      </w:r>
      <w:r w:rsidRPr="00DC3207">
        <w:rPr>
          <w:rFonts w:asciiTheme="minorHAnsi" w:hAnsiTheme="minorHAnsi" w:cstheme="minorHAnsi"/>
          <w:sz w:val="22"/>
          <w:szCs w:val="22"/>
          <w:lang w:val="en-CA"/>
        </w:rPr>
        <w:t>roviding</w:t>
      </w:r>
      <w:proofErr w:type="gramEnd"/>
      <w:r w:rsidRPr="00DC3207">
        <w:rPr>
          <w:rFonts w:asciiTheme="minorHAnsi" w:hAnsiTheme="minorHAnsi" w:cstheme="minorHAnsi"/>
          <w:sz w:val="22"/>
          <w:szCs w:val="22"/>
          <w:lang w:val="en-CA"/>
        </w:rPr>
        <w:t xml:space="preserve"> input to enhance your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s applications</w:t>
      </w:r>
    </w:p>
    <w:p w14:paraId="4AF9E325" w14:textId="1782F3D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00D76189">
        <w:rPr>
          <w:rFonts w:asciiTheme="minorHAnsi" w:hAnsiTheme="minorHAnsi" w:cstheme="minorHAnsi"/>
          <w:sz w:val="22"/>
          <w:szCs w:val="22"/>
          <w:lang w:val="en-CA"/>
        </w:rPr>
        <w:t>h</w:t>
      </w:r>
      <w:r w:rsidRPr="00DC3207">
        <w:rPr>
          <w:rFonts w:asciiTheme="minorHAnsi" w:hAnsiTheme="minorHAnsi" w:cstheme="minorHAnsi"/>
          <w:sz w:val="22"/>
          <w:szCs w:val="22"/>
          <w:lang w:val="en-CA"/>
        </w:rPr>
        <w:t>elping</w:t>
      </w:r>
      <w:proofErr w:type="gramEnd"/>
      <w:r w:rsidRPr="00DC3207">
        <w:rPr>
          <w:rFonts w:asciiTheme="minorHAnsi" w:hAnsiTheme="minorHAnsi" w:cstheme="minorHAnsi"/>
          <w:sz w:val="22"/>
          <w:szCs w:val="22"/>
          <w:lang w:val="en-CA"/>
        </w:rPr>
        <w:t xml:space="preserve"> to select new applications</w:t>
      </w:r>
    </w:p>
    <w:p w14:paraId="6F8BE1F9" w14:textId="465ADDC0"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00D76189">
        <w:rPr>
          <w:rFonts w:asciiTheme="minorHAnsi" w:hAnsiTheme="minorHAnsi" w:cstheme="minorHAnsi"/>
          <w:sz w:val="22"/>
          <w:szCs w:val="22"/>
          <w:lang w:val="en-CA"/>
        </w:rPr>
        <w:t>k</w:t>
      </w:r>
      <w:r w:rsidRPr="00DC3207">
        <w:rPr>
          <w:rFonts w:asciiTheme="minorHAnsi" w:hAnsiTheme="minorHAnsi" w:cstheme="minorHAnsi"/>
          <w:sz w:val="22"/>
          <w:szCs w:val="22"/>
          <w:lang w:val="en-CA"/>
        </w:rPr>
        <w:t>eeping</w:t>
      </w:r>
      <w:proofErr w:type="gramEnd"/>
      <w:r w:rsidRPr="00DC3207">
        <w:rPr>
          <w:rFonts w:asciiTheme="minorHAnsi" w:hAnsiTheme="minorHAnsi" w:cstheme="minorHAnsi"/>
          <w:sz w:val="22"/>
          <w:szCs w:val="22"/>
          <w:lang w:val="en-CA"/>
        </w:rPr>
        <w:t xml:space="preserve"> abreast of new technologies</w:t>
      </w:r>
    </w:p>
    <w:p w14:paraId="6468FDF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All of the above</w:t>
      </w:r>
    </w:p>
    <w:p w14:paraId="2AE5193F" w14:textId="77777777" w:rsidR="00F20924" w:rsidRPr="00DC3207" w:rsidRDefault="00F20924" w:rsidP="00DC3207">
      <w:pPr>
        <w:contextualSpacing/>
        <w:rPr>
          <w:rFonts w:asciiTheme="minorHAnsi" w:hAnsiTheme="minorHAnsi" w:cstheme="minorHAnsi"/>
          <w:sz w:val="22"/>
          <w:szCs w:val="22"/>
          <w:lang w:val="en-CA"/>
        </w:rPr>
      </w:pPr>
    </w:p>
    <w:p w14:paraId="3206582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e</w:t>
      </w:r>
    </w:p>
    <w:p w14:paraId="3870E14E" w14:textId="77777777" w:rsidR="00F20924" w:rsidRPr="00DC3207" w:rsidRDefault="00F20924" w:rsidP="00DC3207">
      <w:pPr>
        <w:contextualSpacing/>
        <w:rPr>
          <w:rFonts w:asciiTheme="minorHAnsi" w:hAnsiTheme="minorHAnsi" w:cstheme="minorHAnsi"/>
          <w:sz w:val="22"/>
          <w:szCs w:val="22"/>
          <w:lang w:val="en-CA"/>
        </w:rPr>
      </w:pPr>
    </w:p>
    <w:p w14:paraId="5D8040F4"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1C48C5C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2ED7534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15A2C6A7" w14:textId="60011139"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20ABB1D0" w14:textId="03F2A964" w:rsidR="0036077E"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75D1346D" w14:textId="77777777" w:rsidR="0036077E" w:rsidRPr="00DC3207" w:rsidRDefault="0036077E" w:rsidP="00DC3207">
      <w:pPr>
        <w:contextualSpacing/>
        <w:rPr>
          <w:rFonts w:asciiTheme="minorHAnsi" w:hAnsiTheme="minorHAnsi" w:cstheme="minorHAnsi"/>
          <w:sz w:val="22"/>
          <w:szCs w:val="22"/>
          <w:lang w:val="en-CA"/>
        </w:rPr>
      </w:pPr>
    </w:p>
    <w:p w14:paraId="75D53ED1" w14:textId="77777777" w:rsidR="009D155B" w:rsidRPr="00DC3207" w:rsidRDefault="009D155B" w:rsidP="00DC3207">
      <w:pPr>
        <w:contextualSpacing/>
        <w:rPr>
          <w:rFonts w:asciiTheme="minorHAnsi" w:hAnsiTheme="minorHAnsi" w:cstheme="minorHAnsi"/>
          <w:sz w:val="22"/>
          <w:szCs w:val="22"/>
          <w:lang w:val="en-CA"/>
        </w:rPr>
      </w:pPr>
    </w:p>
    <w:p w14:paraId="10D7D6A2" w14:textId="77777777" w:rsidR="006B008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4) You should seek to be an informed user of IT because ____________.</w:t>
      </w:r>
    </w:p>
    <w:p w14:paraId="4351BE52" w14:textId="77777777" w:rsidR="006B0085" w:rsidRPr="00DC3207" w:rsidRDefault="006B0085" w:rsidP="00DC3207">
      <w:pPr>
        <w:contextualSpacing/>
        <w:rPr>
          <w:rFonts w:asciiTheme="minorHAnsi" w:hAnsiTheme="minorHAnsi" w:cstheme="minorHAnsi"/>
          <w:sz w:val="22"/>
          <w:szCs w:val="22"/>
          <w:lang w:val="en-CA"/>
        </w:rPr>
      </w:pPr>
    </w:p>
    <w:p w14:paraId="31FF35D8" w14:textId="77777777" w:rsidR="00E74DF3" w:rsidRPr="00DC3207" w:rsidRDefault="0083561E" w:rsidP="00DC3207">
      <w:pPr>
        <w:contextualSpacing/>
        <w:jc w:val="both"/>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it</w:t>
      </w:r>
      <w:proofErr w:type="gramEnd"/>
      <w:r w:rsidRPr="00DC3207">
        <w:rPr>
          <w:rFonts w:asciiTheme="minorHAnsi" w:hAnsiTheme="minorHAnsi" w:cstheme="minorHAnsi"/>
          <w:sz w:val="22"/>
          <w:szCs w:val="22"/>
          <w:lang w:val="en-CA"/>
        </w:rPr>
        <w:t xml:space="preserve"> is easy to understand how IT works</w:t>
      </w:r>
    </w:p>
    <w:p w14:paraId="26C16215" w14:textId="77777777" w:rsidR="00E74DF3" w:rsidRPr="00DC3207" w:rsidRDefault="0083561E" w:rsidP="00DC3207">
      <w:pPr>
        <w:contextualSpacing/>
        <w:jc w:val="both"/>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you</w:t>
      </w:r>
      <w:proofErr w:type="gramEnd"/>
      <w:r w:rsidRPr="00DC3207">
        <w:rPr>
          <w:rFonts w:asciiTheme="minorHAnsi" w:hAnsiTheme="minorHAnsi" w:cstheme="minorHAnsi"/>
          <w:sz w:val="22"/>
          <w:szCs w:val="22"/>
          <w:lang w:val="en-CA"/>
        </w:rPr>
        <w:t xml:space="preserve"> could end up working in the IT department in your </w:t>
      </w:r>
      <w:r w:rsidRPr="0068594B">
        <w:rPr>
          <w:rFonts w:asciiTheme="minorHAnsi" w:hAnsiTheme="minorHAnsi" w:cstheme="minorHAnsi"/>
          <w:noProof/>
          <w:sz w:val="22"/>
          <w:szCs w:val="22"/>
          <w:lang w:val="en-CA"/>
        </w:rPr>
        <w:t>organization</w:t>
      </w:r>
    </w:p>
    <w:p w14:paraId="63DC8576" w14:textId="77777777" w:rsidR="00E74DF3" w:rsidRPr="00DC3207" w:rsidRDefault="0083561E" w:rsidP="00DC3207">
      <w:pPr>
        <w:contextualSpacing/>
        <w:jc w:val="both"/>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everyone</w:t>
      </w:r>
      <w:proofErr w:type="gramEnd"/>
      <w:r w:rsidRPr="00DC3207">
        <w:rPr>
          <w:rFonts w:asciiTheme="minorHAnsi" w:hAnsiTheme="minorHAnsi" w:cstheme="minorHAnsi"/>
          <w:sz w:val="22"/>
          <w:szCs w:val="22"/>
          <w:lang w:val="en-CA"/>
        </w:rPr>
        <w:t xml:space="preserve"> uses IT</w:t>
      </w:r>
    </w:p>
    <w:p w14:paraId="1DF8E4CC" w14:textId="77777777" w:rsidR="00E74DF3"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you</w:t>
      </w:r>
      <w:proofErr w:type="gramEnd"/>
      <w:r w:rsidRPr="00DC3207">
        <w:rPr>
          <w:rFonts w:asciiTheme="minorHAnsi" w:hAnsiTheme="minorHAnsi" w:cstheme="minorHAnsi"/>
          <w:sz w:val="22"/>
          <w:szCs w:val="22"/>
          <w:lang w:val="en-CA"/>
        </w:rPr>
        <w:t xml:space="preserve"> will be in a position to enhance the quality of IT applications</w:t>
      </w:r>
    </w:p>
    <w:p w14:paraId="706E3348" w14:textId="77777777" w:rsidR="006B1566" w:rsidRPr="00DC3207" w:rsidRDefault="006B1566" w:rsidP="00DC3207">
      <w:pPr>
        <w:contextualSpacing/>
        <w:rPr>
          <w:rFonts w:asciiTheme="minorHAnsi" w:hAnsiTheme="minorHAnsi" w:cstheme="minorHAnsi"/>
          <w:sz w:val="22"/>
          <w:szCs w:val="22"/>
          <w:lang w:val="en-CA"/>
        </w:rPr>
      </w:pPr>
    </w:p>
    <w:p w14:paraId="4EB254CE" w14:textId="77777777" w:rsidR="006B156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d</w:t>
      </w:r>
    </w:p>
    <w:p w14:paraId="2A6C4239" w14:textId="77777777" w:rsidR="00D377E1" w:rsidRPr="00DC3207" w:rsidRDefault="00D377E1" w:rsidP="00DC3207">
      <w:pPr>
        <w:contextualSpacing/>
        <w:rPr>
          <w:rFonts w:asciiTheme="minorHAnsi" w:hAnsiTheme="minorHAnsi" w:cstheme="minorHAnsi"/>
          <w:sz w:val="22"/>
          <w:szCs w:val="22"/>
          <w:lang w:val="en-CA"/>
        </w:rPr>
      </w:pPr>
    </w:p>
    <w:p w14:paraId="163540F4"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1409859E" w14:textId="77777777" w:rsidR="006B156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4C57C1FC" w14:textId="77777777" w:rsidR="00341E18"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5DB9B43E" w14:textId="23FEAFE5"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3844843E" w14:textId="0F590C31" w:rsidR="006B1566"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37921092" w14:textId="77777777" w:rsidR="006B1566" w:rsidRPr="00DC3207" w:rsidRDefault="006B1566" w:rsidP="00DC3207">
      <w:pPr>
        <w:contextualSpacing/>
        <w:rPr>
          <w:rFonts w:asciiTheme="minorHAnsi" w:hAnsiTheme="minorHAnsi" w:cstheme="minorHAnsi"/>
          <w:sz w:val="22"/>
          <w:szCs w:val="22"/>
          <w:lang w:val="en-CA"/>
        </w:rPr>
      </w:pPr>
    </w:p>
    <w:p w14:paraId="799286E7" w14:textId="77777777" w:rsidR="00665A5A" w:rsidRPr="00DC3207" w:rsidRDefault="00665A5A" w:rsidP="00DC3207">
      <w:pPr>
        <w:contextualSpacing/>
        <w:rPr>
          <w:rFonts w:asciiTheme="minorHAnsi" w:hAnsiTheme="minorHAnsi" w:cstheme="minorHAnsi"/>
          <w:sz w:val="22"/>
          <w:szCs w:val="22"/>
          <w:lang w:val="en-CA"/>
        </w:rPr>
      </w:pPr>
    </w:p>
    <w:p w14:paraId="054E5245" w14:textId="26F9EDB0"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5) The title of the executive who is in charge of the people, who design and build information</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systems, the people who use those systems, and the people responsible for managing those systems is the</w:t>
      </w:r>
    </w:p>
    <w:p w14:paraId="28B6C868" w14:textId="77777777" w:rsidR="00F20924" w:rsidRPr="00DC3207" w:rsidRDefault="00F20924" w:rsidP="00DC3207">
      <w:pPr>
        <w:contextualSpacing/>
        <w:rPr>
          <w:rFonts w:asciiTheme="minorHAnsi" w:hAnsiTheme="minorHAnsi" w:cstheme="minorHAnsi"/>
          <w:sz w:val="22"/>
          <w:szCs w:val="22"/>
          <w:lang w:val="en-CA"/>
        </w:rPr>
      </w:pPr>
    </w:p>
    <w:p w14:paraId="0732FF1F" w14:textId="5D2031BB"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CEO</w:t>
      </w:r>
      <w:r w:rsidR="00D76189">
        <w:rPr>
          <w:rFonts w:asciiTheme="minorHAnsi" w:hAnsiTheme="minorHAnsi" w:cstheme="minorHAnsi"/>
          <w:sz w:val="22"/>
          <w:szCs w:val="22"/>
          <w:lang w:val="en-CA"/>
        </w:rPr>
        <w:t>.</w:t>
      </w:r>
    </w:p>
    <w:p w14:paraId="4A720AB9" w14:textId="3720C700"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CFO</w:t>
      </w:r>
      <w:r w:rsidR="00D76189">
        <w:rPr>
          <w:rFonts w:asciiTheme="minorHAnsi" w:hAnsiTheme="minorHAnsi" w:cstheme="minorHAnsi"/>
          <w:sz w:val="22"/>
          <w:szCs w:val="22"/>
          <w:lang w:val="en-CA"/>
        </w:rPr>
        <w:t>.</w:t>
      </w:r>
    </w:p>
    <w:p w14:paraId="14123978" w14:textId="7F7F0C55"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CIO</w:t>
      </w:r>
      <w:r w:rsidR="00D76189">
        <w:rPr>
          <w:rFonts w:asciiTheme="minorHAnsi" w:hAnsiTheme="minorHAnsi" w:cstheme="minorHAnsi"/>
          <w:sz w:val="22"/>
          <w:szCs w:val="22"/>
          <w:lang w:val="en-CA"/>
        </w:rPr>
        <w:t>.</w:t>
      </w:r>
    </w:p>
    <w:p w14:paraId="1A337767" w14:textId="48092811" w:rsidR="00F20924" w:rsidRPr="00DC3207" w:rsidRDefault="00D950C2"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CIS</w:t>
      </w:r>
      <w:r w:rsidR="00D76189">
        <w:rPr>
          <w:rFonts w:asciiTheme="minorHAnsi" w:hAnsiTheme="minorHAnsi" w:cstheme="minorHAnsi"/>
          <w:sz w:val="22"/>
          <w:szCs w:val="22"/>
          <w:lang w:val="en-CA"/>
        </w:rPr>
        <w:t>.</w:t>
      </w:r>
    </w:p>
    <w:p w14:paraId="437876D8" w14:textId="2252F283"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CIT</w:t>
      </w:r>
      <w:r w:rsidR="00D76189">
        <w:rPr>
          <w:rFonts w:asciiTheme="minorHAnsi" w:hAnsiTheme="minorHAnsi" w:cstheme="minorHAnsi"/>
          <w:sz w:val="22"/>
          <w:szCs w:val="22"/>
          <w:lang w:val="en-CA"/>
        </w:rPr>
        <w:t>.</w:t>
      </w:r>
    </w:p>
    <w:p w14:paraId="7F7420CB" w14:textId="77777777" w:rsidR="00F20924" w:rsidRPr="00DC3207" w:rsidRDefault="00F20924" w:rsidP="00DC3207">
      <w:pPr>
        <w:contextualSpacing/>
        <w:rPr>
          <w:rFonts w:asciiTheme="minorHAnsi" w:hAnsiTheme="minorHAnsi" w:cstheme="minorHAnsi"/>
          <w:sz w:val="22"/>
          <w:szCs w:val="22"/>
          <w:lang w:val="en-CA"/>
        </w:rPr>
      </w:pPr>
    </w:p>
    <w:p w14:paraId="251B144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1AE54CBF" w14:textId="77777777" w:rsidR="00F20924" w:rsidRPr="00DC3207" w:rsidRDefault="00F20924" w:rsidP="00DC3207">
      <w:pPr>
        <w:contextualSpacing/>
        <w:rPr>
          <w:rFonts w:asciiTheme="minorHAnsi" w:hAnsiTheme="minorHAnsi" w:cstheme="minorHAnsi"/>
          <w:sz w:val="22"/>
          <w:szCs w:val="22"/>
          <w:lang w:val="en-CA"/>
        </w:rPr>
      </w:pPr>
    </w:p>
    <w:p w14:paraId="69BDFF45"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38F6E9A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736DD77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57EF2A52" w14:textId="7CAEA527"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D377A03" w14:textId="29326731"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24507FFC" w14:textId="77777777" w:rsidR="00F20924" w:rsidRPr="00DC3207" w:rsidRDefault="00F20924" w:rsidP="00DC3207">
      <w:pPr>
        <w:contextualSpacing/>
        <w:rPr>
          <w:rFonts w:asciiTheme="minorHAnsi" w:hAnsiTheme="minorHAnsi" w:cstheme="minorHAnsi"/>
          <w:sz w:val="22"/>
          <w:szCs w:val="22"/>
          <w:lang w:val="en-CA"/>
        </w:rPr>
      </w:pPr>
    </w:p>
    <w:p w14:paraId="3F4AB78B" w14:textId="77777777" w:rsidR="00665A5A" w:rsidRPr="00DC3207" w:rsidRDefault="00665A5A" w:rsidP="00DC3207">
      <w:pPr>
        <w:contextualSpacing/>
        <w:rPr>
          <w:rFonts w:asciiTheme="minorHAnsi" w:hAnsiTheme="minorHAnsi" w:cstheme="minorHAnsi"/>
          <w:sz w:val="22"/>
          <w:szCs w:val="22"/>
          <w:lang w:val="en-CA"/>
        </w:rPr>
      </w:pPr>
    </w:p>
    <w:p w14:paraId="307036E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6) What does a systems analyst do?</w:t>
      </w:r>
    </w:p>
    <w:p w14:paraId="5BF6E281" w14:textId="77777777" w:rsidR="00F20924" w:rsidRPr="00DC3207" w:rsidRDefault="00F20924" w:rsidP="00DC3207">
      <w:pPr>
        <w:contextualSpacing/>
        <w:rPr>
          <w:rFonts w:asciiTheme="minorHAnsi" w:hAnsiTheme="minorHAnsi" w:cstheme="minorHAnsi"/>
          <w:sz w:val="22"/>
          <w:szCs w:val="22"/>
          <w:lang w:val="en-CA"/>
        </w:rPr>
      </w:pPr>
    </w:p>
    <w:p w14:paraId="295C5D9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Manages an IS service</w:t>
      </w:r>
    </w:p>
    <w:p w14:paraId="577FEEFB" w14:textId="0DAD8C4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Writes computer code</w:t>
      </w:r>
    </w:p>
    <w:p w14:paraId="61FFEDB2" w14:textId="55EC6D71"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c) Determines information requirements and technical specifications for new applications</w:t>
      </w:r>
    </w:p>
    <w:p w14:paraId="324EAFB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Forecasts technology trends</w:t>
      </w:r>
    </w:p>
    <w:p w14:paraId="0FB6CD9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Creates Web sites and pages</w:t>
      </w:r>
    </w:p>
    <w:p w14:paraId="72FA5E8A" w14:textId="77777777" w:rsidR="00F20924" w:rsidRPr="00DC3207" w:rsidRDefault="00F20924" w:rsidP="00DC3207">
      <w:pPr>
        <w:contextualSpacing/>
        <w:rPr>
          <w:rFonts w:asciiTheme="minorHAnsi" w:hAnsiTheme="minorHAnsi" w:cstheme="minorHAnsi"/>
          <w:sz w:val="22"/>
          <w:szCs w:val="22"/>
          <w:lang w:val="en-CA"/>
        </w:rPr>
      </w:pPr>
    </w:p>
    <w:p w14:paraId="0A09CCE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350725B8" w14:textId="77777777" w:rsidR="00F20924" w:rsidRPr="00DC3207" w:rsidRDefault="00F20924" w:rsidP="00DC3207">
      <w:pPr>
        <w:contextualSpacing/>
        <w:rPr>
          <w:rFonts w:asciiTheme="minorHAnsi" w:hAnsiTheme="minorHAnsi" w:cstheme="minorHAnsi"/>
          <w:sz w:val="22"/>
          <w:szCs w:val="22"/>
          <w:lang w:val="en-CA"/>
        </w:rPr>
      </w:pPr>
    </w:p>
    <w:p w14:paraId="6E3ECF38" w14:textId="77777777" w:rsidR="009D155B" w:rsidRPr="00DC3207" w:rsidRDefault="009D155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7AA08D3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9D155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7C55F97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094FB0D5" w14:textId="5302B58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13F9F30" w14:textId="6A2F7179"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0CADD0A" w14:textId="77777777" w:rsidR="009E6A05" w:rsidRPr="00DC3207" w:rsidRDefault="009E6A05" w:rsidP="00DC3207">
      <w:pPr>
        <w:contextualSpacing/>
        <w:rPr>
          <w:rFonts w:asciiTheme="minorHAnsi" w:hAnsiTheme="minorHAnsi" w:cstheme="minorHAnsi"/>
          <w:sz w:val="22"/>
          <w:szCs w:val="22"/>
          <w:lang w:val="en-CA"/>
        </w:rPr>
      </w:pPr>
    </w:p>
    <w:p w14:paraId="518E91FD" w14:textId="77777777" w:rsidR="00665A5A" w:rsidRPr="00DC3207" w:rsidRDefault="00665A5A" w:rsidP="00DC3207">
      <w:pPr>
        <w:contextualSpacing/>
        <w:rPr>
          <w:rFonts w:asciiTheme="minorHAnsi" w:hAnsiTheme="minorHAnsi" w:cstheme="minorHAnsi"/>
          <w:sz w:val="22"/>
          <w:szCs w:val="22"/>
          <w:lang w:val="en-CA"/>
        </w:rPr>
      </w:pPr>
    </w:p>
    <w:p w14:paraId="65836A14"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7) An emerging technologies manager ____</w:t>
      </w:r>
      <w:r w:rsidR="007F6B66" w:rsidRPr="00DC3207">
        <w:rPr>
          <w:rFonts w:asciiTheme="minorHAnsi" w:hAnsiTheme="minorHAnsi" w:cstheme="minorHAnsi"/>
          <w:sz w:val="22"/>
          <w:szCs w:val="22"/>
          <w:lang w:val="en-CA"/>
        </w:rPr>
        <w:t>______</w:t>
      </w:r>
      <w:r w:rsidRPr="00DC3207">
        <w:rPr>
          <w:rFonts w:asciiTheme="minorHAnsi" w:hAnsiTheme="minorHAnsi" w:cstheme="minorHAnsi"/>
          <w:sz w:val="22"/>
          <w:szCs w:val="22"/>
          <w:lang w:val="en-CA"/>
        </w:rPr>
        <w:t>_.</w:t>
      </w:r>
    </w:p>
    <w:p w14:paraId="7D8972EE" w14:textId="77777777" w:rsidR="009E6A05" w:rsidRPr="00DC3207" w:rsidRDefault="009E6A05" w:rsidP="00DC3207">
      <w:pPr>
        <w:contextualSpacing/>
        <w:rPr>
          <w:rFonts w:asciiTheme="minorHAnsi" w:hAnsiTheme="minorHAnsi" w:cstheme="minorHAnsi"/>
          <w:sz w:val="22"/>
          <w:szCs w:val="22"/>
          <w:lang w:val="en-CA"/>
        </w:rPr>
      </w:pPr>
    </w:p>
    <w:p w14:paraId="1D0B035B" w14:textId="39211E9A"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evaluates</w:t>
      </w:r>
      <w:proofErr w:type="gramEnd"/>
      <w:r w:rsidRPr="00DC3207">
        <w:rPr>
          <w:rFonts w:asciiTheme="minorHAnsi" w:hAnsiTheme="minorHAnsi" w:cstheme="minorHAnsi"/>
          <w:sz w:val="22"/>
          <w:szCs w:val="22"/>
          <w:lang w:val="en-CA"/>
        </w:rPr>
        <w:t xml:space="preserve"> new technologies</w:t>
      </w:r>
    </w:p>
    <w:p w14:paraId="4A8C8D4E"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manages</w:t>
      </w:r>
      <w:proofErr w:type="gramEnd"/>
      <w:r w:rsidRPr="00DC3207">
        <w:rPr>
          <w:rFonts w:asciiTheme="minorHAnsi" w:hAnsiTheme="minorHAnsi" w:cstheme="minorHAnsi"/>
          <w:sz w:val="22"/>
          <w:szCs w:val="22"/>
          <w:lang w:val="en-CA"/>
        </w:rPr>
        <w:t xml:space="preserve"> data networks</w:t>
      </w:r>
    </w:p>
    <w:p w14:paraId="0D15BB9C"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manages</w:t>
      </w:r>
      <w:proofErr w:type="gramEnd"/>
      <w:r w:rsidRPr="00DC3207">
        <w:rPr>
          <w:rFonts w:asciiTheme="minorHAnsi" w:hAnsiTheme="minorHAnsi" w:cstheme="minorHAnsi"/>
          <w:sz w:val="22"/>
          <w:szCs w:val="22"/>
          <w:lang w:val="en-CA"/>
        </w:rPr>
        <w:t xml:space="preserve"> the ethical and legal use of information systems</w:t>
      </w:r>
    </w:p>
    <w:p w14:paraId="15CB1416" w14:textId="77777777" w:rsidR="009E6A05" w:rsidRPr="00DC3207" w:rsidRDefault="0083561E" w:rsidP="00DC3207">
      <w:pPr>
        <w:contextualSpacing/>
        <w:rPr>
          <w:rFonts w:asciiTheme="minorHAnsi" w:hAnsiTheme="minorHAnsi" w:cstheme="minorHAnsi"/>
          <w:sz w:val="22"/>
          <w:szCs w:val="22"/>
          <w:lang w:val="en-CA"/>
        </w:rPr>
      </w:pPr>
      <w:proofErr w:type="gramStart"/>
      <w:r w:rsidRPr="00DC3207">
        <w:rPr>
          <w:rFonts w:asciiTheme="minorHAnsi" w:hAnsiTheme="minorHAnsi" w:cstheme="minorHAnsi"/>
          <w:sz w:val="22"/>
          <w:szCs w:val="22"/>
          <w:lang w:val="en-CA"/>
        </w:rPr>
        <w:t>d</w:t>
      </w:r>
      <w:proofErr w:type="gramEnd"/>
      <w:r w:rsidRPr="00DC3207">
        <w:rPr>
          <w:rFonts w:asciiTheme="minorHAnsi" w:hAnsiTheme="minorHAnsi" w:cstheme="minorHAnsi"/>
          <w:sz w:val="22"/>
          <w:szCs w:val="22"/>
          <w:lang w:val="en-CA"/>
        </w:rPr>
        <w:t>) is responsible for strategic planning</w:t>
      </w:r>
    </w:p>
    <w:p w14:paraId="2ACE3D40"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creates</w:t>
      </w:r>
      <w:proofErr w:type="gramEnd"/>
      <w:r w:rsidRPr="00DC3207">
        <w:rPr>
          <w:rFonts w:asciiTheme="minorHAnsi" w:hAnsiTheme="minorHAnsi" w:cstheme="minorHAnsi"/>
          <w:sz w:val="22"/>
          <w:szCs w:val="22"/>
          <w:lang w:val="en-CA"/>
        </w:rPr>
        <w:t xml:space="preserve"> the Web sites and pages</w:t>
      </w:r>
    </w:p>
    <w:p w14:paraId="45108F00" w14:textId="77777777" w:rsidR="009E6A05" w:rsidRPr="00DC3207" w:rsidRDefault="009E6A05" w:rsidP="00DC3207">
      <w:pPr>
        <w:contextualSpacing/>
        <w:rPr>
          <w:rFonts w:asciiTheme="minorHAnsi" w:hAnsiTheme="minorHAnsi" w:cstheme="minorHAnsi"/>
          <w:sz w:val="22"/>
          <w:szCs w:val="22"/>
          <w:lang w:val="en-CA"/>
        </w:rPr>
      </w:pPr>
    </w:p>
    <w:p w14:paraId="274AC92B"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a</w:t>
      </w:r>
    </w:p>
    <w:p w14:paraId="7B144C1C" w14:textId="77777777" w:rsidR="009E6A05" w:rsidRPr="00DC3207" w:rsidRDefault="009E6A05" w:rsidP="00DC3207">
      <w:pPr>
        <w:contextualSpacing/>
        <w:rPr>
          <w:rFonts w:asciiTheme="minorHAnsi" w:hAnsiTheme="minorHAnsi" w:cstheme="minorHAnsi"/>
          <w:sz w:val="22"/>
          <w:szCs w:val="22"/>
          <w:lang w:val="en-CA"/>
        </w:rPr>
      </w:pPr>
    </w:p>
    <w:p w14:paraId="54B8D80A" w14:textId="77777777" w:rsidR="003A19E6" w:rsidRPr="00DC3207" w:rsidRDefault="003A19E6"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5244D9DD" w14:textId="77777777" w:rsidR="00EE5F5F"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3666D225" w14:textId="77777777" w:rsidR="009E6A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2198ADA2" w14:textId="29FA559B"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24C93AD0" w14:textId="237ABAF8"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56E2039F" w14:textId="77777777" w:rsidR="001312B5" w:rsidRPr="00DC3207" w:rsidRDefault="001312B5" w:rsidP="00DC3207">
      <w:pPr>
        <w:contextualSpacing/>
        <w:rPr>
          <w:rFonts w:asciiTheme="minorHAnsi" w:hAnsiTheme="minorHAnsi" w:cstheme="minorHAnsi"/>
          <w:sz w:val="22"/>
          <w:szCs w:val="22"/>
          <w:lang w:val="en-CA"/>
        </w:rPr>
      </w:pPr>
    </w:p>
    <w:p w14:paraId="37B1BE3C" w14:textId="77777777" w:rsidR="009E6A05" w:rsidRPr="00DC3207" w:rsidRDefault="009E6A05" w:rsidP="00DC3207">
      <w:pPr>
        <w:contextualSpacing/>
        <w:rPr>
          <w:rFonts w:asciiTheme="minorHAnsi" w:hAnsiTheme="minorHAnsi" w:cstheme="minorHAnsi"/>
          <w:sz w:val="22"/>
          <w:szCs w:val="22"/>
          <w:lang w:val="en-CA"/>
        </w:rPr>
      </w:pPr>
    </w:p>
    <w:p w14:paraId="38DBC49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8) Which of the following statements concerning the complexity of management of information resources is not true?</w:t>
      </w:r>
    </w:p>
    <w:p w14:paraId="62127314" w14:textId="77777777" w:rsidR="00F20924" w:rsidRPr="00DC3207" w:rsidRDefault="00F20924" w:rsidP="00DC3207">
      <w:pPr>
        <w:contextualSpacing/>
        <w:rPr>
          <w:rFonts w:asciiTheme="minorHAnsi" w:hAnsiTheme="minorHAnsi" w:cstheme="minorHAnsi"/>
          <w:sz w:val="22"/>
          <w:szCs w:val="22"/>
          <w:lang w:val="en-CA"/>
        </w:rPr>
      </w:pPr>
    </w:p>
    <w:p w14:paraId="78D5C15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Information systems have an enormous strategic value with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 xml:space="preserve"> and therefore firms rely on them heavily. </w:t>
      </w:r>
    </w:p>
    <w:p w14:paraId="3B68440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Information systems are expensive to acquire, operate, and maintain.</w:t>
      </w:r>
    </w:p>
    <w:p w14:paraId="2A07D8A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Computers are </w:t>
      </w:r>
      <w:r w:rsidRPr="0068594B">
        <w:rPr>
          <w:rFonts w:asciiTheme="minorHAnsi" w:hAnsiTheme="minorHAnsi" w:cstheme="minorHAnsi"/>
          <w:noProof/>
          <w:sz w:val="22"/>
          <w:szCs w:val="22"/>
          <w:lang w:val="en-CA"/>
        </w:rPr>
        <w:t>decentralized</w:t>
      </w:r>
      <w:r w:rsidRPr="00DC3207">
        <w:rPr>
          <w:rFonts w:asciiTheme="minorHAnsi" w:hAnsiTheme="minorHAnsi" w:cstheme="minorHAnsi"/>
          <w:sz w:val="22"/>
          <w:szCs w:val="22"/>
          <w:lang w:val="en-CA"/>
        </w:rPr>
        <w:t xml:space="preserve"> throughout th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 which makes it harder to manage.</w:t>
      </w:r>
    </w:p>
    <w:p w14:paraId="0A104DE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Managing mainframes has become more difficult.</w:t>
      </w:r>
    </w:p>
    <w:p w14:paraId="2E893D5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Managing information resources is divided between the MIS department and end users and there is no standard way to divide responsibility between them.</w:t>
      </w:r>
    </w:p>
    <w:p w14:paraId="6203ACDD" w14:textId="77777777" w:rsidR="00F20924" w:rsidRPr="00DC3207" w:rsidRDefault="00F20924" w:rsidP="00DC3207">
      <w:pPr>
        <w:contextualSpacing/>
        <w:rPr>
          <w:rFonts w:asciiTheme="minorHAnsi" w:hAnsiTheme="minorHAnsi" w:cstheme="minorHAnsi"/>
          <w:sz w:val="22"/>
          <w:szCs w:val="22"/>
          <w:lang w:val="en-CA"/>
        </w:rPr>
      </w:pPr>
    </w:p>
    <w:p w14:paraId="420B8E3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d</w:t>
      </w:r>
    </w:p>
    <w:p w14:paraId="505B144A" w14:textId="77777777" w:rsidR="00F20924" w:rsidRPr="00DC3207" w:rsidRDefault="00F20924" w:rsidP="00DC3207">
      <w:pPr>
        <w:contextualSpacing/>
        <w:rPr>
          <w:rFonts w:asciiTheme="minorHAnsi" w:hAnsiTheme="minorHAnsi" w:cstheme="minorHAnsi"/>
          <w:sz w:val="22"/>
          <w:szCs w:val="22"/>
          <w:lang w:val="en-CA"/>
        </w:rPr>
      </w:pPr>
    </w:p>
    <w:p w14:paraId="51264BF3" w14:textId="77777777" w:rsidR="003A19E6" w:rsidRPr="00DC3207" w:rsidRDefault="003A19E6"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453C86CA" w14:textId="77777777" w:rsidR="00231D0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3E0BC13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Section Reference: 1.1 Why Should I Study Information Systems?</w:t>
      </w:r>
    </w:p>
    <w:p w14:paraId="6400EA12" w14:textId="03B2EE2F"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705A546" w14:textId="15AEA5C0"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7EA22E31" w14:textId="77777777" w:rsidR="0036077E" w:rsidRPr="00DC3207" w:rsidRDefault="0036077E" w:rsidP="00DC3207">
      <w:pPr>
        <w:contextualSpacing/>
        <w:rPr>
          <w:rFonts w:asciiTheme="minorHAnsi" w:hAnsiTheme="minorHAnsi" w:cstheme="minorHAnsi"/>
          <w:sz w:val="22"/>
          <w:szCs w:val="22"/>
          <w:lang w:val="en-CA"/>
        </w:rPr>
      </w:pPr>
    </w:p>
    <w:p w14:paraId="2ED2FDBF" w14:textId="77777777" w:rsidR="00665A5A" w:rsidRPr="00DC3207" w:rsidRDefault="00665A5A" w:rsidP="00DC3207">
      <w:pPr>
        <w:contextualSpacing/>
        <w:rPr>
          <w:rFonts w:asciiTheme="minorHAnsi" w:hAnsiTheme="minorHAnsi" w:cstheme="minorHAnsi"/>
          <w:sz w:val="22"/>
          <w:szCs w:val="22"/>
          <w:lang w:val="en-CA"/>
        </w:rPr>
      </w:pPr>
    </w:p>
    <w:p w14:paraId="6F5D4A3F" w14:textId="77777777" w:rsidR="00E74DF3"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39) _________ is a traditional function of the MIS Department.</w:t>
      </w:r>
    </w:p>
    <w:p w14:paraId="68F64620" w14:textId="77777777" w:rsidR="00E74DF3" w:rsidRPr="00DC3207" w:rsidRDefault="00E74DF3" w:rsidP="00DC3207">
      <w:pPr>
        <w:contextualSpacing/>
        <w:rPr>
          <w:rFonts w:asciiTheme="minorHAnsi" w:hAnsiTheme="minorHAnsi" w:cstheme="minorHAnsi"/>
          <w:sz w:val="22"/>
          <w:szCs w:val="22"/>
          <w:lang w:val="en-CA"/>
        </w:rPr>
      </w:pPr>
    </w:p>
    <w:p w14:paraId="4AED218D" w14:textId="77777777" w:rsidR="00E74DF3"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Managing system integration including the Internet, intranets, and extranets</w:t>
      </w:r>
    </w:p>
    <w:p w14:paraId="062CF598" w14:textId="77777777" w:rsidR="00E74DF3"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Educating the non-MIS managers about IT</w:t>
      </w:r>
    </w:p>
    <w:p w14:paraId="05D673C2" w14:textId="77777777" w:rsidR="00E74DF3"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Providing technical services</w:t>
      </w:r>
    </w:p>
    <w:p w14:paraId="0F237B0C" w14:textId="77777777" w:rsidR="00E74DF3"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Creating business alliances with business partners</w:t>
      </w:r>
    </w:p>
    <w:p w14:paraId="5F343D38" w14:textId="77777777" w:rsidR="006B0085" w:rsidRPr="00DC3207" w:rsidRDefault="006B0085" w:rsidP="00DC3207">
      <w:pPr>
        <w:contextualSpacing/>
        <w:rPr>
          <w:rFonts w:asciiTheme="minorHAnsi" w:hAnsiTheme="minorHAnsi" w:cstheme="minorHAnsi"/>
          <w:sz w:val="22"/>
          <w:szCs w:val="22"/>
          <w:lang w:val="en-CA"/>
        </w:rPr>
      </w:pPr>
    </w:p>
    <w:p w14:paraId="721D8095" w14:textId="77777777" w:rsidR="006B008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70DABBE7" w14:textId="77777777" w:rsidR="00D377E1" w:rsidRPr="00DC3207" w:rsidRDefault="00D377E1" w:rsidP="00DC3207">
      <w:pPr>
        <w:contextualSpacing/>
        <w:rPr>
          <w:rFonts w:asciiTheme="minorHAnsi" w:hAnsiTheme="minorHAnsi" w:cstheme="minorHAnsi"/>
          <w:sz w:val="22"/>
          <w:szCs w:val="22"/>
          <w:lang w:val="en-CA"/>
        </w:rPr>
      </w:pPr>
    </w:p>
    <w:p w14:paraId="12677CCA" w14:textId="77777777" w:rsidR="003A19E6" w:rsidRPr="00DC3207" w:rsidRDefault="003A19E6"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272B0C34" w14:textId="77777777" w:rsidR="00231D0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397FF0EC" w14:textId="77777777" w:rsidR="00341E18"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7C4A52E4" w14:textId="02683082"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1C7A3C9F" w14:textId="439AF942" w:rsidR="006B0085"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8746140" w14:textId="77777777" w:rsidR="00F20924" w:rsidRPr="00DC3207" w:rsidRDefault="00F20924" w:rsidP="00DC3207">
      <w:pPr>
        <w:contextualSpacing/>
        <w:rPr>
          <w:rFonts w:asciiTheme="minorHAnsi" w:hAnsiTheme="minorHAnsi" w:cstheme="minorHAnsi"/>
          <w:sz w:val="22"/>
          <w:szCs w:val="22"/>
          <w:lang w:val="en-CA"/>
        </w:rPr>
      </w:pPr>
    </w:p>
    <w:p w14:paraId="43C3A4A6" w14:textId="77777777" w:rsidR="00665A5A" w:rsidRPr="00DC3207" w:rsidRDefault="00665A5A" w:rsidP="00DC3207">
      <w:pPr>
        <w:contextualSpacing/>
        <w:rPr>
          <w:rFonts w:asciiTheme="minorHAnsi" w:hAnsiTheme="minorHAnsi" w:cstheme="minorHAnsi"/>
          <w:sz w:val="22"/>
          <w:szCs w:val="22"/>
          <w:lang w:val="en-CA"/>
        </w:rPr>
      </w:pPr>
    </w:p>
    <w:p w14:paraId="43904A5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40) Which of the following is the correct hierarchy from the lowest level to the highest level?</w:t>
      </w:r>
    </w:p>
    <w:p w14:paraId="118019B6" w14:textId="77777777" w:rsidR="00F20924" w:rsidRPr="00DC3207" w:rsidRDefault="00F20924" w:rsidP="00DC3207">
      <w:pPr>
        <w:contextualSpacing/>
        <w:rPr>
          <w:rFonts w:asciiTheme="minorHAnsi" w:hAnsiTheme="minorHAnsi" w:cstheme="minorHAnsi"/>
          <w:sz w:val="22"/>
          <w:szCs w:val="22"/>
          <w:lang w:val="en-CA"/>
        </w:rPr>
      </w:pPr>
    </w:p>
    <w:p w14:paraId="7A67207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knowledge</w:t>
      </w:r>
      <w:proofErr w:type="gramEnd"/>
      <w:r w:rsidRPr="00DC3207">
        <w:rPr>
          <w:rFonts w:asciiTheme="minorHAnsi" w:hAnsiTheme="minorHAnsi" w:cstheme="minorHAnsi"/>
          <w:sz w:val="22"/>
          <w:szCs w:val="22"/>
          <w:lang w:val="en-CA"/>
        </w:rPr>
        <w:t>, information, data</w:t>
      </w:r>
    </w:p>
    <w:p w14:paraId="6156AFF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information</w:t>
      </w:r>
      <w:proofErr w:type="gramEnd"/>
      <w:r w:rsidRPr="00DC3207">
        <w:rPr>
          <w:rFonts w:asciiTheme="minorHAnsi" w:hAnsiTheme="minorHAnsi" w:cstheme="minorHAnsi"/>
          <w:sz w:val="22"/>
          <w:szCs w:val="22"/>
          <w:lang w:val="en-CA"/>
        </w:rPr>
        <w:t>, data, knowledge</w:t>
      </w:r>
    </w:p>
    <w:p w14:paraId="55AA162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data</w:t>
      </w:r>
      <w:proofErr w:type="gramEnd"/>
      <w:r w:rsidRPr="00DC3207">
        <w:rPr>
          <w:rFonts w:asciiTheme="minorHAnsi" w:hAnsiTheme="minorHAnsi" w:cstheme="minorHAnsi"/>
          <w:sz w:val="22"/>
          <w:szCs w:val="22"/>
          <w:lang w:val="en-CA"/>
        </w:rPr>
        <w:t>, information, knowledge</w:t>
      </w:r>
    </w:p>
    <w:p w14:paraId="792104E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data</w:t>
      </w:r>
      <w:proofErr w:type="gramEnd"/>
      <w:r w:rsidRPr="00DC3207">
        <w:rPr>
          <w:rFonts w:asciiTheme="minorHAnsi" w:hAnsiTheme="minorHAnsi" w:cstheme="minorHAnsi"/>
          <w:sz w:val="22"/>
          <w:szCs w:val="22"/>
          <w:lang w:val="en-CA"/>
        </w:rPr>
        <w:t>, experience, information</w:t>
      </w:r>
    </w:p>
    <w:p w14:paraId="02C5DBE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information</w:t>
      </w:r>
      <w:proofErr w:type="gramEnd"/>
      <w:r w:rsidRPr="00DC3207">
        <w:rPr>
          <w:rFonts w:asciiTheme="minorHAnsi" w:hAnsiTheme="minorHAnsi" w:cstheme="minorHAnsi"/>
          <w:sz w:val="22"/>
          <w:szCs w:val="22"/>
          <w:lang w:val="en-CA"/>
        </w:rPr>
        <w:t>, experience, wisdom</w:t>
      </w:r>
    </w:p>
    <w:p w14:paraId="7B90DEA3" w14:textId="77777777" w:rsidR="00F20924" w:rsidRPr="00DC3207" w:rsidRDefault="00F20924" w:rsidP="00DC3207">
      <w:pPr>
        <w:contextualSpacing/>
        <w:rPr>
          <w:rFonts w:asciiTheme="minorHAnsi" w:hAnsiTheme="minorHAnsi" w:cstheme="minorHAnsi"/>
          <w:sz w:val="22"/>
          <w:szCs w:val="22"/>
          <w:lang w:val="en-CA"/>
        </w:rPr>
      </w:pPr>
    </w:p>
    <w:p w14:paraId="7FBA113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20347C60" w14:textId="77777777" w:rsidR="00F20924" w:rsidRPr="00DC3207" w:rsidRDefault="00F20924" w:rsidP="00DC3207">
      <w:pPr>
        <w:contextualSpacing/>
        <w:rPr>
          <w:rFonts w:asciiTheme="minorHAnsi" w:hAnsiTheme="minorHAnsi" w:cstheme="minorHAnsi"/>
          <w:sz w:val="22"/>
          <w:szCs w:val="22"/>
          <w:lang w:val="en-CA"/>
        </w:rPr>
      </w:pPr>
    </w:p>
    <w:p w14:paraId="1894244D" w14:textId="77777777" w:rsidR="003A19E6" w:rsidRPr="00DC3207" w:rsidRDefault="003A19E6"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0641650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15CCB8B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69D65CA1" w14:textId="72199DE0"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7548A5E4" w14:textId="6D32DB0B"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7F11070C" w14:textId="77777777" w:rsidR="00F20924" w:rsidRPr="00DC3207" w:rsidRDefault="00F20924" w:rsidP="00DC3207">
      <w:pPr>
        <w:contextualSpacing/>
        <w:rPr>
          <w:rFonts w:asciiTheme="minorHAnsi" w:hAnsiTheme="minorHAnsi" w:cstheme="minorHAnsi"/>
          <w:sz w:val="22"/>
          <w:szCs w:val="22"/>
          <w:lang w:val="en-CA"/>
        </w:rPr>
      </w:pPr>
    </w:p>
    <w:p w14:paraId="4B4854DD" w14:textId="77777777" w:rsidR="00665A5A" w:rsidRPr="00DC3207" w:rsidRDefault="00665A5A" w:rsidP="00DC3207">
      <w:pPr>
        <w:contextualSpacing/>
        <w:rPr>
          <w:rFonts w:asciiTheme="minorHAnsi" w:hAnsiTheme="minorHAnsi" w:cstheme="minorHAnsi"/>
          <w:sz w:val="22"/>
          <w:szCs w:val="22"/>
          <w:lang w:val="en-CA"/>
        </w:rPr>
      </w:pPr>
    </w:p>
    <w:p w14:paraId="30EC85B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41) _____ conveys understanding, accumulated learning, and expertise as they apply to a current problem.</w:t>
      </w:r>
    </w:p>
    <w:p w14:paraId="7CD298BD" w14:textId="77777777" w:rsidR="00F20924" w:rsidRPr="00DC3207" w:rsidRDefault="00F20924" w:rsidP="00DC3207">
      <w:pPr>
        <w:contextualSpacing/>
        <w:rPr>
          <w:rFonts w:asciiTheme="minorHAnsi" w:hAnsiTheme="minorHAnsi" w:cstheme="minorHAnsi"/>
          <w:sz w:val="22"/>
          <w:szCs w:val="22"/>
          <w:lang w:val="en-CA"/>
        </w:rPr>
      </w:pPr>
    </w:p>
    <w:p w14:paraId="363A940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Data</w:t>
      </w:r>
    </w:p>
    <w:p w14:paraId="004CC24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Information</w:t>
      </w:r>
    </w:p>
    <w:p w14:paraId="1BC513E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Knowledge</w:t>
      </w:r>
    </w:p>
    <w:p w14:paraId="729A3C8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Database</w:t>
      </w:r>
    </w:p>
    <w:p w14:paraId="221199B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None of the above</w:t>
      </w:r>
    </w:p>
    <w:p w14:paraId="184370E1" w14:textId="77777777" w:rsidR="00F20924" w:rsidRPr="00DC3207" w:rsidRDefault="00F20924" w:rsidP="00DC3207">
      <w:pPr>
        <w:contextualSpacing/>
        <w:rPr>
          <w:rFonts w:asciiTheme="minorHAnsi" w:hAnsiTheme="minorHAnsi" w:cstheme="minorHAnsi"/>
          <w:sz w:val="22"/>
          <w:szCs w:val="22"/>
          <w:lang w:val="en-CA"/>
        </w:rPr>
      </w:pPr>
    </w:p>
    <w:p w14:paraId="6E4E285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476DE805" w14:textId="77777777" w:rsidR="00F20924" w:rsidRPr="00DC3207" w:rsidRDefault="00F20924" w:rsidP="00DC3207">
      <w:pPr>
        <w:contextualSpacing/>
        <w:rPr>
          <w:rFonts w:asciiTheme="minorHAnsi" w:hAnsiTheme="minorHAnsi" w:cstheme="minorHAnsi"/>
          <w:sz w:val="22"/>
          <w:szCs w:val="22"/>
          <w:lang w:val="en-CA"/>
        </w:rPr>
      </w:pPr>
    </w:p>
    <w:p w14:paraId="5E6AE8FF" w14:textId="77777777" w:rsidR="003A19E6" w:rsidRPr="00DC3207" w:rsidRDefault="003A19E6"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46796F07" w14:textId="7ADFB152"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3BA54B1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4F3D97C0" w14:textId="5BCA927C"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35BDA5F" w14:textId="0D5A90FF"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75D520C9" w14:textId="77777777" w:rsidR="00F20924" w:rsidRPr="00DC3207" w:rsidRDefault="00F20924" w:rsidP="00DC3207">
      <w:pPr>
        <w:contextualSpacing/>
        <w:rPr>
          <w:rFonts w:asciiTheme="minorHAnsi" w:hAnsiTheme="minorHAnsi" w:cstheme="minorHAnsi"/>
          <w:sz w:val="22"/>
          <w:szCs w:val="22"/>
          <w:lang w:val="en-CA"/>
        </w:rPr>
      </w:pPr>
    </w:p>
    <w:p w14:paraId="0C57BAA8" w14:textId="77777777" w:rsidR="00665A5A" w:rsidRPr="00DC3207" w:rsidRDefault="00665A5A" w:rsidP="00DC3207">
      <w:pPr>
        <w:contextualSpacing/>
        <w:rPr>
          <w:rFonts w:asciiTheme="minorHAnsi" w:hAnsiTheme="minorHAnsi" w:cstheme="minorHAnsi"/>
          <w:sz w:val="22"/>
          <w:szCs w:val="22"/>
          <w:lang w:val="en-CA"/>
        </w:rPr>
      </w:pPr>
    </w:p>
    <w:p w14:paraId="1CA0676C" w14:textId="717C0102"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42) ___</w:t>
      </w:r>
      <w:r w:rsidR="00DB254F" w:rsidRPr="00DC3207">
        <w:rPr>
          <w:rFonts w:asciiTheme="minorHAnsi" w:hAnsiTheme="minorHAnsi" w:cstheme="minorHAnsi"/>
          <w:sz w:val="22"/>
          <w:szCs w:val="22"/>
          <w:lang w:val="en-CA"/>
        </w:rPr>
        <w:t>_</w:t>
      </w:r>
      <w:r w:rsidR="00D76189">
        <w:rPr>
          <w:rFonts w:asciiTheme="minorHAnsi" w:hAnsiTheme="minorHAnsi" w:cstheme="minorHAnsi"/>
          <w:sz w:val="22"/>
          <w:szCs w:val="22"/>
          <w:lang w:val="en-CA"/>
        </w:rPr>
        <w:t>__ is/are</w:t>
      </w:r>
      <w:r w:rsidRPr="00DC3207">
        <w:rPr>
          <w:rFonts w:asciiTheme="minorHAnsi" w:hAnsiTheme="minorHAnsi" w:cstheme="minorHAnsi"/>
          <w:sz w:val="22"/>
          <w:szCs w:val="22"/>
          <w:lang w:val="en-CA"/>
        </w:rPr>
        <w:t xml:space="preserve"> data that have been </w:t>
      </w:r>
      <w:r w:rsidRPr="0068594B">
        <w:rPr>
          <w:rFonts w:asciiTheme="minorHAnsi" w:hAnsiTheme="minorHAnsi" w:cstheme="minorHAnsi"/>
          <w:noProof/>
          <w:sz w:val="22"/>
          <w:szCs w:val="22"/>
          <w:lang w:val="en-CA"/>
        </w:rPr>
        <w:t>organized</w:t>
      </w:r>
      <w:r w:rsidRPr="00DC3207">
        <w:rPr>
          <w:rFonts w:asciiTheme="minorHAnsi" w:hAnsiTheme="minorHAnsi" w:cstheme="minorHAnsi"/>
          <w:sz w:val="22"/>
          <w:szCs w:val="22"/>
          <w:lang w:val="en-CA"/>
        </w:rPr>
        <w:t xml:space="preserve"> to have meaning and value to a recipient.</w:t>
      </w:r>
    </w:p>
    <w:p w14:paraId="50AC4A0A" w14:textId="77777777" w:rsidR="00F20924" w:rsidRPr="00DC3207" w:rsidRDefault="00F20924" w:rsidP="00DC3207">
      <w:pPr>
        <w:contextualSpacing/>
        <w:rPr>
          <w:rFonts w:asciiTheme="minorHAnsi" w:hAnsiTheme="minorHAnsi" w:cstheme="minorHAnsi"/>
          <w:sz w:val="22"/>
          <w:szCs w:val="22"/>
          <w:lang w:val="en-CA"/>
        </w:rPr>
      </w:pPr>
    </w:p>
    <w:p w14:paraId="7CA1371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Insights</w:t>
      </w:r>
    </w:p>
    <w:p w14:paraId="4FCCAA2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Information</w:t>
      </w:r>
    </w:p>
    <w:p w14:paraId="79A7963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Knowledge</w:t>
      </w:r>
    </w:p>
    <w:p w14:paraId="2D3AC13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Experience</w:t>
      </w:r>
    </w:p>
    <w:p w14:paraId="4212C03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Wisdom</w:t>
      </w:r>
    </w:p>
    <w:p w14:paraId="64657731" w14:textId="77777777" w:rsidR="00F20924" w:rsidRPr="00DC3207" w:rsidRDefault="00F20924" w:rsidP="00DC3207">
      <w:pPr>
        <w:contextualSpacing/>
        <w:rPr>
          <w:rFonts w:asciiTheme="minorHAnsi" w:hAnsiTheme="minorHAnsi" w:cstheme="minorHAnsi"/>
          <w:sz w:val="22"/>
          <w:szCs w:val="22"/>
          <w:lang w:val="en-CA"/>
        </w:rPr>
      </w:pPr>
    </w:p>
    <w:p w14:paraId="239A71E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770FD832" w14:textId="77777777" w:rsidR="00F20924" w:rsidRPr="00DC3207" w:rsidRDefault="00F20924" w:rsidP="00DC3207">
      <w:pPr>
        <w:contextualSpacing/>
        <w:rPr>
          <w:rFonts w:asciiTheme="minorHAnsi" w:hAnsiTheme="minorHAnsi" w:cstheme="minorHAnsi"/>
          <w:sz w:val="22"/>
          <w:szCs w:val="22"/>
          <w:lang w:val="en-CA"/>
        </w:rPr>
      </w:pPr>
    </w:p>
    <w:p w14:paraId="35E5E1FD"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4F1B691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699AC04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70CFAE2C" w14:textId="1C210707" w:rsidR="002D41C1" w:rsidRPr="00DC3207" w:rsidRDefault="002D41C1" w:rsidP="00EF26BE">
      <w:pPr>
        <w:tabs>
          <w:tab w:val="left" w:pos="1410"/>
        </w:tabs>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100BD2D9" w14:textId="18366044" w:rsidR="0036077E"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30A49052" w14:textId="77777777" w:rsidR="0036077E" w:rsidRPr="00DC3207" w:rsidRDefault="0036077E" w:rsidP="00DC3207">
      <w:pPr>
        <w:contextualSpacing/>
        <w:rPr>
          <w:rFonts w:asciiTheme="minorHAnsi" w:hAnsiTheme="minorHAnsi" w:cstheme="minorHAnsi"/>
          <w:sz w:val="22"/>
          <w:szCs w:val="22"/>
          <w:lang w:val="en-CA"/>
        </w:rPr>
      </w:pPr>
    </w:p>
    <w:p w14:paraId="34416A30" w14:textId="77777777" w:rsidR="00665A5A" w:rsidRPr="00DC3207" w:rsidRDefault="00665A5A" w:rsidP="00DC3207">
      <w:pPr>
        <w:contextualSpacing/>
        <w:rPr>
          <w:rFonts w:asciiTheme="minorHAnsi" w:hAnsiTheme="minorHAnsi" w:cstheme="minorHAnsi"/>
          <w:sz w:val="22"/>
          <w:szCs w:val="22"/>
          <w:lang w:val="en-CA"/>
        </w:rPr>
      </w:pPr>
    </w:p>
    <w:p w14:paraId="4C938974"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43) Who manages all systems throughout th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 xml:space="preserve"> and the day-to-day operations of the entire IS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530D150F" w14:textId="77777777" w:rsidR="00A13E46" w:rsidRPr="00DC3207" w:rsidRDefault="00A13E46" w:rsidP="00DC3207">
      <w:pPr>
        <w:contextualSpacing/>
        <w:rPr>
          <w:rFonts w:asciiTheme="minorHAnsi" w:hAnsiTheme="minorHAnsi" w:cstheme="minorHAnsi"/>
          <w:sz w:val="22"/>
          <w:szCs w:val="22"/>
          <w:lang w:val="en-CA"/>
        </w:rPr>
      </w:pPr>
    </w:p>
    <w:p w14:paraId="37EDCC32" w14:textId="7917C73F"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IS </w:t>
      </w:r>
      <w:r w:rsidR="00267920" w:rsidRPr="00DC3207">
        <w:rPr>
          <w:rFonts w:asciiTheme="minorHAnsi" w:hAnsiTheme="minorHAnsi" w:cstheme="minorHAnsi"/>
          <w:sz w:val="22"/>
          <w:szCs w:val="22"/>
          <w:lang w:val="en-CA"/>
        </w:rPr>
        <w:t>d</w:t>
      </w:r>
      <w:r w:rsidRPr="00DC3207">
        <w:rPr>
          <w:rFonts w:asciiTheme="minorHAnsi" w:hAnsiTheme="minorHAnsi" w:cstheme="minorHAnsi"/>
          <w:sz w:val="22"/>
          <w:szCs w:val="22"/>
          <w:lang w:val="en-CA"/>
        </w:rPr>
        <w:t>irector</w:t>
      </w:r>
    </w:p>
    <w:p w14:paraId="38BF7BA6" w14:textId="4A729561"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Information </w:t>
      </w:r>
      <w:r w:rsidRPr="0068594B">
        <w:rPr>
          <w:rFonts w:asciiTheme="minorHAnsi" w:hAnsiTheme="minorHAnsi" w:cstheme="minorHAnsi"/>
          <w:noProof/>
          <w:sz w:val="22"/>
          <w:szCs w:val="22"/>
          <w:lang w:val="en-CA"/>
        </w:rPr>
        <w:t>cent</w:t>
      </w:r>
      <w:r w:rsidR="0068594B">
        <w:rPr>
          <w:rFonts w:asciiTheme="minorHAnsi" w:hAnsiTheme="minorHAnsi" w:cstheme="minorHAnsi"/>
          <w:noProof/>
          <w:sz w:val="22"/>
          <w:szCs w:val="22"/>
          <w:lang w:val="en-CA"/>
        </w:rPr>
        <w:t>re</w:t>
      </w:r>
      <w:r w:rsidRPr="00DC3207">
        <w:rPr>
          <w:rFonts w:asciiTheme="minorHAnsi" w:hAnsiTheme="minorHAnsi" w:cstheme="minorHAnsi"/>
          <w:sz w:val="22"/>
          <w:szCs w:val="22"/>
          <w:lang w:val="en-CA"/>
        </w:rPr>
        <w:t xml:space="preserve"> manager</w:t>
      </w:r>
    </w:p>
    <w:p w14:paraId="24F74ED9" w14:textId="62EC8095"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Project</w:t>
      </w:r>
      <w:r w:rsidR="00267920" w:rsidRPr="00DC3207">
        <w:rPr>
          <w:rFonts w:asciiTheme="minorHAnsi" w:hAnsiTheme="minorHAnsi" w:cstheme="minorHAnsi"/>
          <w:sz w:val="22"/>
          <w:szCs w:val="22"/>
          <w:lang w:val="en-CA"/>
        </w:rPr>
        <w:t xml:space="preserve"> m</w:t>
      </w:r>
      <w:r w:rsidRPr="00DC3207">
        <w:rPr>
          <w:rFonts w:asciiTheme="minorHAnsi" w:hAnsiTheme="minorHAnsi" w:cstheme="minorHAnsi"/>
          <w:sz w:val="22"/>
          <w:szCs w:val="22"/>
          <w:lang w:val="en-CA"/>
        </w:rPr>
        <w:t>anager</w:t>
      </w:r>
    </w:p>
    <w:p w14:paraId="3E988F82" w14:textId="260DB8AF"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Operations </w:t>
      </w:r>
      <w:r w:rsidR="00267920" w:rsidRPr="00DC3207">
        <w:rPr>
          <w:rFonts w:asciiTheme="minorHAnsi" w:hAnsiTheme="minorHAnsi" w:cstheme="minorHAnsi"/>
          <w:sz w:val="22"/>
          <w:szCs w:val="22"/>
          <w:lang w:val="en-CA"/>
        </w:rPr>
        <w:t>m</w:t>
      </w:r>
      <w:r w:rsidRPr="00DC3207">
        <w:rPr>
          <w:rFonts w:asciiTheme="minorHAnsi" w:hAnsiTheme="minorHAnsi" w:cstheme="minorHAnsi"/>
          <w:sz w:val="22"/>
          <w:szCs w:val="22"/>
          <w:lang w:val="en-CA"/>
        </w:rPr>
        <w:t>anager</w:t>
      </w:r>
    </w:p>
    <w:p w14:paraId="7DC63C4C"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Programming manager</w:t>
      </w:r>
    </w:p>
    <w:p w14:paraId="39043A27" w14:textId="77777777" w:rsidR="00A13E46" w:rsidRPr="00DC3207" w:rsidRDefault="00A13E46" w:rsidP="00DC3207">
      <w:pPr>
        <w:contextualSpacing/>
        <w:rPr>
          <w:rFonts w:asciiTheme="minorHAnsi" w:hAnsiTheme="minorHAnsi" w:cstheme="minorHAnsi"/>
          <w:sz w:val="22"/>
          <w:szCs w:val="22"/>
          <w:lang w:val="en-CA"/>
        </w:rPr>
      </w:pPr>
    </w:p>
    <w:p w14:paraId="7237BE76"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a</w:t>
      </w:r>
    </w:p>
    <w:p w14:paraId="5F929BF8" w14:textId="77777777" w:rsidR="00A13E46" w:rsidRPr="00DC3207" w:rsidRDefault="00A13E46" w:rsidP="00DC3207">
      <w:pPr>
        <w:contextualSpacing/>
        <w:rPr>
          <w:rFonts w:asciiTheme="minorHAnsi" w:hAnsiTheme="minorHAnsi" w:cstheme="minorHAnsi"/>
          <w:sz w:val="22"/>
          <w:szCs w:val="22"/>
          <w:lang w:val="en-CA"/>
        </w:rPr>
      </w:pPr>
    </w:p>
    <w:p w14:paraId="1676508A"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53FC70A2" w14:textId="61566BEE" w:rsidR="00EE5F5F"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r w:rsidR="00EE5F5F" w:rsidRPr="00DC3207">
        <w:rPr>
          <w:rFonts w:asciiTheme="minorHAnsi" w:hAnsiTheme="minorHAnsi" w:cstheme="minorHAnsi"/>
          <w:sz w:val="22"/>
          <w:szCs w:val="22"/>
          <w:lang w:val="en-CA"/>
        </w:rPr>
        <w:t xml:space="preserve">. </w:t>
      </w:r>
    </w:p>
    <w:p w14:paraId="1679E107"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5CBA8BC7" w14:textId="3A175FED"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E77E343" w14:textId="068ACA7D"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28564CCB" w14:textId="77777777" w:rsidR="00A13E46" w:rsidRPr="00DC3207" w:rsidRDefault="00A13E46" w:rsidP="00DC3207">
      <w:pPr>
        <w:contextualSpacing/>
        <w:rPr>
          <w:rFonts w:asciiTheme="minorHAnsi" w:hAnsiTheme="minorHAnsi" w:cstheme="minorHAnsi"/>
          <w:sz w:val="22"/>
          <w:szCs w:val="22"/>
          <w:lang w:val="en-CA"/>
        </w:rPr>
      </w:pPr>
    </w:p>
    <w:p w14:paraId="11CCDE37" w14:textId="77777777" w:rsidR="00665A5A" w:rsidRPr="00DC3207" w:rsidRDefault="00665A5A" w:rsidP="00DC3207">
      <w:pPr>
        <w:contextualSpacing/>
        <w:rPr>
          <w:rFonts w:asciiTheme="minorHAnsi" w:hAnsiTheme="minorHAnsi" w:cstheme="minorHAnsi"/>
          <w:sz w:val="22"/>
          <w:szCs w:val="22"/>
          <w:lang w:val="en-CA"/>
        </w:rPr>
      </w:pPr>
    </w:p>
    <w:p w14:paraId="7B75AEFB" w14:textId="4F63D5D4"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44) The Software Pro</w:t>
      </w:r>
      <w:r w:rsidR="00D76189">
        <w:rPr>
          <w:rFonts w:asciiTheme="minorHAnsi" w:hAnsiTheme="minorHAnsi" w:cstheme="minorHAnsi"/>
          <w:sz w:val="22"/>
          <w:szCs w:val="22"/>
          <w:lang w:val="en-CA"/>
        </w:rPr>
        <w:t>ject Manager is responsible for</w:t>
      </w:r>
    </w:p>
    <w:p w14:paraId="6CC6CC91" w14:textId="77777777" w:rsidR="00A13E46" w:rsidRPr="00DC3207" w:rsidRDefault="00A13E46" w:rsidP="00DC3207">
      <w:pPr>
        <w:contextualSpacing/>
        <w:rPr>
          <w:rFonts w:asciiTheme="minorHAnsi" w:hAnsiTheme="minorHAnsi" w:cstheme="minorHAnsi"/>
          <w:sz w:val="22"/>
          <w:szCs w:val="22"/>
          <w:lang w:val="en-CA"/>
        </w:rPr>
      </w:pPr>
    </w:p>
    <w:p w14:paraId="21A2BA68"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strategic</w:t>
      </w:r>
      <w:proofErr w:type="gramEnd"/>
      <w:r w:rsidRPr="00DC3207">
        <w:rPr>
          <w:rFonts w:asciiTheme="minorHAnsi" w:hAnsiTheme="minorHAnsi" w:cstheme="minorHAnsi"/>
          <w:sz w:val="22"/>
          <w:szCs w:val="22"/>
          <w:lang w:val="en-CA"/>
        </w:rPr>
        <w:t xml:space="preserve"> planning.</w:t>
      </w:r>
    </w:p>
    <w:p w14:paraId="7AD5F8A0"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day-to-day</w:t>
      </w:r>
      <w:proofErr w:type="gramEnd"/>
      <w:r w:rsidRPr="00DC3207">
        <w:rPr>
          <w:rFonts w:asciiTheme="minorHAnsi" w:hAnsiTheme="minorHAnsi" w:cstheme="minorHAnsi"/>
          <w:sz w:val="22"/>
          <w:szCs w:val="22"/>
          <w:lang w:val="en-CA"/>
        </w:rPr>
        <w:t xml:space="preserve"> operations of the entir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7DB011F3" w14:textId="0E0324AE"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manag</w:t>
      </w:r>
      <w:r w:rsidR="00D76189">
        <w:rPr>
          <w:rFonts w:asciiTheme="minorHAnsi" w:hAnsiTheme="minorHAnsi" w:cstheme="minorHAnsi"/>
          <w:sz w:val="22"/>
          <w:szCs w:val="22"/>
          <w:lang w:val="en-CA"/>
        </w:rPr>
        <w:t>ing</w:t>
      </w:r>
      <w:proofErr w:type="gramEnd"/>
      <w:r w:rsidRPr="00DC3207">
        <w:rPr>
          <w:rFonts w:asciiTheme="minorHAnsi" w:hAnsiTheme="minorHAnsi" w:cstheme="minorHAnsi"/>
          <w:sz w:val="22"/>
          <w:szCs w:val="22"/>
          <w:lang w:val="en-CA"/>
        </w:rPr>
        <w:t xml:space="preserve"> IS services such as help desks, </w:t>
      </w:r>
      <w:r w:rsidR="0068594B" w:rsidRPr="0068594B">
        <w:rPr>
          <w:rFonts w:asciiTheme="minorHAnsi" w:hAnsiTheme="minorHAnsi" w:cstheme="minorHAnsi"/>
          <w:noProof/>
          <w:sz w:val="22"/>
          <w:szCs w:val="22"/>
          <w:lang w:val="en-CA"/>
        </w:rPr>
        <w:t>hot</w:t>
      </w:r>
      <w:r w:rsidRPr="0068594B">
        <w:rPr>
          <w:rFonts w:asciiTheme="minorHAnsi" w:hAnsiTheme="minorHAnsi" w:cstheme="minorHAnsi"/>
          <w:noProof/>
          <w:sz w:val="22"/>
          <w:szCs w:val="22"/>
          <w:lang w:val="en-CA"/>
        </w:rPr>
        <w:t>lines</w:t>
      </w:r>
      <w:r w:rsidRPr="00DC3207">
        <w:rPr>
          <w:rFonts w:asciiTheme="minorHAnsi" w:hAnsiTheme="minorHAnsi" w:cstheme="minorHAnsi"/>
          <w:sz w:val="22"/>
          <w:szCs w:val="22"/>
          <w:lang w:val="en-CA"/>
        </w:rPr>
        <w:t>, training, and consulting.</w:t>
      </w:r>
    </w:p>
    <w:p w14:paraId="66AD92FB" w14:textId="6311C151"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manag</w:t>
      </w:r>
      <w:r w:rsidR="00D76189">
        <w:rPr>
          <w:rFonts w:asciiTheme="minorHAnsi" w:hAnsiTheme="minorHAnsi" w:cstheme="minorHAnsi"/>
          <w:sz w:val="22"/>
          <w:szCs w:val="22"/>
          <w:lang w:val="en-CA"/>
        </w:rPr>
        <w:t>ing</w:t>
      </w:r>
      <w:proofErr w:type="gramEnd"/>
      <w:r w:rsidRPr="00DC3207">
        <w:rPr>
          <w:rFonts w:asciiTheme="minorHAnsi" w:hAnsiTheme="minorHAnsi" w:cstheme="minorHAnsi"/>
          <w:sz w:val="22"/>
          <w:szCs w:val="22"/>
          <w:lang w:val="en-CA"/>
        </w:rPr>
        <w:t xml:space="preserve"> a particular existing system.</w:t>
      </w:r>
    </w:p>
    <w:p w14:paraId="2BECA331" w14:textId="278579AD"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manag</w:t>
      </w:r>
      <w:r w:rsidR="00D76189">
        <w:rPr>
          <w:rFonts w:asciiTheme="minorHAnsi" w:hAnsiTheme="minorHAnsi" w:cstheme="minorHAnsi"/>
          <w:sz w:val="22"/>
          <w:szCs w:val="22"/>
          <w:lang w:val="en-CA"/>
        </w:rPr>
        <w:t>ing</w:t>
      </w:r>
      <w:proofErr w:type="gramEnd"/>
      <w:r w:rsidRPr="00DC3207">
        <w:rPr>
          <w:rFonts w:asciiTheme="minorHAnsi" w:hAnsiTheme="minorHAnsi" w:cstheme="minorHAnsi"/>
          <w:sz w:val="22"/>
          <w:szCs w:val="22"/>
          <w:lang w:val="en-CA"/>
        </w:rPr>
        <w:t xml:space="preserve"> a particular new systems development project.</w:t>
      </w:r>
    </w:p>
    <w:p w14:paraId="303D59E1" w14:textId="77777777" w:rsidR="00A13E46" w:rsidRPr="00DC3207" w:rsidRDefault="00A13E46" w:rsidP="00DC3207">
      <w:pPr>
        <w:contextualSpacing/>
        <w:rPr>
          <w:rFonts w:asciiTheme="minorHAnsi" w:hAnsiTheme="minorHAnsi" w:cstheme="minorHAnsi"/>
          <w:sz w:val="22"/>
          <w:szCs w:val="22"/>
          <w:lang w:val="en-CA"/>
        </w:rPr>
      </w:pPr>
    </w:p>
    <w:p w14:paraId="3CADE6BA"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e</w:t>
      </w:r>
    </w:p>
    <w:p w14:paraId="76794D2D" w14:textId="77777777" w:rsidR="00A13E46" w:rsidRPr="00DC3207" w:rsidRDefault="00A13E46" w:rsidP="00DC3207">
      <w:pPr>
        <w:contextualSpacing/>
        <w:rPr>
          <w:rFonts w:asciiTheme="minorHAnsi" w:hAnsiTheme="minorHAnsi" w:cstheme="minorHAnsi"/>
          <w:sz w:val="22"/>
          <w:szCs w:val="22"/>
          <w:lang w:val="en-CA"/>
        </w:rPr>
      </w:pPr>
    </w:p>
    <w:p w14:paraId="2692AEDC"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644AFCF8" w14:textId="77777777" w:rsidR="00EE5F5F"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2BD7A823" w14:textId="77777777" w:rsidR="00A13E46"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0B5A0BBA" w14:textId="2DC7CC68"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191BF4C4" w14:textId="6353893D" w:rsidR="00A13E46"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6089B601" w14:textId="77777777" w:rsidR="00A13E46" w:rsidRPr="00DC3207" w:rsidRDefault="00A13E46" w:rsidP="00DC3207">
      <w:pPr>
        <w:contextualSpacing/>
        <w:rPr>
          <w:rFonts w:asciiTheme="minorHAnsi" w:hAnsiTheme="minorHAnsi" w:cstheme="minorHAnsi"/>
          <w:sz w:val="22"/>
          <w:szCs w:val="22"/>
          <w:lang w:val="en-CA"/>
        </w:rPr>
      </w:pPr>
    </w:p>
    <w:p w14:paraId="1E18240D" w14:textId="77777777" w:rsidR="00665A5A" w:rsidRPr="00DC3207" w:rsidRDefault="00665A5A" w:rsidP="00DC3207">
      <w:pPr>
        <w:contextualSpacing/>
        <w:rPr>
          <w:rFonts w:asciiTheme="minorHAnsi" w:hAnsiTheme="minorHAnsi" w:cstheme="minorHAnsi"/>
          <w:sz w:val="22"/>
          <w:szCs w:val="22"/>
          <w:lang w:val="en-CA"/>
        </w:rPr>
      </w:pPr>
    </w:p>
    <w:p w14:paraId="1F2BB87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45) The list of all your purchases from Amazon (books bought, </w:t>
      </w:r>
      <w:r w:rsidRPr="0068594B">
        <w:rPr>
          <w:rFonts w:asciiTheme="minorHAnsi" w:hAnsiTheme="minorHAnsi" w:cstheme="minorHAnsi"/>
          <w:noProof/>
          <w:sz w:val="22"/>
          <w:szCs w:val="22"/>
          <w:lang w:val="en-CA"/>
        </w:rPr>
        <w:t>price</w:t>
      </w:r>
      <w:r w:rsidRPr="00DC3207">
        <w:rPr>
          <w:rFonts w:asciiTheme="minorHAnsi" w:hAnsiTheme="minorHAnsi" w:cstheme="minorHAnsi"/>
          <w:sz w:val="22"/>
          <w:szCs w:val="22"/>
          <w:lang w:val="en-CA"/>
        </w:rPr>
        <w:t xml:space="preserve"> paid, </w:t>
      </w:r>
      <w:proofErr w:type="gramStart"/>
      <w:r w:rsidRPr="00DC3207">
        <w:rPr>
          <w:rFonts w:asciiTheme="minorHAnsi" w:hAnsiTheme="minorHAnsi" w:cstheme="minorHAnsi"/>
          <w:sz w:val="22"/>
          <w:szCs w:val="22"/>
          <w:lang w:val="en-CA"/>
        </w:rPr>
        <w:t>dates</w:t>
      </w:r>
      <w:proofErr w:type="gramEnd"/>
      <w:r w:rsidRPr="00DC3207">
        <w:rPr>
          <w:rFonts w:asciiTheme="minorHAnsi" w:hAnsiTheme="minorHAnsi" w:cstheme="minorHAnsi"/>
          <w:sz w:val="22"/>
          <w:szCs w:val="22"/>
          <w:lang w:val="en-CA"/>
        </w:rPr>
        <w:t>) is defined as ___________.</w:t>
      </w:r>
    </w:p>
    <w:p w14:paraId="6B50EB2C" w14:textId="77777777" w:rsidR="00F20924" w:rsidRPr="00DC3207" w:rsidRDefault="00F20924" w:rsidP="00DC3207">
      <w:pPr>
        <w:contextualSpacing/>
        <w:rPr>
          <w:rFonts w:asciiTheme="minorHAnsi" w:hAnsiTheme="minorHAnsi" w:cstheme="minorHAnsi"/>
          <w:sz w:val="22"/>
          <w:szCs w:val="22"/>
          <w:lang w:val="en-CA"/>
        </w:rPr>
      </w:pPr>
    </w:p>
    <w:p w14:paraId="1A5AE26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data</w:t>
      </w:r>
      <w:proofErr w:type="gramEnd"/>
    </w:p>
    <w:p w14:paraId="2BAD821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information</w:t>
      </w:r>
      <w:proofErr w:type="gramEnd"/>
    </w:p>
    <w:p w14:paraId="3A643D9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knowledge</w:t>
      </w:r>
      <w:proofErr w:type="gramEnd"/>
    </w:p>
    <w:p w14:paraId="329B9B2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experience</w:t>
      </w:r>
      <w:proofErr w:type="gramEnd"/>
    </w:p>
    <w:p w14:paraId="169C041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wisdom</w:t>
      </w:r>
      <w:proofErr w:type="gramEnd"/>
    </w:p>
    <w:p w14:paraId="7A555618" w14:textId="77777777" w:rsidR="00F20924" w:rsidRPr="00DC3207" w:rsidRDefault="00F20924" w:rsidP="00DC3207">
      <w:pPr>
        <w:contextualSpacing/>
        <w:rPr>
          <w:rFonts w:asciiTheme="minorHAnsi" w:hAnsiTheme="minorHAnsi" w:cstheme="minorHAnsi"/>
          <w:sz w:val="22"/>
          <w:szCs w:val="22"/>
          <w:lang w:val="en-CA"/>
        </w:rPr>
      </w:pPr>
    </w:p>
    <w:p w14:paraId="36D4C6F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1BE1A91B" w14:textId="77777777" w:rsidR="00F20924" w:rsidRPr="00DC3207" w:rsidRDefault="00F20924" w:rsidP="00DC3207">
      <w:pPr>
        <w:contextualSpacing/>
        <w:rPr>
          <w:rFonts w:asciiTheme="minorHAnsi" w:hAnsiTheme="minorHAnsi" w:cstheme="minorHAnsi"/>
          <w:sz w:val="22"/>
          <w:szCs w:val="22"/>
          <w:lang w:val="en-CA"/>
        </w:rPr>
      </w:pPr>
    </w:p>
    <w:p w14:paraId="3B212D34"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02CFE6C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7CD6282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3ED04128" w14:textId="64F98C4B"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F49BAC0" w14:textId="35E0764F"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5A8E3230" w14:textId="77777777" w:rsidR="00F20924" w:rsidRPr="00DC3207" w:rsidRDefault="00F20924" w:rsidP="00DC3207">
      <w:pPr>
        <w:contextualSpacing/>
        <w:rPr>
          <w:rFonts w:asciiTheme="minorHAnsi" w:hAnsiTheme="minorHAnsi" w:cstheme="minorHAnsi"/>
          <w:sz w:val="22"/>
          <w:szCs w:val="22"/>
          <w:lang w:val="en-CA"/>
        </w:rPr>
      </w:pPr>
    </w:p>
    <w:p w14:paraId="1C283E7F" w14:textId="77777777" w:rsidR="00665A5A" w:rsidRPr="00DC3207" w:rsidRDefault="00665A5A" w:rsidP="00DC3207">
      <w:pPr>
        <w:contextualSpacing/>
        <w:rPr>
          <w:rFonts w:asciiTheme="minorHAnsi" w:hAnsiTheme="minorHAnsi" w:cstheme="minorHAnsi"/>
          <w:sz w:val="22"/>
          <w:szCs w:val="22"/>
          <w:lang w:val="en-CA"/>
        </w:rPr>
      </w:pPr>
    </w:p>
    <w:p w14:paraId="4EF2468F" w14:textId="581E4BE4"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46) If Amazon uses a list of all your purchases (books bought, </w:t>
      </w:r>
      <w:r w:rsidRPr="0068594B">
        <w:rPr>
          <w:rFonts w:asciiTheme="minorHAnsi" w:hAnsiTheme="minorHAnsi" w:cstheme="minorHAnsi"/>
          <w:noProof/>
          <w:sz w:val="22"/>
          <w:szCs w:val="22"/>
          <w:lang w:val="en-CA"/>
        </w:rPr>
        <w:t>price</w:t>
      </w:r>
      <w:r w:rsidRPr="00DC3207">
        <w:rPr>
          <w:rFonts w:asciiTheme="minorHAnsi" w:hAnsiTheme="minorHAnsi" w:cstheme="minorHAnsi"/>
          <w:sz w:val="22"/>
          <w:szCs w:val="22"/>
          <w:lang w:val="en-CA"/>
        </w:rPr>
        <w:t xml:space="preserve"> paid, dates) to recommend other books to you, then it is applying its ___</w:t>
      </w:r>
      <w:r w:rsidR="006E392F" w:rsidRPr="00DC3207">
        <w:rPr>
          <w:rFonts w:asciiTheme="minorHAnsi" w:hAnsiTheme="minorHAnsi" w:cstheme="minorHAnsi"/>
          <w:sz w:val="22"/>
          <w:szCs w:val="22"/>
          <w:lang w:val="en-CA"/>
        </w:rPr>
        <w:t>_</w:t>
      </w:r>
      <w:r w:rsidRPr="00DC3207">
        <w:rPr>
          <w:rFonts w:asciiTheme="minorHAnsi" w:hAnsiTheme="minorHAnsi" w:cstheme="minorHAnsi"/>
          <w:sz w:val="22"/>
          <w:szCs w:val="22"/>
          <w:lang w:val="en-CA"/>
        </w:rPr>
        <w:t>__.</w:t>
      </w:r>
    </w:p>
    <w:p w14:paraId="3F89AD2C" w14:textId="77777777" w:rsidR="00F20924" w:rsidRPr="00DC3207" w:rsidRDefault="00F20924" w:rsidP="00DC3207">
      <w:pPr>
        <w:contextualSpacing/>
        <w:rPr>
          <w:rFonts w:asciiTheme="minorHAnsi" w:hAnsiTheme="minorHAnsi" w:cstheme="minorHAnsi"/>
          <w:sz w:val="22"/>
          <w:szCs w:val="22"/>
          <w:lang w:val="en-CA"/>
        </w:rPr>
      </w:pPr>
    </w:p>
    <w:p w14:paraId="1FC546E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data</w:t>
      </w:r>
      <w:proofErr w:type="gramEnd"/>
    </w:p>
    <w:p w14:paraId="6E3ED90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information</w:t>
      </w:r>
      <w:proofErr w:type="gramEnd"/>
    </w:p>
    <w:p w14:paraId="7C19913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knowledge</w:t>
      </w:r>
      <w:proofErr w:type="gramEnd"/>
    </w:p>
    <w:p w14:paraId="7BE53F4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experience</w:t>
      </w:r>
      <w:proofErr w:type="gramEnd"/>
    </w:p>
    <w:p w14:paraId="24B86AB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wisdom</w:t>
      </w:r>
      <w:proofErr w:type="gramEnd"/>
    </w:p>
    <w:p w14:paraId="51E2E10C" w14:textId="77777777" w:rsidR="00F20924" w:rsidRPr="00DC3207" w:rsidRDefault="00F20924" w:rsidP="00DC3207">
      <w:pPr>
        <w:contextualSpacing/>
        <w:rPr>
          <w:rFonts w:asciiTheme="minorHAnsi" w:hAnsiTheme="minorHAnsi" w:cstheme="minorHAnsi"/>
          <w:sz w:val="22"/>
          <w:szCs w:val="22"/>
          <w:lang w:val="en-CA"/>
        </w:rPr>
      </w:pPr>
    </w:p>
    <w:p w14:paraId="07E058C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44BADF2D" w14:textId="77777777" w:rsidR="00F20924" w:rsidRPr="00DC3207" w:rsidRDefault="00F20924" w:rsidP="00DC3207">
      <w:pPr>
        <w:contextualSpacing/>
        <w:rPr>
          <w:rFonts w:asciiTheme="minorHAnsi" w:hAnsiTheme="minorHAnsi" w:cstheme="minorHAnsi"/>
          <w:sz w:val="22"/>
          <w:szCs w:val="22"/>
          <w:lang w:val="en-CA"/>
        </w:rPr>
      </w:pPr>
    </w:p>
    <w:p w14:paraId="5010981D"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Difficulty: Easy</w:t>
      </w:r>
    </w:p>
    <w:p w14:paraId="27A8776A" w14:textId="02FDF1FA"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04F9E00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0114EB3A" w14:textId="54880345"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0F22948" w14:textId="2E20F7C2"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2526751B" w14:textId="77777777" w:rsidR="00F20924" w:rsidRPr="00DC3207" w:rsidRDefault="00F20924" w:rsidP="00DC3207">
      <w:pPr>
        <w:contextualSpacing/>
        <w:rPr>
          <w:rFonts w:asciiTheme="minorHAnsi" w:hAnsiTheme="minorHAnsi" w:cstheme="minorHAnsi"/>
          <w:sz w:val="22"/>
          <w:szCs w:val="22"/>
          <w:lang w:val="en-CA"/>
        </w:rPr>
      </w:pPr>
    </w:p>
    <w:p w14:paraId="4F67429B" w14:textId="77777777" w:rsidR="00665A5A" w:rsidRPr="00DC3207" w:rsidRDefault="00665A5A" w:rsidP="00DC3207">
      <w:pPr>
        <w:contextualSpacing/>
        <w:rPr>
          <w:rFonts w:asciiTheme="minorHAnsi" w:hAnsiTheme="minorHAnsi" w:cstheme="minorHAnsi"/>
          <w:sz w:val="22"/>
          <w:szCs w:val="22"/>
          <w:lang w:val="en-CA"/>
        </w:rPr>
      </w:pPr>
    </w:p>
    <w:p w14:paraId="47731E2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47) A listing of all courses offered at your university would be considered _____, whereas a listing of all courses required in your major would be considered _____.</w:t>
      </w:r>
    </w:p>
    <w:p w14:paraId="2659BDCD" w14:textId="77777777" w:rsidR="00F20924" w:rsidRPr="00DC3207" w:rsidRDefault="00F20924" w:rsidP="00DC3207">
      <w:pPr>
        <w:contextualSpacing/>
        <w:rPr>
          <w:rFonts w:asciiTheme="minorHAnsi" w:hAnsiTheme="minorHAnsi" w:cstheme="minorHAnsi"/>
          <w:sz w:val="22"/>
          <w:szCs w:val="22"/>
          <w:lang w:val="en-CA"/>
        </w:rPr>
      </w:pPr>
    </w:p>
    <w:p w14:paraId="5BD33B4F" w14:textId="116C1001"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information</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data</w:t>
      </w:r>
    </w:p>
    <w:p w14:paraId="51973DBC" w14:textId="3B661DE9"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knowledge</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information</w:t>
      </w:r>
    </w:p>
    <w:p w14:paraId="32282EB0" w14:textId="399DBCF2" w:rsidR="00F20924" w:rsidRPr="00DC3207" w:rsidRDefault="00D76189" w:rsidP="00DC3207">
      <w:pPr>
        <w:contextualSpacing/>
        <w:rPr>
          <w:rFonts w:asciiTheme="minorHAnsi" w:hAnsiTheme="minorHAnsi" w:cstheme="minorHAnsi"/>
          <w:sz w:val="22"/>
          <w:szCs w:val="22"/>
          <w:lang w:val="en-CA"/>
        </w:rPr>
      </w:pPr>
      <w:r>
        <w:rPr>
          <w:rFonts w:asciiTheme="minorHAnsi" w:hAnsiTheme="minorHAnsi" w:cstheme="minorHAnsi"/>
          <w:sz w:val="22"/>
          <w:szCs w:val="22"/>
          <w:lang w:val="en-CA"/>
        </w:rPr>
        <w:t xml:space="preserve">c) </w:t>
      </w:r>
      <w:proofErr w:type="gramStart"/>
      <w:r>
        <w:rPr>
          <w:rFonts w:asciiTheme="minorHAnsi" w:hAnsiTheme="minorHAnsi" w:cstheme="minorHAnsi"/>
          <w:sz w:val="22"/>
          <w:szCs w:val="22"/>
          <w:lang w:val="en-CA"/>
        </w:rPr>
        <w:t>information</w:t>
      </w:r>
      <w:proofErr w:type="gramEnd"/>
      <w:r>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4A93E42A" w14:textId="3C7AD133"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data</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information</w:t>
      </w:r>
    </w:p>
    <w:p w14:paraId="26A4EB03" w14:textId="106F6FB1" w:rsidR="00F20924" w:rsidRPr="00DC3207" w:rsidRDefault="00D76189" w:rsidP="00DC3207">
      <w:pPr>
        <w:contextualSpacing/>
        <w:rPr>
          <w:rFonts w:asciiTheme="minorHAnsi" w:hAnsiTheme="minorHAnsi" w:cstheme="minorHAnsi"/>
          <w:sz w:val="22"/>
          <w:szCs w:val="22"/>
          <w:lang w:val="en-CA"/>
        </w:rPr>
      </w:pPr>
      <w:r>
        <w:rPr>
          <w:rFonts w:asciiTheme="minorHAnsi" w:hAnsiTheme="minorHAnsi" w:cstheme="minorHAnsi"/>
          <w:sz w:val="22"/>
          <w:szCs w:val="22"/>
          <w:lang w:val="en-CA"/>
        </w:rPr>
        <w:t xml:space="preserve">e) </w:t>
      </w:r>
      <w:proofErr w:type="gramStart"/>
      <w:r>
        <w:rPr>
          <w:rFonts w:asciiTheme="minorHAnsi" w:hAnsiTheme="minorHAnsi" w:cstheme="minorHAnsi"/>
          <w:sz w:val="22"/>
          <w:szCs w:val="22"/>
          <w:lang w:val="en-CA"/>
        </w:rPr>
        <w:t>data</w:t>
      </w:r>
      <w:proofErr w:type="gramEnd"/>
      <w:r>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1FD89E12" w14:textId="77777777" w:rsidR="00F20924" w:rsidRPr="00DC3207" w:rsidRDefault="00F20924" w:rsidP="00DC3207">
      <w:pPr>
        <w:contextualSpacing/>
        <w:rPr>
          <w:rFonts w:asciiTheme="minorHAnsi" w:hAnsiTheme="minorHAnsi" w:cstheme="minorHAnsi"/>
          <w:sz w:val="22"/>
          <w:szCs w:val="22"/>
          <w:lang w:val="en-CA"/>
        </w:rPr>
      </w:pPr>
    </w:p>
    <w:p w14:paraId="5434D30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d</w:t>
      </w:r>
    </w:p>
    <w:p w14:paraId="0991BAF9" w14:textId="77777777" w:rsidR="00F20924" w:rsidRPr="00DC3207" w:rsidRDefault="00F20924" w:rsidP="00DC3207">
      <w:pPr>
        <w:contextualSpacing/>
        <w:rPr>
          <w:rFonts w:asciiTheme="minorHAnsi" w:hAnsiTheme="minorHAnsi" w:cstheme="minorHAnsi"/>
          <w:sz w:val="22"/>
          <w:szCs w:val="22"/>
          <w:lang w:val="en-CA"/>
        </w:rPr>
      </w:pPr>
    </w:p>
    <w:p w14:paraId="36BE91BD"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47E9CAB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00D950C2" w:rsidRPr="00DC3207">
        <w:rPr>
          <w:rFonts w:asciiTheme="minorHAnsi" w:hAnsiTheme="minorHAnsi" w:cstheme="minorHAnsi"/>
          <w:sz w:val="22"/>
          <w:szCs w:val="22"/>
          <w:lang w:val="en-CA"/>
        </w:rPr>
        <w:t xml:space="preserve">: </w:t>
      </w:r>
    </w:p>
    <w:p w14:paraId="6F138EA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C5455E9" w14:textId="00F248BC"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42FBA481" w14:textId="36F8AE70"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4AE2D3EF" w14:textId="77777777" w:rsidR="00F20924" w:rsidRPr="00DC3207" w:rsidRDefault="00F20924" w:rsidP="00DC3207">
      <w:pPr>
        <w:contextualSpacing/>
        <w:rPr>
          <w:rFonts w:asciiTheme="minorHAnsi" w:hAnsiTheme="minorHAnsi" w:cstheme="minorHAnsi"/>
          <w:sz w:val="22"/>
          <w:szCs w:val="22"/>
          <w:lang w:val="en-CA"/>
        </w:rPr>
      </w:pPr>
    </w:p>
    <w:p w14:paraId="7AE96750" w14:textId="77777777" w:rsidR="00665A5A" w:rsidRPr="00DC3207" w:rsidRDefault="00665A5A" w:rsidP="00DC3207">
      <w:pPr>
        <w:contextualSpacing/>
        <w:rPr>
          <w:rFonts w:asciiTheme="minorHAnsi" w:hAnsiTheme="minorHAnsi" w:cstheme="minorHAnsi"/>
          <w:sz w:val="22"/>
          <w:szCs w:val="22"/>
          <w:lang w:val="en-CA"/>
        </w:rPr>
      </w:pPr>
    </w:p>
    <w:p w14:paraId="672D730D" w14:textId="7B17B8ED"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48) You are registering for the next semester at your university.  You take into account your major, the courses you need, the prerequisites for each course, the times you take each course, and the professors teaching each section, as well as your work schedule. You are using ____</w:t>
      </w:r>
      <w:r w:rsidR="006E392F" w:rsidRPr="00DC3207">
        <w:rPr>
          <w:rFonts w:asciiTheme="minorHAnsi" w:hAnsiTheme="minorHAnsi" w:cstheme="minorHAnsi"/>
          <w:sz w:val="22"/>
          <w:szCs w:val="22"/>
          <w:lang w:val="en-CA"/>
        </w:rPr>
        <w:t>__</w:t>
      </w:r>
      <w:r w:rsidRPr="00DC3207">
        <w:rPr>
          <w:rFonts w:asciiTheme="minorHAnsi" w:hAnsiTheme="minorHAnsi" w:cstheme="minorHAnsi"/>
          <w:sz w:val="22"/>
          <w:szCs w:val="22"/>
          <w:lang w:val="en-CA"/>
        </w:rPr>
        <w:t>_ to select your class schedule.</w:t>
      </w:r>
    </w:p>
    <w:p w14:paraId="55A3B7D3" w14:textId="77777777" w:rsidR="00F20924" w:rsidRPr="00DC3207" w:rsidRDefault="00F20924" w:rsidP="00DC3207">
      <w:pPr>
        <w:contextualSpacing/>
        <w:rPr>
          <w:rFonts w:asciiTheme="minorHAnsi" w:hAnsiTheme="minorHAnsi" w:cstheme="minorHAnsi"/>
          <w:sz w:val="22"/>
          <w:szCs w:val="22"/>
          <w:lang w:val="en-CA"/>
        </w:rPr>
      </w:pPr>
    </w:p>
    <w:p w14:paraId="04D00E6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information</w:t>
      </w:r>
      <w:proofErr w:type="gramEnd"/>
    </w:p>
    <w:p w14:paraId="3CC4EC0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knowledge</w:t>
      </w:r>
      <w:proofErr w:type="gramEnd"/>
    </w:p>
    <w:p w14:paraId="699F3F8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experience</w:t>
      </w:r>
      <w:proofErr w:type="gramEnd"/>
    </w:p>
    <w:p w14:paraId="1D55E5D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wisdom</w:t>
      </w:r>
      <w:proofErr w:type="gramEnd"/>
    </w:p>
    <w:p w14:paraId="035FD00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data</w:t>
      </w:r>
      <w:proofErr w:type="gramEnd"/>
    </w:p>
    <w:p w14:paraId="0DBCBC12" w14:textId="77777777" w:rsidR="00F20924" w:rsidRPr="00DC3207" w:rsidRDefault="00F20924" w:rsidP="00DC3207">
      <w:pPr>
        <w:contextualSpacing/>
        <w:rPr>
          <w:rFonts w:asciiTheme="minorHAnsi" w:hAnsiTheme="minorHAnsi" w:cstheme="minorHAnsi"/>
          <w:sz w:val="22"/>
          <w:szCs w:val="22"/>
          <w:lang w:val="en-CA"/>
        </w:rPr>
      </w:pPr>
    </w:p>
    <w:p w14:paraId="1C87A70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1B1E8823" w14:textId="77777777" w:rsidR="00F20924" w:rsidRPr="00DC3207" w:rsidRDefault="00F20924" w:rsidP="00DC3207">
      <w:pPr>
        <w:contextualSpacing/>
        <w:rPr>
          <w:rFonts w:asciiTheme="minorHAnsi" w:hAnsiTheme="minorHAnsi" w:cstheme="minorHAnsi"/>
          <w:sz w:val="22"/>
          <w:szCs w:val="22"/>
          <w:lang w:val="en-CA"/>
        </w:rPr>
      </w:pPr>
    </w:p>
    <w:p w14:paraId="7D597815"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6C60C7DF" w14:textId="60DF256C"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EE5F5F"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57E094C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DB92768" w14:textId="69DCFF87"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E937222" w14:textId="4501C707"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498E4C3B" w14:textId="77777777" w:rsidR="00F20924" w:rsidRPr="00DC3207" w:rsidRDefault="00F20924" w:rsidP="00DC3207">
      <w:pPr>
        <w:contextualSpacing/>
        <w:rPr>
          <w:rFonts w:asciiTheme="minorHAnsi" w:hAnsiTheme="minorHAnsi" w:cstheme="minorHAnsi"/>
          <w:sz w:val="22"/>
          <w:szCs w:val="22"/>
          <w:lang w:val="en-CA"/>
        </w:rPr>
      </w:pPr>
    </w:p>
    <w:p w14:paraId="730F5104" w14:textId="77777777" w:rsidR="00665A5A" w:rsidRPr="00DC3207" w:rsidRDefault="00665A5A" w:rsidP="00DC3207">
      <w:pPr>
        <w:contextualSpacing/>
        <w:rPr>
          <w:rFonts w:asciiTheme="minorHAnsi" w:hAnsiTheme="minorHAnsi" w:cstheme="minorHAnsi"/>
          <w:sz w:val="22"/>
          <w:szCs w:val="22"/>
          <w:lang w:val="en-CA"/>
        </w:rPr>
      </w:pPr>
    </w:p>
    <w:p w14:paraId="2DA401A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49) A purchase of books in the college bookstore is ___________. The report at the end of the day showing sales totals for the day is ____________.</w:t>
      </w:r>
    </w:p>
    <w:p w14:paraId="07DF955F" w14:textId="77777777" w:rsidR="00F20924" w:rsidRPr="00DC3207" w:rsidRDefault="00F20924" w:rsidP="00DC3207">
      <w:pPr>
        <w:contextualSpacing/>
        <w:rPr>
          <w:rFonts w:asciiTheme="minorHAnsi" w:hAnsiTheme="minorHAnsi" w:cstheme="minorHAnsi"/>
          <w:sz w:val="22"/>
          <w:szCs w:val="22"/>
          <w:lang w:val="en-CA"/>
        </w:rPr>
      </w:pPr>
    </w:p>
    <w:p w14:paraId="2772181C" w14:textId="47EFC45D"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information</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knowledge</w:t>
      </w:r>
    </w:p>
    <w:p w14:paraId="5F139F4B" w14:textId="2699CC98" w:rsidR="00F20924" w:rsidRPr="00DC3207" w:rsidRDefault="00D76189" w:rsidP="00DC3207">
      <w:pPr>
        <w:contextualSpacing/>
        <w:rPr>
          <w:rFonts w:asciiTheme="minorHAnsi" w:hAnsiTheme="minorHAnsi" w:cstheme="minorHAnsi"/>
          <w:sz w:val="22"/>
          <w:szCs w:val="22"/>
          <w:lang w:val="en-CA"/>
        </w:rPr>
      </w:pPr>
      <w:r>
        <w:rPr>
          <w:rFonts w:asciiTheme="minorHAnsi" w:hAnsiTheme="minorHAnsi" w:cstheme="minorHAnsi"/>
          <w:sz w:val="22"/>
          <w:szCs w:val="22"/>
          <w:lang w:val="en-CA"/>
        </w:rPr>
        <w:t xml:space="preserve">b) </w:t>
      </w:r>
      <w:proofErr w:type="gramStart"/>
      <w:r>
        <w:rPr>
          <w:rFonts w:asciiTheme="minorHAnsi" w:hAnsiTheme="minorHAnsi" w:cstheme="minorHAnsi"/>
          <w:sz w:val="22"/>
          <w:szCs w:val="22"/>
          <w:lang w:val="en-CA"/>
        </w:rPr>
        <w:t>information</w:t>
      </w:r>
      <w:proofErr w:type="gramEnd"/>
      <w:r>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data</w:t>
      </w:r>
    </w:p>
    <w:p w14:paraId="0ED2F822" w14:textId="4DD98A6A"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data</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information</w:t>
      </w:r>
    </w:p>
    <w:p w14:paraId="4E85FBCE" w14:textId="6C242B58"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data</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database</w:t>
      </w:r>
    </w:p>
    <w:p w14:paraId="0519E44F" w14:textId="034111C2"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data</w:t>
      </w:r>
      <w:proofErr w:type="gramEnd"/>
      <w:r w:rsidRPr="00DC3207">
        <w:rPr>
          <w:rFonts w:asciiTheme="minorHAnsi" w:hAnsiTheme="minorHAnsi" w:cstheme="minorHAnsi"/>
          <w:sz w:val="22"/>
          <w:szCs w:val="22"/>
          <w:lang w:val="en-CA"/>
        </w:rPr>
        <w:t xml:space="preserve"> item</w:t>
      </w:r>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business intelligence</w:t>
      </w:r>
    </w:p>
    <w:p w14:paraId="4D584F57" w14:textId="77777777" w:rsidR="00F20924" w:rsidRPr="00DC3207" w:rsidRDefault="00F20924" w:rsidP="00DC3207">
      <w:pPr>
        <w:contextualSpacing/>
        <w:rPr>
          <w:rFonts w:asciiTheme="minorHAnsi" w:hAnsiTheme="minorHAnsi" w:cstheme="minorHAnsi"/>
          <w:sz w:val="22"/>
          <w:szCs w:val="22"/>
          <w:lang w:val="en-CA"/>
        </w:rPr>
      </w:pPr>
    </w:p>
    <w:p w14:paraId="4FE88FA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27DAD0DB" w14:textId="77777777" w:rsidR="00F20924" w:rsidRPr="00DC3207" w:rsidRDefault="00F20924" w:rsidP="00DC3207">
      <w:pPr>
        <w:contextualSpacing/>
        <w:rPr>
          <w:rFonts w:asciiTheme="minorHAnsi" w:hAnsiTheme="minorHAnsi" w:cstheme="minorHAnsi"/>
          <w:sz w:val="22"/>
          <w:szCs w:val="22"/>
          <w:lang w:val="en-CA"/>
        </w:rPr>
      </w:pPr>
    </w:p>
    <w:p w14:paraId="108B3256"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4716B960" w14:textId="7C0987B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1B39B0"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001B39B0" w:rsidRPr="00DC3207">
        <w:rPr>
          <w:rFonts w:asciiTheme="minorHAnsi" w:hAnsiTheme="minorHAnsi" w:cstheme="minorHAnsi"/>
          <w:sz w:val="22"/>
          <w:szCs w:val="22"/>
          <w:lang w:val="en-CA"/>
        </w:rPr>
        <w:t xml:space="preserve"> </w:t>
      </w:r>
    </w:p>
    <w:p w14:paraId="4DD2713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1D4D2C0F" w14:textId="5E43D6D4"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7ADF3AC0" w14:textId="4934536D"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60DDE284" w14:textId="77777777" w:rsidR="00F20924" w:rsidRPr="00DC3207" w:rsidRDefault="00F20924" w:rsidP="00DC3207">
      <w:pPr>
        <w:contextualSpacing/>
        <w:rPr>
          <w:rFonts w:asciiTheme="minorHAnsi" w:hAnsiTheme="minorHAnsi" w:cstheme="minorHAnsi"/>
          <w:sz w:val="22"/>
          <w:szCs w:val="22"/>
          <w:lang w:val="en-CA"/>
        </w:rPr>
      </w:pPr>
    </w:p>
    <w:p w14:paraId="3B47CB14" w14:textId="77777777" w:rsidR="00665A5A" w:rsidRPr="00DC3207" w:rsidRDefault="00665A5A" w:rsidP="00DC3207">
      <w:pPr>
        <w:contextualSpacing/>
        <w:rPr>
          <w:rFonts w:asciiTheme="minorHAnsi" w:hAnsiTheme="minorHAnsi" w:cstheme="minorHAnsi"/>
          <w:sz w:val="22"/>
          <w:szCs w:val="22"/>
          <w:lang w:val="en-CA"/>
        </w:rPr>
      </w:pPr>
    </w:p>
    <w:p w14:paraId="4C469209"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50) You have just been hired by the largest manufacturer in your area to join their management trainee program. You enjoyed your “computer course” in college and hope that you’ll be able to put that knowledge to good use. Which of the following might you expect to do during the management training program?</w:t>
      </w:r>
    </w:p>
    <w:p w14:paraId="4A5D3FF5" w14:textId="77777777" w:rsidR="00E53F69" w:rsidRPr="00DC3207" w:rsidRDefault="00E53F69" w:rsidP="00DC3207">
      <w:pPr>
        <w:contextualSpacing/>
        <w:rPr>
          <w:rFonts w:asciiTheme="minorHAnsi" w:hAnsiTheme="minorHAnsi" w:cstheme="minorHAnsi"/>
          <w:sz w:val="22"/>
          <w:szCs w:val="22"/>
          <w:lang w:val="en-CA"/>
        </w:rPr>
      </w:pPr>
    </w:p>
    <w:p w14:paraId="766B67ED"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Code a new application</w:t>
      </w:r>
    </w:p>
    <w:p w14:paraId="117EEBB5"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Recommend new technologies that might impact the </w:t>
      </w:r>
      <w:r w:rsidRPr="0068594B">
        <w:rPr>
          <w:rFonts w:asciiTheme="minorHAnsi" w:hAnsiTheme="minorHAnsi" w:cstheme="minorHAnsi"/>
          <w:noProof/>
          <w:sz w:val="22"/>
          <w:szCs w:val="22"/>
          <w:lang w:val="en-CA"/>
        </w:rPr>
        <w:t>organization</w:t>
      </w:r>
    </w:p>
    <w:p w14:paraId="4D2534ED"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Design a new application</w:t>
      </w:r>
    </w:p>
    <w:p w14:paraId="276C4E74" w14:textId="77777777" w:rsidR="00E53F69" w:rsidRPr="00DC3207" w:rsidRDefault="0083561E" w:rsidP="00DC3207">
      <w:pPr>
        <w:contextualSpacing/>
        <w:rPr>
          <w:rFonts w:asciiTheme="minorHAnsi" w:hAnsiTheme="minorHAnsi" w:cstheme="minorHAnsi"/>
          <w:sz w:val="22"/>
          <w:szCs w:val="22"/>
          <w:lang w:val="en-CA"/>
        </w:rPr>
      </w:pPr>
      <w:proofErr w:type="gramStart"/>
      <w:r w:rsidRPr="00DC3207">
        <w:rPr>
          <w:rFonts w:asciiTheme="minorHAnsi" w:hAnsiTheme="minorHAnsi" w:cstheme="minorHAnsi"/>
          <w:sz w:val="22"/>
          <w:szCs w:val="22"/>
          <w:lang w:val="en-CA"/>
        </w:rPr>
        <w:t>d</w:t>
      </w:r>
      <w:proofErr w:type="gramEnd"/>
      <w:r w:rsidRPr="00DC3207">
        <w:rPr>
          <w:rFonts w:asciiTheme="minorHAnsi" w:hAnsiTheme="minorHAnsi" w:cstheme="minorHAnsi"/>
          <w:sz w:val="22"/>
          <w:szCs w:val="22"/>
          <w:lang w:val="en-CA"/>
        </w:rPr>
        <w:t xml:space="preserve">) Become familiar with tools to support using data for </w:t>
      </w:r>
      <w:r w:rsidRPr="0068594B">
        <w:rPr>
          <w:rFonts w:asciiTheme="minorHAnsi" w:hAnsiTheme="minorHAnsi" w:cstheme="minorHAnsi"/>
          <w:noProof/>
          <w:sz w:val="22"/>
          <w:szCs w:val="22"/>
          <w:lang w:val="en-CA"/>
        </w:rPr>
        <w:t>decision making</w:t>
      </w:r>
    </w:p>
    <w:p w14:paraId="010A7044" w14:textId="54949B43"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Work 9</w:t>
      </w:r>
      <w:r w:rsidR="004C585B" w:rsidRPr="00DC3207">
        <w:rPr>
          <w:rFonts w:asciiTheme="minorHAnsi" w:hAnsiTheme="minorHAnsi" w:cstheme="minorHAnsi"/>
          <w:sz w:val="22"/>
          <w:szCs w:val="22"/>
          <w:lang w:val="en-CA"/>
        </w:rPr>
        <w:t xml:space="preserve"> to </w:t>
      </w:r>
      <w:r w:rsidRPr="00DC3207">
        <w:rPr>
          <w:rFonts w:asciiTheme="minorHAnsi" w:hAnsiTheme="minorHAnsi" w:cstheme="minorHAnsi"/>
          <w:sz w:val="22"/>
          <w:szCs w:val="22"/>
          <w:lang w:val="en-CA"/>
        </w:rPr>
        <w:t>5 in your office</w:t>
      </w:r>
    </w:p>
    <w:p w14:paraId="0881960E" w14:textId="77777777" w:rsidR="00E53F69" w:rsidRPr="00DC3207" w:rsidRDefault="00E53F69" w:rsidP="00DC3207">
      <w:pPr>
        <w:contextualSpacing/>
        <w:rPr>
          <w:rFonts w:asciiTheme="minorHAnsi" w:hAnsiTheme="minorHAnsi" w:cstheme="minorHAnsi"/>
          <w:sz w:val="22"/>
          <w:szCs w:val="22"/>
          <w:lang w:val="en-CA"/>
        </w:rPr>
      </w:pPr>
    </w:p>
    <w:p w14:paraId="6E665726"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d</w:t>
      </w:r>
    </w:p>
    <w:p w14:paraId="672A3DC2" w14:textId="77777777" w:rsidR="00E53F69" w:rsidRPr="00DC3207" w:rsidRDefault="00E53F69" w:rsidP="00DC3207">
      <w:pPr>
        <w:contextualSpacing/>
        <w:rPr>
          <w:rFonts w:asciiTheme="minorHAnsi" w:hAnsiTheme="minorHAnsi" w:cstheme="minorHAnsi"/>
          <w:sz w:val="22"/>
          <w:szCs w:val="22"/>
          <w:lang w:val="en-CA"/>
        </w:rPr>
      </w:pPr>
    </w:p>
    <w:p w14:paraId="5A9021C1"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666BC0A1" w14:textId="77777777" w:rsidR="00665A5A"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iscuss ways in which information technology can affect managers and non-managerial workers.</w:t>
      </w:r>
    </w:p>
    <w:p w14:paraId="4EC9C052" w14:textId="021058D9"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w:t>
      </w:r>
      <w:r w:rsidR="00665A5A" w:rsidRPr="00DC3207">
        <w:rPr>
          <w:rFonts w:asciiTheme="minorHAnsi" w:hAnsiTheme="minorHAnsi" w:cstheme="minorHAnsi"/>
          <w:sz w:val="22"/>
          <w:szCs w:val="22"/>
          <w:lang w:val="en-CA"/>
        </w:rPr>
        <w:t xml:space="preserve">: </w:t>
      </w:r>
      <w:r w:rsidR="00175A49" w:rsidRPr="00DC3207">
        <w:rPr>
          <w:rFonts w:asciiTheme="minorHAnsi" w:hAnsiTheme="minorHAnsi" w:cstheme="minorHAnsi"/>
          <w:sz w:val="22"/>
          <w:szCs w:val="22"/>
          <w:lang w:val="en-CA"/>
        </w:rPr>
        <w:t xml:space="preserve">1.3 </w:t>
      </w:r>
      <w:r w:rsidRPr="00DC3207">
        <w:rPr>
          <w:rFonts w:asciiTheme="minorHAnsi" w:hAnsiTheme="minorHAnsi" w:cstheme="minorHAnsi"/>
          <w:sz w:val="22"/>
          <w:szCs w:val="22"/>
          <w:lang w:val="en-CA"/>
        </w:rPr>
        <w:t>How Does IT Affect Organizations?</w:t>
      </w:r>
      <w:r w:rsidR="00D950C2" w:rsidRPr="00DC3207">
        <w:rPr>
          <w:rFonts w:asciiTheme="minorHAnsi" w:hAnsiTheme="minorHAnsi" w:cstheme="minorHAnsi"/>
          <w:sz w:val="22"/>
          <w:szCs w:val="22"/>
          <w:lang w:val="en-CA"/>
        </w:rPr>
        <w:t xml:space="preserve"> </w:t>
      </w:r>
    </w:p>
    <w:p w14:paraId="2CE3EFD8" w14:textId="6B9560D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4C48F77" w14:textId="1948E58E" w:rsidR="00E53F69"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03C086CD" w14:textId="77777777" w:rsidR="00E53F69" w:rsidRPr="00DC3207" w:rsidRDefault="00E53F69" w:rsidP="00DC3207">
      <w:pPr>
        <w:contextualSpacing/>
        <w:rPr>
          <w:rFonts w:asciiTheme="minorHAnsi" w:hAnsiTheme="minorHAnsi" w:cstheme="minorHAnsi"/>
          <w:sz w:val="22"/>
          <w:szCs w:val="22"/>
          <w:lang w:val="en-CA"/>
        </w:rPr>
      </w:pPr>
    </w:p>
    <w:p w14:paraId="0C000D4A" w14:textId="77777777" w:rsidR="00665A5A" w:rsidRPr="00DC3207" w:rsidRDefault="00665A5A" w:rsidP="00DC3207">
      <w:pPr>
        <w:contextualSpacing/>
        <w:rPr>
          <w:rFonts w:asciiTheme="minorHAnsi" w:hAnsiTheme="minorHAnsi" w:cstheme="minorHAnsi"/>
          <w:sz w:val="22"/>
          <w:szCs w:val="22"/>
          <w:lang w:val="en-CA"/>
        </w:rPr>
      </w:pPr>
    </w:p>
    <w:p w14:paraId="790A86CD" w14:textId="6E7E3A26"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51) As a manager in your company, you expect to retrieve ___</w:t>
      </w:r>
      <w:r w:rsidR="00420BA2" w:rsidRPr="00DC3207">
        <w:rPr>
          <w:rFonts w:asciiTheme="minorHAnsi" w:hAnsiTheme="minorHAnsi" w:cstheme="minorHAnsi"/>
          <w:sz w:val="22"/>
          <w:szCs w:val="22"/>
          <w:lang w:val="en-CA"/>
        </w:rPr>
        <w:t>_</w:t>
      </w:r>
      <w:r w:rsidRPr="00DC3207">
        <w:rPr>
          <w:rFonts w:asciiTheme="minorHAnsi" w:hAnsiTheme="minorHAnsi" w:cstheme="minorHAnsi"/>
          <w:sz w:val="22"/>
          <w:szCs w:val="22"/>
          <w:lang w:val="en-CA"/>
        </w:rPr>
        <w:t>___ from operational systems and present it as _________ to your boss, who will react based on his ____________.</w:t>
      </w:r>
    </w:p>
    <w:p w14:paraId="23E26C26" w14:textId="77777777" w:rsidR="00E53F69" w:rsidRPr="00DC3207" w:rsidRDefault="00E53F69" w:rsidP="00DC3207">
      <w:pPr>
        <w:contextualSpacing/>
        <w:rPr>
          <w:rFonts w:asciiTheme="minorHAnsi" w:hAnsiTheme="minorHAnsi" w:cstheme="minorHAnsi"/>
          <w:sz w:val="22"/>
          <w:szCs w:val="22"/>
          <w:lang w:val="en-CA"/>
        </w:rPr>
      </w:pPr>
    </w:p>
    <w:p w14:paraId="405BA314" w14:textId="74789E3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knowledge</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information, data</w:t>
      </w:r>
    </w:p>
    <w:p w14:paraId="168C15BA" w14:textId="6ABF25D6"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information</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data</w:t>
      </w:r>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knowledge</w:t>
      </w:r>
    </w:p>
    <w:p w14:paraId="172A43C9" w14:textId="7FD3052E"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data</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information</w:t>
      </w:r>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knowledge</w:t>
      </w:r>
    </w:p>
    <w:p w14:paraId="4B7726DF" w14:textId="1ED0D5F8" w:rsidR="00E53F69" w:rsidRPr="00DC3207" w:rsidRDefault="00D76189" w:rsidP="00DC3207">
      <w:pPr>
        <w:contextualSpacing/>
        <w:rPr>
          <w:rFonts w:asciiTheme="minorHAnsi" w:hAnsiTheme="minorHAnsi" w:cstheme="minorHAnsi"/>
          <w:sz w:val="22"/>
          <w:szCs w:val="22"/>
          <w:lang w:val="en-CA"/>
        </w:rPr>
      </w:pPr>
      <w:r>
        <w:rPr>
          <w:rFonts w:asciiTheme="minorHAnsi" w:hAnsiTheme="minorHAnsi" w:cstheme="minorHAnsi"/>
          <w:sz w:val="22"/>
          <w:szCs w:val="22"/>
          <w:lang w:val="en-CA"/>
        </w:rPr>
        <w:t xml:space="preserve">d) </w:t>
      </w:r>
      <w:proofErr w:type="gramStart"/>
      <w:r>
        <w:rPr>
          <w:rFonts w:asciiTheme="minorHAnsi" w:hAnsiTheme="minorHAnsi" w:cstheme="minorHAnsi"/>
          <w:sz w:val="22"/>
          <w:szCs w:val="22"/>
          <w:lang w:val="en-CA"/>
        </w:rPr>
        <w:t>data</w:t>
      </w:r>
      <w:proofErr w:type="gramEnd"/>
      <w:r>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experience</w:t>
      </w:r>
      <w:r>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information</w:t>
      </w:r>
    </w:p>
    <w:p w14:paraId="351B2356" w14:textId="4834571B"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information</w:t>
      </w:r>
      <w:proofErr w:type="gramEnd"/>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experience</w:t>
      </w:r>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isdom</w:t>
      </w:r>
    </w:p>
    <w:p w14:paraId="6D276A6A" w14:textId="77777777" w:rsidR="00E53F69" w:rsidRPr="00DC3207" w:rsidRDefault="00E53F69" w:rsidP="00DC3207">
      <w:pPr>
        <w:contextualSpacing/>
        <w:rPr>
          <w:rFonts w:asciiTheme="minorHAnsi" w:hAnsiTheme="minorHAnsi" w:cstheme="minorHAnsi"/>
          <w:sz w:val="22"/>
          <w:szCs w:val="22"/>
          <w:lang w:val="en-CA"/>
        </w:rPr>
      </w:pPr>
    </w:p>
    <w:p w14:paraId="1C2A4BFC"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1DB1D68B" w14:textId="77777777" w:rsidR="00E53F69" w:rsidRPr="00DC3207" w:rsidRDefault="00E53F69" w:rsidP="00DC3207">
      <w:pPr>
        <w:contextualSpacing/>
        <w:rPr>
          <w:rFonts w:asciiTheme="minorHAnsi" w:hAnsiTheme="minorHAnsi" w:cstheme="minorHAnsi"/>
          <w:sz w:val="22"/>
          <w:szCs w:val="22"/>
          <w:lang w:val="en-CA"/>
        </w:rPr>
      </w:pPr>
    </w:p>
    <w:p w14:paraId="4A805DB9"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9986A22"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00665A5A" w:rsidRPr="00DC3207">
        <w:rPr>
          <w:rFonts w:asciiTheme="minorHAnsi" w:hAnsiTheme="minorHAnsi" w:cstheme="minorHAnsi"/>
          <w:sz w:val="22"/>
          <w:szCs w:val="22"/>
          <w:lang w:val="en-CA"/>
        </w:rPr>
        <w:t>.</w:t>
      </w:r>
    </w:p>
    <w:p w14:paraId="272C71B8"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6F1371BD" w14:textId="5CB06860"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785E71DD" w14:textId="5B5C946B" w:rsidR="00E53F69"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5A431E86" w14:textId="77777777" w:rsidR="00E53F69" w:rsidRPr="00DC3207" w:rsidRDefault="00E53F69" w:rsidP="00DC3207">
      <w:pPr>
        <w:contextualSpacing/>
        <w:rPr>
          <w:rFonts w:asciiTheme="minorHAnsi" w:hAnsiTheme="minorHAnsi" w:cstheme="minorHAnsi"/>
          <w:sz w:val="22"/>
          <w:szCs w:val="22"/>
          <w:lang w:val="en-CA"/>
        </w:rPr>
      </w:pPr>
    </w:p>
    <w:p w14:paraId="5BF6E29B" w14:textId="77777777" w:rsidR="00665A5A" w:rsidRPr="00DC3207" w:rsidRDefault="00665A5A" w:rsidP="00DC3207">
      <w:pPr>
        <w:contextualSpacing/>
        <w:rPr>
          <w:rFonts w:asciiTheme="minorHAnsi" w:hAnsiTheme="minorHAnsi" w:cstheme="minorHAnsi"/>
          <w:sz w:val="22"/>
          <w:szCs w:val="22"/>
          <w:lang w:val="en-CA"/>
        </w:rPr>
      </w:pPr>
    </w:p>
    <w:p w14:paraId="29602BAD"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52) In your new position, you are told that you will be working with a business analyst. What would you expect this work to entail?</w:t>
      </w:r>
    </w:p>
    <w:p w14:paraId="69785DBE" w14:textId="77777777" w:rsidR="00E53F69" w:rsidRPr="00DC3207" w:rsidRDefault="00E53F69" w:rsidP="00DC3207">
      <w:pPr>
        <w:contextualSpacing/>
        <w:rPr>
          <w:rFonts w:asciiTheme="minorHAnsi" w:hAnsiTheme="minorHAnsi" w:cstheme="minorHAnsi"/>
          <w:sz w:val="22"/>
          <w:szCs w:val="22"/>
          <w:lang w:val="en-CA"/>
        </w:rPr>
      </w:pPr>
    </w:p>
    <w:p w14:paraId="49B13051" w14:textId="09B6A66A"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Review computer code</w:t>
      </w:r>
    </w:p>
    <w:p w14:paraId="2D977BA7" w14:textId="2EED7CEF"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Explain the business process</w:t>
      </w:r>
    </w:p>
    <w:p w14:paraId="276F828C"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Test programs</w:t>
      </w:r>
    </w:p>
    <w:p w14:paraId="7BEFF645"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Identify new technology that might benefit the </w:t>
      </w:r>
      <w:r w:rsidRPr="0068594B">
        <w:rPr>
          <w:rFonts w:asciiTheme="minorHAnsi" w:hAnsiTheme="minorHAnsi" w:cstheme="minorHAnsi"/>
          <w:noProof/>
          <w:sz w:val="22"/>
          <w:szCs w:val="22"/>
          <w:lang w:val="en-CA"/>
        </w:rPr>
        <w:t>organization</w:t>
      </w:r>
    </w:p>
    <w:p w14:paraId="3FC7A4DC"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Create Web sites and pages</w:t>
      </w:r>
    </w:p>
    <w:p w14:paraId="690C660F" w14:textId="77777777" w:rsidR="00E53F69" w:rsidRPr="00DC3207" w:rsidRDefault="00E53F69" w:rsidP="00DC3207">
      <w:pPr>
        <w:contextualSpacing/>
        <w:rPr>
          <w:rFonts w:asciiTheme="minorHAnsi" w:hAnsiTheme="minorHAnsi" w:cstheme="minorHAnsi"/>
          <w:sz w:val="22"/>
          <w:szCs w:val="22"/>
          <w:lang w:val="en-CA"/>
        </w:rPr>
      </w:pPr>
    </w:p>
    <w:p w14:paraId="1BB43AFF"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6C48118A" w14:textId="77777777" w:rsidR="00E53F69" w:rsidRPr="00DC3207" w:rsidRDefault="00E53F69" w:rsidP="00DC3207">
      <w:pPr>
        <w:contextualSpacing/>
        <w:rPr>
          <w:rFonts w:asciiTheme="minorHAnsi" w:hAnsiTheme="minorHAnsi" w:cstheme="minorHAnsi"/>
          <w:sz w:val="22"/>
          <w:szCs w:val="22"/>
          <w:lang w:val="en-CA"/>
        </w:rPr>
      </w:pPr>
    </w:p>
    <w:p w14:paraId="23D5D139"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5CC8355F" w14:textId="32C245CF"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r w:rsidR="00665A5A" w:rsidRPr="00DC3207">
        <w:rPr>
          <w:rFonts w:asciiTheme="minorHAnsi" w:hAnsiTheme="minorHAnsi" w:cstheme="minorHAnsi"/>
          <w:sz w:val="22"/>
          <w:szCs w:val="22"/>
          <w:lang w:val="en-CA"/>
        </w:rPr>
        <w:t>.</w:t>
      </w:r>
    </w:p>
    <w:p w14:paraId="07B46A29" w14:textId="77777777" w:rsidR="00E53F69"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2F5968E8" w14:textId="76A1101A"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3F1E340" w14:textId="446595B2" w:rsidR="00E53F69"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01A7FECC" w14:textId="77777777" w:rsidR="00E53F69" w:rsidRPr="00DC3207" w:rsidRDefault="00E53F69" w:rsidP="00DC3207">
      <w:pPr>
        <w:contextualSpacing/>
        <w:rPr>
          <w:rFonts w:asciiTheme="minorHAnsi" w:hAnsiTheme="minorHAnsi" w:cstheme="minorHAnsi"/>
          <w:sz w:val="22"/>
          <w:szCs w:val="22"/>
          <w:lang w:val="en-CA"/>
        </w:rPr>
      </w:pPr>
    </w:p>
    <w:p w14:paraId="24E684D8" w14:textId="77777777" w:rsidR="00665A5A" w:rsidRPr="00DC3207" w:rsidRDefault="00665A5A" w:rsidP="00DC3207">
      <w:pPr>
        <w:contextualSpacing/>
        <w:rPr>
          <w:rFonts w:asciiTheme="minorHAnsi" w:hAnsiTheme="minorHAnsi" w:cstheme="minorHAnsi"/>
          <w:sz w:val="22"/>
          <w:szCs w:val="22"/>
          <w:lang w:val="en-CA"/>
        </w:rPr>
      </w:pPr>
    </w:p>
    <w:p w14:paraId="3A8316C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53) An organization’s IT components include all of the following except:</w:t>
      </w:r>
    </w:p>
    <w:p w14:paraId="520EB4FD" w14:textId="77777777" w:rsidR="00F20924" w:rsidRPr="00DC3207" w:rsidRDefault="00F20924" w:rsidP="00DC3207">
      <w:pPr>
        <w:contextualSpacing/>
        <w:rPr>
          <w:rFonts w:asciiTheme="minorHAnsi" w:hAnsiTheme="minorHAnsi" w:cstheme="minorHAnsi"/>
          <w:sz w:val="22"/>
          <w:szCs w:val="22"/>
          <w:lang w:val="en-CA"/>
        </w:rPr>
      </w:pPr>
    </w:p>
    <w:p w14:paraId="19422F7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a</w:t>
      </w:r>
      <w:proofErr w:type="gramEnd"/>
      <w:r w:rsidRPr="00DC3207">
        <w:rPr>
          <w:rFonts w:asciiTheme="minorHAnsi" w:hAnsiTheme="minorHAnsi" w:cstheme="minorHAnsi"/>
          <w:sz w:val="22"/>
          <w:szCs w:val="22"/>
          <w:lang w:val="en-CA"/>
        </w:rPr>
        <w:t xml:space="preserve"> network.</w:t>
      </w:r>
    </w:p>
    <w:p w14:paraId="1B23D51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programs</w:t>
      </w:r>
      <w:proofErr w:type="gramEnd"/>
      <w:r w:rsidR="00C174FB" w:rsidRPr="00DC3207">
        <w:rPr>
          <w:rFonts w:asciiTheme="minorHAnsi" w:hAnsiTheme="minorHAnsi" w:cstheme="minorHAnsi"/>
          <w:sz w:val="22"/>
          <w:szCs w:val="22"/>
          <w:lang w:val="en-CA"/>
        </w:rPr>
        <w:t>.</w:t>
      </w:r>
    </w:p>
    <w:p w14:paraId="48B31D5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procedures</w:t>
      </w:r>
      <w:proofErr w:type="gramEnd"/>
      <w:r w:rsidR="00C174FB" w:rsidRPr="00DC3207">
        <w:rPr>
          <w:rFonts w:asciiTheme="minorHAnsi" w:hAnsiTheme="minorHAnsi" w:cstheme="minorHAnsi"/>
          <w:sz w:val="22"/>
          <w:szCs w:val="22"/>
          <w:lang w:val="en-CA"/>
        </w:rPr>
        <w:t>.</w:t>
      </w:r>
    </w:p>
    <w:p w14:paraId="1A7A473D" w14:textId="082C99A5"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a</w:t>
      </w:r>
      <w:proofErr w:type="gramEnd"/>
      <w:r w:rsidRPr="00DC3207">
        <w:rPr>
          <w:rFonts w:asciiTheme="minorHAnsi" w:hAnsiTheme="minorHAnsi" w:cstheme="minorHAnsi"/>
          <w:sz w:val="22"/>
          <w:szCs w:val="22"/>
          <w:lang w:val="en-CA"/>
        </w:rPr>
        <w:t xml:space="preserve"> database</w:t>
      </w:r>
      <w:r w:rsidR="00C174FB" w:rsidRPr="00DC3207">
        <w:rPr>
          <w:rFonts w:asciiTheme="minorHAnsi" w:hAnsiTheme="minorHAnsi" w:cstheme="minorHAnsi"/>
          <w:sz w:val="22"/>
          <w:szCs w:val="22"/>
          <w:lang w:val="en-CA"/>
        </w:rPr>
        <w:t>.</w:t>
      </w:r>
    </w:p>
    <w:p w14:paraId="600BA97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monitors</w:t>
      </w:r>
      <w:proofErr w:type="gramEnd"/>
      <w:r w:rsidR="00C174FB" w:rsidRPr="00DC3207">
        <w:rPr>
          <w:rFonts w:asciiTheme="minorHAnsi" w:hAnsiTheme="minorHAnsi" w:cstheme="minorHAnsi"/>
          <w:sz w:val="22"/>
          <w:szCs w:val="22"/>
          <w:lang w:val="en-CA"/>
        </w:rPr>
        <w:t>.</w:t>
      </w:r>
    </w:p>
    <w:p w14:paraId="3A70AD1E" w14:textId="77777777" w:rsidR="00F20924" w:rsidRPr="00DC3207" w:rsidRDefault="00F20924" w:rsidP="00DC3207">
      <w:pPr>
        <w:contextualSpacing/>
        <w:rPr>
          <w:rFonts w:asciiTheme="minorHAnsi" w:hAnsiTheme="minorHAnsi" w:cstheme="minorHAnsi"/>
          <w:sz w:val="22"/>
          <w:szCs w:val="22"/>
          <w:lang w:val="en-CA"/>
        </w:rPr>
      </w:pPr>
    </w:p>
    <w:p w14:paraId="0FAE39E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29F0433D" w14:textId="77777777" w:rsidR="00F20924" w:rsidRPr="00DC3207" w:rsidRDefault="00F20924" w:rsidP="00DC3207">
      <w:pPr>
        <w:contextualSpacing/>
        <w:rPr>
          <w:rFonts w:asciiTheme="minorHAnsi" w:hAnsiTheme="minorHAnsi" w:cstheme="minorHAnsi"/>
          <w:sz w:val="22"/>
          <w:szCs w:val="22"/>
          <w:lang w:val="en-CA"/>
        </w:rPr>
      </w:pPr>
    </w:p>
    <w:p w14:paraId="0150395B"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7DB50264" w14:textId="429252C0"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665A5A"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2429A83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6D275551" w14:textId="1BF39E7F"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41BE8B0" w14:textId="7F2BFAF4"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4DBA9B7A" w14:textId="77777777" w:rsidR="00F20924" w:rsidRPr="00DC3207" w:rsidRDefault="00F20924" w:rsidP="00DC3207">
      <w:pPr>
        <w:contextualSpacing/>
        <w:rPr>
          <w:rFonts w:asciiTheme="minorHAnsi" w:hAnsiTheme="minorHAnsi" w:cstheme="minorHAnsi"/>
          <w:sz w:val="22"/>
          <w:szCs w:val="22"/>
          <w:lang w:val="en-CA"/>
        </w:rPr>
      </w:pPr>
    </w:p>
    <w:p w14:paraId="0AEB749C" w14:textId="77777777" w:rsidR="00665A5A" w:rsidRPr="00DC3207" w:rsidRDefault="00665A5A" w:rsidP="00DC3207">
      <w:pPr>
        <w:contextualSpacing/>
        <w:rPr>
          <w:rFonts w:asciiTheme="minorHAnsi" w:hAnsiTheme="minorHAnsi" w:cstheme="minorHAnsi"/>
          <w:sz w:val="22"/>
          <w:szCs w:val="22"/>
          <w:lang w:val="en-CA"/>
        </w:rPr>
      </w:pPr>
    </w:p>
    <w:p w14:paraId="05E53D9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 xml:space="preserve">54) </w:t>
      </w:r>
      <w:proofErr w:type="gramStart"/>
      <w:r w:rsidRPr="00DC3207">
        <w:rPr>
          <w:rFonts w:asciiTheme="minorHAnsi" w:hAnsiTheme="minorHAnsi" w:cstheme="minorHAnsi"/>
          <w:sz w:val="22"/>
          <w:szCs w:val="22"/>
          <w:lang w:val="en-CA"/>
        </w:rPr>
        <w:t>A(</w:t>
      </w:r>
      <w:proofErr w:type="gramEnd"/>
      <w:r w:rsidRPr="00DC3207">
        <w:rPr>
          <w:rFonts w:asciiTheme="minorHAnsi" w:hAnsiTheme="minorHAnsi" w:cstheme="minorHAnsi"/>
          <w:sz w:val="22"/>
          <w:szCs w:val="22"/>
          <w:lang w:val="en-CA"/>
        </w:rPr>
        <w:t>n) _____________ is a computer program designed to support a specific task or business process.</w:t>
      </w:r>
    </w:p>
    <w:p w14:paraId="4679B209" w14:textId="77777777" w:rsidR="00F20924" w:rsidRPr="00DC3207" w:rsidRDefault="00F20924" w:rsidP="00DC3207">
      <w:pPr>
        <w:contextualSpacing/>
        <w:rPr>
          <w:rFonts w:asciiTheme="minorHAnsi" w:hAnsiTheme="minorHAnsi" w:cstheme="minorHAnsi"/>
          <w:sz w:val="22"/>
          <w:szCs w:val="22"/>
          <w:lang w:val="en-CA"/>
        </w:rPr>
      </w:pPr>
    </w:p>
    <w:p w14:paraId="45AFE2BA" w14:textId="55476B16"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00714399" w:rsidRPr="00DC3207">
        <w:rPr>
          <w:rFonts w:asciiTheme="minorHAnsi" w:hAnsiTheme="minorHAnsi" w:cstheme="minorHAnsi"/>
          <w:sz w:val="22"/>
          <w:szCs w:val="22"/>
          <w:lang w:val="en-CA"/>
        </w:rPr>
        <w:t>i</w:t>
      </w:r>
      <w:r w:rsidRPr="00DC3207">
        <w:rPr>
          <w:rFonts w:asciiTheme="minorHAnsi" w:hAnsiTheme="minorHAnsi" w:cstheme="minorHAnsi"/>
          <w:sz w:val="22"/>
          <w:szCs w:val="22"/>
          <w:lang w:val="en-CA"/>
        </w:rPr>
        <w:t>nterface</w:t>
      </w:r>
      <w:proofErr w:type="gramEnd"/>
    </w:p>
    <w:p w14:paraId="0799E326" w14:textId="2FE3FBFE"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00714399" w:rsidRPr="00DC3207">
        <w:rPr>
          <w:rFonts w:asciiTheme="minorHAnsi" w:hAnsiTheme="minorHAnsi" w:cstheme="minorHAnsi"/>
          <w:sz w:val="22"/>
          <w:szCs w:val="22"/>
          <w:lang w:val="en-CA"/>
        </w:rPr>
        <w:t>a</w:t>
      </w:r>
      <w:r w:rsidRPr="00DC3207">
        <w:rPr>
          <w:rFonts w:asciiTheme="minorHAnsi" w:hAnsiTheme="minorHAnsi" w:cstheme="minorHAnsi"/>
          <w:sz w:val="22"/>
          <w:szCs w:val="22"/>
          <w:lang w:val="en-CA"/>
        </w:rPr>
        <w:t>pplication</w:t>
      </w:r>
      <w:proofErr w:type="gramEnd"/>
    </w:p>
    <w:p w14:paraId="35ABD9A9" w14:textId="5847004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00714399" w:rsidRPr="00DC3207">
        <w:rPr>
          <w:rFonts w:asciiTheme="minorHAnsi" w:hAnsiTheme="minorHAnsi" w:cstheme="minorHAnsi"/>
          <w:sz w:val="22"/>
          <w:szCs w:val="22"/>
          <w:lang w:val="en-CA"/>
        </w:rPr>
        <w:t>f</w:t>
      </w:r>
      <w:r w:rsidRPr="00DC3207">
        <w:rPr>
          <w:rFonts w:asciiTheme="minorHAnsi" w:hAnsiTheme="minorHAnsi" w:cstheme="minorHAnsi"/>
          <w:sz w:val="22"/>
          <w:szCs w:val="22"/>
          <w:lang w:val="en-CA"/>
        </w:rPr>
        <w:t>unctional</w:t>
      </w:r>
      <w:proofErr w:type="gramEnd"/>
      <w:r w:rsidRPr="00DC3207">
        <w:rPr>
          <w:rFonts w:asciiTheme="minorHAnsi" w:hAnsiTheme="minorHAnsi" w:cstheme="minorHAnsi"/>
          <w:sz w:val="22"/>
          <w:szCs w:val="22"/>
          <w:lang w:val="en-CA"/>
        </w:rPr>
        <w:t xml:space="preserve"> area</w:t>
      </w:r>
    </w:p>
    <w:p w14:paraId="1CC9EC5B" w14:textId="36E3CA04"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00714399" w:rsidRPr="00DC3207">
        <w:rPr>
          <w:rFonts w:asciiTheme="minorHAnsi" w:hAnsiTheme="minorHAnsi" w:cstheme="minorHAnsi"/>
          <w:sz w:val="22"/>
          <w:szCs w:val="22"/>
          <w:lang w:val="en-CA"/>
        </w:rPr>
        <w:t>n</w:t>
      </w:r>
      <w:r w:rsidRPr="00DC3207">
        <w:rPr>
          <w:rFonts w:asciiTheme="minorHAnsi" w:hAnsiTheme="minorHAnsi" w:cstheme="minorHAnsi"/>
          <w:sz w:val="22"/>
          <w:szCs w:val="22"/>
          <w:lang w:val="en-CA"/>
        </w:rPr>
        <w:t>etwork</w:t>
      </w:r>
      <w:proofErr w:type="gramEnd"/>
    </w:p>
    <w:p w14:paraId="097D2F3C" w14:textId="5BC9C3D5"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00714399" w:rsidRPr="00DC3207">
        <w:rPr>
          <w:rFonts w:asciiTheme="minorHAnsi" w:hAnsiTheme="minorHAnsi" w:cstheme="minorHAnsi"/>
          <w:sz w:val="22"/>
          <w:szCs w:val="22"/>
          <w:lang w:val="en-CA"/>
        </w:rPr>
        <w:t>d</w:t>
      </w:r>
      <w:r w:rsidRPr="00DC3207">
        <w:rPr>
          <w:rFonts w:asciiTheme="minorHAnsi" w:hAnsiTheme="minorHAnsi" w:cstheme="minorHAnsi"/>
          <w:sz w:val="22"/>
          <w:szCs w:val="22"/>
          <w:lang w:val="en-CA"/>
        </w:rPr>
        <w:t>atabase</w:t>
      </w:r>
      <w:proofErr w:type="gramEnd"/>
    </w:p>
    <w:p w14:paraId="2289D1E9" w14:textId="77777777" w:rsidR="00F20924" w:rsidRPr="00DC3207" w:rsidRDefault="00F20924" w:rsidP="00DC3207">
      <w:pPr>
        <w:contextualSpacing/>
        <w:rPr>
          <w:rFonts w:asciiTheme="minorHAnsi" w:hAnsiTheme="minorHAnsi" w:cstheme="minorHAnsi"/>
          <w:sz w:val="22"/>
          <w:szCs w:val="22"/>
          <w:lang w:val="en-CA"/>
        </w:rPr>
      </w:pPr>
    </w:p>
    <w:p w14:paraId="1C46AB9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5E309DEF" w14:textId="77777777" w:rsidR="00F20924" w:rsidRPr="00DC3207" w:rsidRDefault="00F20924" w:rsidP="00DC3207">
      <w:pPr>
        <w:contextualSpacing/>
        <w:rPr>
          <w:rFonts w:asciiTheme="minorHAnsi" w:hAnsiTheme="minorHAnsi" w:cstheme="minorHAnsi"/>
          <w:sz w:val="22"/>
          <w:szCs w:val="22"/>
          <w:lang w:val="en-CA"/>
        </w:rPr>
      </w:pPr>
    </w:p>
    <w:p w14:paraId="0A27C5E0"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2DED30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escribe the various types of computer-based information systems in an </w:t>
      </w:r>
      <w:r w:rsidRPr="0068594B">
        <w:rPr>
          <w:rFonts w:asciiTheme="minorHAnsi" w:hAnsiTheme="minorHAnsi" w:cstheme="minorHAnsi"/>
          <w:noProof/>
          <w:sz w:val="22"/>
          <w:szCs w:val="22"/>
          <w:lang w:val="en-CA"/>
        </w:rPr>
        <w:t>organization</w:t>
      </w:r>
    </w:p>
    <w:p w14:paraId="2951A2C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3BDEAF31" w14:textId="6C143B16"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6CABA3A6" w14:textId="018C6E7B"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0FB21962" w14:textId="77777777" w:rsidR="00F20924" w:rsidRPr="00DC3207" w:rsidRDefault="00F20924" w:rsidP="00DC3207">
      <w:pPr>
        <w:contextualSpacing/>
        <w:rPr>
          <w:rFonts w:asciiTheme="minorHAnsi" w:hAnsiTheme="minorHAnsi" w:cstheme="minorHAnsi"/>
          <w:sz w:val="22"/>
          <w:szCs w:val="22"/>
          <w:lang w:val="en-CA"/>
        </w:rPr>
      </w:pPr>
    </w:p>
    <w:p w14:paraId="3E8484AA" w14:textId="77777777" w:rsidR="00665A5A" w:rsidRPr="00DC3207" w:rsidRDefault="00665A5A" w:rsidP="00DC3207">
      <w:pPr>
        <w:contextualSpacing/>
        <w:rPr>
          <w:rFonts w:asciiTheme="minorHAnsi" w:hAnsiTheme="minorHAnsi" w:cstheme="minorHAnsi"/>
          <w:sz w:val="22"/>
          <w:szCs w:val="22"/>
          <w:lang w:val="en-CA"/>
        </w:rPr>
      </w:pPr>
    </w:p>
    <w:p w14:paraId="7CE25335" w14:textId="5BC19715"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55) _</w:t>
      </w:r>
      <w:r w:rsidR="00714399" w:rsidRPr="00DC3207">
        <w:rPr>
          <w:rFonts w:asciiTheme="minorHAnsi" w:hAnsiTheme="minorHAnsi" w:cstheme="minorHAnsi"/>
          <w:sz w:val="22"/>
          <w:szCs w:val="22"/>
          <w:lang w:val="en-CA"/>
        </w:rPr>
        <w:t>______</w:t>
      </w:r>
      <w:r w:rsidRPr="00DC3207">
        <w:rPr>
          <w:rFonts w:asciiTheme="minorHAnsi" w:hAnsiTheme="minorHAnsi" w:cstheme="minorHAnsi"/>
          <w:sz w:val="22"/>
          <w:szCs w:val="22"/>
          <w:lang w:val="en-CA"/>
        </w:rPr>
        <w:t xml:space="preserve">____ is/are the computer hardware, software, and communications technologies that are used by IT personnel to produce IT services. </w:t>
      </w:r>
    </w:p>
    <w:p w14:paraId="119F1636" w14:textId="77777777" w:rsidR="00F20924" w:rsidRPr="00DC3207" w:rsidRDefault="00F20924" w:rsidP="00DC3207">
      <w:pPr>
        <w:contextualSpacing/>
        <w:rPr>
          <w:rFonts w:asciiTheme="minorHAnsi" w:hAnsiTheme="minorHAnsi" w:cstheme="minorHAnsi"/>
          <w:sz w:val="22"/>
          <w:szCs w:val="22"/>
          <w:lang w:val="en-CA"/>
        </w:rPr>
      </w:pPr>
    </w:p>
    <w:p w14:paraId="1F23D62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IT components</w:t>
      </w:r>
    </w:p>
    <w:p w14:paraId="3CDA98E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IT services</w:t>
      </w:r>
    </w:p>
    <w:p w14:paraId="292821B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Information technology</w:t>
      </w:r>
    </w:p>
    <w:p w14:paraId="03A16C5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An information system</w:t>
      </w:r>
    </w:p>
    <w:p w14:paraId="62C6857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A computer-based information system</w:t>
      </w:r>
    </w:p>
    <w:p w14:paraId="74FC39F1" w14:textId="77777777" w:rsidR="00F20924" w:rsidRPr="00DC3207" w:rsidRDefault="00F20924" w:rsidP="00DC3207">
      <w:pPr>
        <w:contextualSpacing/>
        <w:rPr>
          <w:rFonts w:asciiTheme="minorHAnsi" w:hAnsiTheme="minorHAnsi" w:cstheme="minorHAnsi"/>
          <w:sz w:val="22"/>
          <w:szCs w:val="22"/>
          <w:lang w:val="en-CA"/>
        </w:rPr>
      </w:pPr>
    </w:p>
    <w:p w14:paraId="0B47C67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a</w:t>
      </w:r>
    </w:p>
    <w:p w14:paraId="5B959D11" w14:textId="77777777" w:rsidR="00F20924" w:rsidRPr="00DC3207" w:rsidRDefault="00F20924" w:rsidP="00DC3207">
      <w:pPr>
        <w:contextualSpacing/>
        <w:rPr>
          <w:rFonts w:asciiTheme="minorHAnsi" w:hAnsiTheme="minorHAnsi" w:cstheme="minorHAnsi"/>
          <w:sz w:val="22"/>
          <w:szCs w:val="22"/>
          <w:lang w:val="en-CA"/>
        </w:rPr>
      </w:pPr>
    </w:p>
    <w:p w14:paraId="15B78D37"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3DB12A0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B85DD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50A55CF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72EBC864" w14:textId="5F2BA9BC"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1F67FF28" w14:textId="018B4B9C"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73B45D9F" w14:textId="77777777" w:rsidR="00F20924" w:rsidRPr="00DC3207" w:rsidRDefault="00F20924" w:rsidP="00DC3207">
      <w:pPr>
        <w:contextualSpacing/>
        <w:rPr>
          <w:rFonts w:asciiTheme="minorHAnsi" w:hAnsiTheme="minorHAnsi" w:cstheme="minorHAnsi"/>
          <w:sz w:val="22"/>
          <w:szCs w:val="22"/>
          <w:lang w:val="en-CA"/>
        </w:rPr>
      </w:pPr>
    </w:p>
    <w:p w14:paraId="69789086" w14:textId="77777777" w:rsidR="00C16A12" w:rsidRPr="00DC3207" w:rsidRDefault="00C16A12" w:rsidP="00DC3207">
      <w:pPr>
        <w:contextualSpacing/>
        <w:rPr>
          <w:rFonts w:asciiTheme="minorHAnsi" w:hAnsiTheme="minorHAnsi" w:cstheme="minorHAnsi"/>
          <w:sz w:val="22"/>
          <w:szCs w:val="22"/>
          <w:lang w:val="en-CA"/>
        </w:rPr>
      </w:pPr>
    </w:p>
    <w:p w14:paraId="514D56F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56)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s __</w:t>
      </w:r>
      <w:r w:rsidR="00C174FB" w:rsidRPr="00DC3207">
        <w:rPr>
          <w:rFonts w:asciiTheme="minorHAnsi" w:hAnsiTheme="minorHAnsi" w:cstheme="minorHAnsi"/>
          <w:sz w:val="22"/>
          <w:szCs w:val="22"/>
          <w:lang w:val="en-CA"/>
        </w:rPr>
        <w:t>______</w:t>
      </w:r>
      <w:r w:rsidRPr="00DC3207">
        <w:rPr>
          <w:rFonts w:asciiTheme="minorHAnsi" w:hAnsiTheme="minorHAnsi" w:cstheme="minorHAnsi"/>
          <w:sz w:val="22"/>
          <w:szCs w:val="22"/>
          <w:lang w:val="en-CA"/>
        </w:rPr>
        <w:t xml:space="preserve">___ consists of the physical facilities, IT components, IT services, and IT management that will support the entir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 xml:space="preserve">. </w:t>
      </w:r>
    </w:p>
    <w:p w14:paraId="1F0D5BD5" w14:textId="77777777" w:rsidR="00F20924" w:rsidRPr="00DC3207" w:rsidRDefault="00F20924" w:rsidP="00DC3207">
      <w:pPr>
        <w:contextualSpacing/>
        <w:rPr>
          <w:rFonts w:asciiTheme="minorHAnsi" w:hAnsiTheme="minorHAnsi" w:cstheme="minorHAnsi"/>
          <w:sz w:val="22"/>
          <w:szCs w:val="22"/>
          <w:lang w:val="en-CA"/>
        </w:rPr>
      </w:pPr>
    </w:p>
    <w:p w14:paraId="5E88ACA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information</w:t>
      </w:r>
      <w:proofErr w:type="gramEnd"/>
      <w:r w:rsidRPr="00DC3207">
        <w:rPr>
          <w:rFonts w:asciiTheme="minorHAnsi" w:hAnsiTheme="minorHAnsi" w:cstheme="minorHAnsi"/>
          <w:sz w:val="22"/>
          <w:szCs w:val="22"/>
          <w:lang w:val="en-CA"/>
        </w:rPr>
        <w:t xml:space="preserve"> technology architecture</w:t>
      </w:r>
    </w:p>
    <w:p w14:paraId="3C547E4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information</w:t>
      </w:r>
      <w:proofErr w:type="gramEnd"/>
      <w:r w:rsidRPr="00DC3207">
        <w:rPr>
          <w:rFonts w:asciiTheme="minorHAnsi" w:hAnsiTheme="minorHAnsi" w:cstheme="minorHAnsi"/>
          <w:sz w:val="22"/>
          <w:szCs w:val="22"/>
          <w:lang w:val="en-CA"/>
        </w:rPr>
        <w:t xml:space="preserve"> technology infrastructure</w:t>
      </w:r>
    </w:p>
    <w:p w14:paraId="107E1E9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information</w:t>
      </w:r>
      <w:proofErr w:type="gramEnd"/>
      <w:r w:rsidRPr="00DC3207">
        <w:rPr>
          <w:rFonts w:asciiTheme="minorHAnsi" w:hAnsiTheme="minorHAnsi" w:cstheme="minorHAnsi"/>
          <w:sz w:val="22"/>
          <w:szCs w:val="22"/>
          <w:lang w:val="en-CA"/>
        </w:rPr>
        <w:t xml:space="preserve"> technology</w:t>
      </w:r>
    </w:p>
    <w:p w14:paraId="5167B5A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information</w:t>
      </w:r>
      <w:proofErr w:type="gramEnd"/>
      <w:r w:rsidRPr="00DC3207">
        <w:rPr>
          <w:rFonts w:asciiTheme="minorHAnsi" w:hAnsiTheme="minorHAnsi" w:cstheme="minorHAnsi"/>
          <w:sz w:val="22"/>
          <w:szCs w:val="22"/>
          <w:lang w:val="en-CA"/>
        </w:rPr>
        <w:t xml:space="preserve"> system</w:t>
      </w:r>
    </w:p>
    <w:p w14:paraId="12AFE59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computer-based information system</w:t>
      </w:r>
    </w:p>
    <w:p w14:paraId="01078E40" w14:textId="77777777" w:rsidR="00F20924" w:rsidRPr="00DC3207" w:rsidRDefault="00F20924" w:rsidP="00DC3207">
      <w:pPr>
        <w:contextualSpacing/>
        <w:rPr>
          <w:rFonts w:asciiTheme="minorHAnsi" w:hAnsiTheme="minorHAnsi" w:cstheme="minorHAnsi"/>
          <w:sz w:val="22"/>
          <w:szCs w:val="22"/>
          <w:lang w:val="en-CA"/>
        </w:rPr>
      </w:pPr>
    </w:p>
    <w:p w14:paraId="19E8F02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1852369B" w14:textId="77777777" w:rsidR="00F20924" w:rsidRPr="00DC3207" w:rsidRDefault="00F20924" w:rsidP="00DC3207">
      <w:pPr>
        <w:contextualSpacing/>
        <w:rPr>
          <w:rFonts w:asciiTheme="minorHAnsi" w:hAnsiTheme="minorHAnsi" w:cstheme="minorHAnsi"/>
          <w:sz w:val="22"/>
          <w:szCs w:val="22"/>
          <w:lang w:val="en-CA"/>
        </w:rPr>
      </w:pPr>
    </w:p>
    <w:p w14:paraId="250591E5"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61BAB52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B85DD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52C468C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3F48717" w14:textId="291B7D1F"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5757BE9" w14:textId="0397F20E"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071F5391" w14:textId="77777777" w:rsidR="00F20924" w:rsidRPr="00DC3207" w:rsidRDefault="00F20924" w:rsidP="00DC3207">
      <w:pPr>
        <w:contextualSpacing/>
        <w:rPr>
          <w:rFonts w:asciiTheme="minorHAnsi" w:hAnsiTheme="minorHAnsi" w:cstheme="minorHAnsi"/>
          <w:sz w:val="22"/>
          <w:szCs w:val="22"/>
          <w:lang w:val="en-CA"/>
        </w:rPr>
      </w:pPr>
    </w:p>
    <w:p w14:paraId="57D5A4CF" w14:textId="77777777" w:rsidR="00C16A12" w:rsidRPr="00DC3207" w:rsidRDefault="00C16A12" w:rsidP="00DC3207">
      <w:pPr>
        <w:contextualSpacing/>
        <w:rPr>
          <w:rFonts w:asciiTheme="minorHAnsi" w:hAnsiTheme="minorHAnsi" w:cstheme="minorHAnsi"/>
          <w:sz w:val="22"/>
          <w:szCs w:val="22"/>
          <w:lang w:val="en-CA"/>
        </w:rPr>
      </w:pPr>
    </w:p>
    <w:p w14:paraId="3A208FD0" w14:textId="0C28F55D"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57) IT personnel use __</w:t>
      </w:r>
      <w:r w:rsidR="00BF2C24" w:rsidRPr="00DC3207">
        <w:rPr>
          <w:rFonts w:asciiTheme="minorHAnsi" w:hAnsiTheme="minorHAnsi" w:cstheme="minorHAnsi"/>
          <w:sz w:val="22"/>
          <w:szCs w:val="22"/>
          <w:lang w:val="en-CA"/>
        </w:rPr>
        <w:t>__</w:t>
      </w:r>
      <w:r w:rsidRPr="00DC3207">
        <w:rPr>
          <w:rFonts w:asciiTheme="minorHAnsi" w:hAnsiTheme="minorHAnsi" w:cstheme="minorHAnsi"/>
          <w:sz w:val="22"/>
          <w:szCs w:val="22"/>
          <w:lang w:val="en-CA"/>
        </w:rPr>
        <w:t>___ to develop __</w:t>
      </w:r>
      <w:r w:rsidR="00BF2C24" w:rsidRPr="00DC3207">
        <w:rPr>
          <w:rFonts w:asciiTheme="minorHAnsi" w:hAnsiTheme="minorHAnsi" w:cstheme="minorHAnsi"/>
          <w:sz w:val="22"/>
          <w:szCs w:val="22"/>
          <w:lang w:val="en-CA"/>
        </w:rPr>
        <w:t>__</w:t>
      </w:r>
      <w:r w:rsidRPr="00DC3207">
        <w:rPr>
          <w:rFonts w:asciiTheme="minorHAnsi" w:hAnsiTheme="minorHAnsi" w:cstheme="minorHAnsi"/>
          <w:sz w:val="22"/>
          <w:szCs w:val="22"/>
          <w:lang w:val="en-CA"/>
        </w:rPr>
        <w:t xml:space="preserve">___.  </w:t>
      </w:r>
    </w:p>
    <w:p w14:paraId="0E39E6A6" w14:textId="77777777" w:rsidR="00F20924" w:rsidRPr="00DC3207" w:rsidRDefault="00F20924" w:rsidP="00DC3207">
      <w:pPr>
        <w:contextualSpacing/>
        <w:rPr>
          <w:rFonts w:asciiTheme="minorHAnsi" w:hAnsiTheme="minorHAnsi" w:cstheme="minorHAnsi"/>
          <w:sz w:val="22"/>
          <w:szCs w:val="22"/>
          <w:lang w:val="en-CA"/>
        </w:rPr>
      </w:pPr>
    </w:p>
    <w:p w14:paraId="5E5217B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IT components, IT services</w:t>
      </w:r>
    </w:p>
    <w:p w14:paraId="0E6598A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computer-based information systems, IT architecture</w:t>
      </w:r>
    </w:p>
    <w:p w14:paraId="6A9E4D8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IT infrastructure, IT architecture</w:t>
      </w:r>
    </w:p>
    <w:p w14:paraId="5612295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IT infrastructure, IT platform</w:t>
      </w:r>
    </w:p>
    <w:p w14:paraId="11C89F8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IT components, IT architecture</w:t>
      </w:r>
    </w:p>
    <w:p w14:paraId="589D15B2" w14:textId="77777777" w:rsidR="00F20924" w:rsidRPr="00DC3207" w:rsidRDefault="00F20924" w:rsidP="00DC3207">
      <w:pPr>
        <w:contextualSpacing/>
        <w:rPr>
          <w:rFonts w:asciiTheme="minorHAnsi" w:hAnsiTheme="minorHAnsi" w:cstheme="minorHAnsi"/>
          <w:sz w:val="22"/>
          <w:szCs w:val="22"/>
          <w:lang w:val="en-CA"/>
        </w:rPr>
      </w:pPr>
    </w:p>
    <w:p w14:paraId="1D56401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a</w:t>
      </w:r>
    </w:p>
    <w:p w14:paraId="10E5271F" w14:textId="77777777" w:rsidR="00F20924" w:rsidRPr="00DC3207" w:rsidRDefault="00F20924" w:rsidP="00DC3207">
      <w:pPr>
        <w:contextualSpacing/>
        <w:rPr>
          <w:rFonts w:asciiTheme="minorHAnsi" w:hAnsiTheme="minorHAnsi" w:cstheme="minorHAnsi"/>
          <w:sz w:val="22"/>
          <w:szCs w:val="22"/>
          <w:lang w:val="en-CA"/>
        </w:rPr>
      </w:pPr>
    </w:p>
    <w:p w14:paraId="421A7A4C"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0CD28BA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0443670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28D4FCBF" w14:textId="5A94C81D"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6DC7C8C3" w14:textId="5D620570"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46DE23E" w14:textId="77777777" w:rsidR="00C16A12" w:rsidRPr="00DC3207" w:rsidRDefault="00C16A12" w:rsidP="00DC3207">
      <w:pPr>
        <w:contextualSpacing/>
        <w:rPr>
          <w:rFonts w:asciiTheme="minorHAnsi" w:hAnsiTheme="minorHAnsi" w:cstheme="minorHAnsi"/>
          <w:sz w:val="22"/>
          <w:szCs w:val="22"/>
          <w:lang w:val="en-CA"/>
        </w:rPr>
      </w:pPr>
    </w:p>
    <w:p w14:paraId="268D32AD" w14:textId="77777777" w:rsidR="00F20924" w:rsidRPr="00DC3207" w:rsidRDefault="00F20924" w:rsidP="00DC3207">
      <w:pPr>
        <w:contextualSpacing/>
        <w:rPr>
          <w:rFonts w:asciiTheme="minorHAnsi" w:hAnsiTheme="minorHAnsi" w:cstheme="minorHAnsi"/>
          <w:sz w:val="22"/>
          <w:szCs w:val="22"/>
          <w:lang w:val="en-CA"/>
        </w:rPr>
      </w:pPr>
    </w:p>
    <w:p w14:paraId="11DDDBA3" w14:textId="1477885C"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58) The IT infrastructure is </w:t>
      </w:r>
      <w:r w:rsidR="00BF2C24" w:rsidRPr="00DC3207">
        <w:rPr>
          <w:rFonts w:asciiTheme="minorHAnsi" w:hAnsiTheme="minorHAnsi" w:cstheme="minorHAnsi"/>
          <w:sz w:val="22"/>
          <w:szCs w:val="22"/>
          <w:lang w:val="en-CA"/>
        </w:rPr>
        <w:t xml:space="preserve">composed </w:t>
      </w:r>
      <w:r w:rsidRPr="00DC3207">
        <w:rPr>
          <w:rFonts w:asciiTheme="minorHAnsi" w:hAnsiTheme="minorHAnsi" w:cstheme="minorHAnsi"/>
          <w:sz w:val="22"/>
          <w:szCs w:val="22"/>
          <w:lang w:val="en-CA"/>
        </w:rPr>
        <w:t xml:space="preserve">of _______ and ________.  </w:t>
      </w:r>
    </w:p>
    <w:p w14:paraId="073FA5F4" w14:textId="77777777" w:rsidR="00F20924" w:rsidRPr="00DC3207" w:rsidRDefault="00F20924" w:rsidP="00DC3207">
      <w:pPr>
        <w:contextualSpacing/>
        <w:rPr>
          <w:rFonts w:asciiTheme="minorHAnsi" w:hAnsiTheme="minorHAnsi" w:cstheme="minorHAnsi"/>
          <w:sz w:val="22"/>
          <w:szCs w:val="22"/>
          <w:lang w:val="en-CA"/>
        </w:rPr>
      </w:pPr>
    </w:p>
    <w:p w14:paraId="2FCE3BC9" w14:textId="7EA0192A"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IT components</w:t>
      </w:r>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IT personnel</w:t>
      </w:r>
    </w:p>
    <w:p w14:paraId="15D86610" w14:textId="117A1711"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IT components</w:t>
      </w:r>
      <w:r w:rsidR="00D76189">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IT services</w:t>
      </w:r>
    </w:p>
    <w:p w14:paraId="29D037B3" w14:textId="3781EE9C" w:rsidR="00F20924" w:rsidRPr="00DC3207" w:rsidRDefault="00D76189" w:rsidP="00DC3207">
      <w:pPr>
        <w:contextualSpacing/>
        <w:rPr>
          <w:rFonts w:asciiTheme="minorHAnsi" w:hAnsiTheme="minorHAnsi" w:cstheme="minorHAnsi"/>
          <w:sz w:val="22"/>
          <w:szCs w:val="22"/>
          <w:lang w:val="en-CA"/>
        </w:rPr>
      </w:pPr>
      <w:r>
        <w:rPr>
          <w:rFonts w:asciiTheme="minorHAnsi" w:hAnsiTheme="minorHAnsi" w:cstheme="minorHAnsi"/>
          <w:sz w:val="22"/>
          <w:szCs w:val="22"/>
          <w:lang w:val="en-CA"/>
        </w:rPr>
        <w:t>c) IT services;</w:t>
      </w:r>
      <w:r w:rsidR="0083561E" w:rsidRPr="00DC3207">
        <w:rPr>
          <w:rFonts w:asciiTheme="minorHAnsi" w:hAnsiTheme="minorHAnsi" w:cstheme="minorHAnsi"/>
          <w:sz w:val="22"/>
          <w:szCs w:val="22"/>
          <w:lang w:val="en-CA"/>
        </w:rPr>
        <w:t xml:space="preserve"> IT personnel</w:t>
      </w:r>
    </w:p>
    <w:p w14:paraId="33F5973C" w14:textId="68F0622B"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w:t>
      </w:r>
      <w:r w:rsidR="00D76189">
        <w:rPr>
          <w:rFonts w:asciiTheme="minorHAnsi" w:hAnsiTheme="minorHAnsi" w:cstheme="minorHAnsi"/>
          <w:sz w:val="22"/>
          <w:szCs w:val="22"/>
          <w:lang w:val="en-CA"/>
        </w:rPr>
        <w:t>) IT personnel;</w:t>
      </w:r>
      <w:r w:rsidRPr="00DC3207">
        <w:rPr>
          <w:rFonts w:asciiTheme="minorHAnsi" w:hAnsiTheme="minorHAnsi" w:cstheme="minorHAnsi"/>
          <w:sz w:val="22"/>
          <w:szCs w:val="22"/>
          <w:lang w:val="en-CA"/>
        </w:rPr>
        <w:t xml:space="preserve"> computer-based information systems</w:t>
      </w:r>
    </w:p>
    <w:p w14:paraId="6FB79E07" w14:textId="4D2825B2"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Com</w:t>
      </w:r>
      <w:r w:rsidR="00D76189">
        <w:rPr>
          <w:rFonts w:asciiTheme="minorHAnsi" w:hAnsiTheme="minorHAnsi" w:cstheme="minorHAnsi"/>
          <w:sz w:val="22"/>
          <w:szCs w:val="22"/>
          <w:lang w:val="en-CA"/>
        </w:rPr>
        <w:t>puter-based information systems;</w:t>
      </w:r>
      <w:r w:rsidRPr="00DC3207">
        <w:rPr>
          <w:rFonts w:asciiTheme="minorHAnsi" w:hAnsiTheme="minorHAnsi" w:cstheme="minorHAnsi"/>
          <w:sz w:val="22"/>
          <w:szCs w:val="22"/>
          <w:lang w:val="en-CA"/>
        </w:rPr>
        <w:t xml:space="preserve"> IT personnel</w:t>
      </w:r>
    </w:p>
    <w:p w14:paraId="72366C73" w14:textId="77777777" w:rsidR="00F20924" w:rsidRPr="00DC3207" w:rsidRDefault="00F20924" w:rsidP="00DC3207">
      <w:pPr>
        <w:contextualSpacing/>
        <w:rPr>
          <w:rFonts w:asciiTheme="minorHAnsi" w:hAnsiTheme="minorHAnsi" w:cstheme="minorHAnsi"/>
          <w:sz w:val="22"/>
          <w:szCs w:val="22"/>
          <w:lang w:val="en-CA"/>
        </w:rPr>
      </w:pPr>
    </w:p>
    <w:p w14:paraId="2CEB660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5DB4C8F8" w14:textId="77777777" w:rsidR="00F20924" w:rsidRPr="00DC3207" w:rsidRDefault="00F20924" w:rsidP="00DC3207">
      <w:pPr>
        <w:contextualSpacing/>
        <w:rPr>
          <w:rFonts w:asciiTheme="minorHAnsi" w:hAnsiTheme="minorHAnsi" w:cstheme="minorHAnsi"/>
          <w:sz w:val="22"/>
          <w:szCs w:val="22"/>
          <w:lang w:val="en-CA"/>
        </w:rPr>
      </w:pPr>
    </w:p>
    <w:p w14:paraId="7B8EAA0E"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2B1EE4B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5B39A75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4DD55A12" w14:textId="1E9BD05A"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03766CD0" w14:textId="49E9192D"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71391617" w14:textId="77777777" w:rsidR="00C16A12" w:rsidRPr="00DC3207" w:rsidRDefault="00C16A12" w:rsidP="00DC3207">
      <w:pPr>
        <w:contextualSpacing/>
        <w:rPr>
          <w:rFonts w:asciiTheme="minorHAnsi" w:hAnsiTheme="minorHAnsi" w:cstheme="minorHAnsi"/>
          <w:sz w:val="22"/>
          <w:szCs w:val="22"/>
          <w:lang w:val="en-CA"/>
        </w:rPr>
      </w:pPr>
    </w:p>
    <w:p w14:paraId="361168D7" w14:textId="77777777" w:rsidR="00F20924" w:rsidRPr="00DC3207" w:rsidRDefault="00F20924" w:rsidP="00DC3207">
      <w:pPr>
        <w:contextualSpacing/>
        <w:rPr>
          <w:rFonts w:asciiTheme="minorHAnsi" w:hAnsiTheme="minorHAnsi" w:cstheme="minorHAnsi"/>
          <w:sz w:val="22"/>
          <w:szCs w:val="22"/>
          <w:lang w:val="en-CA"/>
        </w:rPr>
      </w:pPr>
    </w:p>
    <w:p w14:paraId="54EFDCF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59) Which of the following statements is false?</w:t>
      </w:r>
    </w:p>
    <w:p w14:paraId="10FBE56B" w14:textId="77777777" w:rsidR="00F20924" w:rsidRPr="00DC3207" w:rsidRDefault="00F20924" w:rsidP="00DC3207">
      <w:pPr>
        <w:contextualSpacing/>
        <w:rPr>
          <w:rFonts w:asciiTheme="minorHAnsi" w:hAnsiTheme="minorHAnsi" w:cstheme="minorHAnsi"/>
          <w:sz w:val="22"/>
          <w:szCs w:val="22"/>
          <w:lang w:val="en-CA"/>
        </w:rPr>
      </w:pPr>
    </w:p>
    <w:p w14:paraId="2A9CE18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An application is a computer program designed to support a specific business process.</w:t>
      </w:r>
    </w:p>
    <w:p w14:paraId="5F84157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b) Each functional area within an organization has only one application.</w:t>
      </w:r>
    </w:p>
    <w:p w14:paraId="6937420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A functional area information system is the same as a departmental information system.</w:t>
      </w:r>
    </w:p>
    <w:p w14:paraId="07ECE64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A functional area information system can obtain data from other functional area information systems.</w:t>
      </w:r>
    </w:p>
    <w:p w14:paraId="264BF70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r w:rsidRPr="0068594B">
        <w:rPr>
          <w:rFonts w:asciiTheme="minorHAnsi" w:hAnsiTheme="minorHAnsi" w:cstheme="minorHAnsi"/>
          <w:noProof/>
          <w:sz w:val="22"/>
          <w:szCs w:val="22"/>
          <w:lang w:val="en-CA"/>
        </w:rPr>
        <w:t>App,</w:t>
      </w:r>
      <w:r w:rsidRPr="00DC3207">
        <w:rPr>
          <w:rFonts w:asciiTheme="minorHAnsi" w:hAnsiTheme="minorHAnsi" w:cstheme="minorHAnsi"/>
          <w:sz w:val="22"/>
          <w:szCs w:val="22"/>
          <w:lang w:val="en-CA"/>
        </w:rPr>
        <w:t xml:space="preserve"> application, and application program all mean the same thing.</w:t>
      </w:r>
    </w:p>
    <w:p w14:paraId="4B51C12E" w14:textId="77777777" w:rsidR="00F20924" w:rsidRPr="00DC3207" w:rsidRDefault="00F20924" w:rsidP="00DC3207">
      <w:pPr>
        <w:contextualSpacing/>
        <w:rPr>
          <w:rFonts w:asciiTheme="minorHAnsi" w:hAnsiTheme="minorHAnsi" w:cstheme="minorHAnsi"/>
          <w:sz w:val="22"/>
          <w:szCs w:val="22"/>
          <w:lang w:val="en-CA"/>
        </w:rPr>
      </w:pPr>
    </w:p>
    <w:p w14:paraId="1A6CED8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5FE162DB" w14:textId="77777777" w:rsidR="00F20924" w:rsidRPr="00DC3207" w:rsidRDefault="00F20924" w:rsidP="00DC3207">
      <w:pPr>
        <w:contextualSpacing/>
        <w:rPr>
          <w:rFonts w:asciiTheme="minorHAnsi" w:hAnsiTheme="minorHAnsi" w:cstheme="minorHAnsi"/>
          <w:sz w:val="22"/>
          <w:szCs w:val="22"/>
          <w:lang w:val="en-CA"/>
        </w:rPr>
      </w:pPr>
    </w:p>
    <w:p w14:paraId="649A4D57"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0E95DE0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2673305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2C137C16" w14:textId="18CDDBF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6D0D084" w14:textId="349718DB"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3DC3F95" w14:textId="77777777" w:rsidR="00F20924" w:rsidRPr="00DC3207" w:rsidRDefault="00F20924" w:rsidP="00DC3207">
      <w:pPr>
        <w:contextualSpacing/>
        <w:rPr>
          <w:rFonts w:asciiTheme="minorHAnsi" w:hAnsiTheme="minorHAnsi" w:cstheme="minorHAnsi"/>
          <w:sz w:val="22"/>
          <w:szCs w:val="22"/>
          <w:lang w:val="en-CA"/>
        </w:rPr>
      </w:pPr>
    </w:p>
    <w:p w14:paraId="538009A0" w14:textId="77777777" w:rsidR="00C16A12" w:rsidRPr="00DC3207" w:rsidRDefault="00C16A12" w:rsidP="00DC3207">
      <w:pPr>
        <w:contextualSpacing/>
        <w:rPr>
          <w:rFonts w:asciiTheme="minorHAnsi" w:hAnsiTheme="minorHAnsi" w:cstheme="minorHAnsi"/>
          <w:sz w:val="22"/>
          <w:szCs w:val="22"/>
          <w:lang w:val="en-CA"/>
        </w:rPr>
      </w:pPr>
    </w:p>
    <w:p w14:paraId="71FE187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60) Enterprise resource planning systems:</w:t>
      </w:r>
    </w:p>
    <w:p w14:paraId="3BFC6E4F" w14:textId="77777777" w:rsidR="00F20924" w:rsidRPr="00DC3207" w:rsidRDefault="00F20924" w:rsidP="00DC3207">
      <w:pPr>
        <w:contextualSpacing/>
        <w:rPr>
          <w:rFonts w:asciiTheme="minorHAnsi" w:hAnsiTheme="minorHAnsi" w:cstheme="minorHAnsi"/>
          <w:sz w:val="22"/>
          <w:szCs w:val="22"/>
          <w:lang w:val="en-CA"/>
        </w:rPr>
      </w:pPr>
    </w:p>
    <w:p w14:paraId="5E209CA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were</w:t>
      </w:r>
      <w:proofErr w:type="gramEnd"/>
      <w:r w:rsidRPr="00DC3207">
        <w:rPr>
          <w:rFonts w:asciiTheme="minorHAnsi" w:hAnsiTheme="minorHAnsi" w:cstheme="minorHAnsi"/>
          <w:sz w:val="22"/>
          <w:szCs w:val="22"/>
          <w:lang w:val="en-CA"/>
        </w:rPr>
        <w:t xml:space="preserve"> designed to process transactions faster.</w:t>
      </w:r>
    </w:p>
    <w:p w14:paraId="24265EE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evolved</w:t>
      </w:r>
      <w:proofErr w:type="gramEnd"/>
      <w:r w:rsidRPr="00DC3207">
        <w:rPr>
          <w:rFonts w:asciiTheme="minorHAnsi" w:hAnsiTheme="minorHAnsi" w:cstheme="minorHAnsi"/>
          <w:sz w:val="22"/>
          <w:szCs w:val="22"/>
          <w:lang w:val="en-CA"/>
        </w:rPr>
        <w:t xml:space="preserve"> because newer technologies made older systems obsolete.</w:t>
      </w:r>
    </w:p>
    <w:p w14:paraId="6F1297A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use</w:t>
      </w:r>
      <w:proofErr w:type="gramEnd"/>
      <w:r w:rsidRPr="00DC3207">
        <w:rPr>
          <w:rFonts w:asciiTheme="minorHAnsi" w:hAnsiTheme="minorHAnsi" w:cstheme="minorHAnsi"/>
          <w:sz w:val="22"/>
          <w:szCs w:val="22"/>
          <w:lang w:val="en-CA"/>
        </w:rPr>
        <w:t xml:space="preserve"> a common database for all functional areas.</w:t>
      </w:r>
    </w:p>
    <w:p w14:paraId="3750F18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are</w:t>
      </w:r>
      <w:proofErr w:type="gramEnd"/>
      <w:r w:rsidRPr="00DC3207">
        <w:rPr>
          <w:rFonts w:asciiTheme="minorHAnsi" w:hAnsiTheme="minorHAnsi" w:cstheme="minorHAnsi"/>
          <w:sz w:val="22"/>
          <w:szCs w:val="22"/>
          <w:lang w:val="en-CA"/>
        </w:rPr>
        <w:t xml:space="preserve"> </w:t>
      </w:r>
      <w:r w:rsidRPr="0068594B">
        <w:rPr>
          <w:rFonts w:asciiTheme="minorHAnsi" w:hAnsiTheme="minorHAnsi" w:cstheme="minorHAnsi"/>
          <w:noProof/>
          <w:sz w:val="22"/>
          <w:szCs w:val="22"/>
          <w:lang w:val="en-CA"/>
        </w:rPr>
        <w:t>utilized</w:t>
      </w:r>
      <w:r w:rsidRPr="00DC3207">
        <w:rPr>
          <w:rFonts w:asciiTheme="minorHAnsi" w:hAnsiTheme="minorHAnsi" w:cstheme="minorHAnsi"/>
          <w:sz w:val="22"/>
          <w:szCs w:val="22"/>
          <w:lang w:val="en-CA"/>
        </w:rPr>
        <w:t xml:space="preserve"> to conduct site analyses.</w:t>
      </w:r>
    </w:p>
    <w:p w14:paraId="374EBEA8" w14:textId="1ECFACEB"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All the above</w:t>
      </w:r>
    </w:p>
    <w:p w14:paraId="62F4FB1C" w14:textId="77777777" w:rsidR="00F20924" w:rsidRPr="00DC3207" w:rsidRDefault="00F20924" w:rsidP="00DC3207">
      <w:pPr>
        <w:contextualSpacing/>
        <w:rPr>
          <w:rFonts w:asciiTheme="minorHAnsi" w:hAnsiTheme="minorHAnsi" w:cstheme="minorHAnsi"/>
          <w:sz w:val="22"/>
          <w:szCs w:val="22"/>
          <w:lang w:val="en-CA"/>
        </w:rPr>
      </w:pPr>
    </w:p>
    <w:p w14:paraId="6B52575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50ED42E0" w14:textId="77777777" w:rsidR="00F20924" w:rsidRPr="00DC3207" w:rsidRDefault="00F20924" w:rsidP="00DC3207">
      <w:pPr>
        <w:contextualSpacing/>
        <w:rPr>
          <w:rFonts w:asciiTheme="minorHAnsi" w:hAnsiTheme="minorHAnsi" w:cstheme="minorHAnsi"/>
          <w:sz w:val="22"/>
          <w:szCs w:val="22"/>
          <w:lang w:val="en-CA"/>
        </w:rPr>
      </w:pPr>
    </w:p>
    <w:p w14:paraId="392B73E7"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530A274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4792B2A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61DB956A" w14:textId="2C7BC3D5"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EF26BE">
        <w:rPr>
          <w:rFonts w:asciiTheme="minorHAnsi" w:hAnsiTheme="minorHAnsi"/>
          <w:sz w:val="22"/>
          <w:szCs w:val="22"/>
        </w:rPr>
        <w:t>Use of Information Technology</w:t>
      </w:r>
    </w:p>
    <w:p w14:paraId="598A4695" w14:textId="6DC501AE"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8C2B8E4" w14:textId="77777777" w:rsidR="00F20924" w:rsidRPr="00DC3207" w:rsidRDefault="00F20924" w:rsidP="00DC3207">
      <w:pPr>
        <w:contextualSpacing/>
        <w:rPr>
          <w:rFonts w:asciiTheme="minorHAnsi" w:hAnsiTheme="minorHAnsi" w:cstheme="minorHAnsi"/>
          <w:sz w:val="22"/>
          <w:szCs w:val="22"/>
          <w:lang w:val="en-CA"/>
        </w:rPr>
      </w:pPr>
    </w:p>
    <w:p w14:paraId="513BD8D8" w14:textId="77777777" w:rsidR="00C16A12" w:rsidRPr="00DC3207" w:rsidRDefault="00C16A12" w:rsidP="00DC3207">
      <w:pPr>
        <w:contextualSpacing/>
        <w:rPr>
          <w:rFonts w:asciiTheme="minorHAnsi" w:hAnsiTheme="minorHAnsi" w:cstheme="minorHAnsi"/>
          <w:sz w:val="22"/>
          <w:szCs w:val="22"/>
          <w:lang w:val="en-CA"/>
        </w:rPr>
      </w:pPr>
    </w:p>
    <w:p w14:paraId="7FFAC46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61) Knowledge workers:</w:t>
      </w:r>
    </w:p>
    <w:p w14:paraId="524CF5B6" w14:textId="77777777" w:rsidR="00F20924" w:rsidRPr="00DC3207" w:rsidRDefault="00F20924" w:rsidP="00DC3207">
      <w:pPr>
        <w:contextualSpacing/>
        <w:rPr>
          <w:rFonts w:asciiTheme="minorHAnsi" w:hAnsiTheme="minorHAnsi" w:cstheme="minorHAnsi"/>
          <w:sz w:val="22"/>
          <w:szCs w:val="22"/>
          <w:lang w:val="en-CA"/>
        </w:rPr>
      </w:pPr>
    </w:p>
    <w:p w14:paraId="6D7B28B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handle</w:t>
      </w:r>
      <w:proofErr w:type="gramEnd"/>
      <w:r w:rsidRPr="00DC3207">
        <w:rPr>
          <w:rFonts w:asciiTheme="minorHAnsi" w:hAnsiTheme="minorHAnsi" w:cstheme="minorHAnsi"/>
          <w:sz w:val="22"/>
          <w:szCs w:val="22"/>
          <w:lang w:val="en-CA"/>
        </w:rPr>
        <w:t xml:space="preserve"> day-to-day operations with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28D71B3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make</w:t>
      </w:r>
      <w:proofErr w:type="gramEnd"/>
      <w:r w:rsidRPr="00DC3207">
        <w:rPr>
          <w:rFonts w:asciiTheme="minorHAnsi" w:hAnsiTheme="minorHAnsi" w:cstheme="minorHAnsi"/>
          <w:sz w:val="22"/>
          <w:szCs w:val="22"/>
          <w:lang w:val="en-CA"/>
        </w:rPr>
        <w:t xml:space="preserve"> tactical decisions.</w:t>
      </w:r>
    </w:p>
    <w:p w14:paraId="5F3C5304" w14:textId="6D388FF9"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advise</w:t>
      </w:r>
      <w:proofErr w:type="gramEnd"/>
      <w:r w:rsidRPr="00DC3207">
        <w:rPr>
          <w:rFonts w:asciiTheme="minorHAnsi" w:hAnsiTheme="minorHAnsi" w:cstheme="minorHAnsi"/>
          <w:sz w:val="22"/>
          <w:szCs w:val="22"/>
          <w:lang w:val="en-CA"/>
        </w:rPr>
        <w:t xml:space="preserve"> middle managers</w:t>
      </w:r>
      <w:r w:rsidR="00A75945" w:rsidRPr="00DC3207">
        <w:rPr>
          <w:rFonts w:asciiTheme="minorHAnsi" w:hAnsiTheme="minorHAnsi" w:cstheme="minorHAnsi"/>
          <w:sz w:val="22"/>
          <w:szCs w:val="22"/>
          <w:lang w:val="en-CA"/>
        </w:rPr>
        <w:t>.</w:t>
      </w:r>
    </w:p>
    <w:p w14:paraId="28499D3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make</w:t>
      </w:r>
      <w:proofErr w:type="gramEnd"/>
      <w:r w:rsidRPr="00DC3207">
        <w:rPr>
          <w:rFonts w:asciiTheme="minorHAnsi" w:hAnsiTheme="minorHAnsi" w:cstheme="minorHAnsi"/>
          <w:sz w:val="22"/>
          <w:szCs w:val="22"/>
          <w:lang w:val="en-CA"/>
        </w:rPr>
        <w:t xml:space="preserve"> routine decisions.</w:t>
      </w:r>
    </w:p>
    <w:p w14:paraId="2B211BE0" w14:textId="2DF830A1"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are</w:t>
      </w:r>
      <w:proofErr w:type="gramEnd"/>
      <w:r w:rsidRPr="00DC3207">
        <w:rPr>
          <w:rFonts w:asciiTheme="minorHAnsi" w:hAnsiTheme="minorHAnsi" w:cstheme="minorHAnsi"/>
          <w:sz w:val="22"/>
          <w:szCs w:val="22"/>
          <w:lang w:val="en-CA"/>
        </w:rPr>
        <w:t xml:space="preserve"> generalists</w:t>
      </w:r>
      <w:r w:rsidR="00A75945" w:rsidRPr="00DC3207">
        <w:rPr>
          <w:rFonts w:asciiTheme="minorHAnsi" w:hAnsiTheme="minorHAnsi" w:cstheme="minorHAnsi"/>
          <w:sz w:val="22"/>
          <w:szCs w:val="22"/>
          <w:lang w:val="en-CA"/>
        </w:rPr>
        <w:t>.</w:t>
      </w:r>
    </w:p>
    <w:p w14:paraId="3037327F" w14:textId="77777777" w:rsidR="00F20924" w:rsidRPr="00DC3207" w:rsidRDefault="00F20924" w:rsidP="00DC3207">
      <w:pPr>
        <w:contextualSpacing/>
        <w:rPr>
          <w:rFonts w:asciiTheme="minorHAnsi" w:hAnsiTheme="minorHAnsi" w:cstheme="minorHAnsi"/>
          <w:sz w:val="22"/>
          <w:szCs w:val="22"/>
          <w:lang w:val="en-CA"/>
        </w:rPr>
      </w:pPr>
    </w:p>
    <w:p w14:paraId="50990EF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1AE04252" w14:textId="77777777" w:rsidR="00F20924" w:rsidRPr="00DC3207" w:rsidRDefault="00F20924" w:rsidP="00DC3207">
      <w:pPr>
        <w:contextualSpacing/>
        <w:rPr>
          <w:rFonts w:asciiTheme="minorHAnsi" w:hAnsiTheme="minorHAnsi" w:cstheme="minorHAnsi"/>
          <w:sz w:val="22"/>
          <w:szCs w:val="22"/>
          <w:lang w:val="en-CA"/>
        </w:rPr>
      </w:pPr>
    </w:p>
    <w:p w14:paraId="285D11CB"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15804F99" w14:textId="4D57839C"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767A528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4DBE17B5" w14:textId="74AF1E24"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 xml:space="preserve">AACSB: </w:t>
      </w:r>
      <w:r w:rsidR="001E705A">
        <w:rPr>
          <w:rFonts w:asciiTheme="minorHAnsi" w:hAnsiTheme="minorHAnsi"/>
          <w:sz w:val="22"/>
          <w:szCs w:val="22"/>
        </w:rPr>
        <w:t>Use of Information Technology</w:t>
      </w:r>
    </w:p>
    <w:p w14:paraId="72A91394" w14:textId="755C96DC"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5B60F858" w14:textId="77777777" w:rsidR="00F20924" w:rsidRPr="00DC3207" w:rsidRDefault="00F20924" w:rsidP="00DC3207">
      <w:pPr>
        <w:contextualSpacing/>
        <w:rPr>
          <w:rFonts w:asciiTheme="minorHAnsi" w:hAnsiTheme="minorHAnsi" w:cstheme="minorHAnsi"/>
          <w:sz w:val="22"/>
          <w:szCs w:val="22"/>
          <w:lang w:val="en-CA"/>
        </w:rPr>
      </w:pPr>
    </w:p>
    <w:p w14:paraId="3224313F" w14:textId="77777777" w:rsidR="00C16A12" w:rsidRPr="00DC3207" w:rsidRDefault="00C16A12" w:rsidP="00DC3207">
      <w:pPr>
        <w:contextualSpacing/>
        <w:rPr>
          <w:rFonts w:asciiTheme="minorHAnsi" w:hAnsiTheme="minorHAnsi" w:cstheme="minorHAnsi"/>
          <w:sz w:val="22"/>
          <w:szCs w:val="22"/>
          <w:lang w:val="en-CA"/>
        </w:rPr>
      </w:pPr>
    </w:p>
    <w:p w14:paraId="3181F93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62) Office automation systems:</w:t>
      </w:r>
    </w:p>
    <w:p w14:paraId="624320E0" w14:textId="77777777" w:rsidR="00F20924" w:rsidRPr="00DC3207" w:rsidRDefault="00F20924" w:rsidP="00DC3207">
      <w:pPr>
        <w:contextualSpacing/>
        <w:rPr>
          <w:rFonts w:asciiTheme="minorHAnsi" w:hAnsiTheme="minorHAnsi" w:cstheme="minorHAnsi"/>
          <w:sz w:val="22"/>
          <w:szCs w:val="22"/>
          <w:lang w:val="en-CA"/>
        </w:rPr>
      </w:pPr>
    </w:p>
    <w:p w14:paraId="4451266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proofErr w:type="gramStart"/>
      <w:r w:rsidRPr="00DC3207">
        <w:rPr>
          <w:rFonts w:asciiTheme="minorHAnsi" w:hAnsiTheme="minorHAnsi" w:cstheme="minorHAnsi"/>
          <w:sz w:val="22"/>
          <w:szCs w:val="22"/>
          <w:lang w:val="en-CA"/>
        </w:rPr>
        <w:t>support</w:t>
      </w:r>
      <w:proofErr w:type="gramEnd"/>
      <w:r w:rsidRPr="00DC3207">
        <w:rPr>
          <w:rFonts w:asciiTheme="minorHAnsi" w:hAnsiTheme="minorHAnsi" w:cstheme="minorHAnsi"/>
          <w:sz w:val="22"/>
          <w:szCs w:val="22"/>
          <w:lang w:val="en-CA"/>
        </w:rPr>
        <w:t xml:space="preserve"> only the clerical staff.</w:t>
      </w:r>
    </w:p>
    <w:p w14:paraId="783B7FB4" w14:textId="63130F23"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proofErr w:type="gramStart"/>
      <w:r w:rsidRPr="00DC3207">
        <w:rPr>
          <w:rFonts w:asciiTheme="minorHAnsi" w:hAnsiTheme="minorHAnsi" w:cstheme="minorHAnsi"/>
          <w:sz w:val="22"/>
          <w:szCs w:val="22"/>
          <w:lang w:val="en-CA"/>
        </w:rPr>
        <w:t>are</w:t>
      </w:r>
      <w:proofErr w:type="gramEnd"/>
      <w:r w:rsidRPr="00DC3207">
        <w:rPr>
          <w:rFonts w:asciiTheme="minorHAnsi" w:hAnsiTheme="minorHAnsi" w:cstheme="minorHAnsi"/>
          <w:sz w:val="22"/>
          <w:szCs w:val="22"/>
          <w:lang w:val="en-CA"/>
        </w:rPr>
        <w:t xml:space="preserve"> comprised of software that is only used to develop documents and spreadsheets</w:t>
      </w:r>
      <w:r w:rsidR="00A75945" w:rsidRPr="00DC3207">
        <w:rPr>
          <w:rFonts w:asciiTheme="minorHAnsi" w:hAnsiTheme="minorHAnsi" w:cstheme="minorHAnsi"/>
          <w:sz w:val="22"/>
          <w:szCs w:val="22"/>
          <w:lang w:val="en-CA"/>
        </w:rPr>
        <w:t>.</w:t>
      </w:r>
    </w:p>
    <w:p w14:paraId="1D9F1C5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proofErr w:type="gramStart"/>
      <w:r w:rsidRPr="00DC3207">
        <w:rPr>
          <w:rFonts w:asciiTheme="minorHAnsi" w:hAnsiTheme="minorHAnsi" w:cstheme="minorHAnsi"/>
          <w:sz w:val="22"/>
          <w:szCs w:val="22"/>
          <w:lang w:val="en-CA"/>
        </w:rPr>
        <w:t>include</w:t>
      </w:r>
      <w:proofErr w:type="gramEnd"/>
      <w:r w:rsidRPr="00DC3207">
        <w:rPr>
          <w:rFonts w:asciiTheme="minorHAnsi" w:hAnsiTheme="minorHAnsi" w:cstheme="minorHAnsi"/>
          <w:sz w:val="22"/>
          <w:szCs w:val="22"/>
          <w:lang w:val="en-CA"/>
        </w:rPr>
        <w:t xml:space="preserve"> report generators.</w:t>
      </w:r>
    </w:p>
    <w:p w14:paraId="7C10254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gramStart"/>
      <w:r w:rsidRPr="00DC3207">
        <w:rPr>
          <w:rFonts w:asciiTheme="minorHAnsi" w:hAnsiTheme="minorHAnsi" w:cstheme="minorHAnsi"/>
          <w:sz w:val="22"/>
          <w:szCs w:val="22"/>
          <w:lang w:val="en-CA"/>
        </w:rPr>
        <w:t>are</w:t>
      </w:r>
      <w:proofErr w:type="gramEnd"/>
      <w:r w:rsidRPr="00DC3207">
        <w:rPr>
          <w:rFonts w:asciiTheme="minorHAnsi" w:hAnsiTheme="minorHAnsi" w:cstheme="minorHAnsi"/>
          <w:sz w:val="22"/>
          <w:szCs w:val="22"/>
          <w:lang w:val="en-CA"/>
        </w:rPr>
        <w:t xml:space="preserve"> a type of </w:t>
      </w:r>
      <w:r w:rsidRPr="0068594B">
        <w:rPr>
          <w:rFonts w:asciiTheme="minorHAnsi" w:hAnsiTheme="minorHAnsi" w:cstheme="minorHAnsi"/>
          <w:noProof/>
          <w:sz w:val="22"/>
          <w:szCs w:val="22"/>
          <w:lang w:val="en-CA"/>
        </w:rPr>
        <w:t>interorganizational</w:t>
      </w:r>
      <w:r w:rsidRPr="00DC3207">
        <w:rPr>
          <w:rFonts w:asciiTheme="minorHAnsi" w:hAnsiTheme="minorHAnsi" w:cstheme="minorHAnsi"/>
          <w:sz w:val="22"/>
          <w:szCs w:val="22"/>
          <w:lang w:val="en-CA"/>
        </w:rPr>
        <w:t xml:space="preserve"> system.</w:t>
      </w:r>
    </w:p>
    <w:p w14:paraId="1272FA8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w:t>
      </w:r>
      <w:proofErr w:type="gramStart"/>
      <w:r w:rsidRPr="00DC3207">
        <w:rPr>
          <w:rFonts w:asciiTheme="minorHAnsi" w:hAnsiTheme="minorHAnsi" w:cstheme="minorHAnsi"/>
          <w:sz w:val="22"/>
          <w:szCs w:val="22"/>
          <w:lang w:val="en-CA"/>
        </w:rPr>
        <w:t>are</w:t>
      </w:r>
      <w:proofErr w:type="gramEnd"/>
      <w:r w:rsidRPr="00DC3207">
        <w:rPr>
          <w:rFonts w:asciiTheme="minorHAnsi" w:hAnsiTheme="minorHAnsi" w:cstheme="minorHAnsi"/>
          <w:sz w:val="22"/>
          <w:szCs w:val="22"/>
          <w:lang w:val="en-CA"/>
        </w:rPr>
        <w:t xml:space="preserve"> usually developed in-house.</w:t>
      </w:r>
    </w:p>
    <w:p w14:paraId="60029A1C" w14:textId="77777777" w:rsidR="00F20924" w:rsidRPr="00DC3207" w:rsidRDefault="00F20924" w:rsidP="00DC3207">
      <w:pPr>
        <w:contextualSpacing/>
        <w:rPr>
          <w:rFonts w:asciiTheme="minorHAnsi" w:hAnsiTheme="minorHAnsi" w:cstheme="minorHAnsi"/>
          <w:sz w:val="22"/>
          <w:szCs w:val="22"/>
          <w:lang w:val="en-CA"/>
        </w:rPr>
      </w:pPr>
    </w:p>
    <w:p w14:paraId="5EDF086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2D5318C9" w14:textId="77777777" w:rsidR="00F20924" w:rsidRPr="00DC3207" w:rsidRDefault="00F20924" w:rsidP="00DC3207">
      <w:pPr>
        <w:contextualSpacing/>
        <w:rPr>
          <w:rFonts w:asciiTheme="minorHAnsi" w:hAnsiTheme="minorHAnsi" w:cstheme="minorHAnsi"/>
          <w:sz w:val="22"/>
          <w:szCs w:val="22"/>
          <w:lang w:val="en-CA"/>
        </w:rPr>
      </w:pPr>
    </w:p>
    <w:p w14:paraId="67EAB308"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Hard</w:t>
      </w:r>
    </w:p>
    <w:p w14:paraId="31E315D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p>
    <w:p w14:paraId="6FC9D46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2CE7A5C7" w14:textId="7D244F5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30A3B4D6" w14:textId="2CBA2DD7"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135D3C1A" w14:textId="77777777" w:rsidR="00F20924" w:rsidRPr="00DC3207" w:rsidRDefault="00F20924" w:rsidP="00DC3207">
      <w:pPr>
        <w:contextualSpacing/>
        <w:rPr>
          <w:rFonts w:asciiTheme="minorHAnsi" w:hAnsiTheme="minorHAnsi" w:cstheme="minorHAnsi"/>
          <w:sz w:val="22"/>
          <w:szCs w:val="22"/>
          <w:lang w:val="en-CA"/>
        </w:rPr>
      </w:pPr>
    </w:p>
    <w:p w14:paraId="7AD77A6C" w14:textId="77777777" w:rsidR="00C16A12" w:rsidRPr="00DC3207" w:rsidRDefault="00C16A12" w:rsidP="00DC3207">
      <w:pPr>
        <w:contextualSpacing/>
        <w:rPr>
          <w:rFonts w:asciiTheme="minorHAnsi" w:hAnsiTheme="minorHAnsi" w:cstheme="minorHAnsi"/>
          <w:sz w:val="22"/>
          <w:szCs w:val="22"/>
          <w:lang w:val="en-CA"/>
        </w:rPr>
      </w:pPr>
    </w:p>
    <w:p w14:paraId="37807E4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63) ___________ include B2B and B2C.</w:t>
      </w:r>
    </w:p>
    <w:p w14:paraId="5779BCDD" w14:textId="77777777" w:rsidR="00F20924" w:rsidRPr="00DC3207" w:rsidRDefault="00F20924" w:rsidP="00DC3207">
      <w:pPr>
        <w:contextualSpacing/>
        <w:rPr>
          <w:rFonts w:asciiTheme="minorHAnsi" w:hAnsiTheme="minorHAnsi" w:cstheme="minorHAnsi"/>
          <w:sz w:val="22"/>
          <w:szCs w:val="22"/>
          <w:lang w:val="en-CA"/>
        </w:rPr>
      </w:pPr>
    </w:p>
    <w:p w14:paraId="744F5E4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Enterprise resource planning systems</w:t>
      </w:r>
    </w:p>
    <w:p w14:paraId="23E0842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Computer-based information systems</w:t>
      </w:r>
    </w:p>
    <w:p w14:paraId="773B05E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Functional area information systems</w:t>
      </w:r>
    </w:p>
    <w:p w14:paraId="2E5EC6D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proofErr w:type="spellStart"/>
      <w:r w:rsidRPr="00DC3207">
        <w:rPr>
          <w:rFonts w:asciiTheme="minorHAnsi" w:hAnsiTheme="minorHAnsi" w:cstheme="minorHAnsi"/>
          <w:sz w:val="22"/>
          <w:szCs w:val="22"/>
          <w:lang w:val="en-CA"/>
        </w:rPr>
        <w:t>Intraorganizational</w:t>
      </w:r>
      <w:proofErr w:type="spellEnd"/>
      <w:r w:rsidRPr="00DC3207">
        <w:rPr>
          <w:rFonts w:asciiTheme="minorHAnsi" w:hAnsiTheme="minorHAnsi" w:cstheme="minorHAnsi"/>
          <w:sz w:val="22"/>
          <w:szCs w:val="22"/>
          <w:lang w:val="en-CA"/>
        </w:rPr>
        <w:t xml:space="preserve"> information systems</w:t>
      </w:r>
    </w:p>
    <w:p w14:paraId="04FFD2A6" w14:textId="77777777" w:rsidR="00F20924" w:rsidRPr="00DC3207" w:rsidRDefault="00F20924" w:rsidP="00DC3207">
      <w:pPr>
        <w:contextualSpacing/>
        <w:rPr>
          <w:rFonts w:asciiTheme="minorHAnsi" w:hAnsiTheme="minorHAnsi" w:cstheme="minorHAnsi"/>
          <w:sz w:val="22"/>
          <w:szCs w:val="22"/>
          <w:lang w:val="en-CA"/>
        </w:rPr>
      </w:pPr>
    </w:p>
    <w:p w14:paraId="6540CCE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a</w:t>
      </w:r>
    </w:p>
    <w:p w14:paraId="0202506E" w14:textId="77777777" w:rsidR="00F20924" w:rsidRPr="00DC3207" w:rsidRDefault="00F20924" w:rsidP="00DC3207">
      <w:pPr>
        <w:contextualSpacing/>
        <w:rPr>
          <w:rFonts w:asciiTheme="minorHAnsi" w:hAnsiTheme="minorHAnsi" w:cstheme="minorHAnsi"/>
          <w:sz w:val="22"/>
          <w:szCs w:val="22"/>
          <w:lang w:val="en-CA"/>
        </w:rPr>
      </w:pPr>
    </w:p>
    <w:p w14:paraId="2DD44582"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ifficulty: Medium </w:t>
      </w:r>
    </w:p>
    <w:p w14:paraId="437B52E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00D950C2" w:rsidRPr="00DC3207">
        <w:rPr>
          <w:rFonts w:asciiTheme="minorHAnsi" w:hAnsiTheme="minorHAnsi" w:cstheme="minorHAnsi"/>
          <w:sz w:val="22"/>
          <w:szCs w:val="22"/>
          <w:lang w:val="en-CA"/>
        </w:rPr>
        <w:t xml:space="preserve">: </w:t>
      </w:r>
    </w:p>
    <w:p w14:paraId="6D27A3F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24C9D183" w14:textId="750413EB"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1470495E" w14:textId="0036442E"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32BB4D20" w14:textId="77777777" w:rsidR="00F20924" w:rsidRPr="00DC3207" w:rsidRDefault="00F20924" w:rsidP="00DC3207">
      <w:pPr>
        <w:contextualSpacing/>
        <w:rPr>
          <w:rFonts w:asciiTheme="minorHAnsi" w:hAnsiTheme="minorHAnsi" w:cstheme="minorHAnsi"/>
          <w:sz w:val="22"/>
          <w:szCs w:val="22"/>
          <w:lang w:val="en-CA"/>
        </w:rPr>
      </w:pPr>
    </w:p>
    <w:p w14:paraId="568AA462" w14:textId="77777777" w:rsidR="00C16A12" w:rsidRPr="00DC3207" w:rsidRDefault="00C16A12" w:rsidP="00DC3207">
      <w:pPr>
        <w:contextualSpacing/>
        <w:rPr>
          <w:rFonts w:asciiTheme="minorHAnsi" w:hAnsiTheme="minorHAnsi" w:cstheme="minorHAnsi"/>
          <w:sz w:val="22"/>
          <w:szCs w:val="22"/>
          <w:lang w:val="en-CA"/>
        </w:rPr>
      </w:pPr>
    </w:p>
    <w:p w14:paraId="1FD122B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64) Which of the following statements is false?</w:t>
      </w:r>
    </w:p>
    <w:p w14:paraId="352C80AC" w14:textId="77777777" w:rsidR="00F20924" w:rsidRPr="00DC3207" w:rsidRDefault="00F20924" w:rsidP="00DC3207">
      <w:pPr>
        <w:contextualSpacing/>
        <w:rPr>
          <w:rFonts w:asciiTheme="minorHAnsi" w:hAnsiTheme="minorHAnsi" w:cstheme="minorHAnsi"/>
          <w:sz w:val="22"/>
          <w:szCs w:val="22"/>
          <w:lang w:val="en-CA"/>
        </w:rPr>
      </w:pPr>
    </w:p>
    <w:p w14:paraId="07510BF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IT ultimately decreases the number of managers and experts.</w:t>
      </w:r>
    </w:p>
    <w:p w14:paraId="4B44050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IT makes managers more productive.</w:t>
      </w:r>
    </w:p>
    <w:p w14:paraId="0B80B2C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IT increases the number of employees who can report to a single manager.</w:t>
      </w:r>
    </w:p>
    <w:p w14:paraId="63577E1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IT reduces stress by giving managers more time to make decisions. </w:t>
      </w:r>
    </w:p>
    <w:p w14:paraId="2E8C431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IT decreases the number of promotional opportunities.</w:t>
      </w:r>
    </w:p>
    <w:p w14:paraId="55F6BF4B" w14:textId="77777777" w:rsidR="00F20924" w:rsidRPr="00DC3207" w:rsidRDefault="00F20924" w:rsidP="00DC3207">
      <w:pPr>
        <w:contextualSpacing/>
        <w:rPr>
          <w:rFonts w:asciiTheme="minorHAnsi" w:hAnsiTheme="minorHAnsi" w:cstheme="minorHAnsi"/>
          <w:sz w:val="22"/>
          <w:szCs w:val="22"/>
          <w:lang w:val="en-CA"/>
        </w:rPr>
      </w:pPr>
    </w:p>
    <w:p w14:paraId="76157656"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d</w:t>
      </w:r>
    </w:p>
    <w:p w14:paraId="3069B622" w14:textId="77777777" w:rsidR="00F20924" w:rsidRPr="00DC3207" w:rsidRDefault="00F20924" w:rsidP="00DC3207">
      <w:pPr>
        <w:contextualSpacing/>
        <w:rPr>
          <w:rFonts w:asciiTheme="minorHAnsi" w:hAnsiTheme="minorHAnsi" w:cstheme="minorHAnsi"/>
          <w:sz w:val="22"/>
          <w:szCs w:val="22"/>
          <w:lang w:val="en-CA"/>
        </w:rPr>
      </w:pPr>
    </w:p>
    <w:p w14:paraId="627CF79D"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6F3423E4" w14:textId="4BE105D4"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iscuss ways in which information technology can affect managers and non-managerial workers.</w:t>
      </w:r>
    </w:p>
    <w:p w14:paraId="3E51C436" w14:textId="77777777" w:rsidR="002B12AE"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3 How Does IT Affect Organizations?</w:t>
      </w:r>
    </w:p>
    <w:p w14:paraId="61E1121F" w14:textId="09C2C45F"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00969EF3" w14:textId="623868EC"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D5C8A93" w14:textId="77777777" w:rsidR="00F20924" w:rsidRPr="00DC3207" w:rsidRDefault="00F20924" w:rsidP="00DC3207">
      <w:pPr>
        <w:contextualSpacing/>
        <w:rPr>
          <w:rFonts w:asciiTheme="minorHAnsi" w:hAnsiTheme="minorHAnsi" w:cstheme="minorHAnsi"/>
          <w:sz w:val="22"/>
          <w:szCs w:val="22"/>
          <w:lang w:val="en-CA"/>
        </w:rPr>
      </w:pPr>
    </w:p>
    <w:p w14:paraId="523CE904" w14:textId="77777777" w:rsidR="00C16A12" w:rsidRPr="00DC3207" w:rsidRDefault="00C16A12" w:rsidP="00DC3207">
      <w:pPr>
        <w:contextualSpacing/>
        <w:rPr>
          <w:rFonts w:asciiTheme="minorHAnsi" w:hAnsiTheme="minorHAnsi" w:cstheme="minorHAnsi"/>
          <w:sz w:val="22"/>
          <w:szCs w:val="22"/>
          <w:lang w:val="en-CA"/>
        </w:rPr>
      </w:pPr>
    </w:p>
    <w:p w14:paraId="05C42BF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65) Which of the following statements about the potential impact of IT on non-managerial workers is true?</w:t>
      </w:r>
    </w:p>
    <w:p w14:paraId="51D754EF" w14:textId="77777777" w:rsidR="00F20924" w:rsidRPr="00DC3207" w:rsidRDefault="00F20924" w:rsidP="00DC3207">
      <w:pPr>
        <w:contextualSpacing/>
        <w:rPr>
          <w:rFonts w:asciiTheme="minorHAnsi" w:hAnsiTheme="minorHAnsi" w:cstheme="minorHAnsi"/>
          <w:sz w:val="22"/>
          <w:szCs w:val="22"/>
          <w:lang w:val="en-CA"/>
        </w:rPr>
      </w:pPr>
    </w:p>
    <w:p w14:paraId="4CE2232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IT will create more jobs than it eliminates.</w:t>
      </w:r>
    </w:p>
    <w:p w14:paraId="1A6A555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Employees will feel a higher degree of loyalty towards their company.</w:t>
      </w:r>
    </w:p>
    <w:p w14:paraId="7C58FF2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IT could cause employees to experience a loss of identity.</w:t>
      </w:r>
    </w:p>
    <w:p w14:paraId="7D42B5B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The flexibility of IT can </w:t>
      </w:r>
      <w:r w:rsidRPr="0068594B">
        <w:rPr>
          <w:rFonts w:asciiTheme="minorHAnsi" w:hAnsiTheme="minorHAnsi" w:cstheme="minorHAnsi"/>
          <w:noProof/>
          <w:sz w:val="22"/>
          <w:szCs w:val="22"/>
          <w:lang w:val="en-CA"/>
        </w:rPr>
        <w:t>minimize</w:t>
      </w:r>
      <w:r w:rsidRPr="00DC3207">
        <w:rPr>
          <w:rFonts w:asciiTheme="minorHAnsi" w:hAnsiTheme="minorHAnsi" w:cstheme="minorHAnsi"/>
          <w:sz w:val="22"/>
          <w:szCs w:val="22"/>
          <w:lang w:val="en-CA"/>
        </w:rPr>
        <w:t xml:space="preserve"> stress on the job.</w:t>
      </w:r>
    </w:p>
    <w:p w14:paraId="03413ED1" w14:textId="77777777" w:rsidR="00F20924" w:rsidRPr="00DC3207" w:rsidRDefault="00F20924" w:rsidP="00DC3207">
      <w:pPr>
        <w:contextualSpacing/>
        <w:rPr>
          <w:rFonts w:asciiTheme="minorHAnsi" w:hAnsiTheme="minorHAnsi" w:cstheme="minorHAnsi"/>
          <w:sz w:val="22"/>
          <w:szCs w:val="22"/>
          <w:lang w:val="en-CA"/>
        </w:rPr>
      </w:pPr>
    </w:p>
    <w:p w14:paraId="7913809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7C39D2B6" w14:textId="77777777" w:rsidR="00F20924" w:rsidRPr="00DC3207" w:rsidRDefault="00F20924" w:rsidP="00DC3207">
      <w:pPr>
        <w:contextualSpacing/>
        <w:rPr>
          <w:rFonts w:asciiTheme="minorHAnsi" w:hAnsiTheme="minorHAnsi" w:cstheme="minorHAnsi"/>
          <w:sz w:val="22"/>
          <w:szCs w:val="22"/>
          <w:lang w:val="en-CA"/>
        </w:rPr>
      </w:pPr>
    </w:p>
    <w:p w14:paraId="51559291"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5AE4A7A8" w14:textId="5AAB0A7F" w:rsidR="002B12AE"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iscuss ways in which information technology can affect managers and non-managerial workers</w:t>
      </w:r>
      <w:r w:rsidR="002B12AE" w:rsidRPr="00DC3207">
        <w:rPr>
          <w:rFonts w:asciiTheme="minorHAnsi" w:hAnsiTheme="minorHAnsi" w:cstheme="minorHAnsi"/>
          <w:sz w:val="22"/>
          <w:szCs w:val="22"/>
          <w:lang w:val="en-CA"/>
        </w:rPr>
        <w:t>.</w:t>
      </w:r>
    </w:p>
    <w:p w14:paraId="1100AFDA"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3</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How Does IT Affect Organizations?</w:t>
      </w:r>
    </w:p>
    <w:p w14:paraId="6266ED2C" w14:textId="0FF43513"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6BE7777B" w14:textId="5DEDEF72"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9DF87CC" w14:textId="77777777" w:rsidR="00F20924" w:rsidRPr="00DC3207" w:rsidRDefault="00F20924" w:rsidP="00DC3207">
      <w:pPr>
        <w:contextualSpacing/>
        <w:rPr>
          <w:rFonts w:asciiTheme="minorHAnsi" w:hAnsiTheme="minorHAnsi" w:cstheme="minorHAnsi"/>
          <w:sz w:val="22"/>
          <w:szCs w:val="22"/>
          <w:lang w:val="en-CA"/>
        </w:rPr>
      </w:pPr>
    </w:p>
    <w:p w14:paraId="7F6955FA" w14:textId="77777777" w:rsidR="00C16A12" w:rsidRPr="00DC3207" w:rsidRDefault="00C16A12" w:rsidP="00DC3207">
      <w:pPr>
        <w:contextualSpacing/>
        <w:rPr>
          <w:rFonts w:asciiTheme="minorHAnsi" w:hAnsiTheme="minorHAnsi" w:cstheme="minorHAnsi"/>
          <w:sz w:val="22"/>
          <w:szCs w:val="22"/>
          <w:lang w:val="en-CA"/>
        </w:rPr>
      </w:pPr>
    </w:p>
    <w:p w14:paraId="071452DB"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66) Which of the following statements about your future role as a manager is false?</w:t>
      </w:r>
    </w:p>
    <w:p w14:paraId="31BB58ED" w14:textId="77777777" w:rsidR="00F20924" w:rsidRPr="00DC3207" w:rsidRDefault="00F20924" w:rsidP="00DC3207">
      <w:pPr>
        <w:contextualSpacing/>
        <w:rPr>
          <w:rFonts w:asciiTheme="minorHAnsi" w:hAnsiTheme="minorHAnsi" w:cstheme="minorHAnsi"/>
          <w:sz w:val="22"/>
          <w:szCs w:val="22"/>
          <w:lang w:val="en-CA"/>
        </w:rPr>
      </w:pPr>
    </w:p>
    <w:p w14:paraId="7B4F4CD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The people I manage will likely be dispersed geographically.</w:t>
      </w:r>
    </w:p>
    <w:p w14:paraId="2C44D98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 The size of my team will likely be smaller than teams of today.</w:t>
      </w:r>
    </w:p>
    <w:p w14:paraId="6859299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There will be less emphasis on office politics.</w:t>
      </w:r>
    </w:p>
    <w:p w14:paraId="3F9E60A0" w14:textId="5B983FFF"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Many of my decisions will be “real time”</w:t>
      </w:r>
      <w:r w:rsidR="00D76189">
        <w:rPr>
          <w:rFonts w:asciiTheme="minorHAnsi" w:hAnsiTheme="minorHAnsi" w:cstheme="minorHAnsi"/>
          <w:sz w:val="22"/>
          <w:szCs w:val="22"/>
          <w:lang w:val="en-CA"/>
        </w:rPr>
        <w:t>.</w:t>
      </w:r>
      <w:bookmarkStart w:id="0" w:name="_GoBack"/>
      <w:bookmarkEnd w:id="0"/>
    </w:p>
    <w:p w14:paraId="39EDA5E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e) I will need IT tools to handle the data I </w:t>
      </w:r>
      <w:r w:rsidRPr="0068594B">
        <w:rPr>
          <w:rFonts w:asciiTheme="minorHAnsi" w:hAnsiTheme="minorHAnsi" w:cstheme="minorHAnsi"/>
          <w:noProof/>
          <w:sz w:val="22"/>
          <w:szCs w:val="22"/>
          <w:lang w:val="en-CA"/>
        </w:rPr>
        <w:t>utilize</w:t>
      </w:r>
      <w:r w:rsidRPr="00DC3207">
        <w:rPr>
          <w:rFonts w:asciiTheme="minorHAnsi" w:hAnsiTheme="minorHAnsi" w:cstheme="minorHAnsi"/>
          <w:sz w:val="22"/>
          <w:szCs w:val="22"/>
          <w:lang w:val="en-CA"/>
        </w:rPr>
        <w:t xml:space="preserve"> to make decisions.</w:t>
      </w:r>
    </w:p>
    <w:p w14:paraId="6D0174B7" w14:textId="77777777" w:rsidR="00F20924" w:rsidRPr="00DC3207" w:rsidRDefault="00F20924" w:rsidP="00DC3207">
      <w:pPr>
        <w:contextualSpacing/>
        <w:rPr>
          <w:rFonts w:asciiTheme="minorHAnsi" w:hAnsiTheme="minorHAnsi" w:cstheme="minorHAnsi"/>
          <w:sz w:val="22"/>
          <w:szCs w:val="22"/>
          <w:lang w:val="en-CA"/>
        </w:rPr>
      </w:pPr>
    </w:p>
    <w:p w14:paraId="6BE7715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b</w:t>
      </w:r>
    </w:p>
    <w:p w14:paraId="28F4D162" w14:textId="77777777" w:rsidR="00F20924" w:rsidRPr="00DC3207" w:rsidRDefault="00F20924" w:rsidP="00DC3207">
      <w:pPr>
        <w:contextualSpacing/>
        <w:rPr>
          <w:rFonts w:asciiTheme="minorHAnsi" w:hAnsiTheme="minorHAnsi" w:cstheme="minorHAnsi"/>
          <w:sz w:val="22"/>
          <w:szCs w:val="22"/>
          <w:lang w:val="en-CA"/>
        </w:rPr>
      </w:pPr>
    </w:p>
    <w:p w14:paraId="531152EC" w14:textId="1038C37F" w:rsidR="002B12AE" w:rsidRPr="00DC3207" w:rsidRDefault="002B12A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5AA71C06" w14:textId="77777777" w:rsidR="002B12AE" w:rsidRPr="00DC3207" w:rsidRDefault="002B12A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w:t>
      </w:r>
      <w:r w:rsidR="0083561E" w:rsidRPr="00DC3207">
        <w:rPr>
          <w:rFonts w:asciiTheme="minorHAnsi" w:hAnsiTheme="minorHAnsi" w:cstheme="minorHAnsi"/>
          <w:sz w:val="22"/>
          <w:szCs w:val="22"/>
          <w:lang w:val="en-CA"/>
        </w:rPr>
        <w:t>Objective:</w:t>
      </w:r>
      <w:r w:rsidRPr="00DC3207">
        <w:rPr>
          <w:rFonts w:asciiTheme="minorHAnsi" w:hAnsiTheme="minorHAnsi" w:cstheme="minorHAnsi"/>
          <w:sz w:val="22"/>
          <w:szCs w:val="22"/>
          <w:lang w:val="en-CA"/>
        </w:rPr>
        <w:t xml:space="preserve"> </w:t>
      </w:r>
      <w:r w:rsidR="0083561E" w:rsidRPr="00DC3207">
        <w:rPr>
          <w:rFonts w:asciiTheme="minorHAnsi" w:hAnsiTheme="minorHAnsi" w:cstheme="minorHAnsi"/>
          <w:sz w:val="22"/>
          <w:szCs w:val="22"/>
          <w:lang w:val="en-CA"/>
        </w:rPr>
        <w:t>Discuss ways in which information technology can affect managers and non-managerial workers.</w:t>
      </w:r>
    </w:p>
    <w:p w14:paraId="57EAE86C" w14:textId="234356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3 How Does IT Affect Organizations?</w:t>
      </w:r>
    </w:p>
    <w:p w14:paraId="69E353B2" w14:textId="26A4D519"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510EB30C" w14:textId="10443CA6"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3BF7B5F7" w14:textId="77777777" w:rsidR="00F20924" w:rsidRPr="00DC3207" w:rsidRDefault="00F20924" w:rsidP="00DC3207">
      <w:pPr>
        <w:contextualSpacing/>
        <w:rPr>
          <w:rFonts w:asciiTheme="minorHAnsi" w:hAnsiTheme="minorHAnsi" w:cstheme="minorHAnsi"/>
          <w:sz w:val="22"/>
          <w:szCs w:val="22"/>
          <w:lang w:val="en-CA"/>
        </w:rPr>
      </w:pPr>
    </w:p>
    <w:p w14:paraId="290CA012" w14:textId="77777777" w:rsidR="00C16A12" w:rsidRPr="00DC3207" w:rsidRDefault="00C16A12" w:rsidP="00DC3207">
      <w:pPr>
        <w:contextualSpacing/>
        <w:rPr>
          <w:rFonts w:asciiTheme="minorHAnsi" w:hAnsiTheme="minorHAnsi" w:cstheme="minorHAnsi"/>
          <w:sz w:val="22"/>
          <w:szCs w:val="22"/>
          <w:lang w:val="en-CA"/>
        </w:rPr>
      </w:pPr>
    </w:p>
    <w:p w14:paraId="6465961F"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67) Which of the following statements about </w:t>
      </w:r>
      <w:proofErr w:type="gramStart"/>
      <w:r w:rsidRPr="00DC3207">
        <w:rPr>
          <w:rFonts w:asciiTheme="minorHAnsi" w:hAnsiTheme="minorHAnsi" w:cstheme="minorHAnsi"/>
          <w:sz w:val="22"/>
          <w:szCs w:val="22"/>
          <w:lang w:val="en-CA"/>
        </w:rPr>
        <w:t>IT’s</w:t>
      </w:r>
      <w:proofErr w:type="gramEnd"/>
      <w:r w:rsidRPr="00DC3207">
        <w:rPr>
          <w:rFonts w:asciiTheme="minorHAnsi" w:hAnsiTheme="minorHAnsi" w:cstheme="minorHAnsi"/>
          <w:sz w:val="22"/>
          <w:szCs w:val="22"/>
          <w:lang w:val="en-CA"/>
        </w:rPr>
        <w:t xml:space="preserve"> role in society is false?</w:t>
      </w:r>
    </w:p>
    <w:p w14:paraId="283D1D52" w14:textId="77777777" w:rsidR="00F20924" w:rsidRPr="00DC3207" w:rsidRDefault="00F20924" w:rsidP="00DC3207">
      <w:pPr>
        <w:contextualSpacing/>
        <w:rPr>
          <w:rFonts w:asciiTheme="minorHAnsi" w:hAnsiTheme="minorHAnsi" w:cstheme="minorHAnsi"/>
          <w:sz w:val="22"/>
          <w:szCs w:val="22"/>
          <w:lang w:val="en-CA"/>
        </w:rPr>
      </w:pPr>
    </w:p>
    <w:p w14:paraId="4B9AA882"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 IT has created employee flexibility.</w:t>
      </w:r>
    </w:p>
    <w:p w14:paraId="073F554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b) Robots can do many routine tasks.</w:t>
      </w:r>
    </w:p>
    <w:p w14:paraId="23B7344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 Robots can handle unfamiliar situations.</w:t>
      </w:r>
    </w:p>
    <w:p w14:paraId="465E279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 IT can be used to help doctors diagnose diseases.</w:t>
      </w:r>
    </w:p>
    <w:p w14:paraId="2521BFD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Telepresence robots can act as the eyes and ears of a business manager.</w:t>
      </w:r>
    </w:p>
    <w:p w14:paraId="1AC9A234" w14:textId="77777777" w:rsidR="00F20924" w:rsidRPr="00DC3207" w:rsidRDefault="00F20924" w:rsidP="00DC3207">
      <w:pPr>
        <w:contextualSpacing/>
        <w:rPr>
          <w:rFonts w:asciiTheme="minorHAnsi" w:hAnsiTheme="minorHAnsi" w:cstheme="minorHAnsi"/>
          <w:sz w:val="22"/>
          <w:szCs w:val="22"/>
          <w:lang w:val="en-CA"/>
        </w:rPr>
      </w:pPr>
    </w:p>
    <w:p w14:paraId="44606B79"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c</w:t>
      </w:r>
    </w:p>
    <w:p w14:paraId="4207DED8" w14:textId="77777777" w:rsidR="00F20924" w:rsidRPr="00DC3207" w:rsidRDefault="00F20924" w:rsidP="00DC3207">
      <w:pPr>
        <w:contextualSpacing/>
        <w:rPr>
          <w:rFonts w:asciiTheme="minorHAnsi" w:hAnsiTheme="minorHAnsi" w:cstheme="minorHAnsi"/>
          <w:sz w:val="22"/>
          <w:szCs w:val="22"/>
          <w:lang w:val="en-CA"/>
        </w:rPr>
      </w:pPr>
    </w:p>
    <w:p w14:paraId="42FCCECC"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77964923" w14:textId="6670471D"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positive and negative societal effects of the increased use of information technology.</w:t>
      </w:r>
      <w:r w:rsidR="00D950C2" w:rsidRPr="00DC3207">
        <w:rPr>
          <w:rFonts w:asciiTheme="minorHAnsi" w:hAnsiTheme="minorHAnsi" w:cstheme="minorHAnsi"/>
          <w:sz w:val="22"/>
          <w:szCs w:val="22"/>
          <w:lang w:val="en-CA"/>
        </w:rPr>
        <w:t xml:space="preserve"> </w:t>
      </w:r>
    </w:p>
    <w:p w14:paraId="5B80CC8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4 Importance of Information Systems to Society</w:t>
      </w:r>
    </w:p>
    <w:p w14:paraId="77337151" w14:textId="1C8FE698"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0F468271" w14:textId="22EC9F70"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1F06EE23" w14:textId="77777777" w:rsidR="0036077E" w:rsidRPr="00DC3207" w:rsidRDefault="0036077E" w:rsidP="00DC3207">
      <w:pPr>
        <w:contextualSpacing/>
        <w:rPr>
          <w:rFonts w:asciiTheme="minorHAnsi" w:hAnsiTheme="minorHAnsi" w:cstheme="minorHAnsi"/>
          <w:sz w:val="22"/>
          <w:szCs w:val="22"/>
          <w:lang w:val="en-CA"/>
        </w:rPr>
      </w:pPr>
    </w:p>
    <w:p w14:paraId="67EA7A52" w14:textId="77777777" w:rsidR="00C16A12" w:rsidRPr="00DC3207" w:rsidRDefault="00C16A12" w:rsidP="00DC3207">
      <w:pPr>
        <w:contextualSpacing/>
        <w:rPr>
          <w:rFonts w:asciiTheme="minorHAnsi" w:hAnsiTheme="minorHAnsi" w:cstheme="minorHAnsi"/>
          <w:sz w:val="22"/>
          <w:szCs w:val="22"/>
          <w:lang w:val="en-CA"/>
        </w:rPr>
      </w:pPr>
    </w:p>
    <w:p w14:paraId="2963922D" w14:textId="2F77AD81"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68) Refer to </w:t>
      </w:r>
      <w:r w:rsidR="0036015E" w:rsidRPr="00DC3207">
        <w:rPr>
          <w:rFonts w:asciiTheme="minorHAnsi" w:hAnsiTheme="minorHAnsi" w:cstheme="minorHAnsi"/>
          <w:sz w:val="22"/>
          <w:szCs w:val="22"/>
          <w:lang w:val="en-CA"/>
        </w:rPr>
        <w:t>Case 1.1</w:t>
      </w:r>
      <w:r w:rsidRPr="00DC3207">
        <w:rPr>
          <w:rFonts w:asciiTheme="minorHAnsi" w:hAnsiTheme="minorHAnsi" w:cstheme="minorHAnsi"/>
          <w:sz w:val="22"/>
          <w:szCs w:val="22"/>
          <w:lang w:val="en-CA"/>
        </w:rPr>
        <w:t xml:space="preserve"> </w:t>
      </w:r>
      <w:r w:rsidR="008C5890" w:rsidRPr="00DC3207">
        <w:rPr>
          <w:rFonts w:asciiTheme="minorHAnsi" w:hAnsiTheme="minorHAnsi" w:cstheme="minorHAnsi"/>
          <w:sz w:val="22"/>
          <w:szCs w:val="22"/>
          <w:lang w:val="en-CA"/>
        </w:rPr>
        <w:t>SAMs Chaos</w:t>
      </w:r>
      <w:r w:rsidR="0036015E"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hich of the following is true? </w:t>
      </w:r>
    </w:p>
    <w:p w14:paraId="6BEBA1E2" w14:textId="77777777" w:rsidR="00EE3C00" w:rsidRPr="00DC3207" w:rsidRDefault="00EE3C00" w:rsidP="00DC3207">
      <w:pPr>
        <w:contextualSpacing/>
        <w:rPr>
          <w:rFonts w:asciiTheme="minorHAnsi" w:hAnsiTheme="minorHAnsi" w:cstheme="minorHAnsi"/>
          <w:sz w:val="22"/>
          <w:szCs w:val="22"/>
          <w:lang w:val="en-CA"/>
        </w:rPr>
      </w:pPr>
    </w:p>
    <w:p w14:paraId="49AE5DA0" w14:textId="77777777"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 </w:t>
      </w:r>
      <w:r w:rsidR="008C5890" w:rsidRPr="00DC3207">
        <w:rPr>
          <w:rFonts w:asciiTheme="minorHAnsi" w:hAnsiTheme="minorHAnsi" w:cstheme="minorHAnsi"/>
          <w:sz w:val="22"/>
          <w:szCs w:val="22"/>
          <w:lang w:val="en-CA"/>
        </w:rPr>
        <w:t>Business cases can be used to justify new systems</w:t>
      </w:r>
      <w:r w:rsidRPr="00DC3207">
        <w:rPr>
          <w:rFonts w:asciiTheme="minorHAnsi" w:hAnsiTheme="minorHAnsi" w:cstheme="minorHAnsi"/>
          <w:sz w:val="22"/>
          <w:szCs w:val="22"/>
          <w:lang w:val="en-CA"/>
        </w:rPr>
        <w:t>.</w:t>
      </w:r>
    </w:p>
    <w:p w14:paraId="414AAD26" w14:textId="77777777"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b) </w:t>
      </w:r>
      <w:r w:rsidR="008C5890" w:rsidRPr="00DC3207">
        <w:rPr>
          <w:rFonts w:asciiTheme="minorHAnsi" w:hAnsiTheme="minorHAnsi" w:cstheme="minorHAnsi"/>
          <w:sz w:val="22"/>
          <w:szCs w:val="22"/>
          <w:lang w:val="en-CA"/>
        </w:rPr>
        <w:t>Programming should be completed by using business requirements</w:t>
      </w:r>
      <w:r w:rsidRPr="00DC3207">
        <w:rPr>
          <w:rFonts w:asciiTheme="minorHAnsi" w:hAnsiTheme="minorHAnsi" w:cstheme="minorHAnsi"/>
          <w:sz w:val="22"/>
          <w:szCs w:val="22"/>
          <w:lang w:val="en-CA"/>
        </w:rPr>
        <w:t>.</w:t>
      </w:r>
    </w:p>
    <w:p w14:paraId="68E16577" w14:textId="77777777"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c) </w:t>
      </w:r>
      <w:r w:rsidR="008C5890" w:rsidRPr="00DC3207">
        <w:rPr>
          <w:rFonts w:asciiTheme="minorHAnsi" w:hAnsiTheme="minorHAnsi" w:cstheme="minorHAnsi"/>
          <w:sz w:val="22"/>
          <w:szCs w:val="22"/>
          <w:lang w:val="en-CA"/>
        </w:rPr>
        <w:t>IT Audits can be used to detect problems with IT systems</w:t>
      </w:r>
      <w:r w:rsidRPr="00DC3207">
        <w:rPr>
          <w:rFonts w:asciiTheme="minorHAnsi" w:hAnsiTheme="minorHAnsi" w:cstheme="minorHAnsi"/>
          <w:sz w:val="22"/>
          <w:szCs w:val="22"/>
          <w:lang w:val="en-CA"/>
        </w:rPr>
        <w:t>.</w:t>
      </w:r>
    </w:p>
    <w:p w14:paraId="29FE7E31" w14:textId="77777777"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d) </w:t>
      </w:r>
      <w:r w:rsidR="008C5890" w:rsidRPr="00DC3207">
        <w:rPr>
          <w:rFonts w:asciiTheme="minorHAnsi" w:hAnsiTheme="minorHAnsi" w:cstheme="minorHAnsi"/>
          <w:sz w:val="22"/>
          <w:szCs w:val="22"/>
          <w:lang w:val="en-CA"/>
        </w:rPr>
        <w:t>Lack of testing in programs can lead to chaos</w:t>
      </w:r>
      <w:r w:rsidRPr="00DC3207">
        <w:rPr>
          <w:rFonts w:asciiTheme="minorHAnsi" w:hAnsiTheme="minorHAnsi" w:cstheme="minorHAnsi"/>
          <w:sz w:val="22"/>
          <w:szCs w:val="22"/>
          <w:lang w:val="en-CA"/>
        </w:rPr>
        <w:t>.</w:t>
      </w:r>
    </w:p>
    <w:p w14:paraId="233BF039" w14:textId="1D48030F"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e) All of the above</w:t>
      </w:r>
    </w:p>
    <w:p w14:paraId="4D7B8D0D" w14:textId="77777777" w:rsidR="00EE3C00" w:rsidRPr="00DC3207" w:rsidRDefault="00EE3C00" w:rsidP="00DC3207">
      <w:pPr>
        <w:contextualSpacing/>
        <w:rPr>
          <w:rFonts w:asciiTheme="minorHAnsi" w:hAnsiTheme="minorHAnsi" w:cstheme="minorHAnsi"/>
          <w:sz w:val="22"/>
          <w:szCs w:val="22"/>
          <w:lang w:val="en-CA"/>
        </w:rPr>
      </w:pPr>
    </w:p>
    <w:p w14:paraId="17DF1D77" w14:textId="77777777"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nswer: e</w:t>
      </w:r>
    </w:p>
    <w:p w14:paraId="657A2DBA" w14:textId="77777777" w:rsidR="00EE3C00" w:rsidRPr="00DC3207" w:rsidRDefault="00EE3C00" w:rsidP="00DC3207">
      <w:pPr>
        <w:contextualSpacing/>
        <w:rPr>
          <w:rFonts w:asciiTheme="minorHAnsi" w:hAnsiTheme="minorHAnsi" w:cstheme="minorHAnsi"/>
          <w:sz w:val="22"/>
          <w:szCs w:val="22"/>
          <w:lang w:val="en-CA"/>
        </w:rPr>
      </w:pPr>
    </w:p>
    <w:p w14:paraId="1B392E0F"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7BA8C818" w14:textId="77777777"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151127F9" w14:textId="348D7C56" w:rsidR="00EE3C0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Case</w:t>
      </w:r>
      <w:r w:rsidR="00C80070" w:rsidRPr="00DC3207">
        <w:rPr>
          <w:rFonts w:asciiTheme="minorHAnsi" w:hAnsiTheme="minorHAnsi" w:cstheme="minorHAnsi"/>
          <w:sz w:val="22"/>
          <w:szCs w:val="22"/>
          <w:lang w:val="en-CA"/>
        </w:rPr>
        <w:t xml:space="preserve"> 1.1 </w:t>
      </w:r>
      <w:r w:rsidRPr="00DC3207">
        <w:rPr>
          <w:rFonts w:asciiTheme="minorHAnsi" w:hAnsiTheme="minorHAnsi" w:cstheme="minorHAnsi"/>
          <w:sz w:val="22"/>
          <w:szCs w:val="22"/>
          <w:lang w:val="en-CA"/>
        </w:rPr>
        <w:t>SAMs Chaos</w:t>
      </w:r>
    </w:p>
    <w:p w14:paraId="4E373A9F" w14:textId="578E05C5"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5F086078" w14:textId="3A723240" w:rsidR="00EE3C00"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5F69BDE6" w14:textId="77777777" w:rsidR="00EE3C00" w:rsidRPr="00DC3207" w:rsidRDefault="00EE3C00" w:rsidP="00DC3207">
      <w:pPr>
        <w:contextualSpacing/>
        <w:rPr>
          <w:rFonts w:asciiTheme="minorHAnsi" w:hAnsiTheme="minorHAnsi" w:cstheme="minorHAnsi"/>
          <w:sz w:val="22"/>
          <w:szCs w:val="22"/>
          <w:lang w:val="en-CA"/>
        </w:rPr>
      </w:pPr>
    </w:p>
    <w:p w14:paraId="76A70661" w14:textId="77777777" w:rsidR="00C16A12" w:rsidRPr="00DC3207" w:rsidRDefault="00C16A12" w:rsidP="00DC3207">
      <w:pPr>
        <w:contextualSpacing/>
        <w:rPr>
          <w:rFonts w:asciiTheme="minorHAnsi" w:hAnsiTheme="minorHAnsi" w:cstheme="minorHAnsi"/>
          <w:sz w:val="22"/>
          <w:szCs w:val="22"/>
          <w:lang w:val="en-CA"/>
        </w:rPr>
      </w:pPr>
    </w:p>
    <w:p w14:paraId="4805E7C2" w14:textId="444938CA" w:rsidR="006518A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69) </w:t>
      </w:r>
      <w:r w:rsidR="006518AB" w:rsidRPr="00DC3207">
        <w:rPr>
          <w:rFonts w:asciiTheme="minorHAnsi" w:hAnsiTheme="minorHAnsi" w:cstheme="minorHAnsi"/>
          <w:sz w:val="22"/>
          <w:szCs w:val="22"/>
          <w:lang w:val="en-CA"/>
        </w:rPr>
        <w:t>Apricot Forest does NOT help improve overall healthcare in China by ___________.</w:t>
      </w:r>
    </w:p>
    <w:p w14:paraId="2598D884" w14:textId="77777777" w:rsidR="00C16A12" w:rsidRPr="00DC3207" w:rsidRDefault="00C16A12" w:rsidP="00DC3207">
      <w:pPr>
        <w:contextualSpacing/>
        <w:rPr>
          <w:rFonts w:asciiTheme="minorHAnsi" w:hAnsiTheme="minorHAnsi" w:cstheme="minorHAnsi"/>
          <w:sz w:val="22"/>
          <w:szCs w:val="22"/>
          <w:lang w:val="en-CA"/>
        </w:rPr>
      </w:pPr>
    </w:p>
    <w:p w14:paraId="73B70E07" w14:textId="481484DC"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w:t>
      </w:r>
      <w:r w:rsidR="00C16A12"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giving</w:t>
      </w:r>
      <w:proofErr w:type="gramEnd"/>
      <w:r w:rsidRPr="00DC3207">
        <w:rPr>
          <w:rFonts w:asciiTheme="minorHAnsi" w:hAnsiTheme="minorHAnsi" w:cstheme="minorHAnsi"/>
          <w:sz w:val="22"/>
          <w:szCs w:val="22"/>
          <w:lang w:val="en-CA"/>
        </w:rPr>
        <w:t xml:space="preserve"> China’s physicians more data about patients, their records, and their illnesses</w:t>
      </w:r>
    </w:p>
    <w:p w14:paraId="50A206B9" w14:textId="5639BFD7"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w:t>
      </w:r>
      <w:r w:rsidR="00C16A12"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helping</w:t>
      </w:r>
      <w:proofErr w:type="gramEnd"/>
      <w:r w:rsidRPr="00DC3207">
        <w:rPr>
          <w:rFonts w:asciiTheme="minorHAnsi" w:hAnsiTheme="minorHAnsi" w:cstheme="minorHAnsi"/>
          <w:sz w:val="22"/>
          <w:szCs w:val="22"/>
          <w:lang w:val="en-CA"/>
        </w:rPr>
        <w:t xml:space="preserve"> doctors and patients communicate more</w:t>
      </w:r>
    </w:p>
    <w:p w14:paraId="72E8BB80" w14:textId="03F41C9F"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w:t>
      </w:r>
      <w:r w:rsidR="00C16A12"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improving</w:t>
      </w:r>
      <w:proofErr w:type="gramEnd"/>
      <w:r w:rsidRPr="00DC3207">
        <w:rPr>
          <w:rFonts w:asciiTheme="minorHAnsi" w:hAnsiTheme="minorHAnsi" w:cstheme="minorHAnsi"/>
          <w:sz w:val="22"/>
          <w:szCs w:val="22"/>
          <w:lang w:val="en-CA"/>
        </w:rPr>
        <w:t xml:space="preserve"> the efficiency and effectiveness of patient care</w:t>
      </w:r>
    </w:p>
    <w:p w14:paraId="656E0499" w14:textId="46FAB064"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w:t>
      </w:r>
      <w:r w:rsidR="00C16A12"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increasing</w:t>
      </w:r>
      <w:proofErr w:type="gramEnd"/>
      <w:r w:rsidRPr="00DC3207">
        <w:rPr>
          <w:rFonts w:asciiTheme="minorHAnsi" w:hAnsiTheme="minorHAnsi" w:cstheme="minorHAnsi"/>
          <w:sz w:val="22"/>
          <w:szCs w:val="22"/>
          <w:lang w:val="en-CA"/>
        </w:rPr>
        <w:t xml:space="preserve"> doctor’s pay, which is roughly equivalent to what taxi drivers make</w:t>
      </w:r>
    </w:p>
    <w:p w14:paraId="48B35F63" w14:textId="77777777" w:rsidR="001A7347" w:rsidRPr="00DC3207" w:rsidRDefault="001A7347" w:rsidP="00DC3207">
      <w:pPr>
        <w:contextualSpacing/>
        <w:rPr>
          <w:rFonts w:asciiTheme="minorHAnsi" w:hAnsiTheme="minorHAnsi" w:cstheme="minorHAnsi"/>
          <w:sz w:val="22"/>
          <w:szCs w:val="22"/>
          <w:lang w:val="en-CA"/>
        </w:rPr>
      </w:pPr>
    </w:p>
    <w:p w14:paraId="245F31D5" w14:textId="1A4DCD3F"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w:t>
      </w:r>
      <w:r w:rsidR="001A7347" w:rsidRPr="00DC3207">
        <w:rPr>
          <w:rFonts w:asciiTheme="minorHAnsi" w:hAnsiTheme="minorHAnsi" w:cstheme="minorHAnsi"/>
          <w:sz w:val="22"/>
          <w:szCs w:val="22"/>
          <w:lang w:val="en-CA"/>
        </w:rPr>
        <w:t xml:space="preserve">d </w:t>
      </w:r>
    </w:p>
    <w:p w14:paraId="73077C30" w14:textId="77777777" w:rsidR="001A7347" w:rsidRPr="00DC3207" w:rsidRDefault="001A7347" w:rsidP="00DC3207">
      <w:pPr>
        <w:contextualSpacing/>
        <w:rPr>
          <w:rFonts w:asciiTheme="minorHAnsi" w:hAnsiTheme="minorHAnsi" w:cstheme="minorHAnsi"/>
          <w:sz w:val="22"/>
          <w:szCs w:val="22"/>
          <w:lang w:val="en-CA"/>
        </w:rPr>
      </w:pPr>
    </w:p>
    <w:p w14:paraId="0134260B"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48A416FD" w14:textId="14DCE9F1"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iscuss ways in which information technology can affect managers and non-managerial workers. </w:t>
      </w:r>
    </w:p>
    <w:p w14:paraId="5A12BB15" w14:textId="7A078A67"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w:t>
      </w:r>
      <w:r w:rsidR="0041398F" w:rsidRPr="00DC3207">
        <w:rPr>
          <w:rFonts w:asciiTheme="minorHAnsi" w:hAnsiTheme="minorHAnsi" w:cstheme="minorHAnsi"/>
          <w:sz w:val="22"/>
          <w:szCs w:val="22"/>
          <w:lang w:val="en-CA"/>
        </w:rPr>
        <w:t xml:space="preserve"> Reference</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IT’s</w:t>
      </w:r>
      <w:proofErr w:type="gramEnd"/>
      <w:r w:rsidRPr="00DC3207">
        <w:rPr>
          <w:rFonts w:asciiTheme="minorHAnsi" w:hAnsiTheme="minorHAnsi" w:cstheme="minorHAnsi"/>
          <w:sz w:val="22"/>
          <w:szCs w:val="22"/>
          <w:lang w:val="en-CA"/>
        </w:rPr>
        <w:t xml:space="preserve"> About Business 1.4 Apricot Forest Helps China’s Physicians</w:t>
      </w:r>
    </w:p>
    <w:p w14:paraId="1B9FEB66" w14:textId="7E804B60"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33B66B94" w14:textId="14BA2390" w:rsidR="006518AB"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6518AB" w:rsidRPr="00DC3207">
        <w:rPr>
          <w:rFonts w:asciiTheme="minorHAnsi" w:hAnsiTheme="minorHAnsi" w:cstheme="minorHAnsi"/>
          <w:sz w:val="22"/>
          <w:szCs w:val="22"/>
          <w:lang w:val="en-CA"/>
        </w:rPr>
        <w:t xml:space="preserve"> Knowledge </w:t>
      </w:r>
    </w:p>
    <w:p w14:paraId="7849CBA1" w14:textId="77777777" w:rsidR="001A7347" w:rsidRPr="00DC3207" w:rsidRDefault="001A7347" w:rsidP="00DC3207">
      <w:pPr>
        <w:contextualSpacing/>
        <w:rPr>
          <w:rFonts w:asciiTheme="minorHAnsi" w:hAnsiTheme="minorHAnsi" w:cstheme="minorHAnsi"/>
          <w:sz w:val="22"/>
          <w:szCs w:val="22"/>
          <w:lang w:val="en-CA"/>
        </w:rPr>
      </w:pPr>
    </w:p>
    <w:p w14:paraId="4215C88A" w14:textId="77777777" w:rsidR="001A7347" w:rsidRPr="00DC3207" w:rsidRDefault="001A7347" w:rsidP="00DC3207">
      <w:pPr>
        <w:contextualSpacing/>
        <w:rPr>
          <w:rFonts w:asciiTheme="minorHAnsi" w:hAnsiTheme="minorHAnsi" w:cstheme="minorHAnsi"/>
          <w:sz w:val="22"/>
          <w:szCs w:val="22"/>
          <w:lang w:val="en-CA"/>
        </w:rPr>
      </w:pPr>
    </w:p>
    <w:p w14:paraId="43AFE72F" w14:textId="5F6417AE" w:rsidR="006518A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70) </w:t>
      </w:r>
      <w:r w:rsidR="006518AB" w:rsidRPr="00DC3207">
        <w:rPr>
          <w:rFonts w:asciiTheme="minorHAnsi" w:hAnsiTheme="minorHAnsi" w:cstheme="minorHAnsi"/>
          <w:sz w:val="22"/>
          <w:szCs w:val="22"/>
          <w:lang w:val="en-CA"/>
        </w:rPr>
        <w:t>Apricot Forest does NOT make money by _________.</w:t>
      </w:r>
    </w:p>
    <w:p w14:paraId="4E44D096" w14:textId="77777777" w:rsidR="001A7347" w:rsidRPr="00DC3207" w:rsidRDefault="001A7347" w:rsidP="00DC3207">
      <w:pPr>
        <w:contextualSpacing/>
        <w:rPr>
          <w:rFonts w:asciiTheme="minorHAnsi" w:hAnsiTheme="minorHAnsi" w:cstheme="minorHAnsi"/>
          <w:sz w:val="22"/>
          <w:szCs w:val="22"/>
          <w:lang w:val="en-CA"/>
        </w:rPr>
      </w:pPr>
    </w:p>
    <w:p w14:paraId="4102F484" w14:textId="1DED45E1"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w:t>
      </w:r>
      <w:r w:rsidR="00B34555"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charging</w:t>
      </w:r>
      <w:proofErr w:type="gramEnd"/>
      <w:r w:rsidRPr="00DC3207">
        <w:rPr>
          <w:rFonts w:asciiTheme="minorHAnsi" w:hAnsiTheme="minorHAnsi" w:cstheme="minorHAnsi"/>
          <w:sz w:val="22"/>
          <w:szCs w:val="22"/>
          <w:lang w:val="en-CA"/>
        </w:rPr>
        <w:t xml:space="preserve"> patients for follow-up phone calls with their physicians via the apps</w:t>
      </w:r>
    </w:p>
    <w:p w14:paraId="296B469E" w14:textId="329E9025"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w:t>
      </w:r>
      <w:r w:rsidR="00B34555"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charging</w:t>
      </w:r>
      <w:proofErr w:type="gramEnd"/>
      <w:r w:rsidRPr="00DC3207">
        <w:rPr>
          <w:rFonts w:asciiTheme="minorHAnsi" w:hAnsiTheme="minorHAnsi" w:cstheme="minorHAnsi"/>
          <w:sz w:val="22"/>
          <w:szCs w:val="22"/>
          <w:lang w:val="en-CA"/>
        </w:rPr>
        <w:t xml:space="preserve"> physicians for downloading the apps</w:t>
      </w:r>
    </w:p>
    <w:p w14:paraId="1380ED00" w14:textId="080CB941"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w:t>
      </w:r>
      <w:r w:rsidR="00B34555"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selling</w:t>
      </w:r>
      <w:proofErr w:type="gramEnd"/>
      <w:r w:rsidRPr="00DC3207">
        <w:rPr>
          <w:rFonts w:asciiTheme="minorHAnsi" w:hAnsiTheme="minorHAnsi" w:cstheme="minorHAnsi"/>
          <w:sz w:val="22"/>
          <w:szCs w:val="22"/>
          <w:lang w:val="en-CA"/>
        </w:rPr>
        <w:t xml:space="preserve"> ad space to pharmaceutical companies inside the apps</w:t>
      </w:r>
    </w:p>
    <w:p w14:paraId="5410C50F" w14:textId="6B2BB5F9"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w:t>
      </w:r>
      <w:r w:rsidR="00B34555"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taking</w:t>
      </w:r>
      <w:proofErr w:type="gramEnd"/>
      <w:r w:rsidRPr="00DC3207">
        <w:rPr>
          <w:rFonts w:asciiTheme="minorHAnsi" w:hAnsiTheme="minorHAnsi" w:cstheme="minorHAnsi"/>
          <w:sz w:val="22"/>
          <w:szCs w:val="22"/>
          <w:lang w:val="en-CA"/>
        </w:rPr>
        <w:t xml:space="preserve"> a cut of the sales of books and other publications made accessible through their apps</w:t>
      </w:r>
    </w:p>
    <w:p w14:paraId="2264A2CC" w14:textId="77777777" w:rsidR="00B34555" w:rsidRPr="00DC3207" w:rsidRDefault="00B34555" w:rsidP="00DC3207">
      <w:pPr>
        <w:contextualSpacing/>
        <w:rPr>
          <w:rFonts w:asciiTheme="minorHAnsi" w:hAnsiTheme="minorHAnsi" w:cstheme="minorHAnsi"/>
          <w:sz w:val="22"/>
          <w:szCs w:val="22"/>
          <w:lang w:val="en-CA"/>
        </w:rPr>
      </w:pPr>
    </w:p>
    <w:p w14:paraId="09C6377E" w14:textId="06F0F69D"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w:t>
      </w:r>
      <w:r w:rsidR="00B34555" w:rsidRPr="00DC3207">
        <w:rPr>
          <w:rFonts w:asciiTheme="minorHAnsi" w:hAnsiTheme="minorHAnsi" w:cstheme="minorHAnsi"/>
          <w:sz w:val="22"/>
          <w:szCs w:val="22"/>
          <w:lang w:val="en-CA"/>
        </w:rPr>
        <w:t>b</w:t>
      </w:r>
    </w:p>
    <w:p w14:paraId="144B85E9" w14:textId="77777777" w:rsidR="00B34555" w:rsidRPr="00DC3207" w:rsidRDefault="00B34555" w:rsidP="00DC3207">
      <w:pPr>
        <w:contextualSpacing/>
        <w:rPr>
          <w:rFonts w:asciiTheme="minorHAnsi" w:hAnsiTheme="minorHAnsi" w:cstheme="minorHAnsi"/>
          <w:sz w:val="22"/>
          <w:szCs w:val="22"/>
          <w:lang w:val="en-CA"/>
        </w:rPr>
      </w:pPr>
    </w:p>
    <w:p w14:paraId="305D0AC5"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2F12FD03" w14:textId="52B86E56" w:rsidR="00C80070"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 Discuss ways in which information technology can affect managers and non-managerial workers.</w:t>
      </w:r>
    </w:p>
    <w:p w14:paraId="61F5D0DE" w14:textId="086DC48B"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w:t>
      </w:r>
      <w:r w:rsidR="00C82528" w:rsidRPr="00DC3207">
        <w:rPr>
          <w:rFonts w:asciiTheme="minorHAnsi" w:hAnsiTheme="minorHAnsi" w:cstheme="minorHAnsi"/>
          <w:sz w:val="22"/>
          <w:szCs w:val="22"/>
          <w:lang w:val="en-CA"/>
        </w:rPr>
        <w:t xml:space="preserve"> Reference</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IT’s</w:t>
      </w:r>
      <w:proofErr w:type="gramEnd"/>
      <w:r w:rsidRPr="00DC3207">
        <w:rPr>
          <w:rFonts w:asciiTheme="minorHAnsi" w:hAnsiTheme="minorHAnsi" w:cstheme="minorHAnsi"/>
          <w:sz w:val="22"/>
          <w:szCs w:val="22"/>
          <w:lang w:val="en-CA"/>
        </w:rPr>
        <w:t xml:space="preserve"> About Business 1.4 Apricot Forest Helps China’s Physicians</w:t>
      </w:r>
    </w:p>
    <w:p w14:paraId="2E5ABA2D" w14:textId="1AD8A8E6" w:rsidR="002D41C1" w:rsidRPr="00DC3207" w:rsidRDefault="002D41C1"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01055CF7" w14:textId="127ABA90" w:rsidR="006518AB"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6518AB" w:rsidRPr="00DC3207">
        <w:rPr>
          <w:rFonts w:asciiTheme="minorHAnsi" w:hAnsiTheme="minorHAnsi" w:cstheme="minorHAnsi"/>
          <w:sz w:val="22"/>
          <w:szCs w:val="22"/>
          <w:lang w:val="en-CA"/>
        </w:rPr>
        <w:t xml:space="preserve"> Knowledge </w:t>
      </w:r>
    </w:p>
    <w:p w14:paraId="45CC2BAC" w14:textId="77777777" w:rsidR="006518AB" w:rsidRPr="00DC3207" w:rsidRDefault="006518AB" w:rsidP="00DC3207">
      <w:pPr>
        <w:contextualSpacing/>
        <w:rPr>
          <w:rFonts w:asciiTheme="minorHAnsi" w:hAnsiTheme="minorHAnsi" w:cstheme="minorHAnsi"/>
          <w:sz w:val="22"/>
          <w:szCs w:val="22"/>
          <w:lang w:val="en-CA"/>
        </w:rPr>
      </w:pPr>
    </w:p>
    <w:p w14:paraId="44B44B50" w14:textId="77777777" w:rsidR="00F20924" w:rsidRPr="00DC3207" w:rsidRDefault="00F20924" w:rsidP="00DC3207">
      <w:pPr>
        <w:contextualSpacing/>
        <w:rPr>
          <w:rFonts w:asciiTheme="minorHAnsi" w:hAnsiTheme="minorHAnsi" w:cstheme="minorHAnsi"/>
          <w:sz w:val="22"/>
          <w:szCs w:val="22"/>
          <w:lang w:val="en-CA"/>
        </w:rPr>
      </w:pPr>
    </w:p>
    <w:p w14:paraId="35F8F086" w14:textId="2B396AF3" w:rsidR="006518A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71) </w:t>
      </w:r>
      <w:r w:rsidR="006518AB" w:rsidRPr="00DC3207">
        <w:rPr>
          <w:rFonts w:asciiTheme="minorHAnsi" w:hAnsiTheme="minorHAnsi" w:cstheme="minorHAnsi"/>
          <w:sz w:val="22"/>
          <w:szCs w:val="22"/>
          <w:lang w:val="en-CA"/>
        </w:rPr>
        <w:t>Which Apricot Forest app is designed to help physicians stay current on the latest research literature?</w:t>
      </w:r>
    </w:p>
    <w:p w14:paraId="2A301155" w14:textId="77777777" w:rsidR="00B34555" w:rsidRPr="00DC3207" w:rsidRDefault="00B34555" w:rsidP="00DC3207">
      <w:pPr>
        <w:contextualSpacing/>
        <w:rPr>
          <w:rFonts w:asciiTheme="minorHAnsi" w:hAnsiTheme="minorHAnsi" w:cstheme="minorHAnsi"/>
          <w:sz w:val="22"/>
          <w:szCs w:val="22"/>
          <w:lang w:val="en-CA"/>
        </w:rPr>
      </w:pPr>
    </w:p>
    <w:p w14:paraId="1115BCC1" w14:textId="54C8C96A"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w:t>
      </w:r>
      <w:r w:rsidR="00B34555"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e-Pocket</w:t>
      </w:r>
    </w:p>
    <w:p w14:paraId="09F6E78C" w14:textId="35E3B8E2"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w:t>
      </w:r>
      <w:r w:rsidR="00B34555"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spellStart"/>
      <w:r w:rsidRPr="00DC3207">
        <w:rPr>
          <w:rFonts w:asciiTheme="minorHAnsi" w:hAnsiTheme="minorHAnsi" w:cstheme="minorHAnsi"/>
          <w:sz w:val="22"/>
          <w:szCs w:val="22"/>
          <w:lang w:val="en-CA"/>
        </w:rPr>
        <w:t>LitMe</w:t>
      </w:r>
      <w:proofErr w:type="spellEnd"/>
    </w:p>
    <w:p w14:paraId="601D9882" w14:textId="7C38739D"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w:t>
      </w:r>
      <w:r w:rsidR="00B34555"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spellStart"/>
      <w:r w:rsidRPr="00DC3207">
        <w:rPr>
          <w:rFonts w:asciiTheme="minorHAnsi" w:hAnsiTheme="minorHAnsi" w:cstheme="minorHAnsi"/>
          <w:sz w:val="22"/>
          <w:szCs w:val="22"/>
          <w:lang w:val="en-CA"/>
        </w:rPr>
        <w:t>MedClip</w:t>
      </w:r>
      <w:proofErr w:type="spellEnd"/>
    </w:p>
    <w:p w14:paraId="6A70AB56" w14:textId="6659236C"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w:t>
      </w:r>
      <w:r w:rsidR="00B34555"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Medical </w:t>
      </w:r>
      <w:r w:rsidR="00030ABC" w:rsidRPr="00DC3207">
        <w:rPr>
          <w:rFonts w:asciiTheme="minorHAnsi" w:hAnsiTheme="minorHAnsi" w:cstheme="minorHAnsi"/>
          <w:sz w:val="22"/>
          <w:szCs w:val="22"/>
          <w:lang w:val="en-CA"/>
        </w:rPr>
        <w:t>journals</w:t>
      </w:r>
    </w:p>
    <w:p w14:paraId="7F69E299" w14:textId="77777777" w:rsidR="00B34555" w:rsidRPr="00DC3207" w:rsidRDefault="00B34555" w:rsidP="00DC3207">
      <w:pPr>
        <w:contextualSpacing/>
        <w:rPr>
          <w:rFonts w:asciiTheme="minorHAnsi" w:hAnsiTheme="minorHAnsi" w:cstheme="minorHAnsi"/>
          <w:sz w:val="22"/>
          <w:szCs w:val="22"/>
          <w:lang w:val="en-CA"/>
        </w:rPr>
      </w:pPr>
    </w:p>
    <w:p w14:paraId="1C26F80D" w14:textId="04B0E6AA"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w:t>
      </w:r>
      <w:r w:rsidR="00B34555" w:rsidRPr="00DC3207">
        <w:rPr>
          <w:rFonts w:asciiTheme="minorHAnsi" w:hAnsiTheme="minorHAnsi" w:cstheme="minorHAnsi"/>
          <w:sz w:val="22"/>
          <w:szCs w:val="22"/>
          <w:lang w:val="en-CA"/>
        </w:rPr>
        <w:t>d</w:t>
      </w:r>
    </w:p>
    <w:p w14:paraId="1E06D6ED" w14:textId="77777777" w:rsidR="00B34555" w:rsidRPr="00DC3207" w:rsidRDefault="00B34555" w:rsidP="00DC3207">
      <w:pPr>
        <w:contextualSpacing/>
        <w:rPr>
          <w:rFonts w:asciiTheme="minorHAnsi" w:hAnsiTheme="minorHAnsi" w:cstheme="minorHAnsi"/>
          <w:sz w:val="22"/>
          <w:szCs w:val="22"/>
          <w:lang w:val="en-CA"/>
        </w:rPr>
      </w:pPr>
    </w:p>
    <w:p w14:paraId="07701187"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715D09D5" w14:textId="45C2C9A5"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iscuss ways in which information technology can affect managers and non-managerial workers. </w:t>
      </w:r>
    </w:p>
    <w:p w14:paraId="194F2D83" w14:textId="5CBEAB5C" w:rsidR="006518AB" w:rsidRPr="00DC3207" w:rsidRDefault="006518A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w:t>
      </w:r>
      <w:r w:rsidR="00C82528" w:rsidRPr="00DC3207">
        <w:rPr>
          <w:rFonts w:asciiTheme="minorHAnsi" w:hAnsiTheme="minorHAnsi" w:cstheme="minorHAnsi"/>
          <w:sz w:val="22"/>
          <w:szCs w:val="22"/>
          <w:lang w:val="en-CA"/>
        </w:rPr>
        <w:t xml:space="preserve"> Reference</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IT’s</w:t>
      </w:r>
      <w:proofErr w:type="gramEnd"/>
      <w:r w:rsidRPr="00DC3207">
        <w:rPr>
          <w:rFonts w:asciiTheme="minorHAnsi" w:hAnsiTheme="minorHAnsi" w:cstheme="minorHAnsi"/>
          <w:sz w:val="22"/>
          <w:szCs w:val="22"/>
          <w:lang w:val="en-CA"/>
        </w:rPr>
        <w:t xml:space="preserve"> About Business 1.4 Apricot Forest Helps China’s Physicians</w:t>
      </w:r>
    </w:p>
    <w:p w14:paraId="0D91BB42" w14:textId="04D43F53" w:rsidR="00702B78" w:rsidRPr="00DC3207" w:rsidRDefault="00702B78"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0ED091FB" w14:textId="3038257E" w:rsidR="006518AB"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6518AB" w:rsidRPr="00DC3207">
        <w:rPr>
          <w:rFonts w:asciiTheme="minorHAnsi" w:hAnsiTheme="minorHAnsi" w:cstheme="minorHAnsi"/>
          <w:sz w:val="22"/>
          <w:szCs w:val="22"/>
          <w:lang w:val="en-CA"/>
        </w:rPr>
        <w:t xml:space="preserve"> Knowledge </w:t>
      </w:r>
    </w:p>
    <w:p w14:paraId="727D0D9E" w14:textId="77777777" w:rsidR="00DA212B" w:rsidRPr="00DC3207" w:rsidRDefault="00DA212B" w:rsidP="00DC3207">
      <w:pPr>
        <w:contextualSpacing/>
        <w:rPr>
          <w:rFonts w:asciiTheme="minorHAnsi" w:hAnsiTheme="minorHAnsi" w:cstheme="minorHAnsi"/>
          <w:sz w:val="22"/>
          <w:szCs w:val="22"/>
          <w:lang w:val="en-CA"/>
        </w:rPr>
      </w:pPr>
    </w:p>
    <w:p w14:paraId="42805285" w14:textId="77777777" w:rsidR="00755458" w:rsidRPr="00DC3207" w:rsidRDefault="00755458" w:rsidP="00DC3207">
      <w:pPr>
        <w:contextualSpacing/>
        <w:rPr>
          <w:rFonts w:asciiTheme="minorHAnsi" w:hAnsiTheme="minorHAnsi" w:cstheme="minorHAnsi"/>
          <w:sz w:val="22"/>
          <w:szCs w:val="22"/>
          <w:lang w:val="en-CA"/>
        </w:rPr>
      </w:pPr>
    </w:p>
    <w:p w14:paraId="36280028" w14:textId="12949A16" w:rsidR="007177C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72) </w:t>
      </w:r>
      <w:r w:rsidR="007177C5" w:rsidRPr="00DC3207">
        <w:rPr>
          <w:rFonts w:asciiTheme="minorHAnsi" w:hAnsiTheme="minorHAnsi" w:cstheme="minorHAnsi"/>
          <w:sz w:val="22"/>
          <w:szCs w:val="22"/>
          <w:lang w:val="en-CA"/>
        </w:rPr>
        <w:t>Apricot Forest addresses problems in __________.</w:t>
      </w:r>
    </w:p>
    <w:p w14:paraId="379AE1D0" w14:textId="77777777" w:rsidR="00755458" w:rsidRPr="00DC3207" w:rsidRDefault="00755458" w:rsidP="00DC3207">
      <w:pPr>
        <w:contextualSpacing/>
        <w:rPr>
          <w:rFonts w:asciiTheme="minorHAnsi" w:hAnsiTheme="minorHAnsi" w:cstheme="minorHAnsi"/>
          <w:sz w:val="22"/>
          <w:szCs w:val="22"/>
          <w:lang w:val="en-CA"/>
        </w:rPr>
      </w:pPr>
    </w:p>
    <w:p w14:paraId="4BD5B5E3" w14:textId="69E7F2D0" w:rsidR="007177C5" w:rsidRPr="00DC3207" w:rsidRDefault="007177C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a</w:t>
      </w:r>
      <w:r w:rsidR="00702B78"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the</w:t>
      </w:r>
      <w:proofErr w:type="gramEnd"/>
      <w:r w:rsidRPr="00DC3207">
        <w:rPr>
          <w:rFonts w:asciiTheme="minorHAnsi" w:hAnsiTheme="minorHAnsi" w:cstheme="minorHAnsi"/>
          <w:sz w:val="22"/>
          <w:szCs w:val="22"/>
          <w:lang w:val="en-CA"/>
        </w:rPr>
        <w:t xml:space="preserve"> Chinese food industry</w:t>
      </w:r>
    </w:p>
    <w:p w14:paraId="60AFB0B0" w14:textId="025B17F1" w:rsidR="007177C5" w:rsidRPr="00DC3207" w:rsidRDefault="007177C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b</w:t>
      </w:r>
      <w:r w:rsidR="00702B78"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the</w:t>
      </w:r>
      <w:proofErr w:type="gramEnd"/>
      <w:r w:rsidRPr="00DC3207">
        <w:rPr>
          <w:rFonts w:asciiTheme="minorHAnsi" w:hAnsiTheme="minorHAnsi" w:cstheme="minorHAnsi"/>
          <w:sz w:val="22"/>
          <w:szCs w:val="22"/>
          <w:lang w:val="en-CA"/>
        </w:rPr>
        <w:t xml:space="preserve"> Chinese medical system</w:t>
      </w:r>
    </w:p>
    <w:p w14:paraId="4F1A2701" w14:textId="7BB22E1F" w:rsidR="007177C5" w:rsidRPr="00DC3207" w:rsidRDefault="007177C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c</w:t>
      </w:r>
      <w:r w:rsidR="00702B78"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the</w:t>
      </w:r>
      <w:proofErr w:type="gramEnd"/>
      <w:r w:rsidRPr="00DC3207">
        <w:rPr>
          <w:rFonts w:asciiTheme="minorHAnsi" w:hAnsiTheme="minorHAnsi" w:cstheme="minorHAnsi"/>
          <w:sz w:val="22"/>
          <w:szCs w:val="22"/>
          <w:lang w:val="en-CA"/>
        </w:rPr>
        <w:t xml:space="preserve"> US food industry</w:t>
      </w:r>
    </w:p>
    <w:p w14:paraId="39572DC0" w14:textId="7DA05698" w:rsidR="007177C5" w:rsidRPr="00DC3207" w:rsidRDefault="007177C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w:t>
      </w:r>
      <w:r w:rsidR="00702B78" w:rsidRPr="00DC3207">
        <w:rPr>
          <w:rFonts w:asciiTheme="minorHAnsi" w:hAnsiTheme="minorHAnsi" w:cstheme="minorHAnsi"/>
          <w:sz w:val="22"/>
          <w:szCs w:val="22"/>
          <w:lang w:val="en-CA"/>
        </w:rPr>
        <w:t>)</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the</w:t>
      </w:r>
      <w:proofErr w:type="gramEnd"/>
      <w:r w:rsidRPr="00DC3207">
        <w:rPr>
          <w:rFonts w:asciiTheme="minorHAnsi" w:hAnsiTheme="minorHAnsi" w:cstheme="minorHAnsi"/>
          <w:sz w:val="22"/>
          <w:szCs w:val="22"/>
          <w:lang w:val="en-CA"/>
        </w:rPr>
        <w:t xml:space="preserve"> US medical system</w:t>
      </w:r>
    </w:p>
    <w:p w14:paraId="6082F72A" w14:textId="77777777" w:rsidR="00DA212B" w:rsidRPr="00DC3207" w:rsidRDefault="00DA212B" w:rsidP="00DC3207">
      <w:pPr>
        <w:contextualSpacing/>
        <w:rPr>
          <w:rFonts w:asciiTheme="minorHAnsi" w:hAnsiTheme="minorHAnsi" w:cstheme="minorHAnsi"/>
          <w:sz w:val="22"/>
          <w:szCs w:val="22"/>
          <w:lang w:val="en-CA"/>
        </w:rPr>
      </w:pPr>
    </w:p>
    <w:p w14:paraId="1B50ECFD" w14:textId="77777777" w:rsidR="00DA212B" w:rsidRPr="00DC3207" w:rsidRDefault="007177C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nswer: </w:t>
      </w:r>
      <w:r w:rsidR="00DA212B" w:rsidRPr="00DC3207">
        <w:rPr>
          <w:rFonts w:asciiTheme="minorHAnsi" w:hAnsiTheme="minorHAnsi" w:cstheme="minorHAnsi"/>
          <w:sz w:val="22"/>
          <w:szCs w:val="22"/>
          <w:lang w:val="en-CA"/>
        </w:rPr>
        <w:t>b</w:t>
      </w:r>
    </w:p>
    <w:p w14:paraId="0AA05A83" w14:textId="0B26F564" w:rsidR="007177C5" w:rsidRPr="00DC3207" w:rsidRDefault="007177C5" w:rsidP="00DC3207">
      <w:pPr>
        <w:contextualSpacing/>
        <w:rPr>
          <w:rFonts w:asciiTheme="minorHAnsi" w:hAnsiTheme="minorHAnsi" w:cstheme="minorHAnsi"/>
          <w:sz w:val="22"/>
          <w:szCs w:val="22"/>
          <w:lang w:val="en-CA"/>
        </w:rPr>
      </w:pPr>
    </w:p>
    <w:p w14:paraId="44BD1AB2"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25B606F7" w14:textId="3D33F1A5" w:rsidR="007177C5" w:rsidRPr="00DC3207" w:rsidRDefault="007177C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Learning Objective: Discuss ways in which information technology can affect managers and non-managerial workers.</w:t>
      </w:r>
    </w:p>
    <w:p w14:paraId="53360593" w14:textId="0CCA25E1" w:rsidR="007177C5" w:rsidRPr="00DC3207" w:rsidRDefault="007177C5"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w:t>
      </w:r>
      <w:r w:rsidR="00C82528" w:rsidRPr="00DC3207">
        <w:rPr>
          <w:rFonts w:asciiTheme="minorHAnsi" w:hAnsiTheme="minorHAnsi" w:cstheme="minorHAnsi"/>
          <w:sz w:val="22"/>
          <w:szCs w:val="22"/>
          <w:lang w:val="en-CA"/>
        </w:rPr>
        <w:t xml:space="preserve"> Reference</w:t>
      </w:r>
      <w:r w:rsidRPr="00DC3207">
        <w:rPr>
          <w:rFonts w:asciiTheme="minorHAnsi" w:hAnsiTheme="minorHAnsi" w:cstheme="minorHAnsi"/>
          <w:sz w:val="22"/>
          <w:szCs w:val="22"/>
          <w:lang w:val="en-CA"/>
        </w:rPr>
        <w:t xml:space="preserve">: </w:t>
      </w:r>
      <w:proofErr w:type="gramStart"/>
      <w:r w:rsidRPr="00DC3207">
        <w:rPr>
          <w:rFonts w:asciiTheme="minorHAnsi" w:hAnsiTheme="minorHAnsi" w:cstheme="minorHAnsi"/>
          <w:sz w:val="22"/>
          <w:szCs w:val="22"/>
          <w:lang w:val="en-CA"/>
        </w:rPr>
        <w:t>IT’s</w:t>
      </w:r>
      <w:proofErr w:type="gramEnd"/>
      <w:r w:rsidRPr="00DC3207">
        <w:rPr>
          <w:rFonts w:asciiTheme="minorHAnsi" w:hAnsiTheme="minorHAnsi" w:cstheme="minorHAnsi"/>
          <w:sz w:val="22"/>
          <w:szCs w:val="22"/>
          <w:lang w:val="en-CA"/>
        </w:rPr>
        <w:t xml:space="preserve"> About Business 1.4 Apricot Forest Helps China’s Physicians</w:t>
      </w:r>
    </w:p>
    <w:p w14:paraId="5A80BC0E" w14:textId="5D8DF65E" w:rsidR="00702B78" w:rsidRPr="00DC3207" w:rsidRDefault="00702B78"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AACSB: </w:t>
      </w:r>
      <w:r w:rsidR="001E705A">
        <w:rPr>
          <w:rFonts w:asciiTheme="minorHAnsi" w:hAnsiTheme="minorHAnsi"/>
          <w:sz w:val="22"/>
          <w:szCs w:val="22"/>
        </w:rPr>
        <w:t>Use of Information Technology</w:t>
      </w:r>
    </w:p>
    <w:p w14:paraId="08C2753C" w14:textId="6442BF12" w:rsidR="007177C5"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7177C5" w:rsidRPr="00DC3207">
        <w:rPr>
          <w:rFonts w:asciiTheme="minorHAnsi" w:hAnsiTheme="minorHAnsi" w:cstheme="minorHAnsi"/>
          <w:sz w:val="22"/>
          <w:szCs w:val="22"/>
          <w:lang w:val="en-CA"/>
        </w:rPr>
        <w:t xml:space="preserve"> Knowledge </w:t>
      </w:r>
    </w:p>
    <w:p w14:paraId="27183160" w14:textId="77777777" w:rsidR="00DA212B" w:rsidRPr="00DC3207" w:rsidRDefault="00DA212B" w:rsidP="00DC3207">
      <w:pPr>
        <w:contextualSpacing/>
        <w:rPr>
          <w:rFonts w:asciiTheme="minorHAnsi" w:hAnsiTheme="minorHAnsi" w:cstheme="minorHAnsi"/>
          <w:sz w:val="22"/>
          <w:szCs w:val="22"/>
          <w:lang w:val="en-CA"/>
        </w:rPr>
      </w:pPr>
    </w:p>
    <w:p w14:paraId="662AFAA7" w14:textId="77777777" w:rsidR="00DA212B" w:rsidRPr="00DC3207" w:rsidRDefault="00DA212B" w:rsidP="00DC3207">
      <w:pPr>
        <w:contextualSpacing/>
        <w:rPr>
          <w:rFonts w:asciiTheme="minorHAnsi" w:hAnsiTheme="minorHAnsi" w:cstheme="minorHAnsi"/>
          <w:sz w:val="22"/>
          <w:szCs w:val="22"/>
          <w:lang w:val="en-CA"/>
        </w:rPr>
      </w:pPr>
    </w:p>
    <w:p w14:paraId="19DEBD26" w14:textId="6FA8F3CC"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Question </w:t>
      </w:r>
      <w:r w:rsidR="00EA4EBD" w:rsidRPr="00DC3207">
        <w:rPr>
          <w:rFonts w:asciiTheme="minorHAnsi" w:hAnsiTheme="minorHAnsi" w:cstheme="minorHAnsi"/>
          <w:sz w:val="22"/>
          <w:szCs w:val="22"/>
          <w:lang w:val="en-CA"/>
        </w:rPr>
        <w:t>t</w:t>
      </w:r>
      <w:r w:rsidRPr="00DC3207">
        <w:rPr>
          <w:rFonts w:asciiTheme="minorHAnsi" w:hAnsiTheme="minorHAnsi" w:cstheme="minorHAnsi"/>
          <w:sz w:val="22"/>
          <w:szCs w:val="22"/>
          <w:lang w:val="en-CA"/>
        </w:rPr>
        <w:t>ype: Short Answer</w:t>
      </w:r>
    </w:p>
    <w:p w14:paraId="110B248A" w14:textId="77777777" w:rsidR="00F20924" w:rsidRPr="00DC3207" w:rsidRDefault="00F20924" w:rsidP="00DC3207">
      <w:pPr>
        <w:contextualSpacing/>
        <w:rPr>
          <w:rFonts w:asciiTheme="minorHAnsi" w:hAnsiTheme="minorHAnsi" w:cstheme="minorHAnsi"/>
          <w:sz w:val="22"/>
          <w:szCs w:val="22"/>
          <w:lang w:val="en-CA"/>
        </w:rPr>
      </w:pPr>
    </w:p>
    <w:p w14:paraId="73856B6A" w14:textId="77777777" w:rsidR="00F20924" w:rsidRPr="00DC3207" w:rsidRDefault="00F20924" w:rsidP="00DC3207">
      <w:pPr>
        <w:contextualSpacing/>
        <w:rPr>
          <w:rFonts w:asciiTheme="minorHAnsi" w:hAnsiTheme="minorHAnsi" w:cstheme="minorHAnsi"/>
          <w:sz w:val="22"/>
          <w:szCs w:val="22"/>
          <w:lang w:val="en-CA"/>
        </w:rPr>
      </w:pPr>
    </w:p>
    <w:p w14:paraId="6076C4EE"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73) Differentiate between information systems and information technology.</w:t>
      </w:r>
    </w:p>
    <w:p w14:paraId="5AB98BD0" w14:textId="77777777" w:rsidR="00DA212B" w:rsidRPr="00DC3207" w:rsidRDefault="00DA212B" w:rsidP="00DC3207">
      <w:pPr>
        <w:contextualSpacing/>
        <w:rPr>
          <w:rFonts w:asciiTheme="minorHAnsi" w:hAnsiTheme="minorHAnsi" w:cstheme="minorHAnsi"/>
          <w:sz w:val="22"/>
          <w:szCs w:val="22"/>
          <w:lang w:val="en-CA"/>
        </w:rPr>
      </w:pPr>
    </w:p>
    <w:p w14:paraId="1B3580A8"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7DA69F8C" w14:textId="5458897D" w:rsidR="00DA212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systems is important in today’s world.</w:t>
      </w:r>
    </w:p>
    <w:p w14:paraId="7C43A748"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33B1F8C1" w14:textId="77777777"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AACSB: Use of Information Technology</w:t>
      </w:r>
    </w:p>
    <w:p w14:paraId="1AD67E09" w14:textId="01F83C7F"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31ADE3AE" w14:textId="77777777" w:rsidR="00DA212B" w:rsidRPr="00DC3207" w:rsidRDefault="00DA212B" w:rsidP="00DC3207">
      <w:pPr>
        <w:contextualSpacing/>
        <w:rPr>
          <w:rFonts w:asciiTheme="minorHAnsi" w:hAnsiTheme="minorHAnsi" w:cstheme="minorHAnsi"/>
          <w:sz w:val="22"/>
          <w:szCs w:val="22"/>
          <w:lang w:val="en-CA"/>
        </w:rPr>
      </w:pPr>
    </w:p>
    <w:p w14:paraId="77045DD4" w14:textId="77777777" w:rsidR="00F20924" w:rsidRPr="00DC3207" w:rsidRDefault="00F20924" w:rsidP="00DC3207">
      <w:pPr>
        <w:contextualSpacing/>
        <w:rPr>
          <w:rFonts w:asciiTheme="minorHAnsi" w:hAnsiTheme="minorHAnsi" w:cstheme="minorHAnsi"/>
          <w:sz w:val="22"/>
          <w:szCs w:val="22"/>
          <w:lang w:val="en-CA"/>
        </w:rPr>
      </w:pPr>
    </w:p>
    <w:p w14:paraId="7D908320"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74) Differentiate among data, information, and knowledge.</w:t>
      </w:r>
    </w:p>
    <w:p w14:paraId="2C035F3B" w14:textId="77777777" w:rsidR="00F20924" w:rsidRPr="00DC3207" w:rsidRDefault="00F20924" w:rsidP="00DC3207">
      <w:pPr>
        <w:contextualSpacing/>
        <w:rPr>
          <w:rFonts w:asciiTheme="minorHAnsi" w:hAnsiTheme="minorHAnsi" w:cstheme="minorHAnsi"/>
          <w:sz w:val="22"/>
          <w:szCs w:val="22"/>
          <w:lang w:val="en-CA"/>
        </w:rPr>
      </w:pPr>
    </w:p>
    <w:p w14:paraId="186936F9"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176EAE73"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Learning Objective: 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0C2729E7"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7FFD5F3F" w14:textId="2A315C3A"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351A2A71" w14:textId="3AED125E"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47DB08A4" w14:textId="77777777" w:rsidR="00DA212B" w:rsidRPr="00DC3207" w:rsidRDefault="00DA212B" w:rsidP="00DC3207">
      <w:pPr>
        <w:contextualSpacing/>
        <w:rPr>
          <w:rFonts w:asciiTheme="minorHAnsi" w:hAnsiTheme="minorHAnsi" w:cstheme="minorHAnsi"/>
          <w:sz w:val="22"/>
          <w:szCs w:val="22"/>
          <w:lang w:val="en-CA"/>
        </w:rPr>
      </w:pPr>
    </w:p>
    <w:p w14:paraId="38E76261" w14:textId="77777777" w:rsidR="00F20924" w:rsidRPr="00DC3207" w:rsidRDefault="00F20924" w:rsidP="00DC3207">
      <w:pPr>
        <w:contextualSpacing/>
        <w:rPr>
          <w:rFonts w:asciiTheme="minorHAnsi" w:hAnsiTheme="minorHAnsi" w:cstheme="minorHAnsi"/>
          <w:sz w:val="22"/>
          <w:szCs w:val="22"/>
          <w:lang w:val="en-CA"/>
        </w:rPr>
      </w:pPr>
    </w:p>
    <w:p w14:paraId="1FB6052C"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75) Differentiate between information technology and information technology infrastructure.</w:t>
      </w:r>
    </w:p>
    <w:p w14:paraId="24F12BF9" w14:textId="77777777" w:rsidR="00F20924" w:rsidRPr="00DC3207" w:rsidRDefault="00F20924" w:rsidP="00DC3207">
      <w:pPr>
        <w:contextualSpacing/>
        <w:rPr>
          <w:rFonts w:asciiTheme="minorHAnsi" w:hAnsiTheme="minorHAnsi" w:cstheme="minorHAnsi"/>
          <w:sz w:val="22"/>
          <w:szCs w:val="22"/>
          <w:lang w:val="en-CA"/>
        </w:rPr>
      </w:pPr>
    </w:p>
    <w:p w14:paraId="5330B1C5" w14:textId="77777777"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0E20A2E5"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1515D3E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60C851F7" w14:textId="42ABDC03"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05940FBF" w14:textId="3707664E"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1C2CCBB6" w14:textId="77777777" w:rsidR="00F20924" w:rsidRPr="00DC3207" w:rsidRDefault="00F20924" w:rsidP="00DC3207">
      <w:pPr>
        <w:contextualSpacing/>
        <w:rPr>
          <w:rFonts w:asciiTheme="minorHAnsi" w:hAnsiTheme="minorHAnsi" w:cstheme="minorHAnsi"/>
          <w:sz w:val="22"/>
          <w:szCs w:val="22"/>
          <w:lang w:val="en-CA"/>
        </w:rPr>
      </w:pPr>
    </w:p>
    <w:p w14:paraId="7D8FB6DE" w14:textId="77777777" w:rsidR="00DA212B" w:rsidRPr="00DC3207" w:rsidRDefault="00DA212B" w:rsidP="00DC3207">
      <w:pPr>
        <w:contextualSpacing/>
        <w:rPr>
          <w:rFonts w:asciiTheme="minorHAnsi" w:hAnsiTheme="minorHAnsi" w:cstheme="minorHAnsi"/>
          <w:sz w:val="22"/>
          <w:szCs w:val="22"/>
          <w:lang w:val="en-CA"/>
        </w:rPr>
      </w:pPr>
    </w:p>
    <w:p w14:paraId="500930CE" w14:textId="31EC8931" w:rsidR="00DA212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76) </w:t>
      </w:r>
      <w:proofErr w:type="gramStart"/>
      <w:r w:rsidRPr="00DC3207">
        <w:rPr>
          <w:rFonts w:asciiTheme="minorHAnsi" w:hAnsiTheme="minorHAnsi" w:cstheme="minorHAnsi"/>
          <w:sz w:val="22"/>
          <w:szCs w:val="22"/>
          <w:lang w:val="en-CA"/>
        </w:rPr>
        <w:t>Discuss</w:t>
      </w:r>
      <w:proofErr w:type="gramEnd"/>
      <w:r w:rsidRPr="00DC3207">
        <w:rPr>
          <w:rFonts w:asciiTheme="minorHAnsi" w:hAnsiTheme="minorHAnsi" w:cstheme="minorHAnsi"/>
          <w:sz w:val="22"/>
          <w:szCs w:val="22"/>
          <w:lang w:val="en-CA"/>
        </w:rPr>
        <w:t xml:space="preserve"> why information systems and information technologies are integral to your lives.</w:t>
      </w:r>
    </w:p>
    <w:p w14:paraId="0BA241C8" w14:textId="77777777" w:rsidR="00DA212B" w:rsidRPr="00DC3207" w:rsidRDefault="00DA212B" w:rsidP="00DC3207">
      <w:pPr>
        <w:contextualSpacing/>
        <w:rPr>
          <w:rFonts w:asciiTheme="minorHAnsi" w:hAnsiTheme="minorHAnsi" w:cstheme="minorHAnsi"/>
          <w:sz w:val="22"/>
          <w:szCs w:val="22"/>
          <w:lang w:val="en-CA"/>
        </w:rPr>
      </w:pPr>
    </w:p>
    <w:p w14:paraId="3865C714" w14:textId="1C8F737B" w:rsidR="001B39B0" w:rsidRPr="00DC3207" w:rsidRDefault="001B39B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39322E8" w14:textId="77777777" w:rsidR="006518A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2B12AE"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2EAEF38D"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6950EE06" w14:textId="4A759D5C" w:rsidR="0032164F" w:rsidRPr="006978F0" w:rsidRDefault="001E705A" w:rsidP="0032164F">
      <w:pPr>
        <w:rPr>
          <w:rFonts w:asciiTheme="minorHAnsi" w:hAnsiTheme="minorHAnsi"/>
          <w:sz w:val="22"/>
          <w:szCs w:val="22"/>
        </w:rPr>
      </w:pPr>
      <w:r>
        <w:rPr>
          <w:rFonts w:asciiTheme="minorHAnsi" w:hAnsiTheme="minorHAnsi" w:cstheme="minorHAnsi"/>
          <w:sz w:val="22"/>
          <w:szCs w:val="22"/>
          <w:lang w:val="en-CA"/>
        </w:rPr>
        <w:t>AACSB:</w:t>
      </w:r>
      <w:r w:rsidR="0032164F">
        <w:rPr>
          <w:rFonts w:asciiTheme="minorHAnsi" w:hAnsiTheme="minorHAnsi"/>
          <w:sz w:val="22"/>
          <w:szCs w:val="22"/>
        </w:rPr>
        <w:t xml:space="preserve"> Use of Information Technology</w:t>
      </w:r>
    </w:p>
    <w:p w14:paraId="1DCE2FD7" w14:textId="705F282B"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0A0E0780" w14:textId="77777777" w:rsidR="00DA212B" w:rsidRPr="00DC3207" w:rsidRDefault="00DA212B" w:rsidP="00DC3207">
      <w:pPr>
        <w:contextualSpacing/>
        <w:rPr>
          <w:rFonts w:asciiTheme="minorHAnsi" w:hAnsiTheme="minorHAnsi" w:cstheme="minorHAnsi"/>
          <w:sz w:val="22"/>
          <w:szCs w:val="22"/>
          <w:lang w:val="en-CA"/>
        </w:rPr>
      </w:pPr>
    </w:p>
    <w:p w14:paraId="57427C69" w14:textId="77777777" w:rsidR="00F20924" w:rsidRPr="00DC3207" w:rsidRDefault="00F20924" w:rsidP="00DC3207">
      <w:pPr>
        <w:contextualSpacing/>
        <w:rPr>
          <w:rFonts w:asciiTheme="minorHAnsi" w:hAnsiTheme="minorHAnsi" w:cstheme="minorHAnsi"/>
          <w:sz w:val="22"/>
          <w:szCs w:val="22"/>
          <w:lang w:val="en-CA"/>
        </w:rPr>
      </w:pPr>
    </w:p>
    <w:p w14:paraId="509FE4A4" w14:textId="0D94EBF7" w:rsidR="00DA212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77) Discuss three ways in which information technology can impact managers.</w:t>
      </w:r>
    </w:p>
    <w:p w14:paraId="21133641" w14:textId="77777777" w:rsidR="00DA212B" w:rsidRPr="00DC3207" w:rsidRDefault="00DA212B" w:rsidP="00DC3207">
      <w:pPr>
        <w:contextualSpacing/>
        <w:rPr>
          <w:rFonts w:asciiTheme="minorHAnsi" w:hAnsiTheme="minorHAnsi" w:cstheme="minorHAnsi"/>
          <w:sz w:val="22"/>
          <w:szCs w:val="22"/>
          <w:lang w:val="en-CA"/>
        </w:rPr>
      </w:pPr>
    </w:p>
    <w:p w14:paraId="3C18472D" w14:textId="77777777" w:rsidR="00DA212B" w:rsidRPr="00DC3207" w:rsidRDefault="00495F3B" w:rsidP="00DC3207">
      <w:pPr>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295E84C2" w14:textId="7C5DF299" w:rsidR="00DA212B" w:rsidRPr="00DC3207" w:rsidRDefault="0083561E" w:rsidP="00DC3207">
      <w:pPr>
        <w:pStyle w:val="noindent"/>
        <w:spacing w:before="0" w:beforeAutospacing="0" w:after="0" w:afterAutospacing="0" w:line="240" w:lineRule="auto"/>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iscuss ways in which information technology can affect managers and non-managerial workers.</w:t>
      </w:r>
    </w:p>
    <w:p w14:paraId="2A17CA83" w14:textId="77777777" w:rsidR="00BA4644" w:rsidRPr="00DC3207" w:rsidRDefault="0083561E" w:rsidP="00DC3207">
      <w:pPr>
        <w:pStyle w:val="noindent"/>
        <w:spacing w:before="0" w:beforeAutospacing="0" w:after="0" w:afterAutospacing="0" w:line="240" w:lineRule="auto"/>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3 How Does IT Affect Organizations?</w:t>
      </w:r>
    </w:p>
    <w:p w14:paraId="5BDA85EE" w14:textId="6DEB3B37"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3EE7BA54" w14:textId="4C9EA803" w:rsidR="00F20924" w:rsidRPr="00DC3207" w:rsidRDefault="00857304" w:rsidP="00DC3207">
      <w:pPr>
        <w:pStyle w:val="noindent"/>
        <w:spacing w:before="0" w:beforeAutospacing="0" w:after="0" w:afterAutospacing="0" w:line="240" w:lineRule="auto"/>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5AE3F730" w14:textId="77777777" w:rsidR="00DA212B" w:rsidRPr="00DC3207" w:rsidRDefault="00DA212B" w:rsidP="00DC3207">
      <w:pPr>
        <w:contextualSpacing/>
        <w:rPr>
          <w:rFonts w:asciiTheme="minorHAnsi" w:hAnsiTheme="minorHAnsi" w:cstheme="minorHAnsi"/>
          <w:sz w:val="22"/>
          <w:szCs w:val="22"/>
          <w:lang w:val="en-CA"/>
        </w:rPr>
      </w:pPr>
    </w:p>
    <w:p w14:paraId="768EE1FF" w14:textId="77777777" w:rsidR="00FB0EDB" w:rsidRPr="00DC3207" w:rsidRDefault="00FB0EDB" w:rsidP="00DC3207">
      <w:pPr>
        <w:contextualSpacing/>
        <w:rPr>
          <w:rFonts w:asciiTheme="minorHAnsi" w:hAnsiTheme="minorHAnsi" w:cstheme="minorHAnsi"/>
          <w:sz w:val="22"/>
          <w:szCs w:val="22"/>
          <w:lang w:val="en-CA"/>
        </w:rPr>
      </w:pPr>
    </w:p>
    <w:p w14:paraId="6280F39D" w14:textId="77777777" w:rsidR="00C8490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78) How does IT impact the health and safety of employees?</w:t>
      </w:r>
    </w:p>
    <w:p w14:paraId="080EB12B" w14:textId="77777777" w:rsidR="007242E0" w:rsidRPr="00DC3207" w:rsidRDefault="007242E0" w:rsidP="00DC3207">
      <w:pPr>
        <w:contextualSpacing/>
        <w:rPr>
          <w:rFonts w:asciiTheme="minorHAnsi" w:hAnsiTheme="minorHAnsi" w:cstheme="minorHAnsi"/>
          <w:sz w:val="22"/>
          <w:szCs w:val="22"/>
          <w:lang w:val="en-CA"/>
        </w:rPr>
      </w:pPr>
    </w:p>
    <w:p w14:paraId="36AF7E03"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BBECE54" w14:textId="09584973" w:rsidR="007242E0" w:rsidRPr="00DC3207" w:rsidRDefault="0083561E" w:rsidP="00DC3207">
      <w:pPr>
        <w:pStyle w:val="noindent"/>
        <w:spacing w:before="0" w:beforeAutospacing="0" w:after="0" w:afterAutospacing="0" w:line="240" w:lineRule="auto"/>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iscuss ways in which information technology can affect managers and non-managerial workers.</w:t>
      </w:r>
    </w:p>
    <w:p w14:paraId="21FE47C8" w14:textId="77777777" w:rsidR="00C84905" w:rsidRPr="00DC3207" w:rsidRDefault="0083561E" w:rsidP="00DC3207">
      <w:pPr>
        <w:pStyle w:val="noindent"/>
        <w:spacing w:before="0" w:beforeAutospacing="0" w:after="0" w:afterAutospacing="0" w:line="240" w:lineRule="auto"/>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3</w:t>
      </w:r>
      <w:r w:rsidR="007242E0"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How Does IT Affect Organizations?</w:t>
      </w:r>
    </w:p>
    <w:p w14:paraId="715EC5E3" w14:textId="744BB114"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26C6A73B" w14:textId="0F829D26"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E0A5801" w14:textId="77777777" w:rsidR="00C84905" w:rsidRPr="00DC3207" w:rsidRDefault="00C84905" w:rsidP="00DC3207">
      <w:pPr>
        <w:contextualSpacing/>
        <w:rPr>
          <w:rFonts w:asciiTheme="minorHAnsi" w:hAnsiTheme="minorHAnsi" w:cstheme="minorHAnsi"/>
          <w:sz w:val="22"/>
          <w:szCs w:val="22"/>
          <w:lang w:val="en-CA"/>
        </w:rPr>
      </w:pPr>
    </w:p>
    <w:p w14:paraId="5DDEE279" w14:textId="77777777" w:rsidR="00BA4644" w:rsidRPr="00DC3207" w:rsidRDefault="00BA4644" w:rsidP="00DC3207">
      <w:pPr>
        <w:contextualSpacing/>
        <w:rPr>
          <w:rFonts w:asciiTheme="minorHAnsi" w:hAnsiTheme="minorHAnsi" w:cstheme="minorHAnsi"/>
          <w:sz w:val="22"/>
          <w:szCs w:val="22"/>
          <w:lang w:val="en-CA"/>
        </w:rPr>
      </w:pPr>
    </w:p>
    <w:p w14:paraId="4AA31A11"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79) Discuss three ways in which information technology can impact non-managerial workers.</w:t>
      </w:r>
    </w:p>
    <w:p w14:paraId="6E2BDD68" w14:textId="77777777" w:rsidR="00F20924" w:rsidRPr="00DC3207" w:rsidRDefault="00F20924" w:rsidP="00DC3207">
      <w:pPr>
        <w:contextualSpacing/>
        <w:rPr>
          <w:rFonts w:asciiTheme="minorHAnsi" w:hAnsiTheme="minorHAnsi" w:cstheme="minorHAnsi"/>
          <w:sz w:val="22"/>
          <w:szCs w:val="22"/>
          <w:lang w:val="en-CA"/>
        </w:rPr>
      </w:pPr>
    </w:p>
    <w:p w14:paraId="23D9D9D1"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7785E44A" w14:textId="6AF7521F" w:rsidR="00495F3B"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positive and negative societal effects of the increased use of information technology.</w:t>
      </w:r>
    </w:p>
    <w:p w14:paraId="6693E204" w14:textId="77777777"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4 Importance of Information Systems to Society</w:t>
      </w:r>
    </w:p>
    <w:p w14:paraId="240F1329" w14:textId="7E3E8C38"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7F56EE46" w14:textId="0325FED8" w:rsidR="00F20924"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44FFEA6A" w14:textId="77777777" w:rsidR="00BA4644" w:rsidRPr="00DC3207" w:rsidRDefault="00BA4644" w:rsidP="00DC3207">
      <w:pPr>
        <w:contextualSpacing/>
        <w:rPr>
          <w:rFonts w:asciiTheme="minorHAnsi" w:hAnsiTheme="minorHAnsi" w:cstheme="minorHAnsi"/>
          <w:sz w:val="22"/>
          <w:szCs w:val="22"/>
          <w:lang w:val="en-CA"/>
        </w:rPr>
      </w:pPr>
    </w:p>
    <w:p w14:paraId="28D0CF6F" w14:textId="77777777" w:rsidR="00F20924" w:rsidRPr="00DC3207" w:rsidRDefault="00F20924" w:rsidP="00DC3207">
      <w:pPr>
        <w:contextualSpacing/>
        <w:rPr>
          <w:rFonts w:asciiTheme="minorHAnsi" w:hAnsiTheme="minorHAnsi" w:cstheme="minorHAnsi"/>
          <w:sz w:val="22"/>
          <w:szCs w:val="22"/>
          <w:lang w:val="en-CA"/>
        </w:rPr>
      </w:pPr>
    </w:p>
    <w:p w14:paraId="6DB29084" w14:textId="63AE63B5" w:rsidR="00F20924"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Question </w:t>
      </w:r>
      <w:r w:rsidR="00EA4EBD" w:rsidRPr="00DC3207">
        <w:rPr>
          <w:rFonts w:asciiTheme="minorHAnsi" w:hAnsiTheme="minorHAnsi" w:cstheme="minorHAnsi"/>
          <w:sz w:val="22"/>
          <w:szCs w:val="22"/>
          <w:lang w:val="en-CA"/>
        </w:rPr>
        <w:t>t</w:t>
      </w:r>
      <w:r w:rsidRPr="00DC3207">
        <w:rPr>
          <w:rFonts w:asciiTheme="minorHAnsi" w:hAnsiTheme="minorHAnsi" w:cstheme="minorHAnsi"/>
          <w:sz w:val="22"/>
          <w:szCs w:val="22"/>
          <w:lang w:val="en-CA"/>
        </w:rPr>
        <w:t>ype: Essay</w:t>
      </w:r>
    </w:p>
    <w:p w14:paraId="765F04D2" w14:textId="77777777" w:rsidR="001601A9" w:rsidRPr="00DC3207" w:rsidRDefault="001601A9" w:rsidP="00DC3207">
      <w:pPr>
        <w:contextualSpacing/>
        <w:rPr>
          <w:rFonts w:asciiTheme="minorHAnsi" w:hAnsiTheme="minorHAnsi" w:cstheme="minorHAnsi"/>
          <w:sz w:val="22"/>
          <w:szCs w:val="22"/>
          <w:lang w:val="en-CA"/>
        </w:rPr>
      </w:pPr>
    </w:p>
    <w:p w14:paraId="3648E9A5" w14:textId="77777777" w:rsidR="001601A9" w:rsidRPr="00DC3207" w:rsidRDefault="001601A9" w:rsidP="00DC3207">
      <w:pPr>
        <w:contextualSpacing/>
        <w:rPr>
          <w:rFonts w:asciiTheme="minorHAnsi" w:hAnsiTheme="minorHAnsi" w:cstheme="minorHAnsi"/>
          <w:sz w:val="22"/>
          <w:szCs w:val="22"/>
          <w:lang w:val="en-CA"/>
        </w:rPr>
      </w:pPr>
    </w:p>
    <w:p w14:paraId="26383470" w14:textId="77777777"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80) Who is an informed user, and what are the benefits of being an informed user?</w:t>
      </w:r>
    </w:p>
    <w:p w14:paraId="554069D4" w14:textId="77777777" w:rsidR="00DE30B0" w:rsidRPr="00DC3207" w:rsidRDefault="00DE30B0" w:rsidP="00DC3207">
      <w:pPr>
        <w:contextualSpacing/>
        <w:rPr>
          <w:rFonts w:asciiTheme="minorHAnsi" w:hAnsiTheme="minorHAnsi" w:cstheme="minorHAnsi"/>
          <w:sz w:val="22"/>
          <w:szCs w:val="22"/>
          <w:lang w:val="en-CA"/>
        </w:rPr>
      </w:pPr>
    </w:p>
    <w:p w14:paraId="2328CC40"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6F306BBE" w14:textId="1D618AA3" w:rsidR="00EE70A5"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2FA25694" w14:textId="77777777"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19E93E7D" w14:textId="40964425"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2ECBCA2B" w14:textId="24E1A14D" w:rsidR="00F20924"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5B179123" w14:textId="77777777" w:rsidR="00BA4644" w:rsidRPr="00DC3207" w:rsidRDefault="00BA4644" w:rsidP="00DC3207">
      <w:pPr>
        <w:contextualSpacing/>
        <w:rPr>
          <w:rFonts w:asciiTheme="minorHAnsi" w:hAnsiTheme="minorHAnsi" w:cstheme="minorHAnsi"/>
          <w:sz w:val="22"/>
          <w:szCs w:val="22"/>
          <w:lang w:val="en-CA"/>
        </w:rPr>
      </w:pPr>
    </w:p>
    <w:p w14:paraId="3227CA6D" w14:textId="77777777" w:rsidR="00DE30B0" w:rsidRPr="00DC3207" w:rsidRDefault="00DE30B0" w:rsidP="00DC3207">
      <w:pPr>
        <w:contextualSpacing/>
        <w:rPr>
          <w:rFonts w:asciiTheme="minorHAnsi" w:hAnsiTheme="minorHAnsi" w:cstheme="minorHAnsi"/>
          <w:sz w:val="22"/>
          <w:szCs w:val="22"/>
          <w:lang w:val="en-CA"/>
        </w:rPr>
      </w:pPr>
    </w:p>
    <w:p w14:paraId="3B8D81DA" w14:textId="77777777"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81) Distinguish among the career opportunities that IT offers.</w:t>
      </w:r>
    </w:p>
    <w:p w14:paraId="3EBB6242" w14:textId="77777777" w:rsidR="00DE30B0" w:rsidRPr="00DC3207" w:rsidRDefault="00DE30B0" w:rsidP="00DC3207">
      <w:pPr>
        <w:contextualSpacing/>
        <w:rPr>
          <w:rFonts w:asciiTheme="minorHAnsi" w:hAnsiTheme="minorHAnsi" w:cstheme="minorHAnsi"/>
          <w:sz w:val="22"/>
          <w:szCs w:val="22"/>
          <w:lang w:val="en-CA"/>
        </w:rPr>
      </w:pPr>
    </w:p>
    <w:p w14:paraId="35B5648E"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Easy</w:t>
      </w:r>
    </w:p>
    <w:p w14:paraId="0ADF689E" w14:textId="1A198B92"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lastRenderedPageBreak/>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the reasons why being an informed user of information systems is important in today’s world.</w:t>
      </w:r>
    </w:p>
    <w:p w14:paraId="37BD1E63" w14:textId="77777777"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1 Why Should I Study Information Systems?</w:t>
      </w:r>
    </w:p>
    <w:p w14:paraId="5FC10666" w14:textId="04D1E97F" w:rsidR="001E705A" w:rsidRPr="001E705A" w:rsidRDefault="00702B78" w:rsidP="00DC3207">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17B22BAA" w14:textId="17B20E4A" w:rsidR="00DE30B0"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Knowledge</w:t>
      </w:r>
    </w:p>
    <w:p w14:paraId="2941E5C9" w14:textId="77777777" w:rsidR="00BA4644" w:rsidRPr="00DC3207" w:rsidRDefault="00BA4644" w:rsidP="00DC3207">
      <w:pPr>
        <w:contextualSpacing/>
        <w:rPr>
          <w:rFonts w:asciiTheme="minorHAnsi" w:hAnsiTheme="minorHAnsi" w:cstheme="minorHAnsi"/>
          <w:sz w:val="22"/>
          <w:szCs w:val="22"/>
          <w:lang w:val="en-CA"/>
        </w:rPr>
      </w:pPr>
    </w:p>
    <w:p w14:paraId="60191F5E" w14:textId="77777777" w:rsidR="00DE30B0" w:rsidRPr="00DC3207" w:rsidRDefault="00DE30B0" w:rsidP="00DC3207">
      <w:pPr>
        <w:contextualSpacing/>
        <w:rPr>
          <w:rFonts w:asciiTheme="minorHAnsi" w:hAnsiTheme="minorHAnsi" w:cstheme="minorHAnsi"/>
          <w:sz w:val="22"/>
          <w:szCs w:val="22"/>
          <w:lang w:val="en-CA"/>
        </w:rPr>
      </w:pPr>
    </w:p>
    <w:p w14:paraId="3ED540B3" w14:textId="77777777"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82) Define the terms data, information, and knowledge, and provide examples of each one.</w:t>
      </w:r>
    </w:p>
    <w:p w14:paraId="161FEDEB" w14:textId="77777777" w:rsidR="00DE30B0" w:rsidRPr="00DC3207" w:rsidRDefault="00DE30B0" w:rsidP="00DC3207">
      <w:pPr>
        <w:contextualSpacing/>
        <w:rPr>
          <w:rFonts w:asciiTheme="minorHAnsi" w:hAnsiTheme="minorHAnsi" w:cstheme="minorHAnsi"/>
          <w:sz w:val="22"/>
          <w:szCs w:val="22"/>
          <w:lang w:val="en-CA"/>
        </w:rPr>
      </w:pPr>
    </w:p>
    <w:p w14:paraId="61F71082"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5E4137A5" w14:textId="77777777"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0700AEC7" w14:textId="77777777" w:rsidR="00DE30B0"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0BDA7EA" w14:textId="03F7603E"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77DE0C16" w14:textId="5704FAB6" w:rsidR="00B84B6A"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1C82928B" w14:textId="77777777" w:rsidR="00BA4644" w:rsidRPr="00DC3207" w:rsidRDefault="00BA4644" w:rsidP="00DC3207">
      <w:pPr>
        <w:contextualSpacing/>
        <w:rPr>
          <w:rFonts w:asciiTheme="minorHAnsi" w:hAnsiTheme="minorHAnsi" w:cstheme="minorHAnsi"/>
          <w:sz w:val="22"/>
          <w:szCs w:val="22"/>
          <w:lang w:val="en-CA"/>
        </w:rPr>
      </w:pPr>
    </w:p>
    <w:p w14:paraId="583C9D5C" w14:textId="77777777" w:rsidR="00B84B6A" w:rsidRPr="00DC3207" w:rsidRDefault="00B84B6A" w:rsidP="00DC3207">
      <w:pPr>
        <w:contextualSpacing/>
        <w:rPr>
          <w:rFonts w:asciiTheme="minorHAnsi" w:hAnsiTheme="minorHAnsi" w:cstheme="minorHAnsi"/>
          <w:sz w:val="22"/>
          <w:szCs w:val="22"/>
          <w:lang w:val="en-CA"/>
        </w:rPr>
      </w:pPr>
    </w:p>
    <w:p w14:paraId="286DBB79" w14:textId="77777777" w:rsidR="00B84B6A"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83) Distinguish between ERP and TPS; </w:t>
      </w:r>
      <w:r w:rsidRPr="0068594B">
        <w:rPr>
          <w:rFonts w:asciiTheme="minorHAnsi" w:hAnsiTheme="minorHAnsi" w:cstheme="minorHAnsi"/>
          <w:noProof/>
          <w:sz w:val="22"/>
          <w:szCs w:val="22"/>
          <w:lang w:val="en-CA"/>
        </w:rPr>
        <w:t>briefly</w:t>
      </w:r>
      <w:r w:rsidRPr="00DC3207">
        <w:rPr>
          <w:rFonts w:asciiTheme="minorHAnsi" w:hAnsiTheme="minorHAnsi" w:cstheme="minorHAnsi"/>
          <w:sz w:val="22"/>
          <w:szCs w:val="22"/>
          <w:lang w:val="en-CA"/>
        </w:rPr>
        <w:t xml:space="preserve"> detail how these systems support the entire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14BDDDC3" w14:textId="77777777" w:rsidR="00B84B6A" w:rsidRPr="00DC3207" w:rsidRDefault="00B84B6A" w:rsidP="00DC3207">
      <w:pPr>
        <w:contextualSpacing/>
        <w:rPr>
          <w:rFonts w:asciiTheme="minorHAnsi" w:hAnsiTheme="minorHAnsi" w:cstheme="minorHAnsi"/>
          <w:sz w:val="22"/>
          <w:szCs w:val="22"/>
          <w:lang w:val="en-CA"/>
        </w:rPr>
      </w:pPr>
    </w:p>
    <w:p w14:paraId="52F13C48"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0BA28A13" w14:textId="77777777" w:rsidR="00B84B6A"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 xml:space="preserve">Describe the various types of computer-based information systems in an </w:t>
      </w:r>
      <w:r w:rsidRPr="0068594B">
        <w:rPr>
          <w:rFonts w:asciiTheme="minorHAnsi" w:hAnsiTheme="minorHAnsi" w:cstheme="minorHAnsi"/>
          <w:noProof/>
          <w:sz w:val="22"/>
          <w:szCs w:val="22"/>
          <w:lang w:val="en-CA"/>
        </w:rPr>
        <w:t>organization</w:t>
      </w:r>
      <w:r w:rsidRPr="00DC3207">
        <w:rPr>
          <w:rFonts w:asciiTheme="minorHAnsi" w:hAnsiTheme="minorHAnsi" w:cstheme="minorHAnsi"/>
          <w:sz w:val="22"/>
          <w:szCs w:val="22"/>
          <w:lang w:val="en-CA"/>
        </w:rPr>
        <w:t>.</w:t>
      </w:r>
    </w:p>
    <w:p w14:paraId="7597AE4D" w14:textId="77777777" w:rsidR="00B84B6A"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2 Overview of Computer-Based Information Systems</w:t>
      </w:r>
    </w:p>
    <w:p w14:paraId="59D16287" w14:textId="5E252507"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6508FB29" w14:textId="088E2C55" w:rsidR="00DE30B0"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2498456A" w14:textId="77777777" w:rsidR="00BA4644" w:rsidRPr="00DC3207" w:rsidRDefault="00BA4644" w:rsidP="00DC3207">
      <w:pPr>
        <w:contextualSpacing/>
        <w:rPr>
          <w:rFonts w:asciiTheme="minorHAnsi" w:hAnsiTheme="minorHAnsi" w:cstheme="minorHAnsi"/>
          <w:sz w:val="22"/>
          <w:szCs w:val="22"/>
          <w:lang w:val="en-CA"/>
        </w:rPr>
      </w:pPr>
    </w:p>
    <w:p w14:paraId="00ABAE1B" w14:textId="77777777" w:rsidR="00621A78" w:rsidRPr="00DC3207" w:rsidRDefault="00621A78" w:rsidP="00DC3207">
      <w:pPr>
        <w:contextualSpacing/>
        <w:rPr>
          <w:rFonts w:asciiTheme="minorHAnsi" w:hAnsiTheme="minorHAnsi" w:cstheme="minorHAnsi"/>
          <w:sz w:val="22"/>
          <w:szCs w:val="22"/>
          <w:lang w:val="en-CA"/>
        </w:rPr>
      </w:pPr>
    </w:p>
    <w:p w14:paraId="5542F6EF" w14:textId="77777777" w:rsidR="009B193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84) </w:t>
      </w:r>
      <w:r w:rsidRPr="0068594B">
        <w:rPr>
          <w:rFonts w:asciiTheme="minorHAnsi" w:hAnsiTheme="minorHAnsi" w:cstheme="minorHAnsi"/>
          <w:noProof/>
          <w:sz w:val="22"/>
          <w:szCs w:val="22"/>
          <w:lang w:val="en-CA"/>
        </w:rPr>
        <w:t>Briefly</w:t>
      </w:r>
      <w:r w:rsidRPr="00DC3207">
        <w:rPr>
          <w:rFonts w:asciiTheme="minorHAnsi" w:hAnsiTheme="minorHAnsi" w:cstheme="minorHAnsi"/>
          <w:sz w:val="22"/>
          <w:szCs w:val="22"/>
          <w:lang w:val="en-CA"/>
        </w:rPr>
        <w:t xml:space="preserve"> detail upon how IT impacts </w:t>
      </w:r>
      <w:r w:rsidRPr="0068594B">
        <w:rPr>
          <w:rFonts w:asciiTheme="minorHAnsi" w:hAnsiTheme="minorHAnsi" w:cstheme="minorHAnsi"/>
          <w:noProof/>
          <w:sz w:val="22"/>
          <w:szCs w:val="22"/>
          <w:lang w:val="en-CA"/>
        </w:rPr>
        <w:t>organizations</w:t>
      </w:r>
      <w:r w:rsidRPr="00DC3207">
        <w:rPr>
          <w:rFonts w:asciiTheme="minorHAnsi" w:hAnsiTheme="minorHAnsi" w:cstheme="minorHAnsi"/>
          <w:sz w:val="22"/>
          <w:szCs w:val="22"/>
          <w:lang w:val="en-CA"/>
        </w:rPr>
        <w:t>.</w:t>
      </w:r>
    </w:p>
    <w:p w14:paraId="0508005A" w14:textId="77777777" w:rsidR="009B1932" w:rsidRPr="00DC3207" w:rsidRDefault="009B1932" w:rsidP="00DC3207">
      <w:pPr>
        <w:contextualSpacing/>
        <w:rPr>
          <w:rFonts w:asciiTheme="minorHAnsi" w:hAnsiTheme="minorHAnsi" w:cstheme="minorHAnsi"/>
          <w:sz w:val="22"/>
          <w:szCs w:val="22"/>
          <w:lang w:val="en-CA"/>
        </w:rPr>
      </w:pPr>
    </w:p>
    <w:p w14:paraId="1F022D40" w14:textId="77777777" w:rsidR="00495F3B" w:rsidRPr="00DC3207" w:rsidRDefault="00495F3B"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18EBEB3" w14:textId="4B557E74" w:rsidR="00E74DF3"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Discuss ways in which information technology can affect managers and non-managerial workers.</w:t>
      </w:r>
    </w:p>
    <w:p w14:paraId="4C36B9AF" w14:textId="2A8F023C" w:rsidR="009B1932"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 1.3 How Does IT Affect Organizations?</w:t>
      </w:r>
    </w:p>
    <w:p w14:paraId="2165CF60" w14:textId="4433D95B"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0B7E873B" w14:textId="067189A0" w:rsidR="009B1932"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83561E" w:rsidRPr="00DC3207">
        <w:rPr>
          <w:rFonts w:asciiTheme="minorHAnsi" w:hAnsiTheme="minorHAnsi" w:cstheme="minorHAnsi"/>
          <w:sz w:val="22"/>
          <w:szCs w:val="22"/>
          <w:lang w:val="en-CA"/>
        </w:rPr>
        <w:t xml:space="preserve"> Comprehension</w:t>
      </w:r>
    </w:p>
    <w:p w14:paraId="1016AC64" w14:textId="77777777" w:rsidR="00BA4644" w:rsidRPr="00DC3207" w:rsidRDefault="00BA4644" w:rsidP="00DC3207">
      <w:pPr>
        <w:contextualSpacing/>
        <w:rPr>
          <w:rFonts w:asciiTheme="minorHAnsi" w:hAnsiTheme="minorHAnsi" w:cstheme="minorHAnsi"/>
          <w:sz w:val="22"/>
          <w:szCs w:val="22"/>
          <w:lang w:val="en-CA"/>
        </w:rPr>
      </w:pPr>
    </w:p>
    <w:p w14:paraId="50E03685" w14:textId="77777777" w:rsidR="009B1932" w:rsidRPr="00DC3207" w:rsidRDefault="009B1932" w:rsidP="00DC3207">
      <w:pPr>
        <w:contextualSpacing/>
        <w:rPr>
          <w:rFonts w:asciiTheme="minorHAnsi" w:hAnsiTheme="minorHAnsi" w:cstheme="minorHAnsi"/>
          <w:sz w:val="22"/>
          <w:szCs w:val="22"/>
          <w:lang w:val="en-CA"/>
        </w:rPr>
      </w:pPr>
    </w:p>
    <w:p w14:paraId="44985D04" w14:textId="77777777" w:rsidR="00621A78"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85) Discuss three positive and three negative societal effects of the increased use of information technology.</w:t>
      </w:r>
    </w:p>
    <w:p w14:paraId="24352DFC" w14:textId="77777777" w:rsidR="00621A78" w:rsidRPr="00DC3207" w:rsidRDefault="00621A78" w:rsidP="00DC3207">
      <w:pPr>
        <w:contextualSpacing/>
        <w:rPr>
          <w:rFonts w:asciiTheme="minorHAnsi" w:hAnsiTheme="minorHAnsi" w:cstheme="minorHAnsi"/>
          <w:sz w:val="22"/>
          <w:szCs w:val="22"/>
          <w:lang w:val="en-CA"/>
        </w:rPr>
      </w:pPr>
    </w:p>
    <w:p w14:paraId="2731D39F"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3D9041A5" w14:textId="77777777" w:rsidR="00621A78" w:rsidRPr="00DC3207" w:rsidRDefault="0083561E"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495F3B" w:rsidRPr="00DC3207">
        <w:rPr>
          <w:rFonts w:asciiTheme="minorHAnsi" w:hAnsiTheme="minorHAnsi" w:cstheme="minorHAnsi"/>
          <w:sz w:val="22"/>
          <w:szCs w:val="22"/>
          <w:lang w:val="en-CA"/>
        </w:rPr>
        <w:t xml:space="preserve"> </w:t>
      </w:r>
      <w:r w:rsidRPr="00DC3207">
        <w:rPr>
          <w:rFonts w:asciiTheme="minorHAnsi" w:hAnsiTheme="minorHAnsi" w:cstheme="minorHAnsi"/>
          <w:sz w:val="22"/>
          <w:szCs w:val="22"/>
          <w:lang w:val="en-CA"/>
        </w:rPr>
        <w:t>Identify positive and negative societal effects of the increased use of information technology.</w:t>
      </w:r>
    </w:p>
    <w:p w14:paraId="62332A56" w14:textId="77777777" w:rsidR="00621A78" w:rsidRPr="00DC3207" w:rsidRDefault="00171D27"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w:t>
      </w:r>
      <w:r w:rsidR="00D950C2" w:rsidRPr="00DC3207">
        <w:rPr>
          <w:rFonts w:asciiTheme="minorHAnsi" w:hAnsiTheme="minorHAnsi" w:cstheme="minorHAnsi"/>
          <w:sz w:val="22"/>
          <w:szCs w:val="22"/>
          <w:lang w:val="en-CA"/>
        </w:rPr>
        <w:t>: 1.4 Importance of Information Systems to Society</w:t>
      </w:r>
    </w:p>
    <w:p w14:paraId="63893291" w14:textId="45E78240"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387E7E12" w14:textId="0621F604" w:rsidR="00341E18" w:rsidRPr="00DC3207" w:rsidRDefault="00857304" w:rsidP="00DC3207">
      <w:pPr>
        <w:contextualSpacing/>
        <w:rPr>
          <w:rFonts w:asciiTheme="minorHAnsi" w:hAnsiTheme="minorHAnsi" w:cstheme="minorHAnsi"/>
          <w:sz w:val="22"/>
          <w:szCs w:val="22"/>
          <w:lang w:val="en-CA"/>
        </w:rPr>
      </w:pPr>
      <w:r w:rsidRPr="0068594B">
        <w:rPr>
          <w:rFonts w:asciiTheme="minorHAnsi" w:hAnsiTheme="minorHAnsi" w:cstheme="minorHAnsi"/>
          <w:noProof/>
          <w:sz w:val="22"/>
          <w:szCs w:val="22"/>
          <w:lang w:val="en-CA"/>
        </w:rPr>
        <w:t>Bloomcode</w:t>
      </w:r>
      <w:r w:rsidRPr="00DC3207">
        <w:rPr>
          <w:rFonts w:asciiTheme="minorHAnsi" w:hAnsiTheme="minorHAnsi" w:cstheme="minorHAnsi"/>
          <w:sz w:val="22"/>
          <w:szCs w:val="22"/>
          <w:lang w:val="en-CA"/>
        </w:rPr>
        <w:t>:</w:t>
      </w:r>
      <w:r w:rsidR="00FB0D95" w:rsidRPr="00DC3207">
        <w:rPr>
          <w:rFonts w:asciiTheme="minorHAnsi" w:hAnsiTheme="minorHAnsi" w:cstheme="minorHAnsi"/>
          <w:sz w:val="22"/>
          <w:szCs w:val="22"/>
          <w:lang w:val="en-CA"/>
        </w:rPr>
        <w:t xml:space="preserve"> Comprehension</w:t>
      </w:r>
    </w:p>
    <w:p w14:paraId="67B74065" w14:textId="77777777" w:rsidR="00BA4644" w:rsidRPr="00DC3207" w:rsidRDefault="00BA4644" w:rsidP="00DC3207">
      <w:pPr>
        <w:contextualSpacing/>
        <w:rPr>
          <w:rFonts w:asciiTheme="minorHAnsi" w:hAnsiTheme="minorHAnsi" w:cstheme="minorHAnsi"/>
          <w:sz w:val="22"/>
          <w:szCs w:val="22"/>
          <w:lang w:val="en-CA"/>
        </w:rPr>
      </w:pPr>
    </w:p>
    <w:p w14:paraId="7C2E43F2" w14:textId="77777777" w:rsidR="00B84B6A" w:rsidRPr="00DC3207" w:rsidRDefault="00B84B6A" w:rsidP="00DC3207">
      <w:pPr>
        <w:contextualSpacing/>
        <w:rPr>
          <w:rFonts w:asciiTheme="minorHAnsi" w:hAnsiTheme="minorHAnsi" w:cstheme="minorHAnsi"/>
          <w:sz w:val="22"/>
          <w:szCs w:val="22"/>
          <w:lang w:val="en-CA"/>
        </w:rPr>
      </w:pPr>
    </w:p>
    <w:p w14:paraId="15F19247" w14:textId="77777777" w:rsidR="00F20924" w:rsidRPr="00DC3207" w:rsidRDefault="00D950C2"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 xml:space="preserve">86) Explain how information technology impacts individuals, </w:t>
      </w:r>
      <w:r w:rsidRPr="007C1C0A">
        <w:rPr>
          <w:rFonts w:asciiTheme="minorHAnsi" w:hAnsiTheme="minorHAnsi" w:cstheme="minorHAnsi"/>
          <w:noProof/>
          <w:sz w:val="22"/>
          <w:szCs w:val="22"/>
          <w:lang w:val="en-CA"/>
        </w:rPr>
        <w:t>organizations</w:t>
      </w:r>
      <w:r w:rsidRPr="00DC3207">
        <w:rPr>
          <w:rFonts w:asciiTheme="minorHAnsi" w:hAnsiTheme="minorHAnsi" w:cstheme="minorHAnsi"/>
          <w:sz w:val="22"/>
          <w:szCs w:val="22"/>
          <w:lang w:val="en-CA"/>
        </w:rPr>
        <w:t>, and the world. Support your answer with concrete examples.</w:t>
      </w:r>
    </w:p>
    <w:p w14:paraId="6F856EE7" w14:textId="77777777" w:rsidR="00F20924" w:rsidRPr="00DC3207" w:rsidRDefault="00F20924" w:rsidP="00DC3207">
      <w:pPr>
        <w:contextualSpacing/>
        <w:rPr>
          <w:rFonts w:asciiTheme="minorHAnsi" w:hAnsiTheme="minorHAnsi" w:cstheme="minorHAnsi"/>
          <w:sz w:val="22"/>
          <w:szCs w:val="22"/>
          <w:lang w:val="en-CA"/>
        </w:rPr>
      </w:pPr>
    </w:p>
    <w:p w14:paraId="6CFC8E33" w14:textId="77777777" w:rsidR="007242E0" w:rsidRPr="00DC3207" w:rsidRDefault="007242E0"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Difficulty: Medium</w:t>
      </w:r>
    </w:p>
    <w:p w14:paraId="2FE82527" w14:textId="77777777" w:rsidR="00F20924" w:rsidRPr="00DC3207" w:rsidRDefault="00171D27"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Learning Objective</w:t>
      </w:r>
      <w:r w:rsidR="00D950C2" w:rsidRPr="00DC3207">
        <w:rPr>
          <w:rFonts w:asciiTheme="minorHAnsi" w:hAnsiTheme="minorHAnsi" w:cstheme="minorHAnsi"/>
          <w:sz w:val="22"/>
          <w:szCs w:val="22"/>
          <w:lang w:val="en-CA"/>
        </w:rPr>
        <w:t xml:space="preserve">: </w:t>
      </w:r>
      <w:r w:rsidR="00D950C2" w:rsidRPr="007C1C0A">
        <w:rPr>
          <w:rFonts w:asciiTheme="minorHAnsi" w:hAnsiTheme="minorHAnsi" w:cstheme="minorHAnsi"/>
          <w:noProof/>
          <w:sz w:val="22"/>
          <w:szCs w:val="22"/>
          <w:lang w:val="en-CA"/>
        </w:rPr>
        <w:t>Summarize</w:t>
      </w:r>
      <w:r w:rsidR="00D950C2" w:rsidRPr="00DC3207">
        <w:rPr>
          <w:rFonts w:asciiTheme="minorHAnsi" w:hAnsiTheme="minorHAnsi" w:cstheme="minorHAnsi"/>
          <w:sz w:val="22"/>
          <w:szCs w:val="22"/>
          <w:lang w:val="en-CA"/>
        </w:rPr>
        <w:t xml:space="preserve"> the fundamental concepts and skills related to the impact of information systems on individuals, </w:t>
      </w:r>
      <w:r w:rsidR="00D950C2" w:rsidRPr="007C1C0A">
        <w:rPr>
          <w:rFonts w:asciiTheme="minorHAnsi" w:hAnsiTheme="minorHAnsi" w:cstheme="minorHAnsi"/>
          <w:noProof/>
          <w:sz w:val="22"/>
          <w:szCs w:val="22"/>
          <w:lang w:val="en-CA"/>
        </w:rPr>
        <w:t>organizations</w:t>
      </w:r>
      <w:r w:rsidR="00D950C2" w:rsidRPr="00DC3207">
        <w:rPr>
          <w:rFonts w:asciiTheme="minorHAnsi" w:hAnsiTheme="minorHAnsi" w:cstheme="minorHAnsi"/>
          <w:sz w:val="22"/>
          <w:szCs w:val="22"/>
          <w:lang w:val="en-CA"/>
        </w:rPr>
        <w:t>, and society.</w:t>
      </w:r>
    </w:p>
    <w:p w14:paraId="77E60EEC" w14:textId="77777777" w:rsidR="00F20924" w:rsidRPr="00DC3207" w:rsidRDefault="00171D27" w:rsidP="00DC3207">
      <w:pPr>
        <w:contextualSpacing/>
        <w:rPr>
          <w:rFonts w:asciiTheme="minorHAnsi" w:hAnsiTheme="minorHAnsi" w:cstheme="minorHAnsi"/>
          <w:sz w:val="22"/>
          <w:szCs w:val="22"/>
          <w:lang w:val="en-CA"/>
        </w:rPr>
      </w:pPr>
      <w:r w:rsidRPr="00DC3207">
        <w:rPr>
          <w:rFonts w:asciiTheme="minorHAnsi" w:hAnsiTheme="minorHAnsi" w:cstheme="minorHAnsi"/>
          <w:sz w:val="22"/>
          <w:szCs w:val="22"/>
          <w:lang w:val="en-CA"/>
        </w:rPr>
        <w:t>Section Reference</w:t>
      </w:r>
      <w:r w:rsidR="00D950C2" w:rsidRPr="00DC3207">
        <w:rPr>
          <w:rFonts w:asciiTheme="minorHAnsi" w:hAnsiTheme="minorHAnsi" w:cstheme="minorHAnsi"/>
          <w:sz w:val="22"/>
          <w:szCs w:val="22"/>
          <w:lang w:val="en-CA"/>
        </w:rPr>
        <w:t>: Chapter 1</w:t>
      </w:r>
    </w:p>
    <w:p w14:paraId="61CBD3CC" w14:textId="003D2CAC" w:rsidR="0032164F" w:rsidRPr="006978F0" w:rsidRDefault="00702B78" w:rsidP="0032164F">
      <w:pPr>
        <w:rPr>
          <w:rFonts w:asciiTheme="minorHAnsi" w:hAnsiTheme="minorHAnsi"/>
          <w:sz w:val="22"/>
          <w:szCs w:val="22"/>
        </w:rPr>
      </w:pPr>
      <w:r w:rsidRPr="00DC3207">
        <w:rPr>
          <w:rFonts w:asciiTheme="minorHAnsi" w:hAnsiTheme="minorHAnsi" w:cstheme="minorHAnsi"/>
          <w:sz w:val="22"/>
          <w:szCs w:val="22"/>
          <w:lang w:val="en-CA"/>
        </w:rPr>
        <w:t xml:space="preserve">AACSB: </w:t>
      </w:r>
      <w:r w:rsidR="0032164F">
        <w:rPr>
          <w:rFonts w:asciiTheme="minorHAnsi" w:hAnsiTheme="minorHAnsi"/>
          <w:sz w:val="22"/>
          <w:szCs w:val="22"/>
        </w:rPr>
        <w:t>Use of Information Technology</w:t>
      </w:r>
    </w:p>
    <w:p w14:paraId="77CD4409" w14:textId="559BCA04" w:rsidR="00071139" w:rsidRPr="00DC3207" w:rsidRDefault="00857304" w:rsidP="00DC3207">
      <w:pPr>
        <w:contextualSpacing/>
        <w:rPr>
          <w:rFonts w:asciiTheme="minorHAnsi" w:hAnsiTheme="minorHAnsi" w:cstheme="minorHAnsi"/>
          <w:sz w:val="22"/>
          <w:szCs w:val="22"/>
          <w:lang w:val="en-CA"/>
        </w:rPr>
      </w:pPr>
      <w:proofErr w:type="spellStart"/>
      <w:r w:rsidRPr="00DC3207">
        <w:rPr>
          <w:rFonts w:asciiTheme="minorHAnsi" w:hAnsiTheme="minorHAnsi" w:cstheme="minorHAnsi"/>
          <w:sz w:val="22"/>
          <w:szCs w:val="22"/>
          <w:lang w:val="en-CA"/>
        </w:rPr>
        <w:t>Bloomcode</w:t>
      </w:r>
      <w:proofErr w:type="spellEnd"/>
      <w:r w:rsidRPr="00DC3207">
        <w:rPr>
          <w:rFonts w:asciiTheme="minorHAnsi" w:hAnsiTheme="minorHAnsi" w:cstheme="minorHAnsi"/>
          <w:sz w:val="22"/>
          <w:szCs w:val="22"/>
          <w:lang w:val="en-CA"/>
        </w:rPr>
        <w:t>:</w:t>
      </w:r>
      <w:r w:rsidR="00FB0D95" w:rsidRPr="00DC3207">
        <w:rPr>
          <w:rFonts w:asciiTheme="minorHAnsi" w:hAnsiTheme="minorHAnsi" w:cstheme="minorHAnsi"/>
          <w:sz w:val="22"/>
          <w:szCs w:val="22"/>
          <w:lang w:val="en-CA"/>
        </w:rPr>
        <w:t xml:space="preserve"> Comprehension</w:t>
      </w:r>
    </w:p>
    <w:p w14:paraId="18B80E39" w14:textId="77777777" w:rsidR="00F202D8" w:rsidRPr="00DC3207" w:rsidRDefault="00F202D8" w:rsidP="00DC3207">
      <w:pPr>
        <w:contextualSpacing/>
        <w:rPr>
          <w:rFonts w:asciiTheme="minorHAnsi" w:hAnsiTheme="minorHAnsi" w:cstheme="minorHAnsi"/>
          <w:sz w:val="22"/>
          <w:szCs w:val="22"/>
          <w:lang w:val="en-CA"/>
        </w:rPr>
      </w:pPr>
    </w:p>
    <w:p w14:paraId="68066B69" w14:textId="77777777" w:rsidR="00F202D8" w:rsidRPr="00DC3207" w:rsidRDefault="00F202D8" w:rsidP="00DC3207">
      <w:pPr>
        <w:contextualSpacing/>
        <w:rPr>
          <w:rFonts w:asciiTheme="minorHAnsi" w:hAnsiTheme="minorHAnsi" w:cstheme="minorHAnsi"/>
          <w:sz w:val="22"/>
          <w:szCs w:val="22"/>
          <w:lang w:val="en-CA"/>
        </w:rPr>
      </w:pPr>
    </w:p>
    <w:p w14:paraId="595378A7" w14:textId="77777777" w:rsidR="00F202D8" w:rsidRPr="00DC3207" w:rsidRDefault="00F202D8" w:rsidP="00DC3207">
      <w:pPr>
        <w:contextualSpacing/>
        <w:rPr>
          <w:rFonts w:asciiTheme="minorHAnsi" w:hAnsiTheme="minorHAnsi" w:cstheme="minorHAnsi"/>
          <w:sz w:val="22"/>
          <w:szCs w:val="22"/>
          <w:lang w:val="en-CA"/>
        </w:rPr>
      </w:pPr>
    </w:p>
    <w:p w14:paraId="724892E1" w14:textId="77777777" w:rsidR="00F202D8" w:rsidRPr="00DC3207" w:rsidRDefault="00F202D8" w:rsidP="00DC3207">
      <w:pPr>
        <w:contextualSpacing/>
        <w:rPr>
          <w:rFonts w:asciiTheme="minorHAnsi" w:hAnsiTheme="minorHAnsi" w:cstheme="minorHAnsi"/>
          <w:sz w:val="22"/>
          <w:szCs w:val="22"/>
          <w:lang w:val="en-CA"/>
        </w:rPr>
      </w:pPr>
    </w:p>
    <w:p w14:paraId="6537B760" w14:textId="77777777" w:rsidR="00C82528" w:rsidRPr="00DC3207" w:rsidRDefault="00C82528" w:rsidP="00DC3207">
      <w:pPr>
        <w:rPr>
          <w:rFonts w:asciiTheme="minorHAnsi" w:hAnsiTheme="minorHAnsi" w:cstheme="minorHAnsi"/>
          <w:sz w:val="22"/>
          <w:szCs w:val="22"/>
          <w:lang w:val="en-CA"/>
        </w:rPr>
      </w:pPr>
      <w:r w:rsidRPr="00DC3207">
        <w:rPr>
          <w:rFonts w:asciiTheme="minorHAnsi" w:hAnsiTheme="minorHAnsi" w:cstheme="minorHAnsi"/>
          <w:sz w:val="22"/>
          <w:szCs w:val="22"/>
          <w:lang w:val="en-CA"/>
        </w:rPr>
        <w:br w:type="page"/>
      </w:r>
    </w:p>
    <w:p w14:paraId="2582BE9C" w14:textId="77777777" w:rsidR="00F202D8" w:rsidRPr="00DC3207" w:rsidRDefault="00F202D8" w:rsidP="00633795">
      <w:pPr>
        <w:spacing w:before="120" w:after="120"/>
        <w:contextualSpacing/>
        <w:rPr>
          <w:rFonts w:asciiTheme="minorHAnsi" w:hAnsiTheme="minorHAnsi"/>
          <w:sz w:val="22"/>
          <w:szCs w:val="22"/>
          <w:lang w:val="en-CA"/>
        </w:rPr>
      </w:pPr>
    </w:p>
    <w:p w14:paraId="4E660FA7" w14:textId="77777777" w:rsidR="00F202D8" w:rsidRPr="00DC3207" w:rsidRDefault="00F202D8" w:rsidP="00633795">
      <w:pPr>
        <w:spacing w:before="120" w:after="120"/>
        <w:contextualSpacing/>
        <w:rPr>
          <w:rFonts w:asciiTheme="minorHAnsi" w:hAnsiTheme="minorHAnsi"/>
          <w:sz w:val="22"/>
          <w:szCs w:val="22"/>
          <w:lang w:val="en-CA"/>
        </w:rPr>
      </w:pPr>
    </w:p>
    <w:p w14:paraId="3C735768" w14:textId="77777777" w:rsidR="00071139" w:rsidRPr="00DC3207" w:rsidRDefault="00071139" w:rsidP="00633795">
      <w:pPr>
        <w:spacing w:before="120" w:after="120"/>
        <w:contextualSpacing/>
        <w:rPr>
          <w:rFonts w:asciiTheme="minorHAnsi" w:hAnsiTheme="minorHAnsi"/>
          <w:sz w:val="22"/>
          <w:szCs w:val="22"/>
          <w:lang w:val="en-CA"/>
        </w:rPr>
      </w:pPr>
    </w:p>
    <w:p w14:paraId="2FECF8A4" w14:textId="77777777" w:rsidR="00F202D8" w:rsidRPr="00DC3207" w:rsidRDefault="00F202D8" w:rsidP="00F202D8">
      <w:pPr>
        <w:pStyle w:val="Text"/>
        <w:jc w:val="center"/>
        <w:rPr>
          <w:rStyle w:val="slatetextbold1"/>
          <w:rFonts w:eastAsia="Arial"/>
          <w:b w:val="0"/>
          <w:bCs/>
          <w:sz w:val="32"/>
          <w:szCs w:val="28"/>
          <w:lang w:val="en-CA"/>
        </w:rPr>
      </w:pPr>
      <w:r w:rsidRPr="00DC3207">
        <w:rPr>
          <w:rStyle w:val="slatetextbold1"/>
          <w:rFonts w:eastAsia="Arial"/>
          <w:sz w:val="32"/>
          <w:szCs w:val="28"/>
          <w:lang w:val="en-CA"/>
        </w:rPr>
        <w:t>Legal Notice</w:t>
      </w:r>
    </w:p>
    <w:p w14:paraId="310B6679" w14:textId="77777777" w:rsidR="00F202D8" w:rsidRPr="00DC3207" w:rsidRDefault="009D155B" w:rsidP="00F202D8">
      <w:pPr>
        <w:rPr>
          <w:rStyle w:val="slatetextbold1"/>
          <w:b w:val="0"/>
          <w:lang w:val="en-CA"/>
        </w:rPr>
      </w:pPr>
      <w:r w:rsidRPr="00DC3207">
        <w:rPr>
          <w:noProof/>
          <w:lang w:val="en-CA" w:eastAsia="en-CA"/>
        </w:rPr>
        <mc:AlternateContent>
          <mc:Choice Requires="wps">
            <w:drawing>
              <wp:anchor distT="4294967291" distB="4294967291" distL="114300" distR="114300" simplePos="0" relativeHeight="251658240" behindDoc="0" locked="0" layoutInCell="1" allowOverlap="1" wp14:anchorId="54530051" wp14:editId="0F401206">
                <wp:simplePos x="0" y="0"/>
                <wp:positionH relativeFrom="column">
                  <wp:posOffset>0</wp:posOffset>
                </wp:positionH>
                <wp:positionV relativeFrom="paragraph">
                  <wp:posOffset>50799</wp:posOffset>
                </wp:positionV>
                <wp:extent cx="64008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line w14:anchorId="700E5055" id="Straight Connector 3"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4pt" to="7in,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"/>
            </w:pict>
          </mc:Fallback>
        </mc:AlternateContent>
      </w:r>
    </w:p>
    <w:p w14:paraId="1D6700F5" w14:textId="77777777" w:rsidR="00F202D8" w:rsidRPr="00DC3207" w:rsidRDefault="00F202D8" w:rsidP="00F202D8">
      <w:pPr>
        <w:rPr>
          <w:rStyle w:val="slatetextbold1"/>
          <w:rFonts w:eastAsiaTheme="majorEastAsia"/>
          <w:b w:val="0"/>
          <w:lang w:val="en-CA"/>
        </w:rPr>
      </w:pPr>
    </w:p>
    <w:p w14:paraId="139C780B" w14:textId="77777777" w:rsidR="00F202D8" w:rsidRPr="00DC3207" w:rsidRDefault="00F202D8" w:rsidP="00F202D8">
      <w:pPr>
        <w:widowControl w:val="0"/>
        <w:rPr>
          <w:rFonts w:eastAsiaTheme="majorEastAsia"/>
          <w:lang w:val="en-CA"/>
        </w:rPr>
      </w:pPr>
    </w:p>
    <w:p w14:paraId="74B60AF2" w14:textId="0216589F" w:rsidR="00F202D8" w:rsidRPr="00DC3207" w:rsidRDefault="00F202D8" w:rsidP="00F202D8">
      <w:pPr>
        <w:widowControl w:val="0"/>
        <w:rPr>
          <w:lang w:val="en-CA"/>
        </w:rPr>
      </w:pPr>
      <w:r w:rsidRPr="00DC3207">
        <w:rPr>
          <w:lang w:val="en-CA"/>
        </w:rPr>
        <w:t>Copyright © 201</w:t>
      </w:r>
      <w:r w:rsidR="009D23AA" w:rsidRPr="00DC3207">
        <w:rPr>
          <w:lang w:val="en-CA"/>
        </w:rPr>
        <w:t>6</w:t>
      </w:r>
      <w:r w:rsidRPr="00DC3207">
        <w:rPr>
          <w:lang w:val="en-CA"/>
        </w:rPr>
        <w:t xml:space="preserve"> by John Wiley &amp; Sons Canada, Ltd. or related companies. All rights reserved.</w:t>
      </w:r>
    </w:p>
    <w:p w14:paraId="06CED4A9" w14:textId="77777777" w:rsidR="00F202D8" w:rsidRPr="00DC3207" w:rsidRDefault="00F202D8" w:rsidP="00F202D8">
      <w:pPr>
        <w:widowControl w:val="0"/>
        <w:rPr>
          <w:lang w:val="en-CA"/>
        </w:rPr>
      </w:pPr>
    </w:p>
    <w:p w14:paraId="47C11CDA" w14:textId="77777777" w:rsidR="00F202D8" w:rsidRPr="00DC3207" w:rsidRDefault="00F202D8" w:rsidP="00F202D8">
      <w:pPr>
        <w:widowControl w:val="0"/>
        <w:jc w:val="center"/>
        <w:rPr>
          <w:lang w:val="en-CA"/>
        </w:rPr>
      </w:pPr>
      <w:r w:rsidRPr="00DC3207">
        <w:rPr>
          <w:rFonts w:cs="Arial"/>
          <w:b/>
          <w:caps/>
          <w:noProof/>
          <w:color w:val="1F497D"/>
          <w:sz w:val="20"/>
          <w:lang w:val="en-CA" w:eastAsia="en-CA"/>
        </w:rPr>
        <w:drawing>
          <wp:inline distT="0" distB="0" distL="0" distR="0" wp14:anchorId="2800278E" wp14:editId="28FA2EFB">
            <wp:extent cx="1095375" cy="228600"/>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095375" cy="228600"/>
                    </a:xfrm>
                    <a:prstGeom prst="rect">
                      <a:avLst/>
                    </a:prstGeom>
                    <a:noFill/>
                    <a:ln w="9525">
                      <a:noFill/>
                      <a:miter lim="800000"/>
                      <a:headEnd/>
                      <a:tailEnd/>
                    </a:ln>
                  </pic:spPr>
                </pic:pic>
              </a:graphicData>
            </a:graphic>
          </wp:inline>
        </w:drawing>
      </w:r>
    </w:p>
    <w:p w14:paraId="567CBFA5" w14:textId="77777777" w:rsidR="00F202D8" w:rsidRPr="00DC3207" w:rsidRDefault="00F202D8" w:rsidP="00F202D8">
      <w:pPr>
        <w:widowControl w:val="0"/>
        <w:rPr>
          <w:lang w:val="en-CA"/>
        </w:rPr>
      </w:pPr>
    </w:p>
    <w:p w14:paraId="0AD0FEBA" w14:textId="77777777" w:rsidR="00F202D8" w:rsidRPr="00DC3207" w:rsidRDefault="00F202D8" w:rsidP="00F202D8">
      <w:pPr>
        <w:widowControl w:val="0"/>
        <w:jc w:val="both"/>
        <w:rPr>
          <w:lang w:val="en-CA"/>
        </w:rPr>
      </w:pPr>
      <w:r w:rsidRPr="00DC3207">
        <w:rPr>
          <w:lang w:val="en-CA"/>
        </w:rPr>
        <w:t>The data contained in these files are protected by copyright. This manual is furnished under licence and may be used only in accordance with the terms of such licence.</w:t>
      </w:r>
    </w:p>
    <w:p w14:paraId="0EC8DA9F" w14:textId="77777777" w:rsidR="00F202D8" w:rsidRPr="00DC3207" w:rsidRDefault="00F202D8" w:rsidP="00F202D8">
      <w:pPr>
        <w:widowControl w:val="0"/>
        <w:jc w:val="both"/>
        <w:rPr>
          <w:lang w:val="en-CA"/>
        </w:rPr>
      </w:pPr>
    </w:p>
    <w:p w14:paraId="4A77D051" w14:textId="77777777" w:rsidR="00F202D8" w:rsidRPr="00DC3207" w:rsidRDefault="00F202D8" w:rsidP="00F202D8">
      <w:pPr>
        <w:widowControl w:val="0"/>
        <w:jc w:val="both"/>
        <w:rPr>
          <w:lang w:val="en-CA"/>
        </w:rPr>
      </w:pPr>
      <w:r w:rsidRPr="00DC3207">
        <w:rPr>
          <w:lang w:val="en-CA"/>
        </w:rPr>
        <w:t>The material provided herein may not be downloaded, reproduced, stored in a retrieval system, modified, made available on a network, used to create derivative works, or transmitted in any form or by any means, electronic, mechanical, photocopying, recording, scanning, or otherwise without the prior written permission of John Wiley &amp; Sons Canada, Ltd.</w:t>
      </w:r>
    </w:p>
    <w:p w14:paraId="717F82FF" w14:textId="77777777" w:rsidR="00071139" w:rsidRPr="00DC3207" w:rsidRDefault="00071139" w:rsidP="00633795">
      <w:pPr>
        <w:spacing w:before="120" w:after="120"/>
        <w:contextualSpacing/>
        <w:rPr>
          <w:rFonts w:asciiTheme="minorHAnsi" w:hAnsiTheme="minorHAnsi"/>
          <w:sz w:val="22"/>
          <w:szCs w:val="22"/>
          <w:lang w:val="en-CA"/>
        </w:rPr>
      </w:pPr>
    </w:p>
    <w:p w14:paraId="43D16D18" w14:textId="77777777" w:rsidR="00071139" w:rsidRPr="00DC3207" w:rsidRDefault="00071139" w:rsidP="00633795">
      <w:pPr>
        <w:spacing w:before="120" w:after="120"/>
        <w:contextualSpacing/>
        <w:rPr>
          <w:rFonts w:asciiTheme="minorHAnsi" w:hAnsiTheme="minorHAnsi"/>
          <w:sz w:val="22"/>
          <w:szCs w:val="22"/>
          <w:lang w:val="en-CA"/>
        </w:rPr>
      </w:pPr>
    </w:p>
    <w:sectPr w:rsidR="00071139" w:rsidRPr="00DC3207" w:rsidSect="00DE1E6F">
      <w:headerReference w:type="default" r:id="rId9"/>
      <w:pgSz w:w="12240" w:h="15840"/>
      <w:pgMar w:top="1440" w:right="1800" w:bottom="1440" w:left="1800" w:header="720" w:footer="720" w:gutter="0"/>
      <w:pgNumType w:fmt="numberInDash"/>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5F9DD8" w14:textId="77777777" w:rsidR="00903B7C" w:rsidRDefault="00903B7C" w:rsidP="00D016B4">
      <w:r>
        <w:separator/>
      </w:r>
    </w:p>
  </w:endnote>
  <w:endnote w:type="continuationSeparator" w:id="0">
    <w:p w14:paraId="40B4DDAF" w14:textId="77777777" w:rsidR="00903B7C" w:rsidRDefault="00903B7C" w:rsidP="00D0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50261A" w14:textId="77777777" w:rsidR="00903B7C" w:rsidRDefault="00903B7C" w:rsidP="00D016B4">
      <w:r>
        <w:separator/>
      </w:r>
    </w:p>
  </w:footnote>
  <w:footnote w:type="continuationSeparator" w:id="0">
    <w:p w14:paraId="6D2CEA94" w14:textId="77777777" w:rsidR="00903B7C" w:rsidRDefault="00903B7C" w:rsidP="00D016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D66B4B" w14:textId="4492B6A7" w:rsidR="0032164F" w:rsidRPr="00BD5C45" w:rsidRDefault="0032164F" w:rsidP="00071139">
    <w:pPr>
      <w:pStyle w:val="Header"/>
      <w:rPr>
        <w:rFonts w:asciiTheme="minorHAnsi" w:hAnsiTheme="minorHAnsi"/>
        <w:sz w:val="22"/>
        <w:szCs w:val="22"/>
      </w:rPr>
    </w:pPr>
    <w:r w:rsidRPr="00DC3207">
      <w:rPr>
        <w:rFonts w:asciiTheme="minorHAnsi" w:hAnsiTheme="minorHAnsi"/>
        <w:sz w:val="22"/>
        <w:szCs w:val="22"/>
      </w:rPr>
      <w:t xml:space="preserve">Introduction to Information Systems, Fourth Canadian Edition                           </w:t>
    </w:r>
    <w:r>
      <w:rPr>
        <w:rFonts w:asciiTheme="minorHAnsi" w:hAnsiTheme="minorHAnsi"/>
        <w:sz w:val="22"/>
        <w:szCs w:val="22"/>
      </w:rPr>
      <w:t xml:space="preserve">                  </w:t>
    </w:r>
    <w:r w:rsidRPr="00DC3207">
      <w:rPr>
        <w:rFonts w:asciiTheme="minorHAnsi" w:hAnsiTheme="minorHAnsi"/>
        <w:sz w:val="22"/>
        <w:szCs w:val="22"/>
      </w:rPr>
      <w:t>Test Bank</w:t>
    </w:r>
    <w:r w:rsidRPr="00D950C2">
      <w:rPr>
        <w:rFonts w:asciiTheme="minorHAnsi" w:hAnsiTheme="minorHAnsi"/>
        <w:sz w:val="22"/>
        <w:szCs w:val="22"/>
      </w:rPr>
      <w:tab/>
    </w:r>
  </w:p>
  <w:p w14:paraId="28DF06B9" w14:textId="77777777" w:rsidR="0032164F" w:rsidRDefault="003216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A0EC7"/>
    <w:multiLevelType w:val="hybridMultilevel"/>
    <w:tmpl w:val="9E5EE4C0"/>
    <w:lvl w:ilvl="0" w:tplc="0409000F">
      <w:start w:val="6"/>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7C37CEA"/>
    <w:multiLevelType w:val="hybridMultilevel"/>
    <w:tmpl w:val="B3E6143A"/>
    <w:lvl w:ilvl="0" w:tplc="04090015">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nsid w:val="0ED52D92"/>
    <w:multiLevelType w:val="hybridMultilevel"/>
    <w:tmpl w:val="77A8D02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FA556F6"/>
    <w:multiLevelType w:val="hybridMultilevel"/>
    <w:tmpl w:val="11624038"/>
    <w:lvl w:ilvl="0" w:tplc="0409000F">
      <w:start w:val="6"/>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2E8711C"/>
    <w:multiLevelType w:val="hybridMultilevel"/>
    <w:tmpl w:val="84EE3A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4610516"/>
    <w:multiLevelType w:val="hybridMultilevel"/>
    <w:tmpl w:val="39A26E8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BC55A3A"/>
    <w:multiLevelType w:val="hybridMultilevel"/>
    <w:tmpl w:val="73B66EF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2E2B63FF"/>
    <w:multiLevelType w:val="hybridMultilevel"/>
    <w:tmpl w:val="34B46238"/>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302B10CF"/>
    <w:multiLevelType w:val="hybridMultilevel"/>
    <w:tmpl w:val="82101BC2"/>
    <w:lvl w:ilvl="0" w:tplc="76C4CF04">
      <w:start w:val="1"/>
      <w:numFmt w:val="upperLetter"/>
      <w:lvlText w:val="%1."/>
      <w:lvlJc w:val="left"/>
      <w:pPr>
        <w:ind w:left="502" w:hanging="360"/>
      </w:pPr>
      <w:rPr>
        <w:rFonts w:cs="Times New Roman" w:hint="default"/>
      </w:rPr>
    </w:lvl>
    <w:lvl w:ilvl="1" w:tplc="04090019" w:tentative="1">
      <w:start w:val="1"/>
      <w:numFmt w:val="lowerLetter"/>
      <w:lvlText w:val="%2."/>
      <w:lvlJc w:val="left"/>
      <w:pPr>
        <w:ind w:left="1222" w:hanging="360"/>
      </w:pPr>
      <w:rPr>
        <w:rFonts w:cs="Times New Roman"/>
      </w:rPr>
    </w:lvl>
    <w:lvl w:ilvl="2" w:tplc="0409001B" w:tentative="1">
      <w:start w:val="1"/>
      <w:numFmt w:val="lowerRoman"/>
      <w:lvlText w:val="%3."/>
      <w:lvlJc w:val="right"/>
      <w:pPr>
        <w:ind w:left="1942" w:hanging="180"/>
      </w:pPr>
      <w:rPr>
        <w:rFonts w:cs="Times New Roman"/>
      </w:rPr>
    </w:lvl>
    <w:lvl w:ilvl="3" w:tplc="0409000F" w:tentative="1">
      <w:start w:val="1"/>
      <w:numFmt w:val="decimal"/>
      <w:lvlText w:val="%4."/>
      <w:lvlJc w:val="left"/>
      <w:pPr>
        <w:ind w:left="2662" w:hanging="360"/>
      </w:pPr>
      <w:rPr>
        <w:rFonts w:cs="Times New Roman"/>
      </w:rPr>
    </w:lvl>
    <w:lvl w:ilvl="4" w:tplc="04090019" w:tentative="1">
      <w:start w:val="1"/>
      <w:numFmt w:val="lowerLetter"/>
      <w:lvlText w:val="%5."/>
      <w:lvlJc w:val="left"/>
      <w:pPr>
        <w:ind w:left="3382" w:hanging="360"/>
      </w:pPr>
      <w:rPr>
        <w:rFonts w:cs="Times New Roman"/>
      </w:rPr>
    </w:lvl>
    <w:lvl w:ilvl="5" w:tplc="0409001B" w:tentative="1">
      <w:start w:val="1"/>
      <w:numFmt w:val="lowerRoman"/>
      <w:lvlText w:val="%6."/>
      <w:lvlJc w:val="right"/>
      <w:pPr>
        <w:ind w:left="4102" w:hanging="180"/>
      </w:pPr>
      <w:rPr>
        <w:rFonts w:cs="Times New Roman"/>
      </w:rPr>
    </w:lvl>
    <w:lvl w:ilvl="6" w:tplc="0409000F" w:tentative="1">
      <w:start w:val="1"/>
      <w:numFmt w:val="decimal"/>
      <w:lvlText w:val="%7."/>
      <w:lvlJc w:val="left"/>
      <w:pPr>
        <w:ind w:left="4822" w:hanging="360"/>
      </w:pPr>
      <w:rPr>
        <w:rFonts w:cs="Times New Roman"/>
      </w:rPr>
    </w:lvl>
    <w:lvl w:ilvl="7" w:tplc="04090019" w:tentative="1">
      <w:start w:val="1"/>
      <w:numFmt w:val="lowerLetter"/>
      <w:lvlText w:val="%8."/>
      <w:lvlJc w:val="left"/>
      <w:pPr>
        <w:ind w:left="5542" w:hanging="360"/>
      </w:pPr>
      <w:rPr>
        <w:rFonts w:cs="Times New Roman"/>
      </w:rPr>
    </w:lvl>
    <w:lvl w:ilvl="8" w:tplc="0409001B" w:tentative="1">
      <w:start w:val="1"/>
      <w:numFmt w:val="lowerRoman"/>
      <w:lvlText w:val="%9."/>
      <w:lvlJc w:val="right"/>
      <w:pPr>
        <w:ind w:left="6262" w:hanging="180"/>
      </w:pPr>
      <w:rPr>
        <w:rFonts w:cs="Times New Roman"/>
      </w:rPr>
    </w:lvl>
  </w:abstractNum>
  <w:abstractNum w:abstractNumId="9">
    <w:nsid w:val="33382571"/>
    <w:multiLevelType w:val="hybridMultilevel"/>
    <w:tmpl w:val="52DC4288"/>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nsid w:val="37090432"/>
    <w:multiLevelType w:val="hybridMultilevel"/>
    <w:tmpl w:val="203E5A3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39885C78"/>
    <w:multiLevelType w:val="hybridMultilevel"/>
    <w:tmpl w:val="D304EB9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540E586E"/>
    <w:multiLevelType w:val="hybridMultilevel"/>
    <w:tmpl w:val="EE40A028"/>
    <w:lvl w:ilvl="0" w:tplc="0409000F">
      <w:start w:val="5"/>
      <w:numFmt w:val="decimal"/>
      <w:lvlText w:val="%1."/>
      <w:lvlJc w:val="left"/>
      <w:pPr>
        <w:ind w:left="5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56D14B08"/>
    <w:multiLevelType w:val="hybridMultilevel"/>
    <w:tmpl w:val="AA4EDCA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nsid w:val="6C235108"/>
    <w:multiLevelType w:val="hybridMultilevel"/>
    <w:tmpl w:val="C91CE8DE"/>
    <w:lvl w:ilvl="0" w:tplc="34425010">
      <w:start w:val="65"/>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6D162730"/>
    <w:multiLevelType w:val="hybridMultilevel"/>
    <w:tmpl w:val="73C00CF2"/>
    <w:lvl w:ilvl="0" w:tplc="0409000F">
      <w:start w:val="4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790D28A7"/>
    <w:multiLevelType w:val="hybridMultilevel"/>
    <w:tmpl w:val="C1D0BBD0"/>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7"/>
  </w:num>
  <w:num w:numId="3">
    <w:abstractNumId w:val="15"/>
  </w:num>
  <w:num w:numId="4">
    <w:abstractNumId w:val="16"/>
  </w:num>
  <w:num w:numId="5">
    <w:abstractNumId w:val="5"/>
  </w:num>
  <w:num w:numId="6">
    <w:abstractNumId w:val="4"/>
  </w:num>
  <w:num w:numId="7">
    <w:abstractNumId w:val="3"/>
  </w:num>
  <w:num w:numId="8">
    <w:abstractNumId w:val="13"/>
  </w:num>
  <w:num w:numId="9">
    <w:abstractNumId w:val="6"/>
  </w:num>
  <w:num w:numId="10">
    <w:abstractNumId w:val="10"/>
  </w:num>
  <w:num w:numId="11">
    <w:abstractNumId w:val="12"/>
  </w:num>
  <w:num w:numId="12">
    <w:abstractNumId w:val="11"/>
  </w:num>
  <w:num w:numId="13">
    <w:abstractNumId w:val="2"/>
  </w:num>
  <w:num w:numId="14">
    <w:abstractNumId w:val="14"/>
  </w:num>
  <w:num w:numId="15">
    <w:abstractNumId w:val="9"/>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TIztDAwMjC3NDdS0lEKTi0uzszPAymwqAUAqKUiPSwAAAA="/>
  </w:docVars>
  <w:rsids>
    <w:rsidRoot w:val="00D13C5F"/>
    <w:rsid w:val="000045CB"/>
    <w:rsid w:val="00011F82"/>
    <w:rsid w:val="00015191"/>
    <w:rsid w:val="00030ABC"/>
    <w:rsid w:val="00033BC9"/>
    <w:rsid w:val="0003495F"/>
    <w:rsid w:val="00047538"/>
    <w:rsid w:val="0005398F"/>
    <w:rsid w:val="00062F46"/>
    <w:rsid w:val="00071139"/>
    <w:rsid w:val="0007647D"/>
    <w:rsid w:val="000B32FE"/>
    <w:rsid w:val="000B6491"/>
    <w:rsid w:val="000C32EA"/>
    <w:rsid w:val="000D40D2"/>
    <w:rsid w:val="000F0481"/>
    <w:rsid w:val="000F290A"/>
    <w:rsid w:val="00102FFC"/>
    <w:rsid w:val="00106650"/>
    <w:rsid w:val="0011661F"/>
    <w:rsid w:val="00120644"/>
    <w:rsid w:val="00125332"/>
    <w:rsid w:val="001312B5"/>
    <w:rsid w:val="00145C2D"/>
    <w:rsid w:val="00146789"/>
    <w:rsid w:val="00146C51"/>
    <w:rsid w:val="00152993"/>
    <w:rsid w:val="0015342A"/>
    <w:rsid w:val="001557D6"/>
    <w:rsid w:val="001568BA"/>
    <w:rsid w:val="001601A9"/>
    <w:rsid w:val="00163DA2"/>
    <w:rsid w:val="0016580D"/>
    <w:rsid w:val="00171D27"/>
    <w:rsid w:val="00172F9D"/>
    <w:rsid w:val="00173AB7"/>
    <w:rsid w:val="00175A49"/>
    <w:rsid w:val="00185F60"/>
    <w:rsid w:val="001908BD"/>
    <w:rsid w:val="001A7347"/>
    <w:rsid w:val="001B2885"/>
    <w:rsid w:val="001B39B0"/>
    <w:rsid w:val="001B6489"/>
    <w:rsid w:val="001C592F"/>
    <w:rsid w:val="001C5E87"/>
    <w:rsid w:val="001D2952"/>
    <w:rsid w:val="001D5A71"/>
    <w:rsid w:val="001E110C"/>
    <w:rsid w:val="001E1255"/>
    <w:rsid w:val="001E1A3B"/>
    <w:rsid w:val="001E2193"/>
    <w:rsid w:val="001E285F"/>
    <w:rsid w:val="001E6157"/>
    <w:rsid w:val="001E6386"/>
    <w:rsid w:val="001E6F69"/>
    <w:rsid w:val="001E705A"/>
    <w:rsid w:val="001E7D14"/>
    <w:rsid w:val="001F1451"/>
    <w:rsid w:val="002045BA"/>
    <w:rsid w:val="0021128F"/>
    <w:rsid w:val="00213BD0"/>
    <w:rsid w:val="00222A1A"/>
    <w:rsid w:val="00222E61"/>
    <w:rsid w:val="00231A06"/>
    <w:rsid w:val="00231D06"/>
    <w:rsid w:val="00232EF2"/>
    <w:rsid w:val="0025136C"/>
    <w:rsid w:val="0026072C"/>
    <w:rsid w:val="00267920"/>
    <w:rsid w:val="00282D5A"/>
    <w:rsid w:val="002843EE"/>
    <w:rsid w:val="00287AEF"/>
    <w:rsid w:val="00287E0C"/>
    <w:rsid w:val="00292473"/>
    <w:rsid w:val="002A4394"/>
    <w:rsid w:val="002A5D34"/>
    <w:rsid w:val="002B12AE"/>
    <w:rsid w:val="002B7044"/>
    <w:rsid w:val="002B7205"/>
    <w:rsid w:val="002C3B52"/>
    <w:rsid w:val="002C6838"/>
    <w:rsid w:val="002D25D6"/>
    <w:rsid w:val="002D41C1"/>
    <w:rsid w:val="002E22A3"/>
    <w:rsid w:val="002F2E9B"/>
    <w:rsid w:val="003044C1"/>
    <w:rsid w:val="00305680"/>
    <w:rsid w:val="00306E79"/>
    <w:rsid w:val="00307366"/>
    <w:rsid w:val="0031108D"/>
    <w:rsid w:val="0032164F"/>
    <w:rsid w:val="00341E18"/>
    <w:rsid w:val="0036015E"/>
    <w:rsid w:val="0036077E"/>
    <w:rsid w:val="00362560"/>
    <w:rsid w:val="00390E7B"/>
    <w:rsid w:val="00393020"/>
    <w:rsid w:val="003A19E6"/>
    <w:rsid w:val="003A1EE1"/>
    <w:rsid w:val="003A37DD"/>
    <w:rsid w:val="003A6809"/>
    <w:rsid w:val="003B1577"/>
    <w:rsid w:val="003B4963"/>
    <w:rsid w:val="003D1491"/>
    <w:rsid w:val="003D4A7A"/>
    <w:rsid w:val="003D5014"/>
    <w:rsid w:val="003F220B"/>
    <w:rsid w:val="003F39DC"/>
    <w:rsid w:val="004055C1"/>
    <w:rsid w:val="00407AE7"/>
    <w:rsid w:val="00412D03"/>
    <w:rsid w:val="004133B1"/>
    <w:rsid w:val="0041398F"/>
    <w:rsid w:val="00420BA2"/>
    <w:rsid w:val="0044238C"/>
    <w:rsid w:val="004447B6"/>
    <w:rsid w:val="00456AD7"/>
    <w:rsid w:val="00481217"/>
    <w:rsid w:val="004919B5"/>
    <w:rsid w:val="00495F3B"/>
    <w:rsid w:val="004A36E1"/>
    <w:rsid w:val="004A4BA8"/>
    <w:rsid w:val="004A62ED"/>
    <w:rsid w:val="004A70AA"/>
    <w:rsid w:val="004B17AE"/>
    <w:rsid w:val="004B7608"/>
    <w:rsid w:val="004C585B"/>
    <w:rsid w:val="004D24F4"/>
    <w:rsid w:val="004D5BA6"/>
    <w:rsid w:val="00500DC0"/>
    <w:rsid w:val="00515DAD"/>
    <w:rsid w:val="00516ADA"/>
    <w:rsid w:val="00520F2C"/>
    <w:rsid w:val="00521195"/>
    <w:rsid w:val="00523E75"/>
    <w:rsid w:val="005267D3"/>
    <w:rsid w:val="005442B3"/>
    <w:rsid w:val="005473EF"/>
    <w:rsid w:val="00574F33"/>
    <w:rsid w:val="005801E2"/>
    <w:rsid w:val="00582073"/>
    <w:rsid w:val="0059133D"/>
    <w:rsid w:val="00591358"/>
    <w:rsid w:val="00597CDA"/>
    <w:rsid w:val="005C0F22"/>
    <w:rsid w:val="005C31BC"/>
    <w:rsid w:val="005C6C18"/>
    <w:rsid w:val="005E2D1B"/>
    <w:rsid w:val="005E3AB2"/>
    <w:rsid w:val="006041E9"/>
    <w:rsid w:val="00621A78"/>
    <w:rsid w:val="00622E9E"/>
    <w:rsid w:val="0062393C"/>
    <w:rsid w:val="006277E1"/>
    <w:rsid w:val="00633795"/>
    <w:rsid w:val="006346BD"/>
    <w:rsid w:val="00640366"/>
    <w:rsid w:val="00644392"/>
    <w:rsid w:val="00650794"/>
    <w:rsid w:val="006518AB"/>
    <w:rsid w:val="006561F9"/>
    <w:rsid w:val="00662818"/>
    <w:rsid w:val="00665A5A"/>
    <w:rsid w:val="00672FFF"/>
    <w:rsid w:val="00676DE2"/>
    <w:rsid w:val="00683618"/>
    <w:rsid w:val="0068594B"/>
    <w:rsid w:val="006873ED"/>
    <w:rsid w:val="00695DE2"/>
    <w:rsid w:val="006978F0"/>
    <w:rsid w:val="006A51E4"/>
    <w:rsid w:val="006A6FEF"/>
    <w:rsid w:val="006B0085"/>
    <w:rsid w:val="006B1566"/>
    <w:rsid w:val="006B3C73"/>
    <w:rsid w:val="006C3E42"/>
    <w:rsid w:val="006C4799"/>
    <w:rsid w:val="006C7DD3"/>
    <w:rsid w:val="006E3093"/>
    <w:rsid w:val="006E392F"/>
    <w:rsid w:val="006F6081"/>
    <w:rsid w:val="00702B78"/>
    <w:rsid w:val="00714399"/>
    <w:rsid w:val="00716B30"/>
    <w:rsid w:val="007177C5"/>
    <w:rsid w:val="007242E0"/>
    <w:rsid w:val="00732C11"/>
    <w:rsid w:val="00742783"/>
    <w:rsid w:val="00745304"/>
    <w:rsid w:val="0075032D"/>
    <w:rsid w:val="00755458"/>
    <w:rsid w:val="007562C3"/>
    <w:rsid w:val="00761864"/>
    <w:rsid w:val="00762229"/>
    <w:rsid w:val="0077416D"/>
    <w:rsid w:val="00776624"/>
    <w:rsid w:val="00786901"/>
    <w:rsid w:val="007958B7"/>
    <w:rsid w:val="007A0AAF"/>
    <w:rsid w:val="007B1312"/>
    <w:rsid w:val="007C1C0A"/>
    <w:rsid w:val="007C651D"/>
    <w:rsid w:val="007D14CA"/>
    <w:rsid w:val="007D66B8"/>
    <w:rsid w:val="007E48C4"/>
    <w:rsid w:val="007F6796"/>
    <w:rsid w:val="007F6B66"/>
    <w:rsid w:val="00802E6C"/>
    <w:rsid w:val="0080768F"/>
    <w:rsid w:val="008102B0"/>
    <w:rsid w:val="00835390"/>
    <w:rsid w:val="0083561E"/>
    <w:rsid w:val="00853C71"/>
    <w:rsid w:val="00855AC9"/>
    <w:rsid w:val="00857304"/>
    <w:rsid w:val="00864890"/>
    <w:rsid w:val="00871C7A"/>
    <w:rsid w:val="00876D4E"/>
    <w:rsid w:val="00882574"/>
    <w:rsid w:val="008870B5"/>
    <w:rsid w:val="00890418"/>
    <w:rsid w:val="008A60C2"/>
    <w:rsid w:val="008B2C3C"/>
    <w:rsid w:val="008B7A25"/>
    <w:rsid w:val="008C36E9"/>
    <w:rsid w:val="008C48AA"/>
    <w:rsid w:val="008C580A"/>
    <w:rsid w:val="008C5890"/>
    <w:rsid w:val="008C7DA4"/>
    <w:rsid w:val="008D119A"/>
    <w:rsid w:val="008E1882"/>
    <w:rsid w:val="00900545"/>
    <w:rsid w:val="00902644"/>
    <w:rsid w:val="00903B7C"/>
    <w:rsid w:val="009073FE"/>
    <w:rsid w:val="0091483D"/>
    <w:rsid w:val="009167D6"/>
    <w:rsid w:val="00924D30"/>
    <w:rsid w:val="00934AF3"/>
    <w:rsid w:val="0093704F"/>
    <w:rsid w:val="009413A3"/>
    <w:rsid w:val="00944D8C"/>
    <w:rsid w:val="00947F53"/>
    <w:rsid w:val="00982CCA"/>
    <w:rsid w:val="00983A62"/>
    <w:rsid w:val="0098438E"/>
    <w:rsid w:val="009A4725"/>
    <w:rsid w:val="009B1932"/>
    <w:rsid w:val="009D155B"/>
    <w:rsid w:val="009D23AA"/>
    <w:rsid w:val="009E26DB"/>
    <w:rsid w:val="009E6A05"/>
    <w:rsid w:val="009F0316"/>
    <w:rsid w:val="009F127C"/>
    <w:rsid w:val="009F4141"/>
    <w:rsid w:val="009F7ED5"/>
    <w:rsid w:val="00A00CB2"/>
    <w:rsid w:val="00A0106F"/>
    <w:rsid w:val="00A04DB4"/>
    <w:rsid w:val="00A1036F"/>
    <w:rsid w:val="00A13E46"/>
    <w:rsid w:val="00A15EC1"/>
    <w:rsid w:val="00A20820"/>
    <w:rsid w:val="00A2665E"/>
    <w:rsid w:val="00A274A8"/>
    <w:rsid w:val="00A4288B"/>
    <w:rsid w:val="00A5470F"/>
    <w:rsid w:val="00A56077"/>
    <w:rsid w:val="00A6465A"/>
    <w:rsid w:val="00A64C7B"/>
    <w:rsid w:val="00A65E03"/>
    <w:rsid w:val="00A75945"/>
    <w:rsid w:val="00A76159"/>
    <w:rsid w:val="00A8368A"/>
    <w:rsid w:val="00AB3ACC"/>
    <w:rsid w:val="00AB62DC"/>
    <w:rsid w:val="00AB638A"/>
    <w:rsid w:val="00AC319F"/>
    <w:rsid w:val="00B14C3E"/>
    <w:rsid w:val="00B17966"/>
    <w:rsid w:val="00B32DA2"/>
    <w:rsid w:val="00B34555"/>
    <w:rsid w:val="00B34883"/>
    <w:rsid w:val="00B52745"/>
    <w:rsid w:val="00B53C09"/>
    <w:rsid w:val="00B57794"/>
    <w:rsid w:val="00B8303E"/>
    <w:rsid w:val="00B831E0"/>
    <w:rsid w:val="00B84189"/>
    <w:rsid w:val="00B84B6A"/>
    <w:rsid w:val="00B85DDE"/>
    <w:rsid w:val="00B91D65"/>
    <w:rsid w:val="00B95244"/>
    <w:rsid w:val="00BA3EDB"/>
    <w:rsid w:val="00BA4644"/>
    <w:rsid w:val="00BA661B"/>
    <w:rsid w:val="00BB295F"/>
    <w:rsid w:val="00BC517C"/>
    <w:rsid w:val="00BD5C45"/>
    <w:rsid w:val="00BE30BC"/>
    <w:rsid w:val="00BF2C24"/>
    <w:rsid w:val="00BF3D25"/>
    <w:rsid w:val="00BF5694"/>
    <w:rsid w:val="00C042B1"/>
    <w:rsid w:val="00C11BD6"/>
    <w:rsid w:val="00C16A12"/>
    <w:rsid w:val="00C16E15"/>
    <w:rsid w:val="00C174FB"/>
    <w:rsid w:val="00C27C15"/>
    <w:rsid w:val="00C27EE4"/>
    <w:rsid w:val="00C43A8B"/>
    <w:rsid w:val="00C43CF8"/>
    <w:rsid w:val="00C573E2"/>
    <w:rsid w:val="00C60B4E"/>
    <w:rsid w:val="00C80070"/>
    <w:rsid w:val="00C82528"/>
    <w:rsid w:val="00C84905"/>
    <w:rsid w:val="00C8741C"/>
    <w:rsid w:val="00C93669"/>
    <w:rsid w:val="00C95A28"/>
    <w:rsid w:val="00CA64A4"/>
    <w:rsid w:val="00CA693F"/>
    <w:rsid w:val="00CB5E33"/>
    <w:rsid w:val="00CB7EB9"/>
    <w:rsid w:val="00CC0C07"/>
    <w:rsid w:val="00CC1788"/>
    <w:rsid w:val="00CD0B02"/>
    <w:rsid w:val="00CD5031"/>
    <w:rsid w:val="00CE088E"/>
    <w:rsid w:val="00CE29A0"/>
    <w:rsid w:val="00CF329D"/>
    <w:rsid w:val="00CF5FFE"/>
    <w:rsid w:val="00D00376"/>
    <w:rsid w:val="00D016B4"/>
    <w:rsid w:val="00D03AB2"/>
    <w:rsid w:val="00D108C8"/>
    <w:rsid w:val="00D110EA"/>
    <w:rsid w:val="00D13C5F"/>
    <w:rsid w:val="00D22E5A"/>
    <w:rsid w:val="00D2542B"/>
    <w:rsid w:val="00D26746"/>
    <w:rsid w:val="00D377E1"/>
    <w:rsid w:val="00D50921"/>
    <w:rsid w:val="00D53CF1"/>
    <w:rsid w:val="00D545C7"/>
    <w:rsid w:val="00D6265D"/>
    <w:rsid w:val="00D706C4"/>
    <w:rsid w:val="00D7259C"/>
    <w:rsid w:val="00D72FB4"/>
    <w:rsid w:val="00D76189"/>
    <w:rsid w:val="00D8016C"/>
    <w:rsid w:val="00D84303"/>
    <w:rsid w:val="00D950C2"/>
    <w:rsid w:val="00DA0F01"/>
    <w:rsid w:val="00DA1741"/>
    <w:rsid w:val="00DA212B"/>
    <w:rsid w:val="00DB254F"/>
    <w:rsid w:val="00DC3207"/>
    <w:rsid w:val="00DC3879"/>
    <w:rsid w:val="00DD1E4F"/>
    <w:rsid w:val="00DD2FDE"/>
    <w:rsid w:val="00DD41F5"/>
    <w:rsid w:val="00DE1E6F"/>
    <w:rsid w:val="00DE30B0"/>
    <w:rsid w:val="00DF574F"/>
    <w:rsid w:val="00E042B2"/>
    <w:rsid w:val="00E04856"/>
    <w:rsid w:val="00E07BB7"/>
    <w:rsid w:val="00E10E3F"/>
    <w:rsid w:val="00E16BAB"/>
    <w:rsid w:val="00E26CB3"/>
    <w:rsid w:val="00E32B1B"/>
    <w:rsid w:val="00E33259"/>
    <w:rsid w:val="00E36784"/>
    <w:rsid w:val="00E36EAA"/>
    <w:rsid w:val="00E4364D"/>
    <w:rsid w:val="00E53F69"/>
    <w:rsid w:val="00E54348"/>
    <w:rsid w:val="00E57323"/>
    <w:rsid w:val="00E676CD"/>
    <w:rsid w:val="00E7370F"/>
    <w:rsid w:val="00E74DF3"/>
    <w:rsid w:val="00E80AA2"/>
    <w:rsid w:val="00E82DE6"/>
    <w:rsid w:val="00E9785E"/>
    <w:rsid w:val="00E97D3F"/>
    <w:rsid w:val="00EA4EBD"/>
    <w:rsid w:val="00EA5146"/>
    <w:rsid w:val="00ED1CF2"/>
    <w:rsid w:val="00EE116C"/>
    <w:rsid w:val="00EE3C00"/>
    <w:rsid w:val="00EE5F5F"/>
    <w:rsid w:val="00EE70A5"/>
    <w:rsid w:val="00EF26BE"/>
    <w:rsid w:val="00EF285F"/>
    <w:rsid w:val="00EF53E7"/>
    <w:rsid w:val="00F146AA"/>
    <w:rsid w:val="00F202D8"/>
    <w:rsid w:val="00F20924"/>
    <w:rsid w:val="00F37719"/>
    <w:rsid w:val="00F44E2B"/>
    <w:rsid w:val="00F504A6"/>
    <w:rsid w:val="00F532BF"/>
    <w:rsid w:val="00F616F2"/>
    <w:rsid w:val="00F652C0"/>
    <w:rsid w:val="00F75DB2"/>
    <w:rsid w:val="00F82675"/>
    <w:rsid w:val="00F82889"/>
    <w:rsid w:val="00F84768"/>
    <w:rsid w:val="00F852D8"/>
    <w:rsid w:val="00F87280"/>
    <w:rsid w:val="00F90410"/>
    <w:rsid w:val="00FA1D85"/>
    <w:rsid w:val="00FA2146"/>
    <w:rsid w:val="00FB0239"/>
    <w:rsid w:val="00FB0D95"/>
    <w:rsid w:val="00FB0E03"/>
    <w:rsid w:val="00FB0EDB"/>
    <w:rsid w:val="00FB4C0F"/>
    <w:rsid w:val="00FB57FA"/>
    <w:rsid w:val="00FB5DFC"/>
    <w:rsid w:val="00FC0EE7"/>
    <w:rsid w:val="00FC4FE9"/>
    <w:rsid w:val="00FC504B"/>
    <w:rsid w:val="00FC5C8F"/>
    <w:rsid w:val="00FD2CBF"/>
    <w:rsid w:val="00FD35CE"/>
    <w:rsid w:val="00FD73EB"/>
    <w:rsid w:val="00FE0E3B"/>
    <w:rsid w:val="00FE41E1"/>
    <w:rsid w:val="00FE7FBE"/>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98D493"/>
  <w15:docId w15:val="{A7A5F88C-1282-4BA5-B43C-ED4ED3865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6B4"/>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644392"/>
    <w:pPr>
      <w:jc w:val="center"/>
    </w:pPr>
    <w:rPr>
      <w:b/>
      <w:sz w:val="20"/>
      <w:szCs w:val="20"/>
    </w:rPr>
  </w:style>
  <w:style w:type="character" w:customStyle="1" w:styleId="TitleChar">
    <w:name w:val="Title Char"/>
    <w:basedOn w:val="DefaultParagraphFont"/>
    <w:link w:val="Title"/>
    <w:uiPriority w:val="10"/>
    <w:locked/>
    <w:rsid w:val="00D950C2"/>
    <w:rPr>
      <w:rFonts w:asciiTheme="majorHAnsi" w:eastAsiaTheme="majorEastAsia" w:hAnsiTheme="majorHAnsi" w:cs="Times New Roman"/>
      <w:b/>
      <w:bCs/>
      <w:kern w:val="28"/>
      <w:sz w:val="32"/>
      <w:szCs w:val="32"/>
      <w:lang w:bidi="ar-SA"/>
    </w:rPr>
  </w:style>
  <w:style w:type="paragraph" w:styleId="Subtitle">
    <w:name w:val="Subtitle"/>
    <w:basedOn w:val="Normal"/>
    <w:link w:val="SubtitleChar"/>
    <w:uiPriority w:val="11"/>
    <w:qFormat/>
    <w:rsid w:val="00644392"/>
    <w:rPr>
      <w:b/>
      <w:sz w:val="20"/>
      <w:szCs w:val="20"/>
    </w:rPr>
  </w:style>
  <w:style w:type="character" w:customStyle="1" w:styleId="SubtitleChar">
    <w:name w:val="Subtitle Char"/>
    <w:basedOn w:val="DefaultParagraphFont"/>
    <w:link w:val="Subtitle"/>
    <w:uiPriority w:val="11"/>
    <w:locked/>
    <w:rsid w:val="00FC504B"/>
    <w:rPr>
      <w:rFonts w:cs="Times New Roman"/>
      <w:b/>
    </w:rPr>
  </w:style>
  <w:style w:type="character" w:styleId="CommentReference">
    <w:name w:val="annotation reference"/>
    <w:basedOn w:val="DefaultParagraphFont"/>
    <w:uiPriority w:val="99"/>
    <w:rsid w:val="0016580D"/>
    <w:rPr>
      <w:rFonts w:cs="Times New Roman"/>
      <w:sz w:val="16"/>
      <w:szCs w:val="16"/>
    </w:rPr>
  </w:style>
  <w:style w:type="paragraph" w:styleId="CommentText">
    <w:name w:val="annotation text"/>
    <w:basedOn w:val="Normal"/>
    <w:link w:val="CommentTextChar"/>
    <w:uiPriority w:val="99"/>
    <w:rsid w:val="0016580D"/>
    <w:rPr>
      <w:sz w:val="20"/>
      <w:szCs w:val="20"/>
    </w:rPr>
  </w:style>
  <w:style w:type="character" w:customStyle="1" w:styleId="CommentTextChar">
    <w:name w:val="Comment Text Char"/>
    <w:basedOn w:val="DefaultParagraphFont"/>
    <w:link w:val="CommentText"/>
    <w:uiPriority w:val="99"/>
    <w:locked/>
    <w:rsid w:val="0016580D"/>
    <w:rPr>
      <w:rFonts w:cs="Times New Roman"/>
    </w:rPr>
  </w:style>
  <w:style w:type="paragraph" w:styleId="CommentSubject">
    <w:name w:val="annotation subject"/>
    <w:basedOn w:val="CommentText"/>
    <w:next w:val="CommentText"/>
    <w:link w:val="CommentSubjectChar"/>
    <w:uiPriority w:val="99"/>
    <w:rsid w:val="0016580D"/>
    <w:rPr>
      <w:b/>
      <w:bCs/>
    </w:rPr>
  </w:style>
  <w:style w:type="character" w:customStyle="1" w:styleId="CommentSubjectChar">
    <w:name w:val="Comment Subject Char"/>
    <w:basedOn w:val="CommentTextChar"/>
    <w:link w:val="CommentSubject"/>
    <w:uiPriority w:val="99"/>
    <w:locked/>
    <w:rsid w:val="0016580D"/>
    <w:rPr>
      <w:rFonts w:cs="Times New Roman"/>
      <w:b/>
      <w:bCs/>
    </w:rPr>
  </w:style>
  <w:style w:type="paragraph" w:styleId="BalloonText">
    <w:name w:val="Balloon Text"/>
    <w:basedOn w:val="Normal"/>
    <w:link w:val="BalloonTextChar"/>
    <w:uiPriority w:val="99"/>
    <w:rsid w:val="0016580D"/>
    <w:rPr>
      <w:rFonts w:ascii="Tahoma" w:hAnsi="Tahoma" w:cs="Tahoma"/>
      <w:sz w:val="16"/>
      <w:szCs w:val="16"/>
    </w:rPr>
  </w:style>
  <w:style w:type="character" w:customStyle="1" w:styleId="BalloonTextChar">
    <w:name w:val="Balloon Text Char"/>
    <w:basedOn w:val="DefaultParagraphFont"/>
    <w:link w:val="BalloonText"/>
    <w:uiPriority w:val="99"/>
    <w:locked/>
    <w:rsid w:val="0016580D"/>
    <w:rPr>
      <w:rFonts w:ascii="Tahoma" w:hAnsi="Tahoma" w:cs="Tahoma"/>
      <w:sz w:val="16"/>
      <w:szCs w:val="16"/>
    </w:rPr>
  </w:style>
  <w:style w:type="paragraph" w:styleId="ListParagraph">
    <w:name w:val="List Paragraph"/>
    <w:basedOn w:val="Normal"/>
    <w:uiPriority w:val="34"/>
    <w:qFormat/>
    <w:rsid w:val="00E04856"/>
    <w:pPr>
      <w:ind w:left="720"/>
      <w:contextualSpacing/>
    </w:pPr>
  </w:style>
  <w:style w:type="paragraph" w:styleId="Header">
    <w:name w:val="header"/>
    <w:basedOn w:val="Normal"/>
    <w:link w:val="HeaderChar"/>
    <w:uiPriority w:val="99"/>
    <w:rsid w:val="00DE1E6F"/>
    <w:pPr>
      <w:tabs>
        <w:tab w:val="center" w:pos="4680"/>
        <w:tab w:val="right" w:pos="9360"/>
      </w:tabs>
    </w:pPr>
  </w:style>
  <w:style w:type="character" w:customStyle="1" w:styleId="HeaderChar">
    <w:name w:val="Header Char"/>
    <w:basedOn w:val="DefaultParagraphFont"/>
    <w:link w:val="Header"/>
    <w:uiPriority w:val="99"/>
    <w:locked/>
    <w:rsid w:val="00DE1E6F"/>
    <w:rPr>
      <w:rFonts w:cs="Times New Roman"/>
      <w:sz w:val="24"/>
      <w:szCs w:val="24"/>
    </w:rPr>
  </w:style>
  <w:style w:type="paragraph" w:styleId="Footer">
    <w:name w:val="footer"/>
    <w:basedOn w:val="Normal"/>
    <w:link w:val="FooterChar"/>
    <w:uiPriority w:val="99"/>
    <w:rsid w:val="00DE1E6F"/>
    <w:pPr>
      <w:tabs>
        <w:tab w:val="center" w:pos="4680"/>
        <w:tab w:val="right" w:pos="9360"/>
      </w:tabs>
    </w:pPr>
  </w:style>
  <w:style w:type="character" w:customStyle="1" w:styleId="FooterChar">
    <w:name w:val="Footer Char"/>
    <w:basedOn w:val="DefaultParagraphFont"/>
    <w:link w:val="Footer"/>
    <w:uiPriority w:val="99"/>
    <w:locked/>
    <w:rsid w:val="00DE1E6F"/>
    <w:rPr>
      <w:rFonts w:cs="Times New Roman"/>
      <w:sz w:val="24"/>
      <w:szCs w:val="24"/>
    </w:rPr>
  </w:style>
  <w:style w:type="character" w:customStyle="1" w:styleId="eBol">
    <w:name w:val="eBol"/>
    <w:rsid w:val="00D26746"/>
    <w:rPr>
      <w:rFonts w:ascii="Times New Roman" w:hAnsi="Times New Roman"/>
      <w:b/>
    </w:rPr>
  </w:style>
  <w:style w:type="paragraph" w:customStyle="1" w:styleId="noindent">
    <w:name w:val="noindent"/>
    <w:link w:val="noindentChar"/>
    <w:rsid w:val="009B1932"/>
    <w:pPr>
      <w:spacing w:before="100" w:beforeAutospacing="1" w:after="100" w:afterAutospacing="1" w:line="240" w:lineRule="atLeast"/>
    </w:pPr>
    <w:rPr>
      <w:sz w:val="24"/>
      <w:szCs w:val="24"/>
      <w:lang w:val="en-US" w:eastAsia="en-US"/>
    </w:rPr>
  </w:style>
  <w:style w:type="character" w:customStyle="1" w:styleId="noindentChar">
    <w:name w:val="noindent Char"/>
    <w:link w:val="noindent"/>
    <w:locked/>
    <w:rsid w:val="009B1932"/>
    <w:rPr>
      <w:sz w:val="24"/>
    </w:rPr>
  </w:style>
  <w:style w:type="paragraph" w:customStyle="1" w:styleId="Text">
    <w:name w:val="Text"/>
    <w:basedOn w:val="Normal"/>
    <w:rsid w:val="00071139"/>
    <w:pPr>
      <w:widowControl w:val="0"/>
      <w:tabs>
        <w:tab w:val="left" w:pos="480"/>
      </w:tabs>
    </w:pPr>
    <w:rPr>
      <w:rFonts w:ascii="Arial" w:hAnsi="Arial" w:cs="Arial"/>
      <w:bCs/>
      <w:szCs w:val="20"/>
    </w:rPr>
  </w:style>
  <w:style w:type="character" w:customStyle="1" w:styleId="slatetextbold1">
    <w:name w:val="slatetextbold1"/>
    <w:rsid w:val="00071139"/>
    <w:rPr>
      <w:rFonts w:ascii="Arial" w:hAnsi="Arial" w:cs="Arial"/>
      <w:b/>
      <w:bCs/>
      <w:color w:val="354551"/>
      <w:sz w:val="18"/>
      <w:szCs w:val="18"/>
    </w:rPr>
  </w:style>
  <w:style w:type="paragraph" w:styleId="Revision">
    <w:name w:val="Revision"/>
    <w:hidden/>
    <w:uiPriority w:val="99"/>
    <w:semiHidden/>
    <w:rsid w:val="00FD2CBF"/>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71456">
      <w:marLeft w:val="0"/>
      <w:marRight w:val="0"/>
      <w:marTop w:val="0"/>
      <w:marBottom w:val="0"/>
      <w:divBdr>
        <w:top w:val="none" w:sz="0" w:space="0" w:color="auto"/>
        <w:left w:val="none" w:sz="0" w:space="0" w:color="auto"/>
        <w:bottom w:val="none" w:sz="0" w:space="0" w:color="auto"/>
        <w:right w:val="none" w:sz="0" w:space="0" w:color="auto"/>
      </w:divBdr>
    </w:div>
    <w:div w:id="408843811">
      <w:bodyDiv w:val="1"/>
      <w:marLeft w:val="0"/>
      <w:marRight w:val="0"/>
      <w:marTop w:val="0"/>
      <w:marBottom w:val="0"/>
      <w:divBdr>
        <w:top w:val="none" w:sz="0" w:space="0" w:color="auto"/>
        <w:left w:val="none" w:sz="0" w:space="0" w:color="auto"/>
        <w:bottom w:val="none" w:sz="0" w:space="0" w:color="auto"/>
        <w:right w:val="none" w:sz="0" w:space="0" w:color="auto"/>
      </w:divBdr>
    </w:div>
    <w:div w:id="907225683">
      <w:bodyDiv w:val="1"/>
      <w:marLeft w:val="0"/>
      <w:marRight w:val="0"/>
      <w:marTop w:val="0"/>
      <w:marBottom w:val="0"/>
      <w:divBdr>
        <w:top w:val="none" w:sz="0" w:space="0" w:color="auto"/>
        <w:left w:val="none" w:sz="0" w:space="0" w:color="auto"/>
        <w:bottom w:val="none" w:sz="0" w:space="0" w:color="auto"/>
        <w:right w:val="none" w:sz="0" w:space="0" w:color="auto"/>
      </w:divBdr>
    </w:div>
    <w:div w:id="982848921">
      <w:bodyDiv w:val="1"/>
      <w:marLeft w:val="0"/>
      <w:marRight w:val="0"/>
      <w:marTop w:val="0"/>
      <w:marBottom w:val="0"/>
      <w:divBdr>
        <w:top w:val="none" w:sz="0" w:space="0" w:color="auto"/>
        <w:left w:val="none" w:sz="0" w:space="0" w:color="auto"/>
        <w:bottom w:val="none" w:sz="0" w:space="0" w:color="auto"/>
        <w:right w:val="none" w:sz="0" w:space="0" w:color="auto"/>
      </w:divBdr>
    </w:div>
    <w:div w:id="2115201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FBD8E-9C9F-4304-95EF-5A3C533C8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9</Pages>
  <Words>6026</Words>
  <Characters>3435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File: ch01, Chapter 1: The IT-Based Organization in the Digital Economy</vt:lpstr>
    </vt:vector>
  </TitlesOfParts>
  <Company>Auburn University</Company>
  <LinksUpToDate>false</LinksUpToDate>
  <CharactersWithSpaces>40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ch01, Chapter 1: The IT-Based Organization in the Digital Economy</dc:title>
  <dc:creator>Kelly Rainer</dc:creator>
  <cp:lastModifiedBy>Deanna Durnford</cp:lastModifiedBy>
  <cp:revision>13</cp:revision>
  <cp:lastPrinted>2011-09-23T14:45:00Z</cp:lastPrinted>
  <dcterms:created xsi:type="dcterms:W3CDTF">2016-11-12T02:16:00Z</dcterms:created>
  <dcterms:modified xsi:type="dcterms:W3CDTF">2017-02-09T17:22:00Z</dcterms:modified>
</cp:coreProperties>
</file>